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5216E" w14:textId="77777777" w:rsidR="00DC2C9E" w:rsidRPr="00F55165" w:rsidRDefault="003C5DE7" w:rsidP="00F55165">
      <w:pPr>
        <w:jc w:val="center"/>
        <w:rPr>
          <w:sz w:val="40"/>
          <w:szCs w:val="40"/>
        </w:rPr>
      </w:pPr>
      <w:r>
        <w:rPr>
          <w:sz w:val="40"/>
          <w:szCs w:val="40"/>
          <w:highlight w:val="yellow"/>
        </w:rPr>
        <w:t>Guideline  setup</w:t>
      </w:r>
    </w:p>
    <w:p w14:paraId="468068C1" w14:textId="77777777" w:rsidR="003158CC" w:rsidRPr="00D167DB" w:rsidRDefault="003158CC" w:rsidP="003158CC">
      <w:pPr>
        <w:pStyle w:val="ListParagraph"/>
        <w:numPr>
          <w:ilvl w:val="0"/>
          <w:numId w:val="1"/>
        </w:numPr>
      </w:pPr>
      <w:r w:rsidRPr="00D167DB">
        <w:t>Download and install Webserver  (Tomcat</w:t>
      </w:r>
      <w:r w:rsidR="00893A9D">
        <w:t xml:space="preserve"> 8. Or higher</w:t>
      </w:r>
      <w:r w:rsidRPr="00D167DB">
        <w:t>)</w:t>
      </w:r>
    </w:p>
    <w:p w14:paraId="473F8E40" w14:textId="77777777" w:rsidR="003158CC" w:rsidRDefault="00000000" w:rsidP="003158CC">
      <w:pPr>
        <w:pStyle w:val="ListParagraph"/>
        <w:rPr>
          <w:rStyle w:val="Hyperlink"/>
        </w:rPr>
      </w:pPr>
      <w:hyperlink r:id="rId6" w:history="1">
        <w:r w:rsidR="003158CC">
          <w:rPr>
            <w:rStyle w:val="Hyperlink"/>
          </w:rPr>
          <w:t>How to download and install Tomcat 9 on windows - YouTube</w:t>
        </w:r>
      </w:hyperlink>
      <w:r w:rsidR="001C2ECB">
        <w:rPr>
          <w:rStyle w:val="Hyperlink"/>
        </w:rPr>
        <w:t>\</w:t>
      </w:r>
    </w:p>
    <w:p w14:paraId="6C411ACB" w14:textId="77777777" w:rsidR="001C2ECB" w:rsidRPr="001C2ECB" w:rsidRDefault="001C2ECB" w:rsidP="003158CC">
      <w:pPr>
        <w:pStyle w:val="ListParagraph"/>
      </w:pPr>
      <w:r>
        <w:rPr>
          <w:rStyle w:val="Hyperlink"/>
          <w:color w:val="auto"/>
          <w:u w:val="none"/>
        </w:rPr>
        <w:t>Or y</w:t>
      </w:r>
      <w:r w:rsidRPr="001C2ECB">
        <w:rPr>
          <w:rStyle w:val="Hyperlink"/>
          <w:color w:val="auto"/>
          <w:u w:val="none"/>
        </w:rPr>
        <w:t>ou can use any webserver</w:t>
      </w:r>
      <w:r w:rsidR="00D00852">
        <w:rPr>
          <w:rStyle w:val="Hyperlink"/>
          <w:color w:val="auto"/>
          <w:u w:val="none"/>
        </w:rPr>
        <w:t>( for example: GlassFish server</w:t>
      </w:r>
      <w:r w:rsidR="001524FB">
        <w:rPr>
          <w:rStyle w:val="Hyperlink"/>
          <w:color w:val="auto"/>
          <w:u w:val="none"/>
        </w:rPr>
        <w:t xml:space="preserve"> to use at the class</w:t>
      </w:r>
      <w:r w:rsidR="00D00852">
        <w:rPr>
          <w:rStyle w:val="Hyperlink"/>
          <w:color w:val="auto"/>
          <w:u w:val="none"/>
        </w:rPr>
        <w:t xml:space="preserve"> )</w:t>
      </w:r>
      <w:r w:rsidRPr="001C2ECB">
        <w:rPr>
          <w:rStyle w:val="Hyperlink"/>
          <w:color w:val="auto"/>
          <w:u w:val="none"/>
        </w:rPr>
        <w:t>.</w:t>
      </w:r>
    </w:p>
    <w:p w14:paraId="18ADCD04" w14:textId="630923EF" w:rsidR="001524FB" w:rsidRDefault="000D5BA6" w:rsidP="00DB2180">
      <w:pPr>
        <w:pStyle w:val="ListParagraph"/>
        <w:numPr>
          <w:ilvl w:val="0"/>
          <w:numId w:val="1"/>
        </w:numPr>
      </w:pPr>
      <w:r>
        <w:t>ư</w:t>
      </w:r>
      <w:r w:rsidR="001524FB">
        <w:t>server.</w:t>
      </w:r>
    </w:p>
    <w:p w14:paraId="5E9EE240" w14:textId="77777777" w:rsidR="00DB2180" w:rsidRDefault="001524FB" w:rsidP="00DB2180">
      <w:pPr>
        <w:pStyle w:val="ListParagraph"/>
      </w:pPr>
      <w:r>
        <w:t xml:space="preserve"> </w:t>
      </w:r>
      <w:r w:rsidR="00DB2180">
        <w:t>Open the service window</w:t>
      </w:r>
      <w:r w:rsidR="00DD757D">
        <w:t xml:space="preserve"> to start/stop</w:t>
      </w:r>
    </w:p>
    <w:p w14:paraId="105A9C40" w14:textId="77777777" w:rsidR="00DB2180" w:rsidRDefault="00DB2180" w:rsidP="00DB2180">
      <w:pPr>
        <w:pStyle w:val="ListParagraph"/>
      </w:pPr>
      <w:r>
        <w:rPr>
          <w:noProof/>
        </w:rPr>
        <w:drawing>
          <wp:inline distT="0" distB="0" distL="0" distR="0" wp14:anchorId="25FD1BB5" wp14:editId="7A1CAD04">
            <wp:extent cx="4844005" cy="27247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54336" cy="273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F290568" w14:textId="77777777" w:rsidR="003158CC" w:rsidRDefault="00DB2180" w:rsidP="003158CC">
      <w:pPr>
        <w:pStyle w:val="ListParagraph"/>
        <w:rPr>
          <w:rStyle w:val="Hyperlink"/>
        </w:rPr>
      </w:pPr>
      <w:r w:rsidRPr="00D167DB">
        <w:t>Start or stop by cmd</w:t>
      </w:r>
      <w:r>
        <w:t xml:space="preserve"> </w:t>
      </w:r>
      <w:hyperlink r:id="rId8" w:anchor=":~:text=%20To%20learn%20how%20to%20start%20and%20stop,a%20series%20of%20messages%20will%20appear%2C...%20More%20" w:history="1">
        <w:r>
          <w:rPr>
            <w:rStyle w:val="Hyperlink"/>
          </w:rPr>
          <w:t>How to Start and Stop Apache Tomcat from the Command Line (Windows) | Webucator</w:t>
        </w:r>
      </w:hyperlink>
    </w:p>
    <w:p w14:paraId="63C175E4" w14:textId="77777777" w:rsidR="00CD1441" w:rsidRDefault="00CD1441" w:rsidP="003158CC">
      <w:pPr>
        <w:pStyle w:val="ListParagraph"/>
      </w:pPr>
      <w:r>
        <w:t>Or start/stop from NetBeans</w:t>
      </w:r>
    </w:p>
    <w:p w14:paraId="0FD4A9A3" w14:textId="77777777" w:rsidR="00DF54A7" w:rsidRDefault="00DD757D" w:rsidP="003158CC">
      <w:pPr>
        <w:pStyle w:val="ListParagraph"/>
      </w:pPr>
      <w:r>
        <w:rPr>
          <w:noProof/>
        </w:rPr>
        <w:drawing>
          <wp:inline distT="0" distB="0" distL="0" distR="0" wp14:anchorId="3926707C" wp14:editId="12B60C9B">
            <wp:extent cx="4878729" cy="274428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84542" cy="274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C84B7" w14:textId="77777777" w:rsidR="00DB2180" w:rsidRDefault="00E4144C" w:rsidP="00DB2180">
      <w:pPr>
        <w:pStyle w:val="ListParagraph"/>
        <w:numPr>
          <w:ilvl w:val="0"/>
          <w:numId w:val="1"/>
        </w:numPr>
      </w:pPr>
      <w:r>
        <w:t>Install Java</w:t>
      </w:r>
      <w:r w:rsidR="00DB2180">
        <w:t>EE in the Netbean</w:t>
      </w:r>
      <w:r w:rsidR="00D167DB">
        <w:t xml:space="preserve"> ( use this to create a new web app</w:t>
      </w:r>
      <w:r w:rsidR="0053021E">
        <w:t xml:space="preserve"> </w:t>
      </w:r>
      <w:r w:rsidR="00D167DB">
        <w:t>)</w:t>
      </w:r>
    </w:p>
    <w:p w14:paraId="7FFC4AA6" w14:textId="77777777" w:rsidR="00DB2180" w:rsidRDefault="00000000" w:rsidP="00DB2180">
      <w:pPr>
        <w:pStyle w:val="ListParagraph"/>
      </w:pPr>
      <w:hyperlink r:id="rId10" w:anchor=":~:text=%E2%80%9C%20Java%20Web%20%E2%80%9D%20project%20type%20is%20not,and%20search%20for%20%E2%80%9C%20Java%20EE%20Base%20%E2%80%9C." w:history="1">
        <w:r w:rsidR="00DB2180">
          <w:rPr>
            <w:rStyle w:val="Hyperlink"/>
          </w:rPr>
          <w:t>I don't see "Java Web" in the NetBeans IDE under available projects - Tips (sentientmindz.com)</w:t>
        </w:r>
      </w:hyperlink>
    </w:p>
    <w:p w14:paraId="0CC8D159" w14:textId="77777777" w:rsidR="00020CD1" w:rsidRDefault="00115459" w:rsidP="00115459">
      <w:pPr>
        <w:pStyle w:val="ListParagraph"/>
        <w:numPr>
          <w:ilvl w:val="0"/>
          <w:numId w:val="1"/>
        </w:numPr>
      </w:pPr>
      <w:r>
        <w:t xml:space="preserve">Download </w:t>
      </w:r>
      <w:r w:rsidRPr="00C7273B">
        <w:rPr>
          <w:highlight w:val="yellow"/>
        </w:rPr>
        <w:t>sqljdbc4.jar</w:t>
      </w:r>
      <w:r w:rsidR="00D167DB">
        <w:t xml:space="preserve"> (Use this to connect to  the MS SQL Server)</w:t>
      </w:r>
    </w:p>
    <w:p w14:paraId="0F13ED5F" w14:textId="77777777" w:rsidR="00115459" w:rsidRDefault="00000000" w:rsidP="00115459">
      <w:pPr>
        <w:pStyle w:val="ListParagraph"/>
        <w:rPr>
          <w:rStyle w:val="Hyperlink"/>
        </w:rPr>
      </w:pPr>
      <w:hyperlink r:id="rId11" w:history="1">
        <w:r w:rsidR="00115459">
          <w:rPr>
            <w:rStyle w:val="Hyperlink"/>
          </w:rPr>
          <w:t>Download Microsoft JDBC Driver 4.2 for SQL Server from Official Microsoft Download Center</w:t>
        </w:r>
      </w:hyperlink>
    </w:p>
    <w:p w14:paraId="0A86052B" w14:textId="77777777" w:rsidR="00C96F61" w:rsidRDefault="00BE6ACA" w:rsidP="00BE6ACA">
      <w:pPr>
        <w:pStyle w:val="ListParagraph"/>
        <w:numPr>
          <w:ilvl w:val="0"/>
          <w:numId w:val="1"/>
        </w:numPr>
      </w:pPr>
      <w:r>
        <w:t>To use web server(TomCat)</w:t>
      </w:r>
      <w:r w:rsidR="004539CA">
        <w:t xml:space="preserve"> qickly from NetBean. You need to a</w:t>
      </w:r>
      <w:r w:rsidR="00C96F61">
        <w:t>dd a new user</w:t>
      </w:r>
      <w:r w:rsidR="00F43E45">
        <w:t>/account</w:t>
      </w:r>
      <w:r w:rsidR="00C96F61">
        <w:t xml:space="preserve"> to manage your app on the Tomcat</w:t>
      </w:r>
      <w:r w:rsidR="00F43E45">
        <w:t xml:space="preserve"> server</w:t>
      </w:r>
      <w:r w:rsidR="00C96F61">
        <w:t>.</w:t>
      </w:r>
    </w:p>
    <w:p w14:paraId="52810A2D" w14:textId="77777777" w:rsidR="00C96F61" w:rsidRDefault="00D167DB" w:rsidP="00C96F61">
      <w:pPr>
        <w:pStyle w:val="ListParagraph"/>
      </w:pPr>
      <w:r>
        <w:t xml:space="preserve">Open file “tomcat-users.xml” in path </w:t>
      </w:r>
      <w:r w:rsidRPr="00D167DB">
        <w:t>C:\Program Files\Apache Software Foundation\Tomcat 9.0\conf</w:t>
      </w:r>
      <w:r>
        <w:t xml:space="preserve">.   type  </w:t>
      </w:r>
      <w:r w:rsidR="009A1DDF">
        <w:t>like below</w:t>
      </w:r>
      <w:r w:rsidR="00811F43">
        <w:t>:</w:t>
      </w:r>
    </w:p>
    <w:p w14:paraId="3B704C18" w14:textId="77777777" w:rsidR="00D167DB" w:rsidRDefault="00D167DB" w:rsidP="00C96F61">
      <w:pPr>
        <w:pStyle w:val="ListParagraph"/>
      </w:pPr>
      <w:r>
        <w:rPr>
          <w:noProof/>
        </w:rPr>
        <w:drawing>
          <wp:inline distT="0" distB="0" distL="0" distR="0" wp14:anchorId="6D0E5BB1" wp14:editId="5AE076C8">
            <wp:extent cx="5943600" cy="5441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41633" w14:textId="77777777" w:rsidR="00010970" w:rsidRPr="0033071B" w:rsidRDefault="00D167DB" w:rsidP="00C96F61">
      <w:pPr>
        <w:pStyle w:val="ListParagraph"/>
        <w:rPr>
          <w:i/>
        </w:rPr>
      </w:pPr>
      <w:r w:rsidRPr="00B97C21">
        <w:t>And save</w:t>
      </w:r>
      <w:r w:rsidR="00010970">
        <w:rPr>
          <w:b/>
          <w:i/>
        </w:rPr>
        <w:t>.</w:t>
      </w:r>
      <w:r w:rsidR="0033071B">
        <w:rPr>
          <w:b/>
          <w:i/>
        </w:rPr>
        <w:t xml:space="preserve"> </w:t>
      </w:r>
      <w:r w:rsidR="00010970" w:rsidRPr="0033071B">
        <w:rPr>
          <w:i/>
        </w:rPr>
        <w:t xml:space="preserve">Use username and password is created when you installed Tomcat. </w:t>
      </w:r>
    </w:p>
    <w:p w14:paraId="2974886E" w14:textId="77777777" w:rsidR="005939B7" w:rsidRPr="00B97C21" w:rsidRDefault="005939B7" w:rsidP="005939B7">
      <w:pPr>
        <w:pStyle w:val="ListParagraph"/>
        <w:numPr>
          <w:ilvl w:val="0"/>
          <w:numId w:val="1"/>
        </w:numPr>
      </w:pPr>
      <w:r w:rsidRPr="00B97C21">
        <w:t>To your web app can connect to the SQL server.  Open “SQL Server Configuration Manager” and set up all ports in the SQLServer like the figure</w:t>
      </w:r>
    </w:p>
    <w:p w14:paraId="76A2BEFF" w14:textId="77777777" w:rsidR="00431F09" w:rsidRDefault="00431F09" w:rsidP="00431F09">
      <w:pPr>
        <w:pStyle w:val="ListParagraph"/>
      </w:pPr>
    </w:p>
    <w:p w14:paraId="5C863113" w14:textId="77777777" w:rsidR="00C55214" w:rsidRPr="00C55214" w:rsidRDefault="00543623" w:rsidP="005939B7">
      <w:pPr>
        <w:rPr>
          <w:sz w:val="36"/>
          <w:szCs w:val="36"/>
        </w:rPr>
      </w:pPr>
      <w:r w:rsidRPr="00C55214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39BCA2" wp14:editId="720674DB">
                <wp:simplePos x="0" y="0"/>
                <wp:positionH relativeFrom="column">
                  <wp:posOffset>2790994</wp:posOffset>
                </wp:positionH>
                <wp:positionV relativeFrom="paragraph">
                  <wp:posOffset>916024</wp:posOffset>
                </wp:positionV>
                <wp:extent cx="468775" cy="260431"/>
                <wp:effectExtent l="0" t="0" r="26670" b="2540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775" cy="260431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B973C17" id="Oval 18" o:spid="_x0000_s1026" style="position:absolute;margin-left:219.75pt;margin-top:72.15pt;width:36.9pt;height:2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" filled="f" strokecolor="red" strokeweight="2pt"/>
            </w:pict>
          </mc:Fallback>
        </mc:AlternateContent>
      </w:r>
      <w:r w:rsidR="005939B7" w:rsidRPr="00C55214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BDE5DF" wp14:editId="1C28A702">
                <wp:simplePos x="0" y="0"/>
                <wp:positionH relativeFrom="column">
                  <wp:posOffset>4606724</wp:posOffset>
                </wp:positionH>
                <wp:positionV relativeFrom="paragraph">
                  <wp:posOffset>1446835</wp:posOffset>
                </wp:positionV>
                <wp:extent cx="468775" cy="260431"/>
                <wp:effectExtent l="0" t="0" r="26670" b="2540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775" cy="260431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15A1D2A" id="Oval 17" o:spid="_x0000_s1026" style="position:absolute;margin-left:362.75pt;margin-top:113.9pt;width:36.9pt;height:2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" filled="f" strokecolor="red" strokeweight="2pt"/>
            </w:pict>
          </mc:Fallback>
        </mc:AlternateContent>
      </w:r>
      <w:r w:rsidR="005939B7" w:rsidRPr="00C55214">
        <w:rPr>
          <w:noProof/>
          <w:sz w:val="36"/>
          <w:szCs w:val="36"/>
        </w:rPr>
        <w:drawing>
          <wp:inline distT="0" distB="0" distL="0" distR="0" wp14:anchorId="5E9BA91A" wp14:editId="14B33F30">
            <wp:extent cx="5943600" cy="165544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5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58A3C" w14:textId="77777777" w:rsidR="00B97C21" w:rsidRPr="0010509D" w:rsidRDefault="00C55214" w:rsidP="00C5521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80" w:hanging="810"/>
        <w:rPr>
          <w:rFonts w:ascii="Courier New" w:hAnsi="Courier New" w:cs="Courier New"/>
          <w:noProof/>
          <w:sz w:val="20"/>
          <w:szCs w:val="20"/>
        </w:rPr>
      </w:pPr>
      <w:r w:rsidRPr="00C55214">
        <w:t>Create a database for doing all workshops</w:t>
      </w:r>
      <w:r w:rsidR="000468EE">
        <w:t xml:space="preserve"> and assignments</w:t>
      </w:r>
      <w:r>
        <w:t>. Run the code</w:t>
      </w:r>
      <w:r w:rsidR="00B97C21">
        <w:t xml:space="preserve"> below</w:t>
      </w:r>
    </w:p>
    <w:p w14:paraId="0C64DB98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144907C0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50BB06B3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31FCD27A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4B2356CE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25C5F76D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36B1DB3A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6034169C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49545702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439AB6A0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215CFC3B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074530B0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04698DD5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6072D934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31037BE7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6DB528DA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59ED2E87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7B1ECA47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674312CE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13356359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02310023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2CDEF809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00DE4964" w14:textId="77777777" w:rsid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6AB23CD2" w14:textId="77777777" w:rsidR="0010509D" w:rsidRPr="0010509D" w:rsidRDefault="0010509D" w:rsidP="0010509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52D426AC" w14:textId="77777777" w:rsidR="00431F09" w:rsidRPr="00431F09" w:rsidRDefault="00431F09" w:rsidP="00431F0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B8BC7C4" wp14:editId="7C7B6DEF">
                <wp:simplePos x="0" y="0"/>
                <wp:positionH relativeFrom="column">
                  <wp:posOffset>856527</wp:posOffset>
                </wp:positionH>
                <wp:positionV relativeFrom="paragraph">
                  <wp:posOffset>109959</wp:posOffset>
                </wp:positionV>
                <wp:extent cx="5017625" cy="6557059"/>
                <wp:effectExtent l="0" t="0" r="12065" b="1524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17625" cy="655705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67A512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create database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Plant</w:t>
                            </w:r>
                            <w:r w:rsidRPr="00431F09">
                              <w:rPr>
                                <w:sz w:val="16"/>
                                <w:szCs w:val="16"/>
                              </w:rPr>
                              <w:t>Shop</w:t>
                            </w:r>
                          </w:p>
                          <w:p w14:paraId="1F3460C2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>GO</w:t>
                            </w:r>
                          </w:p>
                          <w:p w14:paraId="3770B550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use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Plant</w:t>
                            </w:r>
                            <w:r w:rsidRPr="00431F09">
                              <w:rPr>
                                <w:sz w:val="16"/>
                                <w:szCs w:val="16"/>
                              </w:rPr>
                              <w:t>Shop</w:t>
                            </w:r>
                          </w:p>
                          <w:p w14:paraId="79E898CC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>GO</w:t>
                            </w:r>
                          </w:p>
                          <w:p w14:paraId="6B3AC909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>create table Accounts(</w:t>
                            </w:r>
                          </w:p>
                          <w:p w14:paraId="493F5315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accID int identity(1,1)primary key,</w:t>
                            </w:r>
                          </w:p>
                          <w:p w14:paraId="1D632D5D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email varchar(30)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3A3F39">
                              <w:rPr>
                                <w:sz w:val="16"/>
                                <w:szCs w:val="16"/>
                              </w:rPr>
                              <w:t>unique</w:t>
                            </w:r>
                            <w:r w:rsidRPr="00431F09">
                              <w:rPr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00D00F5F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password varchar(30),</w:t>
                            </w:r>
                          </w:p>
                          <w:p w14:paraId="48EA6709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fullname varchar(30),</w:t>
                            </w:r>
                          </w:p>
                          <w:p w14:paraId="637F8E99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phone varchar(12),</w:t>
                            </w:r>
                          </w:p>
                          <w:p w14:paraId="2F8E7014" w14:textId="77777777" w:rsidR="0033071B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status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int check(status =1 or status=0),-- 1:active; 0</w:t>
                            </w:r>
                            <w:r w:rsidRPr="00431F09">
                              <w:rPr>
                                <w:sz w:val="16"/>
                                <w:szCs w:val="16"/>
                              </w:rPr>
                              <w:t>:inactive</w:t>
                            </w:r>
                          </w:p>
                          <w:p w14:paraId="066E89B5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    role int check(role=1 or role=0)    --:admin, 0:user</w:t>
                            </w:r>
                          </w:p>
                          <w:p w14:paraId="59A5A172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422F7133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>GO</w:t>
                            </w:r>
                          </w:p>
                          <w:p w14:paraId="311682C0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>create table Categories(</w:t>
                            </w:r>
                          </w:p>
                          <w:p w14:paraId="47A2D5B1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  CateID int identity(1,1) primary key,</w:t>
                            </w:r>
                          </w:p>
                          <w:p w14:paraId="4CECCE40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  CateName varchar(30)</w:t>
                            </w:r>
                          </w:p>
                          <w:p w14:paraId="33B15D1E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364E2902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>GO</w:t>
                            </w:r>
                          </w:p>
                          <w:p w14:paraId="6F87F4C9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create table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Plants(</w:t>
                            </w:r>
                          </w:p>
                          <w:p w14:paraId="4DC6B2AA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P</w:t>
                            </w:r>
                            <w:r w:rsidRPr="00431F09">
                              <w:rPr>
                                <w:sz w:val="16"/>
                                <w:szCs w:val="16"/>
                              </w:rPr>
                              <w:t>ID int identity(1,1) primary key,</w:t>
                            </w:r>
                          </w:p>
                          <w:p w14:paraId="5AC0F01C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P</w:t>
                            </w:r>
                            <w:r w:rsidRPr="00431F09">
                              <w:rPr>
                                <w:sz w:val="16"/>
                                <w:szCs w:val="16"/>
                              </w:rPr>
                              <w:t>Name varchar(30),</w:t>
                            </w:r>
                          </w:p>
                          <w:p w14:paraId="36C83F89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price int check(</w:t>
                            </w:r>
                            <w:r w:rsidRPr="00431F09">
                              <w:rPr>
                                <w:sz w:val="16"/>
                                <w:szCs w:val="16"/>
                              </w:rPr>
                              <w:t>price&gt;=0),</w:t>
                            </w:r>
                          </w:p>
                          <w:p w14:paraId="3B3A2AAF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  imgPath varchar(50),</w:t>
                            </w:r>
                          </w:p>
                          <w:p w14:paraId="41845317" w14:textId="77777777" w:rsidR="0033071B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descript</w:t>
                            </w:r>
                            <w:r w:rsidRPr="00431F09">
                              <w:rPr>
                                <w:sz w:val="16"/>
                                <w:szCs w:val="16"/>
                              </w:rPr>
                              <w:t>ion text,</w:t>
                            </w:r>
                          </w:p>
                          <w:p w14:paraId="0C747931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status int,    --1:active, 0:inactive</w:t>
                            </w:r>
                          </w:p>
                          <w:p w14:paraId="6B5A0C7D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  CateID int foreign key references Categories(CateID)</w:t>
                            </w:r>
                          </w:p>
                          <w:p w14:paraId="789E0062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60819BDF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>GO</w:t>
                            </w:r>
                          </w:p>
                          <w:p w14:paraId="6745A5FB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>create table Orders(</w:t>
                            </w:r>
                          </w:p>
                          <w:p w14:paraId="75FD8491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OrderID int identity(1,1) primary key,</w:t>
                            </w:r>
                          </w:p>
                          <w:p w14:paraId="19D3AE95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OrdDate date,</w:t>
                            </w:r>
                          </w:p>
                          <w:p w14:paraId="68DD4000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shipdate date,</w:t>
                            </w:r>
                          </w:p>
                          <w:p w14:paraId="0AED30D8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status int check(status =1 or status=2 or status=3),--1:processing, 2: completed, 3: cancel</w:t>
                            </w:r>
                          </w:p>
                          <w:p w14:paraId="48779713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AccID int foreign key references Accounts(AccID)</w:t>
                            </w:r>
                          </w:p>
                          <w:p w14:paraId="2EEB8E1E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1DB7E30D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>GO</w:t>
                            </w:r>
                          </w:p>
                          <w:p w14:paraId="328E2E82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>create table OrderDetails(</w:t>
                            </w:r>
                          </w:p>
                          <w:p w14:paraId="139B0154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DetailId int identity(1,1) primary key,</w:t>
                            </w:r>
                          </w:p>
                          <w:p w14:paraId="3C8EADA9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OrderID int foreign key references Orders(OrderID),</w:t>
                            </w:r>
                          </w:p>
                          <w:p w14:paraId="48A9046F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FID int foreign key references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Plants</w:t>
                            </w:r>
                            <w:r w:rsidRPr="00431F09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P</w:t>
                            </w:r>
                            <w:r w:rsidRPr="00431F09">
                              <w:rPr>
                                <w:sz w:val="16"/>
                                <w:szCs w:val="16"/>
                              </w:rPr>
                              <w:t>ID),</w:t>
                            </w:r>
                          </w:p>
                          <w:p w14:paraId="171C0093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 xml:space="preserve">    quantity int check(quantity&gt;=1)</w:t>
                            </w:r>
                          </w:p>
                          <w:p w14:paraId="284ED09C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72A5B5E7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  <w:r w:rsidRPr="00431F09">
                              <w:rPr>
                                <w:sz w:val="16"/>
                                <w:szCs w:val="16"/>
                              </w:rPr>
                              <w:t>GO</w:t>
                            </w:r>
                          </w:p>
                          <w:p w14:paraId="5A4058D3" w14:textId="77777777" w:rsidR="0033071B" w:rsidRPr="00431F09" w:rsidRDefault="0033071B" w:rsidP="00431F09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19C84DF" w14:textId="77777777" w:rsidR="0033071B" w:rsidRPr="00431F09" w:rsidRDefault="0033071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8BC7C4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67.45pt;margin-top:8.65pt;width:395.1pt;height:516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" fillcolor="white [3201]" strokeweight=".5pt">
                <v:textbox>
                  <w:txbxContent>
                    <w:p w14:paraId="2C67A512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create database </w:t>
                      </w:r>
                      <w:r>
                        <w:rPr>
                          <w:sz w:val="16"/>
                          <w:szCs w:val="16"/>
                        </w:rPr>
                        <w:t>Plant</w:t>
                      </w:r>
                      <w:r w:rsidRPr="00431F09">
                        <w:rPr>
                          <w:sz w:val="16"/>
                          <w:szCs w:val="16"/>
                        </w:rPr>
                        <w:t>Shop</w:t>
                      </w:r>
                    </w:p>
                    <w:p w14:paraId="1F3460C2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>GO</w:t>
                      </w:r>
                    </w:p>
                    <w:p w14:paraId="3770B550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use </w:t>
                      </w:r>
                      <w:r>
                        <w:rPr>
                          <w:sz w:val="16"/>
                          <w:szCs w:val="16"/>
                        </w:rPr>
                        <w:t>Plant</w:t>
                      </w:r>
                      <w:r w:rsidRPr="00431F09">
                        <w:rPr>
                          <w:sz w:val="16"/>
                          <w:szCs w:val="16"/>
                        </w:rPr>
                        <w:t>Shop</w:t>
                      </w:r>
                    </w:p>
                    <w:p w14:paraId="79E898CC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>GO</w:t>
                      </w:r>
                    </w:p>
                    <w:p w14:paraId="6B3AC909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>create table Accounts(</w:t>
                      </w:r>
                    </w:p>
                    <w:p w14:paraId="493F5315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accID int identity(1,1)primary key,</w:t>
                      </w:r>
                    </w:p>
                    <w:p w14:paraId="1D632D5D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email varchar(30)</w:t>
                      </w:r>
                      <w:r>
                        <w:rPr>
                          <w:sz w:val="16"/>
                          <w:szCs w:val="16"/>
                        </w:rPr>
                        <w:t xml:space="preserve">  </w:t>
                      </w:r>
                      <w:r w:rsidRPr="003A3F39">
                        <w:rPr>
                          <w:sz w:val="16"/>
                          <w:szCs w:val="16"/>
                        </w:rPr>
                        <w:t>unique</w:t>
                      </w:r>
                      <w:r w:rsidRPr="00431F09">
                        <w:rPr>
                          <w:sz w:val="16"/>
                          <w:szCs w:val="16"/>
                        </w:rPr>
                        <w:t>,</w:t>
                      </w:r>
                    </w:p>
                    <w:p w14:paraId="00D00F5F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password varchar(30),</w:t>
                      </w:r>
                    </w:p>
                    <w:p w14:paraId="48EA6709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fullname varchar(30),</w:t>
                      </w:r>
                    </w:p>
                    <w:p w14:paraId="637F8E99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phone varchar(12),</w:t>
                      </w:r>
                    </w:p>
                    <w:p w14:paraId="2F8E7014" w14:textId="77777777" w:rsidR="0033071B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status</w:t>
                      </w:r>
                      <w:r>
                        <w:rPr>
                          <w:sz w:val="16"/>
                          <w:szCs w:val="16"/>
                        </w:rPr>
                        <w:t xml:space="preserve"> int check(status =1 or status=0),-- 1:active; 0</w:t>
                      </w:r>
                      <w:r w:rsidRPr="00431F09">
                        <w:rPr>
                          <w:sz w:val="16"/>
                          <w:szCs w:val="16"/>
                        </w:rPr>
                        <w:t>:inactive</w:t>
                      </w:r>
                    </w:p>
                    <w:p w14:paraId="066E89B5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    role int check(role=1 or role=0)    --:admin, 0:user</w:t>
                      </w:r>
                    </w:p>
                    <w:p w14:paraId="59A5A172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>)</w:t>
                      </w:r>
                    </w:p>
                    <w:p w14:paraId="422F7133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>GO</w:t>
                      </w:r>
                    </w:p>
                    <w:p w14:paraId="311682C0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>create table Categories(</w:t>
                      </w:r>
                    </w:p>
                    <w:p w14:paraId="47A2D5B1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  CateID int identity(1,1) primary key,</w:t>
                      </w:r>
                    </w:p>
                    <w:p w14:paraId="4CECCE40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  CateName varchar(30)</w:t>
                      </w:r>
                    </w:p>
                    <w:p w14:paraId="33B15D1E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>)</w:t>
                      </w:r>
                    </w:p>
                    <w:p w14:paraId="364E2902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>GO</w:t>
                      </w:r>
                    </w:p>
                    <w:p w14:paraId="6F87F4C9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create table </w:t>
                      </w:r>
                      <w:r>
                        <w:rPr>
                          <w:sz w:val="16"/>
                          <w:szCs w:val="16"/>
                        </w:rPr>
                        <w:t>Plants(</w:t>
                      </w:r>
                    </w:p>
                    <w:p w14:paraId="4DC6B2AA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      P</w:t>
                      </w:r>
                      <w:r w:rsidRPr="00431F09">
                        <w:rPr>
                          <w:sz w:val="16"/>
                          <w:szCs w:val="16"/>
                        </w:rPr>
                        <w:t>ID int identity(1,1) primary key,</w:t>
                      </w:r>
                    </w:p>
                    <w:p w14:paraId="5AC0F01C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  </w:t>
                      </w:r>
                      <w:r>
                        <w:rPr>
                          <w:sz w:val="16"/>
                          <w:szCs w:val="16"/>
                        </w:rPr>
                        <w:t>P</w:t>
                      </w:r>
                      <w:r w:rsidRPr="00431F09">
                        <w:rPr>
                          <w:sz w:val="16"/>
                          <w:szCs w:val="16"/>
                        </w:rPr>
                        <w:t>Name varchar(30),</w:t>
                      </w:r>
                    </w:p>
                    <w:p w14:paraId="36C83F89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      price int check(</w:t>
                      </w:r>
                      <w:r w:rsidRPr="00431F09">
                        <w:rPr>
                          <w:sz w:val="16"/>
                          <w:szCs w:val="16"/>
                        </w:rPr>
                        <w:t>price&gt;=0),</w:t>
                      </w:r>
                    </w:p>
                    <w:p w14:paraId="3B3A2AAF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  imgPath varchar(50),</w:t>
                      </w:r>
                    </w:p>
                    <w:p w14:paraId="41845317" w14:textId="77777777" w:rsidR="0033071B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      descript</w:t>
                      </w:r>
                      <w:r w:rsidRPr="00431F09">
                        <w:rPr>
                          <w:sz w:val="16"/>
                          <w:szCs w:val="16"/>
                        </w:rPr>
                        <w:t>ion text,</w:t>
                      </w:r>
                    </w:p>
                    <w:p w14:paraId="0C747931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      status int,    --1:active, 0:inactive</w:t>
                      </w:r>
                    </w:p>
                    <w:p w14:paraId="6B5A0C7D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  CateID int foreign key references Categories(CateID)</w:t>
                      </w:r>
                    </w:p>
                    <w:p w14:paraId="789E0062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>)</w:t>
                      </w:r>
                    </w:p>
                    <w:p w14:paraId="60819BDF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>GO</w:t>
                      </w:r>
                    </w:p>
                    <w:p w14:paraId="6745A5FB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>create table Orders(</w:t>
                      </w:r>
                    </w:p>
                    <w:p w14:paraId="75FD8491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OrderID int identity(1,1) primary key,</w:t>
                      </w:r>
                    </w:p>
                    <w:p w14:paraId="19D3AE95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OrdDate date,</w:t>
                      </w:r>
                    </w:p>
                    <w:p w14:paraId="68DD4000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shipdate date,</w:t>
                      </w:r>
                    </w:p>
                    <w:p w14:paraId="0AED30D8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status int check(status =1 or status=2 or status=3),--1:processing, 2: completed, 3: cancel</w:t>
                      </w:r>
                    </w:p>
                    <w:p w14:paraId="48779713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AccID int foreign key references Accounts(AccID)</w:t>
                      </w:r>
                    </w:p>
                    <w:p w14:paraId="2EEB8E1E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>)</w:t>
                      </w:r>
                    </w:p>
                    <w:p w14:paraId="1DB7E30D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>GO</w:t>
                      </w:r>
                    </w:p>
                    <w:p w14:paraId="328E2E82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>create table OrderDetails(</w:t>
                      </w:r>
                    </w:p>
                    <w:p w14:paraId="139B0154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DetailId int identity(1,1) primary key,</w:t>
                      </w:r>
                    </w:p>
                    <w:p w14:paraId="3C8EADA9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OrderID int foreign key references Orders(OrderID),</w:t>
                      </w:r>
                    </w:p>
                    <w:p w14:paraId="48A9046F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FID int foreign key references </w:t>
                      </w:r>
                      <w:r>
                        <w:rPr>
                          <w:sz w:val="16"/>
                          <w:szCs w:val="16"/>
                        </w:rPr>
                        <w:t>Plants</w:t>
                      </w:r>
                      <w:r w:rsidRPr="00431F09">
                        <w:rPr>
                          <w:sz w:val="16"/>
                          <w:szCs w:val="16"/>
                        </w:rPr>
                        <w:t>(</w:t>
                      </w:r>
                      <w:r>
                        <w:rPr>
                          <w:sz w:val="16"/>
                          <w:szCs w:val="16"/>
                        </w:rPr>
                        <w:t>P</w:t>
                      </w:r>
                      <w:r w:rsidRPr="00431F09">
                        <w:rPr>
                          <w:sz w:val="16"/>
                          <w:szCs w:val="16"/>
                        </w:rPr>
                        <w:t>ID),</w:t>
                      </w:r>
                    </w:p>
                    <w:p w14:paraId="171C0093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 xml:space="preserve">    quantity int check(quantity&gt;=1)</w:t>
                      </w:r>
                    </w:p>
                    <w:p w14:paraId="284ED09C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>)</w:t>
                      </w:r>
                    </w:p>
                    <w:p w14:paraId="72A5B5E7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  <w:r w:rsidRPr="00431F09">
                        <w:rPr>
                          <w:sz w:val="16"/>
                          <w:szCs w:val="16"/>
                        </w:rPr>
                        <w:t>GO</w:t>
                      </w:r>
                    </w:p>
                    <w:p w14:paraId="5A4058D3" w14:textId="77777777" w:rsidR="0033071B" w:rsidRPr="00431F09" w:rsidRDefault="0033071B" w:rsidP="00431F09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</w:p>
                    <w:p w14:paraId="719C84DF" w14:textId="77777777" w:rsidR="0033071B" w:rsidRPr="00431F09" w:rsidRDefault="0033071B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FDC6662" w14:textId="77777777" w:rsidR="00431F09" w:rsidRDefault="00431F09" w:rsidP="00F55165">
      <w:pPr>
        <w:jc w:val="center"/>
        <w:rPr>
          <w:b/>
          <w:sz w:val="36"/>
          <w:szCs w:val="36"/>
          <w:highlight w:val="yellow"/>
        </w:rPr>
      </w:pPr>
    </w:p>
    <w:p w14:paraId="35508589" w14:textId="77777777" w:rsidR="00431F09" w:rsidRDefault="00431F09" w:rsidP="00F55165">
      <w:pPr>
        <w:jc w:val="center"/>
        <w:rPr>
          <w:b/>
          <w:sz w:val="36"/>
          <w:szCs w:val="36"/>
          <w:highlight w:val="yellow"/>
        </w:rPr>
      </w:pPr>
    </w:p>
    <w:p w14:paraId="6D1F9AA1" w14:textId="77777777" w:rsidR="00431F09" w:rsidRDefault="00431F09" w:rsidP="00F55165">
      <w:pPr>
        <w:jc w:val="center"/>
        <w:rPr>
          <w:b/>
          <w:sz w:val="36"/>
          <w:szCs w:val="36"/>
          <w:highlight w:val="yellow"/>
        </w:rPr>
      </w:pPr>
    </w:p>
    <w:p w14:paraId="707C05BA" w14:textId="77777777" w:rsidR="00431F09" w:rsidRDefault="00431F09" w:rsidP="00F55165">
      <w:pPr>
        <w:jc w:val="center"/>
        <w:rPr>
          <w:b/>
          <w:sz w:val="36"/>
          <w:szCs w:val="36"/>
          <w:highlight w:val="yellow"/>
        </w:rPr>
      </w:pPr>
    </w:p>
    <w:p w14:paraId="60F4987F" w14:textId="77777777" w:rsidR="00431F09" w:rsidRDefault="00431F09" w:rsidP="00F55165">
      <w:pPr>
        <w:jc w:val="center"/>
        <w:rPr>
          <w:b/>
          <w:sz w:val="36"/>
          <w:szCs w:val="36"/>
          <w:highlight w:val="yellow"/>
        </w:rPr>
      </w:pPr>
    </w:p>
    <w:p w14:paraId="228B1795" w14:textId="77777777" w:rsidR="00431F09" w:rsidRDefault="00431F09" w:rsidP="00F55165">
      <w:pPr>
        <w:jc w:val="center"/>
        <w:rPr>
          <w:b/>
          <w:sz w:val="36"/>
          <w:szCs w:val="36"/>
          <w:highlight w:val="yellow"/>
        </w:rPr>
      </w:pPr>
    </w:p>
    <w:p w14:paraId="4D1461A1" w14:textId="77777777" w:rsidR="00431F09" w:rsidRDefault="00431F09" w:rsidP="00F55165">
      <w:pPr>
        <w:jc w:val="center"/>
        <w:rPr>
          <w:b/>
          <w:sz w:val="36"/>
          <w:szCs w:val="36"/>
          <w:highlight w:val="yellow"/>
        </w:rPr>
      </w:pPr>
    </w:p>
    <w:p w14:paraId="21F247AA" w14:textId="77777777" w:rsidR="00431F09" w:rsidRDefault="00431F09" w:rsidP="00F55165">
      <w:pPr>
        <w:jc w:val="center"/>
        <w:rPr>
          <w:b/>
          <w:sz w:val="36"/>
          <w:szCs w:val="36"/>
          <w:highlight w:val="yellow"/>
        </w:rPr>
      </w:pPr>
    </w:p>
    <w:p w14:paraId="66B406FE" w14:textId="77777777" w:rsidR="00431F09" w:rsidRDefault="00431F09" w:rsidP="00F55165">
      <w:pPr>
        <w:jc w:val="center"/>
        <w:rPr>
          <w:b/>
          <w:sz w:val="36"/>
          <w:szCs w:val="36"/>
          <w:highlight w:val="yellow"/>
        </w:rPr>
      </w:pPr>
    </w:p>
    <w:p w14:paraId="237D2DFE" w14:textId="77777777" w:rsidR="00431F09" w:rsidRDefault="00431F09" w:rsidP="00F55165">
      <w:pPr>
        <w:jc w:val="center"/>
        <w:rPr>
          <w:b/>
          <w:sz w:val="36"/>
          <w:szCs w:val="36"/>
          <w:highlight w:val="yellow"/>
        </w:rPr>
      </w:pPr>
    </w:p>
    <w:p w14:paraId="145A3C72" w14:textId="77777777" w:rsidR="00431F09" w:rsidRDefault="00431F09" w:rsidP="00F55165">
      <w:pPr>
        <w:jc w:val="center"/>
        <w:rPr>
          <w:b/>
          <w:sz w:val="36"/>
          <w:szCs w:val="36"/>
          <w:highlight w:val="yellow"/>
        </w:rPr>
      </w:pPr>
    </w:p>
    <w:p w14:paraId="64CDACB7" w14:textId="77777777" w:rsidR="00431F09" w:rsidRDefault="00431F09" w:rsidP="00F55165">
      <w:pPr>
        <w:jc w:val="center"/>
        <w:rPr>
          <w:b/>
          <w:sz w:val="36"/>
          <w:szCs w:val="36"/>
          <w:highlight w:val="yellow"/>
        </w:rPr>
      </w:pPr>
    </w:p>
    <w:p w14:paraId="4167D760" w14:textId="77777777" w:rsidR="00431F09" w:rsidRDefault="00431F09" w:rsidP="00F55165">
      <w:pPr>
        <w:jc w:val="center"/>
        <w:rPr>
          <w:b/>
          <w:sz w:val="36"/>
          <w:szCs w:val="36"/>
          <w:highlight w:val="yellow"/>
        </w:rPr>
      </w:pPr>
    </w:p>
    <w:p w14:paraId="47BE511F" w14:textId="77777777" w:rsidR="00E4144C" w:rsidRPr="00F55165" w:rsidRDefault="00403529" w:rsidP="00F55165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  <w:highlight w:val="yellow"/>
        </w:rPr>
        <w:t>C</w:t>
      </w:r>
      <w:r w:rsidR="00E4144C" w:rsidRPr="00F55165">
        <w:rPr>
          <w:b/>
          <w:sz w:val="36"/>
          <w:szCs w:val="36"/>
          <w:highlight w:val="yellow"/>
        </w:rPr>
        <w:t>reate a new JavaWeb Project</w:t>
      </w:r>
    </w:p>
    <w:p w14:paraId="6B3AE488" w14:textId="77777777" w:rsidR="0010509D" w:rsidRDefault="0010509D" w:rsidP="00E4144C">
      <w:pPr>
        <w:pStyle w:val="ListParagraph"/>
      </w:pPr>
    </w:p>
    <w:p w14:paraId="4D5E202E" w14:textId="77777777" w:rsidR="0010509D" w:rsidRDefault="0010509D" w:rsidP="00E4144C">
      <w:pPr>
        <w:pStyle w:val="ListParagraph"/>
      </w:pPr>
    </w:p>
    <w:p w14:paraId="2F055868" w14:textId="77777777" w:rsidR="0010509D" w:rsidRDefault="0010509D" w:rsidP="00E4144C">
      <w:pPr>
        <w:pStyle w:val="ListParagraph"/>
      </w:pPr>
    </w:p>
    <w:p w14:paraId="7B1D637F" w14:textId="77777777" w:rsidR="0010509D" w:rsidRDefault="0010509D" w:rsidP="00E4144C">
      <w:pPr>
        <w:pStyle w:val="ListParagraph"/>
      </w:pPr>
    </w:p>
    <w:p w14:paraId="317EF78C" w14:textId="77777777" w:rsidR="0010509D" w:rsidRDefault="0010509D" w:rsidP="00E4144C">
      <w:pPr>
        <w:pStyle w:val="ListParagraph"/>
      </w:pPr>
    </w:p>
    <w:p w14:paraId="6EEB8BCD" w14:textId="77777777" w:rsidR="0010509D" w:rsidRDefault="0010509D" w:rsidP="00E4144C">
      <w:pPr>
        <w:pStyle w:val="ListParagraph"/>
      </w:pPr>
    </w:p>
    <w:p w14:paraId="5D5F1E6C" w14:textId="77777777" w:rsidR="0010509D" w:rsidRDefault="0010509D" w:rsidP="00E4144C">
      <w:pPr>
        <w:pStyle w:val="ListParagraph"/>
      </w:pPr>
    </w:p>
    <w:p w14:paraId="251F0541" w14:textId="77777777" w:rsidR="0010509D" w:rsidRDefault="0010509D" w:rsidP="00E4144C">
      <w:pPr>
        <w:pStyle w:val="ListParagraph"/>
      </w:pPr>
    </w:p>
    <w:p w14:paraId="3219574B" w14:textId="77777777" w:rsidR="0010509D" w:rsidRDefault="0010509D" w:rsidP="00E4144C">
      <w:pPr>
        <w:pStyle w:val="ListParagraph"/>
      </w:pPr>
    </w:p>
    <w:p w14:paraId="1136B96E" w14:textId="77777777" w:rsidR="0010509D" w:rsidRPr="003B4858" w:rsidRDefault="0010509D" w:rsidP="00E4144C">
      <w:pPr>
        <w:pStyle w:val="ListParagraph"/>
        <w:rPr>
          <w:b/>
        </w:rPr>
      </w:pPr>
      <w:r w:rsidRPr="003B4858">
        <w:rPr>
          <w:b/>
        </w:rPr>
        <w:t>8. Create a new project</w:t>
      </w:r>
    </w:p>
    <w:p w14:paraId="7B747AFD" w14:textId="77777777" w:rsidR="00DB2180" w:rsidRDefault="00E4144C" w:rsidP="00E4144C">
      <w:pPr>
        <w:pStyle w:val="ListParagraph"/>
      </w:pPr>
      <w:r>
        <w:lastRenderedPageBreak/>
        <w:t>step 1: open Netbean/new Project/Java</w:t>
      </w:r>
      <w:r w:rsidR="000B3244">
        <w:t xml:space="preserve"> </w:t>
      </w:r>
      <w:r>
        <w:t>web/Web application</w:t>
      </w:r>
    </w:p>
    <w:p w14:paraId="3E9F276F" w14:textId="77777777" w:rsidR="00E4144C" w:rsidRDefault="00E4144C" w:rsidP="00E4144C">
      <w:r>
        <w:rPr>
          <w:noProof/>
        </w:rPr>
        <w:drawing>
          <wp:inline distT="0" distB="0" distL="0" distR="0" wp14:anchorId="263571D2" wp14:editId="6B5C52D6">
            <wp:extent cx="5020841" cy="2824223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26824" cy="2827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      step 2:  give a project name, project location and click Next</w:t>
      </w:r>
    </w:p>
    <w:p w14:paraId="7AB899F9" w14:textId="77777777" w:rsidR="00E4144C" w:rsidRDefault="00E4144C" w:rsidP="00E4144C">
      <w:r>
        <w:rPr>
          <w:noProof/>
        </w:rPr>
        <w:drawing>
          <wp:inline distT="0" distB="0" distL="0" distR="0" wp14:anchorId="4FE2DBDE" wp14:editId="4D19C4DD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7DEB2" w14:textId="77777777" w:rsidR="00E4144C" w:rsidRDefault="00E4144C" w:rsidP="00E4144C">
      <w:r>
        <w:t xml:space="preserve">Step 3:  </w:t>
      </w:r>
      <w:r w:rsidR="000B3244">
        <w:t>C</w:t>
      </w:r>
      <w:r>
        <w:t>lick Add and choose web</w:t>
      </w:r>
      <w:r w:rsidR="000B3244">
        <w:t xml:space="preserve"> </w:t>
      </w:r>
      <w:r>
        <w:t>server Tomcat</w:t>
      </w:r>
      <w:r w:rsidR="004D5D52">
        <w:t>, or any webserver</w:t>
      </w:r>
      <w:r>
        <w:t>, click Next</w:t>
      </w:r>
    </w:p>
    <w:p w14:paraId="3E27023E" w14:textId="77777777" w:rsidR="00E4144C" w:rsidRDefault="00E4144C" w:rsidP="00E4144C">
      <w:r>
        <w:rPr>
          <w:noProof/>
        </w:rPr>
        <w:lastRenderedPageBreak/>
        <w:drawing>
          <wp:inline distT="0" distB="0" distL="0" distR="0" wp14:anchorId="70A23DBB" wp14:editId="1B271AE8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DEB79" w14:textId="77777777" w:rsidR="00E4144C" w:rsidRDefault="00E4144C" w:rsidP="00E4144C">
      <w:r>
        <w:t xml:space="preserve">Step 4: choose </w:t>
      </w:r>
      <w:r w:rsidR="000B3244">
        <w:t xml:space="preserve">the </w:t>
      </w:r>
      <w:r>
        <w:t xml:space="preserve">server location </w:t>
      </w:r>
      <w:r w:rsidR="00020CD1">
        <w:t xml:space="preserve">and </w:t>
      </w:r>
      <w:r w:rsidR="000B3244">
        <w:t>input username=”admin”, password=”admin” (account of the user that is stored in the file tomcat_user.xml )/</w:t>
      </w:r>
      <w:r w:rsidR="00020CD1">
        <w:t>click finish</w:t>
      </w:r>
    </w:p>
    <w:p w14:paraId="548F70D3" w14:textId="77777777" w:rsidR="00E4144C" w:rsidRDefault="000B3244" w:rsidP="00E4144C">
      <w:r>
        <w:rPr>
          <w:noProof/>
        </w:rPr>
        <w:drawing>
          <wp:inline distT="0" distB="0" distL="0" distR="0" wp14:anchorId="46400661" wp14:editId="214197C0">
            <wp:extent cx="3593939" cy="2232495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095" cy="2232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82FD6" w14:textId="77777777" w:rsidR="00E4144C" w:rsidRDefault="00E4144C" w:rsidP="00E4144C"/>
    <w:p w14:paraId="6F7FEEC5" w14:textId="77777777" w:rsidR="00E4144C" w:rsidRDefault="00E4144C" w:rsidP="00DB2180">
      <w:pPr>
        <w:pStyle w:val="ListParagraph"/>
      </w:pPr>
    </w:p>
    <w:p w14:paraId="19F7E717" w14:textId="77777777" w:rsidR="00941650" w:rsidRDefault="00941650" w:rsidP="00DB2180">
      <w:pPr>
        <w:pStyle w:val="ListParagraph"/>
      </w:pPr>
    </w:p>
    <w:p w14:paraId="56692A02" w14:textId="77777777" w:rsidR="00941650" w:rsidRDefault="00941650" w:rsidP="00DB2180">
      <w:pPr>
        <w:pStyle w:val="ListParagraph"/>
      </w:pPr>
    </w:p>
    <w:p w14:paraId="1B7D619A" w14:textId="77777777" w:rsidR="003C5DE7" w:rsidRDefault="003C5DE7" w:rsidP="00941650">
      <w:pPr>
        <w:pStyle w:val="ListParagraph"/>
        <w:jc w:val="center"/>
        <w:rPr>
          <w:b/>
          <w:sz w:val="32"/>
          <w:szCs w:val="32"/>
        </w:rPr>
      </w:pPr>
    </w:p>
    <w:p w14:paraId="34160060" w14:textId="77777777" w:rsidR="003C5DE7" w:rsidRDefault="003C5DE7" w:rsidP="00941650">
      <w:pPr>
        <w:pStyle w:val="ListParagraph"/>
        <w:jc w:val="center"/>
        <w:rPr>
          <w:b/>
          <w:sz w:val="32"/>
          <w:szCs w:val="32"/>
        </w:rPr>
      </w:pPr>
    </w:p>
    <w:p w14:paraId="4B193BE4" w14:textId="77777777" w:rsidR="003C5DE7" w:rsidRDefault="003C5DE7" w:rsidP="00941650">
      <w:pPr>
        <w:pStyle w:val="ListParagraph"/>
        <w:jc w:val="center"/>
        <w:rPr>
          <w:b/>
          <w:sz w:val="32"/>
          <w:szCs w:val="32"/>
        </w:rPr>
      </w:pPr>
    </w:p>
    <w:p w14:paraId="221B6B94" w14:textId="77777777" w:rsidR="00EC7213" w:rsidRDefault="00EC7213" w:rsidP="00EC7213">
      <w:pPr>
        <w:pStyle w:val="ListParagraph"/>
      </w:pPr>
      <w:r>
        <w:rPr>
          <w:b/>
          <w:sz w:val="32"/>
          <w:szCs w:val="32"/>
        </w:rPr>
        <w:lastRenderedPageBreak/>
        <w:t>Problem:</w:t>
      </w:r>
      <w:r w:rsidRPr="00EC7213">
        <w:t xml:space="preserve"> Develop a web app to</w:t>
      </w:r>
      <w:r w:rsidR="00D52715">
        <w:t xml:space="preserve"> introduce </w:t>
      </w:r>
      <w:r>
        <w:t>plants</w:t>
      </w:r>
      <w:r w:rsidRPr="00EC7213">
        <w:t xml:space="preserve"> that are </w:t>
      </w:r>
      <w:r>
        <w:t>orchids, rose</w:t>
      </w:r>
      <w:r w:rsidR="00D52715">
        <w:t>s</w:t>
      </w:r>
      <w:r>
        <w:t>,</w:t>
      </w:r>
      <w:r w:rsidR="00D52715">
        <w:t xml:space="preserve">..etc. Users can buy plants from this app, track their orders. Besides, this app supports a dashboard for the admin. </w:t>
      </w:r>
      <w:r w:rsidR="002A67BA">
        <w:t>The website</w:t>
      </w:r>
      <w:r w:rsidR="00D52715">
        <w:t xml:space="preserve"> </w:t>
      </w:r>
      <w:r>
        <w:t xml:space="preserve">has </w:t>
      </w:r>
      <w:r w:rsidR="00D374FC">
        <w:t>three</w:t>
      </w:r>
      <w:r>
        <w:t xml:space="preserve"> roles: </w:t>
      </w:r>
      <w:r w:rsidR="00D374FC">
        <w:t xml:space="preserve">guest, </w:t>
      </w:r>
      <w:r>
        <w:t>admin</w:t>
      </w:r>
      <w:r w:rsidR="00D374FC">
        <w:t>,</w:t>
      </w:r>
      <w:r>
        <w:t xml:space="preserve"> and </w:t>
      </w:r>
      <w:r w:rsidR="00C269C7">
        <w:t>members.</w:t>
      </w:r>
    </w:p>
    <w:p w14:paraId="10FAC6C3" w14:textId="77777777" w:rsidR="00EC7213" w:rsidRPr="00D52715" w:rsidRDefault="00EC7213" w:rsidP="00EC7213">
      <w:pPr>
        <w:pStyle w:val="ListParagraph"/>
        <w:rPr>
          <w:b/>
        </w:rPr>
      </w:pPr>
      <w:r w:rsidRPr="00D52715">
        <w:rPr>
          <w:b/>
        </w:rPr>
        <w:t xml:space="preserve">The </w:t>
      </w:r>
      <w:r w:rsidR="00D374FC" w:rsidRPr="00D52715">
        <w:rPr>
          <w:b/>
        </w:rPr>
        <w:t xml:space="preserve">common </w:t>
      </w:r>
      <w:r w:rsidRPr="00D52715">
        <w:rPr>
          <w:b/>
        </w:rPr>
        <w:t xml:space="preserve">functions </w:t>
      </w:r>
      <w:r w:rsidR="00D374FC" w:rsidRPr="00D52715">
        <w:rPr>
          <w:b/>
        </w:rPr>
        <w:t>for</w:t>
      </w:r>
      <w:r w:rsidR="00D52715" w:rsidRPr="00D52715">
        <w:rPr>
          <w:b/>
        </w:rPr>
        <w:t xml:space="preserve"> </w:t>
      </w:r>
      <w:r w:rsidR="00C269C7">
        <w:rPr>
          <w:b/>
        </w:rPr>
        <w:t xml:space="preserve">all </w:t>
      </w:r>
      <w:r w:rsidR="00D52715" w:rsidRPr="00D52715">
        <w:rPr>
          <w:b/>
        </w:rPr>
        <w:t>roles</w:t>
      </w:r>
      <w:r w:rsidR="00C269C7">
        <w:rPr>
          <w:b/>
        </w:rPr>
        <w:t xml:space="preserve"> (guest/member)</w:t>
      </w:r>
      <w:r w:rsidR="00D374FC" w:rsidRPr="00D52715">
        <w:rPr>
          <w:b/>
        </w:rPr>
        <w:t xml:space="preserve"> </w:t>
      </w:r>
      <w:r w:rsidRPr="00D52715">
        <w:rPr>
          <w:b/>
        </w:rPr>
        <w:t>:</w:t>
      </w:r>
    </w:p>
    <w:p w14:paraId="7FA7F0F1" w14:textId="77777777" w:rsidR="00D374FC" w:rsidRPr="000C185C" w:rsidRDefault="00D374FC" w:rsidP="00D374FC">
      <w:pPr>
        <w:pStyle w:val="ListParagraph"/>
        <w:numPr>
          <w:ilvl w:val="0"/>
          <w:numId w:val="2"/>
        </w:numPr>
        <w:rPr>
          <w:highlight w:val="cyan"/>
        </w:rPr>
      </w:pPr>
      <w:r w:rsidRPr="000C185C">
        <w:rPr>
          <w:highlight w:val="cyan"/>
        </w:rPr>
        <w:t>Search Plants by their name or category</w:t>
      </w:r>
    </w:p>
    <w:p w14:paraId="68D3400A" w14:textId="77777777" w:rsidR="00D374FC" w:rsidRPr="000C185C" w:rsidRDefault="00D52715" w:rsidP="00D374FC">
      <w:pPr>
        <w:pStyle w:val="ListParagraph"/>
        <w:numPr>
          <w:ilvl w:val="0"/>
          <w:numId w:val="2"/>
        </w:numPr>
        <w:rPr>
          <w:highlight w:val="cyan"/>
        </w:rPr>
      </w:pPr>
      <w:r w:rsidRPr="000C185C">
        <w:rPr>
          <w:highlight w:val="cyan"/>
        </w:rPr>
        <w:t>View information of plants</w:t>
      </w:r>
    </w:p>
    <w:p w14:paraId="0B4CAE75" w14:textId="77777777" w:rsidR="00D52715" w:rsidRPr="006721DF" w:rsidRDefault="00D52715" w:rsidP="00D374FC">
      <w:pPr>
        <w:pStyle w:val="ListParagraph"/>
        <w:numPr>
          <w:ilvl w:val="0"/>
          <w:numId w:val="2"/>
        </w:numPr>
        <w:rPr>
          <w:highlight w:val="cyan"/>
        </w:rPr>
      </w:pPr>
      <w:r w:rsidRPr="006721DF">
        <w:rPr>
          <w:highlight w:val="cyan"/>
        </w:rPr>
        <w:t>Buy plants</w:t>
      </w:r>
    </w:p>
    <w:p w14:paraId="17CD646C" w14:textId="77777777" w:rsidR="00D52715" w:rsidRPr="00D52715" w:rsidRDefault="00D52715" w:rsidP="00D52715">
      <w:pPr>
        <w:ind w:left="720"/>
        <w:rPr>
          <w:b/>
        </w:rPr>
      </w:pPr>
      <w:r w:rsidRPr="00D52715">
        <w:rPr>
          <w:b/>
        </w:rPr>
        <w:t>The guest functions:</w:t>
      </w:r>
    </w:p>
    <w:p w14:paraId="3D923344" w14:textId="77777777" w:rsidR="00D52715" w:rsidRPr="000C185C" w:rsidRDefault="00D52715" w:rsidP="00D52715">
      <w:pPr>
        <w:pStyle w:val="ListParagraph"/>
        <w:numPr>
          <w:ilvl w:val="0"/>
          <w:numId w:val="2"/>
        </w:numPr>
        <w:rPr>
          <w:highlight w:val="cyan"/>
        </w:rPr>
      </w:pPr>
      <w:r w:rsidRPr="000C185C">
        <w:rPr>
          <w:highlight w:val="cyan"/>
        </w:rPr>
        <w:t>Registrate a new account</w:t>
      </w:r>
    </w:p>
    <w:p w14:paraId="2CC57BBD" w14:textId="77777777" w:rsidR="00D52715" w:rsidRDefault="00D52715" w:rsidP="00D52715">
      <w:pPr>
        <w:pStyle w:val="ListParagraph"/>
        <w:rPr>
          <w:b/>
        </w:rPr>
      </w:pPr>
      <w:r w:rsidRPr="00D52715">
        <w:rPr>
          <w:b/>
        </w:rPr>
        <w:t xml:space="preserve">The </w:t>
      </w:r>
      <w:r w:rsidR="00C269C7">
        <w:rPr>
          <w:b/>
        </w:rPr>
        <w:t>member</w:t>
      </w:r>
      <w:r w:rsidRPr="00D52715">
        <w:rPr>
          <w:b/>
        </w:rPr>
        <w:t xml:space="preserve"> functions after login:</w:t>
      </w:r>
    </w:p>
    <w:p w14:paraId="2F28D8CE" w14:textId="77777777" w:rsidR="007D0E09" w:rsidRPr="000C185C" w:rsidRDefault="009A62A0" w:rsidP="007D0E09">
      <w:pPr>
        <w:pStyle w:val="ListParagraph"/>
        <w:numPr>
          <w:ilvl w:val="0"/>
          <w:numId w:val="2"/>
        </w:numPr>
        <w:rPr>
          <w:highlight w:val="cyan"/>
        </w:rPr>
      </w:pPr>
      <w:r>
        <w:rPr>
          <w:highlight w:val="cyan"/>
        </w:rPr>
        <w:t xml:space="preserve"> </w:t>
      </w:r>
      <w:r w:rsidR="007D0E09">
        <w:rPr>
          <w:highlight w:val="cyan"/>
        </w:rPr>
        <w:t>log out</w:t>
      </w:r>
      <w:r w:rsidR="007D0E09" w:rsidRPr="000C185C">
        <w:rPr>
          <w:highlight w:val="cyan"/>
        </w:rPr>
        <w:t xml:space="preserve"> to the system</w:t>
      </w:r>
    </w:p>
    <w:p w14:paraId="4D1213D4" w14:textId="77777777" w:rsidR="00D52715" w:rsidRPr="006721DF" w:rsidRDefault="00534C2C" w:rsidP="00D52715">
      <w:pPr>
        <w:pStyle w:val="ListParagraph"/>
        <w:numPr>
          <w:ilvl w:val="0"/>
          <w:numId w:val="2"/>
        </w:numPr>
        <w:rPr>
          <w:b/>
          <w:highlight w:val="cyan"/>
        </w:rPr>
      </w:pPr>
      <w:r w:rsidRPr="006721DF">
        <w:rPr>
          <w:highlight w:val="cyan"/>
        </w:rPr>
        <w:t>View</w:t>
      </w:r>
      <w:r w:rsidR="00C269C7" w:rsidRPr="006721DF">
        <w:rPr>
          <w:highlight w:val="cyan"/>
        </w:rPr>
        <w:t xml:space="preserve"> </w:t>
      </w:r>
      <w:r w:rsidR="00CC3E32">
        <w:rPr>
          <w:highlight w:val="cyan"/>
        </w:rPr>
        <w:t>himself/herself</w:t>
      </w:r>
      <w:r w:rsidR="00C269C7" w:rsidRPr="006721DF">
        <w:rPr>
          <w:highlight w:val="cyan"/>
        </w:rPr>
        <w:t xml:space="preserve"> orders ( all days, or filter from date to date</w:t>
      </w:r>
      <w:r w:rsidR="00CC3E32">
        <w:rPr>
          <w:highlight w:val="cyan"/>
        </w:rPr>
        <w:t>).</w:t>
      </w:r>
      <w:r w:rsidR="00C269C7" w:rsidRPr="006721DF">
        <w:rPr>
          <w:b/>
          <w:highlight w:val="cyan"/>
        </w:rPr>
        <w:t xml:space="preserve"> </w:t>
      </w:r>
    </w:p>
    <w:p w14:paraId="498F804F" w14:textId="77777777" w:rsidR="005F21DD" w:rsidRDefault="005F21DD" w:rsidP="00D52715">
      <w:pPr>
        <w:pStyle w:val="ListParagraph"/>
        <w:numPr>
          <w:ilvl w:val="0"/>
          <w:numId w:val="2"/>
        </w:numPr>
      </w:pPr>
      <w:r w:rsidRPr="005F21DD">
        <w:t>Cancel the order</w:t>
      </w:r>
      <w:r>
        <w:t xml:space="preserve"> ( only cancel orders whose status is processing)</w:t>
      </w:r>
    </w:p>
    <w:p w14:paraId="213A3DCE" w14:textId="77777777" w:rsidR="005F21DD" w:rsidRDefault="005F21DD" w:rsidP="00D52715">
      <w:pPr>
        <w:pStyle w:val="ListParagraph"/>
        <w:numPr>
          <w:ilvl w:val="0"/>
          <w:numId w:val="2"/>
        </w:numPr>
      </w:pPr>
      <w:r>
        <w:t>Order again (only perform on orders whose status was canceled)</w:t>
      </w:r>
    </w:p>
    <w:p w14:paraId="5261B8EA" w14:textId="77777777" w:rsidR="009038CE" w:rsidRPr="00A23297" w:rsidRDefault="009038CE" w:rsidP="00D52715">
      <w:pPr>
        <w:pStyle w:val="ListParagraph"/>
        <w:numPr>
          <w:ilvl w:val="0"/>
          <w:numId w:val="2"/>
        </w:numPr>
      </w:pPr>
      <w:r w:rsidRPr="00A23297">
        <w:t>Change his/her profile</w:t>
      </w:r>
    </w:p>
    <w:p w14:paraId="09FFC1E0" w14:textId="77777777" w:rsidR="00234056" w:rsidRPr="00234056" w:rsidRDefault="00234056" w:rsidP="00234056">
      <w:pPr>
        <w:pStyle w:val="ListParagraph"/>
        <w:rPr>
          <w:b/>
        </w:rPr>
      </w:pPr>
      <w:r w:rsidRPr="00234056">
        <w:rPr>
          <w:b/>
        </w:rPr>
        <w:t>The admin functions after login:</w:t>
      </w:r>
    </w:p>
    <w:p w14:paraId="33BD7230" w14:textId="77777777" w:rsidR="00EC7213" w:rsidRPr="006721DF" w:rsidRDefault="009038CE" w:rsidP="00EC7213">
      <w:pPr>
        <w:pStyle w:val="ListParagraph"/>
        <w:numPr>
          <w:ilvl w:val="0"/>
          <w:numId w:val="2"/>
        </w:numPr>
      </w:pPr>
      <w:r w:rsidRPr="006721DF">
        <w:t xml:space="preserve">Manage </w:t>
      </w:r>
      <w:r w:rsidR="00D374FC" w:rsidRPr="006721DF">
        <w:t>accounts</w:t>
      </w:r>
      <w:r w:rsidRPr="006721DF">
        <w:t>: view all accounts, block/unblock an account</w:t>
      </w:r>
    </w:p>
    <w:p w14:paraId="05D25DAE" w14:textId="77777777" w:rsidR="00D374FC" w:rsidRPr="006721DF" w:rsidRDefault="00D374FC" w:rsidP="00EC7213">
      <w:pPr>
        <w:pStyle w:val="ListParagraph"/>
        <w:numPr>
          <w:ilvl w:val="0"/>
          <w:numId w:val="2"/>
        </w:numPr>
      </w:pPr>
      <w:r w:rsidRPr="006721DF">
        <w:t>View</w:t>
      </w:r>
      <w:r w:rsidR="00B503C8" w:rsidRPr="006721DF">
        <w:t xml:space="preserve"> all orders</w:t>
      </w:r>
      <w:r w:rsidR="00975E94" w:rsidRPr="006721DF">
        <w:t>,</w:t>
      </w:r>
      <w:r w:rsidR="00B503C8" w:rsidRPr="006721DF">
        <w:t xml:space="preserve"> filter orders between from date and to date</w:t>
      </w:r>
      <w:r w:rsidR="007D0E09">
        <w:t xml:space="preserve">, filter orders of </w:t>
      </w:r>
      <w:r w:rsidR="00F2729E">
        <w:t xml:space="preserve">any </w:t>
      </w:r>
      <w:r w:rsidR="007D0E09">
        <w:t>customer.</w:t>
      </w:r>
    </w:p>
    <w:p w14:paraId="72607F33" w14:textId="77777777" w:rsidR="009038CE" w:rsidRPr="006B3E69" w:rsidRDefault="00975E94" w:rsidP="00EC7213">
      <w:pPr>
        <w:pStyle w:val="ListParagraph"/>
        <w:numPr>
          <w:ilvl w:val="0"/>
          <w:numId w:val="2"/>
        </w:numPr>
      </w:pPr>
      <w:r w:rsidRPr="006B3E69">
        <w:t>Manage plants ( view,create,update plants)</w:t>
      </w:r>
    </w:p>
    <w:p w14:paraId="7AFCC10F" w14:textId="77777777" w:rsidR="00614FA4" w:rsidRPr="009A62A0" w:rsidRDefault="00614FA4" w:rsidP="00EC7213">
      <w:pPr>
        <w:pStyle w:val="ListParagraph"/>
        <w:numPr>
          <w:ilvl w:val="0"/>
          <w:numId w:val="2"/>
        </w:numPr>
      </w:pPr>
      <w:r w:rsidRPr="009A62A0">
        <w:t>Manage categories: view, create,</w:t>
      </w:r>
      <w:r w:rsidR="009B05A0" w:rsidRPr="009A62A0">
        <w:t xml:space="preserve"> </w:t>
      </w:r>
      <w:r w:rsidRPr="009A62A0">
        <w:t>update</w:t>
      </w:r>
    </w:p>
    <w:p w14:paraId="4D874E44" w14:textId="77777777" w:rsidR="009B05A0" w:rsidRPr="009A62A0" w:rsidRDefault="009B05A0" w:rsidP="00EC7213">
      <w:pPr>
        <w:pStyle w:val="ListParagraph"/>
        <w:numPr>
          <w:ilvl w:val="0"/>
          <w:numId w:val="2"/>
        </w:numPr>
      </w:pPr>
      <w:r w:rsidRPr="009A62A0">
        <w:t>Log out</w:t>
      </w:r>
    </w:p>
    <w:p w14:paraId="5AD25D3E" w14:textId="77777777" w:rsidR="009676D8" w:rsidRDefault="009676D8" w:rsidP="00941650">
      <w:pPr>
        <w:pStyle w:val="ListParagraph"/>
        <w:jc w:val="center"/>
        <w:rPr>
          <w:b/>
          <w:sz w:val="32"/>
          <w:szCs w:val="32"/>
        </w:rPr>
      </w:pPr>
    </w:p>
    <w:p w14:paraId="53500BDB" w14:textId="77777777" w:rsidR="009676D8" w:rsidRDefault="009676D8" w:rsidP="009676D8">
      <w:pPr>
        <w:pStyle w:val="ListParagraph"/>
        <w:rPr>
          <w:b/>
          <w:sz w:val="32"/>
          <w:szCs w:val="32"/>
        </w:rPr>
      </w:pPr>
      <w:r>
        <w:rPr>
          <w:b/>
          <w:sz w:val="32"/>
          <w:szCs w:val="32"/>
        </w:rPr>
        <w:t>Requirement:</w:t>
      </w:r>
    </w:p>
    <w:p w14:paraId="40E3C5D2" w14:textId="77777777" w:rsidR="009676D8" w:rsidRPr="006B3E69" w:rsidRDefault="009676D8" w:rsidP="009676D8">
      <w:pPr>
        <w:pStyle w:val="ListParagraph"/>
        <w:numPr>
          <w:ilvl w:val="0"/>
          <w:numId w:val="2"/>
        </w:numPr>
        <w:rPr>
          <w:b/>
        </w:rPr>
      </w:pPr>
      <w:r w:rsidRPr="006B3E69">
        <w:t>The problem is broken down into some parts that include basic parts and advanced parts</w:t>
      </w:r>
    </w:p>
    <w:p w14:paraId="7D28ED64" w14:textId="77777777" w:rsidR="009676D8" w:rsidRPr="006B3E69" w:rsidRDefault="009676D8" w:rsidP="009676D8">
      <w:pPr>
        <w:pStyle w:val="ListParagraph"/>
        <w:numPr>
          <w:ilvl w:val="0"/>
          <w:numId w:val="2"/>
        </w:numPr>
        <w:rPr>
          <w:b/>
        </w:rPr>
      </w:pPr>
      <w:r w:rsidRPr="00EA1437">
        <w:rPr>
          <w:highlight w:val="yellow"/>
        </w:rPr>
        <w:t>The basic parts</w:t>
      </w:r>
      <w:r w:rsidR="00EA1437" w:rsidRPr="00EA1437">
        <w:rPr>
          <w:highlight w:val="yellow"/>
        </w:rPr>
        <w:t>(highlighted)</w:t>
      </w:r>
      <w:r w:rsidRPr="00EA1437">
        <w:rPr>
          <w:highlight w:val="yellow"/>
        </w:rPr>
        <w:t xml:space="preserve"> are used to get the workshop’s mark</w:t>
      </w:r>
      <w:r w:rsidRPr="006B3E69">
        <w:t>. These parts will be guided step by step</w:t>
      </w:r>
    </w:p>
    <w:p w14:paraId="262808F2" w14:textId="77777777" w:rsidR="006B3E69" w:rsidRPr="00EA1437" w:rsidRDefault="009676D8" w:rsidP="009676D8">
      <w:pPr>
        <w:pStyle w:val="ListParagraph"/>
        <w:numPr>
          <w:ilvl w:val="0"/>
          <w:numId w:val="2"/>
        </w:numPr>
        <w:rPr>
          <w:sz w:val="32"/>
          <w:szCs w:val="32"/>
          <w:highlight w:val="yellow"/>
        </w:rPr>
      </w:pPr>
      <w:r w:rsidRPr="00EA1437">
        <w:rPr>
          <w:highlight w:val="yellow"/>
        </w:rPr>
        <w:t xml:space="preserve">The advanced parts are used to get the assignment’s mark. </w:t>
      </w:r>
      <w:r w:rsidR="00CE43E7" w:rsidRPr="00EA1437">
        <w:rPr>
          <w:highlight w:val="yellow"/>
        </w:rPr>
        <w:t>You</w:t>
      </w:r>
      <w:r w:rsidRPr="00EA1437">
        <w:rPr>
          <w:highlight w:val="yellow"/>
        </w:rPr>
        <w:t xml:space="preserve"> must perform these parts by </w:t>
      </w:r>
      <w:r w:rsidR="00CE43E7" w:rsidRPr="00EA1437">
        <w:rPr>
          <w:highlight w:val="yellow"/>
        </w:rPr>
        <w:t>yourself</w:t>
      </w:r>
      <w:r w:rsidRPr="00EA1437">
        <w:rPr>
          <w:highlight w:val="yellow"/>
        </w:rPr>
        <w:t>.</w:t>
      </w:r>
    </w:p>
    <w:p w14:paraId="68EBE9E1" w14:textId="77777777" w:rsidR="009676D8" w:rsidRPr="0067510F" w:rsidRDefault="00E1793E" w:rsidP="009676D8">
      <w:pPr>
        <w:pStyle w:val="ListParagraph"/>
        <w:numPr>
          <w:ilvl w:val="0"/>
          <w:numId w:val="2"/>
        </w:numPr>
        <w:rPr>
          <w:highlight w:val="yellow"/>
        </w:rPr>
      </w:pPr>
      <w:r w:rsidRPr="0067510F">
        <w:rPr>
          <w:highlight w:val="yellow"/>
        </w:rPr>
        <w:t xml:space="preserve">The </w:t>
      </w:r>
      <w:r w:rsidR="00EA1437" w:rsidRPr="0067510F">
        <w:rPr>
          <w:highlight w:val="yellow"/>
        </w:rPr>
        <w:t>workshop/</w:t>
      </w:r>
      <w:r w:rsidRPr="0067510F">
        <w:rPr>
          <w:highlight w:val="yellow"/>
        </w:rPr>
        <w:t>a</w:t>
      </w:r>
      <w:r w:rsidR="00712215" w:rsidRPr="0067510F">
        <w:rPr>
          <w:highlight w:val="yellow"/>
        </w:rPr>
        <w:t>ssignment is evaluated in the 10</w:t>
      </w:r>
      <w:r w:rsidR="00712215" w:rsidRPr="0067510F">
        <w:rPr>
          <w:highlight w:val="yellow"/>
          <w:vertAlign w:val="superscript"/>
        </w:rPr>
        <w:t>th</w:t>
      </w:r>
      <w:r w:rsidR="00712215" w:rsidRPr="0067510F">
        <w:rPr>
          <w:highlight w:val="yellow"/>
        </w:rPr>
        <w:t xml:space="preserve"> week.</w:t>
      </w:r>
    </w:p>
    <w:p w14:paraId="3D783EE5" w14:textId="77777777" w:rsidR="000C185C" w:rsidRDefault="000C185C" w:rsidP="006B3E69">
      <w:pPr>
        <w:pStyle w:val="ListParagraph"/>
        <w:rPr>
          <w:b/>
          <w:sz w:val="32"/>
          <w:szCs w:val="32"/>
        </w:rPr>
      </w:pPr>
    </w:p>
    <w:p w14:paraId="4911AF15" w14:textId="77777777" w:rsidR="006B3E69" w:rsidRDefault="006B3E69" w:rsidP="00941650">
      <w:pPr>
        <w:pStyle w:val="ListParagraph"/>
        <w:jc w:val="center"/>
        <w:rPr>
          <w:b/>
          <w:sz w:val="32"/>
          <w:szCs w:val="32"/>
        </w:rPr>
      </w:pPr>
    </w:p>
    <w:p w14:paraId="467694F1" w14:textId="77777777" w:rsidR="006B3E69" w:rsidRDefault="006B3E69" w:rsidP="00941650">
      <w:pPr>
        <w:pStyle w:val="ListParagraph"/>
        <w:jc w:val="center"/>
        <w:rPr>
          <w:b/>
          <w:sz w:val="32"/>
          <w:szCs w:val="32"/>
        </w:rPr>
      </w:pPr>
    </w:p>
    <w:p w14:paraId="4E3CB2FF" w14:textId="77777777" w:rsidR="006B3E69" w:rsidRDefault="006B3E69" w:rsidP="00941650">
      <w:pPr>
        <w:pStyle w:val="ListParagraph"/>
        <w:jc w:val="center"/>
        <w:rPr>
          <w:b/>
          <w:sz w:val="32"/>
          <w:szCs w:val="32"/>
        </w:rPr>
      </w:pPr>
    </w:p>
    <w:p w14:paraId="09ABCB7D" w14:textId="77777777" w:rsidR="000C185C" w:rsidRDefault="000C185C" w:rsidP="00941650">
      <w:pPr>
        <w:pStyle w:val="ListParagraph"/>
        <w:jc w:val="center"/>
        <w:rPr>
          <w:b/>
          <w:sz w:val="32"/>
          <w:szCs w:val="32"/>
        </w:rPr>
      </w:pPr>
    </w:p>
    <w:p w14:paraId="1EAA2EA3" w14:textId="77777777" w:rsidR="00941650" w:rsidRPr="00045377" w:rsidRDefault="003C5DE7" w:rsidP="00941650">
      <w:pPr>
        <w:pStyle w:val="ListParagraph"/>
        <w:jc w:val="center"/>
        <w:rPr>
          <w:color w:val="FF0000"/>
        </w:rPr>
      </w:pPr>
      <w:r>
        <w:rPr>
          <w:b/>
          <w:sz w:val="32"/>
          <w:szCs w:val="32"/>
        </w:rPr>
        <w:t xml:space="preserve">Workshop </w:t>
      </w:r>
      <w:r w:rsidR="00941650" w:rsidRPr="00941650">
        <w:rPr>
          <w:b/>
          <w:sz w:val="32"/>
          <w:szCs w:val="32"/>
        </w:rPr>
        <w:t xml:space="preserve">1: Learn </w:t>
      </w:r>
      <w:r w:rsidR="000C4896">
        <w:rPr>
          <w:b/>
          <w:sz w:val="32"/>
          <w:szCs w:val="32"/>
        </w:rPr>
        <w:t>JDBC, Servlet</w:t>
      </w:r>
      <w:r w:rsidR="00EC7213">
        <w:rPr>
          <w:b/>
          <w:sz w:val="32"/>
          <w:szCs w:val="32"/>
        </w:rPr>
        <w:br/>
      </w:r>
      <w:r w:rsidR="00045377" w:rsidRPr="00045377">
        <w:rPr>
          <w:color w:val="FF0000"/>
        </w:rPr>
        <w:t xml:space="preserve">#HTML  #Form </w:t>
      </w:r>
      <w:r w:rsidR="00941650" w:rsidRPr="00045377">
        <w:rPr>
          <w:color w:val="FF0000"/>
        </w:rPr>
        <w:t># JDBC</w:t>
      </w:r>
      <w:r w:rsidR="00045377" w:rsidRPr="00045377">
        <w:rPr>
          <w:color w:val="FF0000"/>
        </w:rPr>
        <w:t xml:space="preserve"> </w:t>
      </w:r>
      <w:r w:rsidR="00045377">
        <w:rPr>
          <w:color w:val="FF0000"/>
        </w:rPr>
        <w:t xml:space="preserve"> </w:t>
      </w:r>
      <w:r w:rsidR="00045377" w:rsidRPr="00045377">
        <w:rPr>
          <w:color w:val="FF0000"/>
        </w:rPr>
        <w:t>#Request</w:t>
      </w:r>
      <w:r w:rsidR="00045377">
        <w:rPr>
          <w:color w:val="FF0000"/>
        </w:rPr>
        <w:t xml:space="preserve"> </w:t>
      </w:r>
      <w:r w:rsidR="00045377" w:rsidRPr="00045377">
        <w:rPr>
          <w:color w:val="FF0000"/>
        </w:rPr>
        <w:t>Object</w:t>
      </w:r>
      <w:r w:rsidR="00045377">
        <w:rPr>
          <w:color w:val="FF0000"/>
        </w:rPr>
        <w:t xml:space="preserve"> </w:t>
      </w:r>
      <w:r w:rsidR="00045377" w:rsidRPr="00045377">
        <w:rPr>
          <w:color w:val="FF0000"/>
        </w:rPr>
        <w:t xml:space="preserve"> #Response</w:t>
      </w:r>
      <w:r w:rsidR="00045377">
        <w:rPr>
          <w:color w:val="FF0000"/>
        </w:rPr>
        <w:t xml:space="preserve"> </w:t>
      </w:r>
      <w:r w:rsidR="00045377" w:rsidRPr="00045377">
        <w:rPr>
          <w:color w:val="FF0000"/>
        </w:rPr>
        <w:t>Object</w:t>
      </w:r>
      <w:r w:rsidR="00045377">
        <w:rPr>
          <w:color w:val="FF0000"/>
        </w:rPr>
        <w:t xml:space="preserve"> </w:t>
      </w:r>
      <w:r w:rsidR="00045377" w:rsidRPr="00045377">
        <w:rPr>
          <w:color w:val="FF0000"/>
        </w:rPr>
        <w:t xml:space="preserve"> # Servlet</w:t>
      </w:r>
    </w:p>
    <w:p w14:paraId="01CBEDD9" w14:textId="77777777" w:rsidR="000C4896" w:rsidRPr="005D6F4E" w:rsidRDefault="000C4896" w:rsidP="000C4896">
      <w:pPr>
        <w:pStyle w:val="ListParagraph"/>
        <w:ind w:left="1080"/>
        <w:rPr>
          <w:b/>
        </w:rPr>
      </w:pPr>
      <w:r w:rsidRPr="005D6F4E">
        <w:rPr>
          <w:b/>
        </w:rPr>
        <w:lastRenderedPageBreak/>
        <w:t>Learning outcome:</w:t>
      </w:r>
    </w:p>
    <w:p w14:paraId="07704E04" w14:textId="77777777" w:rsidR="00045377" w:rsidRDefault="000C4896" w:rsidP="000C4896">
      <w:pPr>
        <w:pStyle w:val="ListParagraph"/>
        <w:numPr>
          <w:ilvl w:val="0"/>
          <w:numId w:val="2"/>
        </w:numPr>
      </w:pPr>
      <w:r>
        <w:t xml:space="preserve">Learn JDBC </w:t>
      </w:r>
    </w:p>
    <w:p w14:paraId="7A6D9B0F" w14:textId="77777777" w:rsidR="000C4896" w:rsidRDefault="00AB545F" w:rsidP="000C4896">
      <w:pPr>
        <w:pStyle w:val="ListParagraph"/>
        <w:numPr>
          <w:ilvl w:val="0"/>
          <w:numId w:val="2"/>
        </w:numPr>
      </w:pPr>
      <w:r>
        <w:t>Learn servlet</w:t>
      </w:r>
    </w:p>
    <w:p w14:paraId="59E29AB4" w14:textId="77777777" w:rsidR="000C4896" w:rsidRDefault="000C4896" w:rsidP="000C4896">
      <w:pPr>
        <w:pStyle w:val="ListParagraph"/>
        <w:numPr>
          <w:ilvl w:val="0"/>
          <w:numId w:val="2"/>
        </w:numPr>
      </w:pPr>
      <w:r>
        <w:t xml:space="preserve">Perform the </w:t>
      </w:r>
      <w:r w:rsidR="00AB545F">
        <w:t xml:space="preserve">login </w:t>
      </w:r>
      <w:r>
        <w:t>function</w:t>
      </w:r>
    </w:p>
    <w:p w14:paraId="6555DDA8" w14:textId="77777777" w:rsidR="00076528" w:rsidRDefault="00076528" w:rsidP="00076528">
      <w:pPr>
        <w:ind w:left="720"/>
      </w:pPr>
      <w:r w:rsidRPr="00076528">
        <w:rPr>
          <w:highlight w:val="yellow"/>
        </w:rPr>
        <w:t>Part 1: Learning JDBC</w:t>
      </w:r>
    </w:p>
    <w:p w14:paraId="2A254FF2" w14:textId="77777777" w:rsidR="00115459" w:rsidRPr="00D156DA" w:rsidRDefault="00115459" w:rsidP="00115459">
      <w:pPr>
        <w:pStyle w:val="ListParagraph"/>
        <w:rPr>
          <w:b/>
        </w:rPr>
      </w:pPr>
      <w:r w:rsidRPr="00D156DA">
        <w:rPr>
          <w:b/>
        </w:rPr>
        <w:t xml:space="preserve">Step 1: </w:t>
      </w:r>
      <w:r w:rsidR="005939B7" w:rsidRPr="00D156DA">
        <w:rPr>
          <w:b/>
        </w:rPr>
        <w:t>The s</w:t>
      </w:r>
      <w:r w:rsidRPr="00D156DA">
        <w:rPr>
          <w:b/>
        </w:rPr>
        <w:t>tudent create</w:t>
      </w:r>
      <w:r w:rsidR="000D1FE9" w:rsidRPr="00D156DA">
        <w:rPr>
          <w:b/>
        </w:rPr>
        <w:t>s</w:t>
      </w:r>
      <w:r w:rsidRPr="00D156DA">
        <w:rPr>
          <w:b/>
        </w:rPr>
        <w:t xml:space="preserve"> some package</w:t>
      </w:r>
      <w:r w:rsidR="000D1FE9" w:rsidRPr="00D156DA">
        <w:rPr>
          <w:b/>
        </w:rPr>
        <w:t>s</w:t>
      </w:r>
      <w:r w:rsidR="00330C22" w:rsidRPr="00D156DA">
        <w:rPr>
          <w:b/>
        </w:rPr>
        <w:t>,</w:t>
      </w:r>
      <w:r w:rsidR="00D156DA" w:rsidRPr="00D156DA">
        <w:rPr>
          <w:b/>
        </w:rPr>
        <w:t xml:space="preserve"> </w:t>
      </w:r>
      <w:r w:rsidR="00330C22" w:rsidRPr="00D156DA">
        <w:rPr>
          <w:b/>
        </w:rPr>
        <w:t xml:space="preserve">files </w:t>
      </w:r>
      <w:r w:rsidR="005D6F4E" w:rsidRPr="00D156DA">
        <w:rPr>
          <w:b/>
        </w:rPr>
        <w:t>like the figure:</w:t>
      </w:r>
    </w:p>
    <w:p w14:paraId="7478CF8D" w14:textId="77777777" w:rsidR="005D6F4E" w:rsidRDefault="004A0AD6" w:rsidP="00115459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C67526D" wp14:editId="52D209D8">
                <wp:simplePos x="0" y="0"/>
                <wp:positionH relativeFrom="column">
                  <wp:posOffset>1972945</wp:posOffset>
                </wp:positionH>
                <wp:positionV relativeFrom="paragraph">
                  <wp:posOffset>1530985</wp:posOffset>
                </wp:positionV>
                <wp:extent cx="1278890" cy="641985"/>
                <wp:effectExtent l="0" t="38100" r="54610" b="2476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78890" cy="64198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D436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155.35pt;margin-top:120.55pt;width:100.7pt;height:50.5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" strokecolor="#4579b8 [3044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ED0932F" wp14:editId="02AB6B9D">
                <wp:simplePos x="0" y="0"/>
                <wp:positionH relativeFrom="column">
                  <wp:posOffset>688340</wp:posOffset>
                </wp:positionH>
                <wp:positionV relativeFrom="paragraph">
                  <wp:posOffset>2141220</wp:posOffset>
                </wp:positionV>
                <wp:extent cx="1284605" cy="167640"/>
                <wp:effectExtent l="0" t="0" r="10795" b="2286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4605" cy="16764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3CE1040" id="Oval 29" o:spid="_x0000_s1026" style="position:absolute;margin-left:54.2pt;margin-top:168.6pt;width:101.15pt;height:13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" filled="f" strokecolor="red" strokeweight="2pt"/>
            </w:pict>
          </mc:Fallback>
        </mc:AlternateContent>
      </w:r>
      <w:r w:rsidR="00C7273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54C0AFB" wp14:editId="514DE15A">
                <wp:simplePos x="0" y="0"/>
                <wp:positionH relativeFrom="column">
                  <wp:posOffset>3321934</wp:posOffset>
                </wp:positionH>
                <wp:positionV relativeFrom="paragraph">
                  <wp:posOffset>1256745</wp:posOffset>
                </wp:positionV>
                <wp:extent cx="2349661" cy="381965"/>
                <wp:effectExtent l="0" t="0" r="12700" b="1841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9661" cy="3819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886837" w14:textId="77777777" w:rsidR="0033071B" w:rsidRDefault="0033071B">
                            <w:r>
                              <w:t>Add this file from downloaded dri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54C0AFB" id="Text Box 31" o:spid="_x0000_s1027" type="#_x0000_t202" style="position:absolute;left:0;text-align:left;margin-left:261.55pt;margin-top:98.95pt;width:185pt;height:30.1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" fillcolor="white [3201]" strokeweight=".5pt">
                <v:textbox>
                  <w:txbxContent>
                    <w:p w14:paraId="17886837" w14:textId="77777777" w:rsidR="0033071B" w:rsidRDefault="0033071B">
                      <w:r>
                        <w:t>Add this file from downloaded driv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3CB23EF" wp14:editId="132E681C">
            <wp:extent cx="1875155" cy="289941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155" cy="289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F4FDA" w14:textId="77777777" w:rsidR="003C5DE7" w:rsidRDefault="003C5DE7" w:rsidP="00DB2180">
      <w:pPr>
        <w:pStyle w:val="ListParagraph"/>
      </w:pPr>
    </w:p>
    <w:p w14:paraId="1B675350" w14:textId="77777777" w:rsidR="003C5DE7" w:rsidRDefault="003C5DE7" w:rsidP="00DB2180">
      <w:pPr>
        <w:pStyle w:val="ListParagraph"/>
      </w:pPr>
      <w:r>
        <w:t>DBUtils.java</w:t>
      </w:r>
    </w:p>
    <w:p w14:paraId="65F3D3DD" w14:textId="77777777" w:rsidR="003C5DE7" w:rsidRDefault="007C5C5C" w:rsidP="00DB2180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5CBD4E" wp14:editId="5ED74FF2">
                <wp:simplePos x="0" y="0"/>
                <wp:positionH relativeFrom="column">
                  <wp:posOffset>3547641</wp:posOffset>
                </wp:positionH>
                <wp:positionV relativeFrom="paragraph">
                  <wp:posOffset>1269960</wp:posOffset>
                </wp:positionV>
                <wp:extent cx="3038354" cy="532130"/>
                <wp:effectExtent l="0" t="0" r="10160" b="2032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38354" cy="5321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807FB6" w14:textId="77777777" w:rsidR="0033071B" w:rsidRDefault="0033071B">
                            <w:r>
                              <w:t xml:space="preserve">Change </w:t>
                            </w:r>
                            <w:r w:rsidRPr="007C5C5C">
                              <w:rPr>
                                <w:highlight w:val="yellow"/>
                              </w:rPr>
                              <w:t>instanceName,username,password</w:t>
                            </w:r>
                            <w:r>
                              <w:t xml:space="preserve"> based on you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5CBD4E" id="Text Box 26" o:spid="_x0000_s1028" type="#_x0000_t202" style="position:absolute;left:0;text-align:left;margin-left:279.35pt;margin-top:100pt;width:239.25pt;height:41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" fillcolor="white [3201]" strokeweight=".5pt">
                <v:textbox>
                  <w:txbxContent>
                    <w:p w14:paraId="58807FB6" w14:textId="77777777" w:rsidR="0033071B" w:rsidRDefault="0033071B">
                      <w:r>
                        <w:t xml:space="preserve">Change </w:t>
                      </w:r>
                      <w:r w:rsidRPr="007C5C5C">
                        <w:rPr>
                          <w:highlight w:val="yellow"/>
                        </w:rPr>
                        <w:t>instanceName,username,password</w:t>
                      </w:r>
                      <w:r>
                        <w:t xml:space="preserve"> based on you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522E570" wp14:editId="26C8AA18">
            <wp:extent cx="5144304" cy="2893671"/>
            <wp:effectExtent l="0" t="0" r="0" b="254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50433" cy="2897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3C124" w14:textId="77777777" w:rsidR="00076528" w:rsidRPr="00252D0D" w:rsidRDefault="00076528" w:rsidP="00DB2180">
      <w:pPr>
        <w:pStyle w:val="ListParagraph"/>
        <w:rPr>
          <w:b/>
        </w:rPr>
      </w:pPr>
      <w:r w:rsidRPr="00252D0D">
        <w:rPr>
          <w:b/>
        </w:rPr>
        <w:t>Account.java</w:t>
      </w:r>
    </w:p>
    <w:p w14:paraId="4EE56595" w14:textId="77777777" w:rsidR="00076528" w:rsidRDefault="00252D0D" w:rsidP="00DB2180">
      <w:pPr>
        <w:pStyle w:val="ListParagraph"/>
      </w:pPr>
      <w:r>
        <w:rPr>
          <w:noProof/>
        </w:rPr>
        <w:lastRenderedPageBreak/>
        <w:drawing>
          <wp:inline distT="0" distB="0" distL="0" distR="0" wp14:anchorId="7B321B3B" wp14:editId="4C4B8F55">
            <wp:extent cx="5943600" cy="3343275"/>
            <wp:effectExtent l="0" t="0" r="0" b="952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6E75C" w14:textId="77777777" w:rsidR="003C5DE7" w:rsidRPr="00252D0D" w:rsidRDefault="00076528" w:rsidP="00DB2180">
      <w:pPr>
        <w:pStyle w:val="ListParagraph"/>
        <w:rPr>
          <w:b/>
        </w:rPr>
      </w:pPr>
      <w:r w:rsidRPr="00252D0D">
        <w:rPr>
          <w:b/>
        </w:rPr>
        <w:t>AccountDAO.java</w:t>
      </w:r>
    </w:p>
    <w:p w14:paraId="59969348" w14:textId="77777777" w:rsidR="00252D0D" w:rsidRDefault="00252D0D" w:rsidP="00DB2180">
      <w:pPr>
        <w:pStyle w:val="ListParagraph"/>
      </w:pPr>
      <w:r>
        <w:t>You write the method “getAccount(String email, String password)” to return the account that equals the given parameters.</w:t>
      </w:r>
    </w:p>
    <w:p w14:paraId="009D095A" w14:textId="77777777" w:rsidR="00076528" w:rsidRDefault="00C852F5" w:rsidP="00DB2180">
      <w:pPr>
        <w:pStyle w:val="ListParagraph"/>
      </w:pPr>
      <w:r>
        <w:rPr>
          <w:noProof/>
        </w:rPr>
        <w:drawing>
          <wp:inline distT="0" distB="0" distL="0" distR="0" wp14:anchorId="09C6951C" wp14:editId="225315DC">
            <wp:extent cx="5943600" cy="3343275"/>
            <wp:effectExtent l="0" t="0" r="0" b="952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C6D28" w14:textId="77777777" w:rsidR="005A431B" w:rsidRDefault="005A431B" w:rsidP="00DB2180">
      <w:pPr>
        <w:pStyle w:val="ListParagraph"/>
      </w:pPr>
    </w:p>
    <w:p w14:paraId="7774587E" w14:textId="77777777" w:rsidR="001F7DE0" w:rsidRDefault="00C852F5" w:rsidP="00DB2180">
      <w:pPr>
        <w:pStyle w:val="ListParagraph"/>
      </w:pPr>
      <w:r>
        <w:rPr>
          <w:noProof/>
        </w:rPr>
        <w:lastRenderedPageBreak/>
        <w:drawing>
          <wp:inline distT="0" distB="0" distL="0" distR="0" wp14:anchorId="687A65B9" wp14:editId="3A9D4B04">
            <wp:extent cx="5943600" cy="3343275"/>
            <wp:effectExtent l="0" t="0" r="0" b="952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3D19F" w14:textId="77777777" w:rsidR="001F7DE0" w:rsidRDefault="001F7DE0" w:rsidP="00DB2180">
      <w:pPr>
        <w:pStyle w:val="ListParagraph"/>
      </w:pPr>
    </w:p>
    <w:p w14:paraId="073D9BF4" w14:textId="77777777" w:rsidR="003F42F1" w:rsidRDefault="00D156DA" w:rsidP="00DB2180">
      <w:pPr>
        <w:pStyle w:val="ListParagraph"/>
      </w:pPr>
      <w:r w:rsidRPr="00252D0D">
        <w:rPr>
          <w:b/>
        </w:rPr>
        <w:t>Step 2: to test the code, we create a file named “testConnection.java” in the package</w:t>
      </w:r>
      <w:r>
        <w:t xml:space="preserve"> “sample.</w:t>
      </w:r>
      <w:r w:rsidR="00252D0D">
        <w:t>dto</w:t>
      </w:r>
      <w:r>
        <w:t>”</w:t>
      </w:r>
      <w:r w:rsidR="003F42F1">
        <w:t>. In the table Account</w:t>
      </w:r>
      <w:r w:rsidR="00FD52D5">
        <w:t>s</w:t>
      </w:r>
      <w:r w:rsidR="003F42F1">
        <w:t>, you must input sample tuple</w:t>
      </w:r>
      <w:r w:rsidR="00252D0D">
        <w:t>s</w:t>
      </w:r>
      <w:r w:rsidR="003F42F1">
        <w:t xml:space="preserve"> like </w:t>
      </w:r>
    </w:p>
    <w:p w14:paraId="6194954A" w14:textId="77777777" w:rsidR="003F42F1" w:rsidRDefault="003F42F1" w:rsidP="00DB2180">
      <w:pPr>
        <w:pStyle w:val="ListParagraph"/>
      </w:pPr>
      <w:r>
        <w:t xml:space="preserve">                 </w:t>
      </w:r>
      <w:r>
        <w:rPr>
          <w:noProof/>
        </w:rPr>
        <w:drawing>
          <wp:inline distT="0" distB="0" distL="0" distR="0" wp14:anchorId="3F53A601" wp14:editId="07144E22">
            <wp:extent cx="5943600" cy="86233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013D3" w14:textId="77777777" w:rsidR="003F42F1" w:rsidRDefault="003F42F1" w:rsidP="00DB2180">
      <w:pPr>
        <w:pStyle w:val="ListParagraph"/>
      </w:pPr>
    </w:p>
    <w:p w14:paraId="7B753441" w14:textId="77777777" w:rsidR="00076528" w:rsidRDefault="00D156DA" w:rsidP="00DB2180">
      <w:pPr>
        <w:pStyle w:val="ListParagraph"/>
      </w:pPr>
      <w:r>
        <w:t xml:space="preserve"> and run this file with input data email= </w:t>
      </w:r>
      <w:r w:rsidR="00572EE7">
        <w:t>“</w:t>
      </w:r>
      <w:hyperlink r:id="rId24" w:history="1">
        <w:r w:rsidRPr="00034E22">
          <w:rPr>
            <w:rStyle w:val="Hyperlink"/>
          </w:rPr>
          <w:t>test@gmail.com</w:t>
        </w:r>
      </w:hyperlink>
      <w:r w:rsidR="00572EE7">
        <w:t>”</w:t>
      </w:r>
      <w:r>
        <w:t>, password=”test”</w:t>
      </w:r>
      <w:r w:rsidR="003F42F1">
        <w:t>.</w:t>
      </w:r>
    </w:p>
    <w:p w14:paraId="5A62A111" w14:textId="77777777" w:rsidR="00F667FA" w:rsidRDefault="00F667FA" w:rsidP="00DB2180">
      <w:pPr>
        <w:pStyle w:val="ListParagraph"/>
      </w:pPr>
      <w:r>
        <w:rPr>
          <w:noProof/>
        </w:rPr>
        <w:drawing>
          <wp:inline distT="0" distB="0" distL="0" distR="0" wp14:anchorId="310612B1" wp14:editId="5107EDD0">
            <wp:extent cx="4548851" cy="2380155"/>
            <wp:effectExtent l="0" t="0" r="4445" b="1270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71" cy="2380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C5DE7">
        <w:br/>
      </w:r>
    </w:p>
    <w:p w14:paraId="14C9E1F8" w14:textId="77777777" w:rsidR="005939B7" w:rsidRDefault="00DA352E" w:rsidP="00DB2180">
      <w:pPr>
        <w:pStyle w:val="ListParagraph"/>
      </w:pPr>
      <w:r>
        <w:t xml:space="preserve">So, you have learned about JDBC (just </w:t>
      </w:r>
      <w:r w:rsidR="006F5405">
        <w:t xml:space="preserve">a </w:t>
      </w:r>
      <w:r>
        <w:t xml:space="preserve">little, </w:t>
      </w:r>
      <w:r>
        <w:sym w:font="Wingdings" w:char="F04A"/>
      </w:r>
      <w:r>
        <w:t xml:space="preserve">). </w:t>
      </w:r>
    </w:p>
    <w:p w14:paraId="1FEEA3F0" w14:textId="77777777" w:rsidR="00A923C5" w:rsidRDefault="00A923C5" w:rsidP="00A923C5">
      <w:pPr>
        <w:pStyle w:val="ListParagraph"/>
      </w:pPr>
    </w:p>
    <w:p w14:paraId="2113F48C" w14:textId="77777777" w:rsidR="00A923C5" w:rsidRDefault="00A923C5" w:rsidP="00A923C5">
      <w:pPr>
        <w:pStyle w:val="ListParagraph"/>
      </w:pPr>
      <w:r w:rsidRPr="00A923C5">
        <w:rPr>
          <w:highlight w:val="cyan"/>
        </w:rPr>
        <w:t>The advanced challenge:</w:t>
      </w:r>
    </w:p>
    <w:p w14:paraId="159967D8" w14:textId="77777777" w:rsidR="00A923C5" w:rsidRDefault="00A923C5" w:rsidP="00A923C5">
      <w:pPr>
        <w:pStyle w:val="ListParagraph"/>
        <w:numPr>
          <w:ilvl w:val="0"/>
          <w:numId w:val="4"/>
        </w:numPr>
      </w:pPr>
      <w:r>
        <w:t xml:space="preserve">In the file AccountDAO, write the function </w:t>
      </w:r>
      <w:r>
        <w:br/>
      </w:r>
      <w:r w:rsidRPr="001F7DE0">
        <w:rPr>
          <w:highlight w:val="cyan"/>
        </w:rPr>
        <w:t>public static ArrayList&lt;Account&gt; getAccounts(){…}</w:t>
      </w:r>
      <w:r>
        <w:t>. This function returns the list of accounts that are got from the table Account. You test this function in the main method.</w:t>
      </w:r>
    </w:p>
    <w:p w14:paraId="393179CC" w14:textId="77777777" w:rsidR="00A923C5" w:rsidRDefault="00A923C5" w:rsidP="00DB2180">
      <w:pPr>
        <w:pStyle w:val="ListParagraph"/>
      </w:pPr>
    </w:p>
    <w:p w14:paraId="3A1A6705" w14:textId="77777777" w:rsidR="00427650" w:rsidRDefault="005D6880" w:rsidP="00427650">
      <w:pPr>
        <w:pStyle w:val="ListParagraph"/>
        <w:numPr>
          <w:ilvl w:val="0"/>
          <w:numId w:val="4"/>
        </w:numPr>
      </w:pPr>
      <w:r>
        <w:t>In the file AccountDAO, w</w:t>
      </w:r>
      <w:r w:rsidR="00427650">
        <w:t xml:space="preserve">rite a function named </w:t>
      </w:r>
      <w:r w:rsidRPr="005D6880">
        <w:rPr>
          <w:highlight w:val="cyan"/>
        </w:rPr>
        <w:t xml:space="preserve">public static boolean </w:t>
      </w:r>
      <w:r w:rsidR="00427650" w:rsidRPr="005D6880">
        <w:rPr>
          <w:highlight w:val="cyan"/>
        </w:rPr>
        <w:t>update</w:t>
      </w:r>
      <w:r>
        <w:rPr>
          <w:highlight w:val="cyan"/>
        </w:rPr>
        <w:t>Account</w:t>
      </w:r>
      <w:r w:rsidR="00427650" w:rsidRPr="005D6880">
        <w:rPr>
          <w:highlight w:val="cyan"/>
        </w:rPr>
        <w:t>Status(String email, int status).</w:t>
      </w:r>
      <w:r w:rsidR="00427650">
        <w:t xml:space="preserve"> This function will update the account’s status based on the given email and return true/false</w:t>
      </w:r>
    </w:p>
    <w:p w14:paraId="21EEF17A" w14:textId="77777777" w:rsidR="005D6880" w:rsidRDefault="005D6880" w:rsidP="005D6880">
      <w:pPr>
        <w:pStyle w:val="ListParagraph"/>
        <w:ind w:left="1080"/>
      </w:pPr>
    </w:p>
    <w:p w14:paraId="66B293CF" w14:textId="77777777" w:rsidR="00B51DCB" w:rsidRDefault="000F6DBC" w:rsidP="000F6DBC">
      <w:pPr>
        <w:pStyle w:val="ListParagraph"/>
        <w:numPr>
          <w:ilvl w:val="0"/>
          <w:numId w:val="4"/>
        </w:numPr>
      </w:pPr>
      <w:r>
        <w:t xml:space="preserve">In the file AccountDAO, write a function named </w:t>
      </w:r>
      <w:r w:rsidRPr="008E2CEA">
        <w:rPr>
          <w:highlight w:val="cyan"/>
        </w:rPr>
        <w:t>public static boolean updateAccount(String email, String newPassword, String newFullname, String newPhone)</w:t>
      </w:r>
      <w:r>
        <w:t xml:space="preserve">. This function is used to update </w:t>
      </w:r>
      <w:r w:rsidR="008E2CEA">
        <w:t xml:space="preserve">the </w:t>
      </w:r>
      <w:r>
        <w:t>full</w:t>
      </w:r>
      <w:r w:rsidR="008E2CEA">
        <w:t xml:space="preserve"> </w:t>
      </w:r>
      <w:r>
        <w:t>name, phone, password of the account based on the given email and returns true/false.</w:t>
      </w:r>
    </w:p>
    <w:p w14:paraId="6BDD58C5" w14:textId="77777777" w:rsidR="00B51DCB" w:rsidRDefault="008E2CEA" w:rsidP="005D6880">
      <w:pPr>
        <w:pStyle w:val="ListParagraph"/>
        <w:numPr>
          <w:ilvl w:val="0"/>
          <w:numId w:val="4"/>
        </w:numPr>
      </w:pPr>
      <w:r>
        <w:t xml:space="preserve">In the file AccountDAO, write a function named </w:t>
      </w:r>
      <w:r w:rsidRPr="00586153">
        <w:rPr>
          <w:highlight w:val="cyan"/>
        </w:rPr>
        <w:t>public static boolean insertAccount(String newEmail, String newPassword, String newFullname, String newPhone, int newSatus,int newRole)</w:t>
      </w:r>
      <w:r>
        <w:t>. This function is used to insert a new account into the table Accounts and return true/false.</w:t>
      </w:r>
    </w:p>
    <w:p w14:paraId="25A35EFA" w14:textId="77777777" w:rsidR="002B300F" w:rsidRDefault="002B300F" w:rsidP="002B300F">
      <w:pPr>
        <w:pStyle w:val="ListParagraph"/>
        <w:ind w:left="1080"/>
      </w:pPr>
    </w:p>
    <w:p w14:paraId="077F5565" w14:textId="77777777" w:rsidR="00B51DCB" w:rsidRDefault="002B300F" w:rsidP="005D6880">
      <w:pPr>
        <w:pStyle w:val="ListParagraph"/>
        <w:ind w:left="1080"/>
      </w:pPr>
      <w:r>
        <w:t xml:space="preserve">You can use the sample to test </w:t>
      </w:r>
      <w:r w:rsidR="00B74E94">
        <w:t xml:space="preserve">the </w:t>
      </w:r>
      <w:r>
        <w:t>methods above</w:t>
      </w:r>
    </w:p>
    <w:p w14:paraId="3AFBBC7D" w14:textId="77777777" w:rsidR="00B51DCB" w:rsidRDefault="002B300F" w:rsidP="005D6880">
      <w:pPr>
        <w:pStyle w:val="ListParagraph"/>
        <w:ind w:left="1080"/>
      </w:pPr>
      <w:r>
        <w:rPr>
          <w:noProof/>
        </w:rPr>
        <w:drawing>
          <wp:inline distT="0" distB="0" distL="0" distR="0" wp14:anchorId="383B126A" wp14:editId="4D3E3BC8">
            <wp:extent cx="5943600" cy="3343275"/>
            <wp:effectExtent l="0" t="0" r="0" b="9525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AD51C" w14:textId="77777777" w:rsidR="00B51DCB" w:rsidRDefault="00B51DCB" w:rsidP="005D6880">
      <w:pPr>
        <w:pStyle w:val="ListParagraph"/>
        <w:ind w:left="1080"/>
      </w:pPr>
    </w:p>
    <w:p w14:paraId="114E7AE0" w14:textId="77777777" w:rsidR="00B51DCB" w:rsidRDefault="00B51DCB" w:rsidP="00326CF3">
      <w:pPr>
        <w:pStyle w:val="ListParagraph"/>
        <w:ind w:left="360" w:hanging="450"/>
      </w:pPr>
    </w:p>
    <w:p w14:paraId="0ACCA5D7" w14:textId="77777777" w:rsidR="00B74E94" w:rsidRDefault="00B74E94" w:rsidP="00326CF3">
      <w:pPr>
        <w:pStyle w:val="ListParagraph"/>
        <w:ind w:left="360" w:hanging="450"/>
      </w:pPr>
    </w:p>
    <w:p w14:paraId="6802E100" w14:textId="77777777" w:rsidR="00326CF3" w:rsidRDefault="00326CF3" w:rsidP="00DB2180">
      <w:pPr>
        <w:pStyle w:val="ListParagraph"/>
        <w:rPr>
          <w:highlight w:val="yellow"/>
        </w:rPr>
      </w:pPr>
    </w:p>
    <w:p w14:paraId="517EAA2B" w14:textId="77777777" w:rsidR="00A06254" w:rsidRDefault="001F7DE0" w:rsidP="00DB2180">
      <w:pPr>
        <w:pStyle w:val="ListParagraph"/>
      </w:pPr>
      <w:r w:rsidRPr="00A923C5">
        <w:rPr>
          <w:highlight w:val="yellow"/>
        </w:rPr>
        <w:lastRenderedPageBreak/>
        <w:t>Part 2: perform the login function.</w:t>
      </w:r>
    </w:p>
    <w:p w14:paraId="0353266A" w14:textId="77777777" w:rsidR="00F2425B" w:rsidRDefault="00F2425B" w:rsidP="00DB2180">
      <w:pPr>
        <w:pStyle w:val="ListParagraph"/>
      </w:pPr>
    </w:p>
    <w:p w14:paraId="27F56E7A" w14:textId="77777777" w:rsidR="001F7DE0" w:rsidRDefault="001F7DE0" w:rsidP="00DB2180">
      <w:pPr>
        <w:pStyle w:val="ListParagraph"/>
      </w:pPr>
      <w:r>
        <w:t xml:space="preserve">Step 1: </w:t>
      </w:r>
      <w:r w:rsidR="00F2425B">
        <w:t xml:space="preserve">You create </w:t>
      </w:r>
      <w:r w:rsidR="00F2425B" w:rsidRPr="00F2425B">
        <w:rPr>
          <w:highlight w:val="cyan"/>
        </w:rPr>
        <w:t>three files HTML</w:t>
      </w:r>
      <w:r w:rsidR="00F2425B">
        <w:t xml:space="preserve"> </w:t>
      </w:r>
      <w:r w:rsidR="004E23C6">
        <w:t xml:space="preserve">in the folder “Web Pages” </w:t>
      </w:r>
      <w:r w:rsidR="00F2425B">
        <w:t xml:space="preserve">and one file </w:t>
      </w:r>
      <w:r w:rsidR="00F2425B" w:rsidRPr="00F2425B">
        <w:rPr>
          <w:highlight w:val="cyan"/>
        </w:rPr>
        <w:t>loginServlet</w:t>
      </w:r>
      <w:r w:rsidR="00F2425B">
        <w:t xml:space="preserve"> </w:t>
      </w:r>
      <w:r w:rsidR="004E23C6">
        <w:t>in the package “sample.servlet”</w:t>
      </w:r>
      <w:r w:rsidR="00F2425B">
        <w:t xml:space="preserve"> like the figure:</w:t>
      </w:r>
    </w:p>
    <w:p w14:paraId="0D9BFA1E" w14:textId="77777777" w:rsidR="00F2425B" w:rsidRDefault="00F2425B" w:rsidP="00DB2180">
      <w:pPr>
        <w:pStyle w:val="ListParagraph"/>
      </w:pPr>
    </w:p>
    <w:p w14:paraId="33D7196E" w14:textId="77777777" w:rsidR="00F2425B" w:rsidRDefault="004E23C6" w:rsidP="00DB2180">
      <w:pPr>
        <w:pStyle w:val="ListParagraph"/>
      </w:pPr>
      <w:r>
        <w:rPr>
          <w:noProof/>
        </w:rPr>
        <w:drawing>
          <wp:inline distT="0" distB="0" distL="0" distR="0" wp14:anchorId="6788483D" wp14:editId="72482B2B">
            <wp:extent cx="1655445" cy="1585595"/>
            <wp:effectExtent l="0" t="0" r="1905" b="0"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445" cy="1585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ACF6BF" wp14:editId="6782ED67">
            <wp:extent cx="1684020" cy="457200"/>
            <wp:effectExtent l="0" t="0" r="0" b="0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76434" w14:textId="77777777" w:rsidR="004E23C6" w:rsidRDefault="004E23C6" w:rsidP="00DB2180">
      <w:pPr>
        <w:pStyle w:val="ListParagraph"/>
      </w:pPr>
    </w:p>
    <w:p w14:paraId="76CC1786" w14:textId="77777777" w:rsidR="00F2425B" w:rsidRDefault="00F2425B" w:rsidP="00DB2180">
      <w:pPr>
        <w:pStyle w:val="ListParagraph"/>
      </w:pPr>
      <w:r>
        <w:t>login.html</w:t>
      </w:r>
    </w:p>
    <w:p w14:paraId="0EAF5A75" w14:textId="77777777" w:rsidR="00747E33" w:rsidRDefault="004E23C6" w:rsidP="00F2425B">
      <w:pPr>
        <w:pStyle w:val="z-BottomofForm"/>
        <w:rPr>
          <w:vanish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1" relativeHeight="251675648" behindDoc="0" locked="0" layoutInCell="1" allowOverlap="1" wp14:anchorId="24DA7777" wp14:editId="6C25CB0C">
                <wp:simplePos x="1370965" y="3888105"/>
                <wp:positionH relativeFrom="column">
                  <wp:posOffset>856310</wp:posOffset>
                </wp:positionH>
                <wp:positionV relativeFrom="paragraph">
                  <wp:posOffset>2098386</wp:posOffset>
                </wp:positionV>
                <wp:extent cx="1128395" cy="149860"/>
                <wp:effectExtent l="0" t="0" r="14605" b="2159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395" cy="14986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CDAC0BB" id="Oval 54" o:spid="_x0000_s1026" style="position:absolute;margin-left:67.45pt;margin-top:165.25pt;width:88.85pt;height:11.8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" filled="f" strokecolor="#243f60 [1604]" strokeweight="2pt"/>
            </w:pict>
          </mc:Fallback>
        </mc:AlternateContent>
      </w:r>
      <w:r w:rsidR="00F2425B">
        <w:rPr>
          <w:noProof/>
          <w:vanish w:val="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0EB7BC2" wp14:editId="64F76045">
                <wp:simplePos x="0" y="0"/>
                <wp:positionH relativeFrom="column">
                  <wp:posOffset>1243965</wp:posOffset>
                </wp:positionH>
                <wp:positionV relativeFrom="paragraph">
                  <wp:posOffset>1355090</wp:posOffset>
                </wp:positionV>
                <wp:extent cx="1486535" cy="312420"/>
                <wp:effectExtent l="0" t="0" r="18415" b="11430"/>
                <wp:wrapNone/>
                <wp:docPr id="56" name="Ova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6535" cy="31242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9BFCFBF" id="Oval 56" o:spid="_x0000_s1026" style="position:absolute;margin-left:97.95pt;margin-top:106.7pt;width:117.05pt;height:24.6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" filled="f" strokecolor="#243f60 [1604]" strokeweight="2pt"/>
            </w:pict>
          </mc:Fallback>
        </mc:AlternateContent>
      </w:r>
      <w:r w:rsidR="00F2425B">
        <w:rPr>
          <w:noProof/>
          <w:vanish w:val="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1352A03" wp14:editId="6F996617">
                <wp:simplePos x="0" y="0"/>
                <wp:positionH relativeFrom="column">
                  <wp:posOffset>3136265</wp:posOffset>
                </wp:positionH>
                <wp:positionV relativeFrom="paragraph">
                  <wp:posOffset>2269490</wp:posOffset>
                </wp:positionV>
                <wp:extent cx="1290320" cy="248285"/>
                <wp:effectExtent l="0" t="0" r="24130" b="18415"/>
                <wp:wrapNone/>
                <wp:docPr id="59" name="Oval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0320" cy="24828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45AE40" id="Oval 59" o:spid="_x0000_s1026" style="position:absolute;margin-left:246.95pt;margin-top:178.7pt;width:101.6pt;height:19.5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" filled="f" strokecolor="#243f60 [1604]" strokeweight="2pt"/>
            </w:pict>
          </mc:Fallback>
        </mc:AlternateContent>
      </w:r>
      <w:r w:rsidR="00F2425B">
        <w:rPr>
          <w:noProof/>
          <w:vanish w:val="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AEE789D" wp14:editId="599618F1">
                <wp:simplePos x="0" y="0"/>
                <wp:positionH relativeFrom="column">
                  <wp:posOffset>2945130</wp:posOffset>
                </wp:positionH>
                <wp:positionV relativeFrom="paragraph">
                  <wp:posOffset>1916430</wp:posOffset>
                </wp:positionV>
                <wp:extent cx="1058545" cy="318135"/>
                <wp:effectExtent l="0" t="0" r="27305" b="24765"/>
                <wp:wrapNone/>
                <wp:docPr id="58" name="Oval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8545" cy="31813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197DA7" id="Oval 58" o:spid="_x0000_s1026" style="position:absolute;margin-left:231.9pt;margin-top:150.9pt;width:83.35pt;height:25.05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" filled="f" strokecolor="#243f60 [1604]" strokeweight="2pt"/>
            </w:pict>
          </mc:Fallback>
        </mc:AlternateContent>
      </w:r>
      <w:r w:rsidR="00F2425B">
        <w:rPr>
          <w:noProof/>
          <w:vanish w:val="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47C3C5" wp14:editId="522E3DD3">
                <wp:simplePos x="0" y="0"/>
                <wp:positionH relativeFrom="column">
                  <wp:posOffset>2945757</wp:posOffset>
                </wp:positionH>
                <wp:positionV relativeFrom="paragraph">
                  <wp:posOffset>2663053</wp:posOffset>
                </wp:positionV>
                <wp:extent cx="833377" cy="11575"/>
                <wp:effectExtent l="0" t="0" r="24130" b="26670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3377" cy="11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7D91F6" id="Straight Connector 60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1.95pt,209.7pt" to="297.55pt,2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" strokecolor="#4579b8 [3044]"/>
            </w:pict>
          </mc:Fallback>
        </mc:AlternateContent>
      </w:r>
      <w:r w:rsidR="00F2425B">
        <w:rPr>
          <w:noProof/>
          <w:vanish w:val="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30698CD" wp14:editId="3F20BF73">
                <wp:simplePos x="0" y="0"/>
                <wp:positionH relativeFrom="column">
                  <wp:posOffset>2847372</wp:posOffset>
                </wp:positionH>
                <wp:positionV relativeFrom="paragraph">
                  <wp:posOffset>1615544</wp:posOffset>
                </wp:positionV>
                <wp:extent cx="775504" cy="0"/>
                <wp:effectExtent l="0" t="0" r="24765" b="1905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550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91E236" id="Straight Connector 57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.2pt,127.2pt" to="285.25pt,12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" strokecolor="#4579b8 [3044]"/>
            </w:pict>
          </mc:Fallback>
        </mc:AlternateContent>
      </w:r>
      <w:r w:rsidR="00F2425B">
        <w:rPr>
          <w:noProof/>
          <w:vanish w:val="0"/>
        </w:rPr>
        <w:drawing>
          <wp:inline distT="0" distB="0" distL="0" distR="0" wp14:anchorId="665D637C" wp14:editId="27BE7B8B">
            <wp:extent cx="5937885" cy="3252470"/>
            <wp:effectExtent l="0" t="0" r="5715" b="508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25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DE7D5" w14:textId="77777777" w:rsidR="00747E33" w:rsidRDefault="00747E33" w:rsidP="00F2425B">
      <w:pPr>
        <w:pStyle w:val="z-BottomofForm"/>
        <w:rPr>
          <w:vanish w:val="0"/>
        </w:rPr>
      </w:pPr>
    </w:p>
    <w:p w14:paraId="1423D277" w14:textId="77777777" w:rsidR="00747E33" w:rsidRDefault="00747E33" w:rsidP="00747E33">
      <w:pPr>
        <w:pStyle w:val="z-BottomofForm"/>
        <w:jc w:val="left"/>
        <w:rPr>
          <w:vanish w:val="0"/>
        </w:rPr>
      </w:pPr>
      <w:r>
        <w:rPr>
          <w:vanish w:val="0"/>
        </w:rPr>
        <w:t>invalid.html</w:t>
      </w:r>
    </w:p>
    <w:p w14:paraId="3D4DCAEA" w14:textId="77777777" w:rsidR="00747E33" w:rsidRDefault="00747E33" w:rsidP="00F2425B">
      <w:pPr>
        <w:pStyle w:val="z-BottomofForm"/>
        <w:rPr>
          <w:vanish w:val="0"/>
        </w:rPr>
      </w:pPr>
    </w:p>
    <w:p w14:paraId="6C6E48E0" w14:textId="77777777" w:rsidR="00747E33" w:rsidRDefault="00747E33" w:rsidP="00F2425B">
      <w:pPr>
        <w:pStyle w:val="z-BottomofForm"/>
        <w:rPr>
          <w:vanish w:val="0"/>
        </w:rPr>
      </w:pPr>
    </w:p>
    <w:p w14:paraId="5DEE995B" w14:textId="77777777" w:rsidR="00747E33" w:rsidRDefault="00747E33" w:rsidP="00F2425B">
      <w:pPr>
        <w:pStyle w:val="z-BottomofForm"/>
        <w:rPr>
          <w:vanish w:val="0"/>
        </w:rPr>
      </w:pPr>
    </w:p>
    <w:p w14:paraId="257E2C20" w14:textId="77777777" w:rsidR="00747E33" w:rsidRDefault="00747E33" w:rsidP="00F2425B">
      <w:pPr>
        <w:pStyle w:val="z-BottomofForm"/>
        <w:rPr>
          <w:vanish w:val="0"/>
        </w:rPr>
      </w:pPr>
      <w:r>
        <w:rPr>
          <w:noProof/>
          <w:vanish w:val="0"/>
        </w:rPr>
        <w:lastRenderedPageBreak/>
        <w:drawing>
          <wp:inline distT="0" distB="0" distL="0" distR="0" wp14:anchorId="519641C3" wp14:editId="0C65AD82">
            <wp:extent cx="4739640" cy="3113405"/>
            <wp:effectExtent l="0" t="0" r="381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311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F88F6" w14:textId="77777777" w:rsidR="00747E33" w:rsidRDefault="00747E33" w:rsidP="00747E33">
      <w:pPr>
        <w:pStyle w:val="z-BottomofForm"/>
        <w:jc w:val="left"/>
        <w:rPr>
          <w:vanish w:val="0"/>
        </w:rPr>
      </w:pPr>
    </w:p>
    <w:p w14:paraId="75E62E30" w14:textId="77777777" w:rsidR="00747E33" w:rsidRDefault="00747E33" w:rsidP="00747E33">
      <w:pPr>
        <w:pStyle w:val="z-BottomofForm"/>
        <w:jc w:val="left"/>
        <w:rPr>
          <w:vanish w:val="0"/>
        </w:rPr>
      </w:pPr>
    </w:p>
    <w:p w14:paraId="1A86EC23" w14:textId="77777777" w:rsidR="00747E33" w:rsidRDefault="00747E33" w:rsidP="00747E33">
      <w:pPr>
        <w:pStyle w:val="z-BottomofForm"/>
        <w:jc w:val="left"/>
        <w:rPr>
          <w:vanish w:val="0"/>
        </w:rPr>
      </w:pPr>
    </w:p>
    <w:p w14:paraId="451DC891" w14:textId="77777777" w:rsidR="00747E33" w:rsidRDefault="00747E33" w:rsidP="00747E33">
      <w:pPr>
        <w:pStyle w:val="z-BottomofForm"/>
        <w:jc w:val="left"/>
        <w:rPr>
          <w:vanish w:val="0"/>
        </w:rPr>
      </w:pPr>
    </w:p>
    <w:p w14:paraId="22A431F4" w14:textId="77777777" w:rsidR="00747E33" w:rsidRDefault="00747E33" w:rsidP="00747E33">
      <w:pPr>
        <w:pStyle w:val="z-BottomofForm"/>
        <w:jc w:val="left"/>
        <w:rPr>
          <w:vanish w:val="0"/>
        </w:rPr>
      </w:pPr>
    </w:p>
    <w:p w14:paraId="101D17DD" w14:textId="77777777" w:rsidR="00747E33" w:rsidRDefault="00747E33" w:rsidP="00747E33">
      <w:pPr>
        <w:pStyle w:val="z-BottomofForm"/>
        <w:jc w:val="left"/>
        <w:rPr>
          <w:vanish w:val="0"/>
        </w:rPr>
      </w:pPr>
    </w:p>
    <w:p w14:paraId="472931EE" w14:textId="77777777" w:rsidR="00747E33" w:rsidRDefault="00747E33" w:rsidP="00747E33">
      <w:pPr>
        <w:pStyle w:val="z-BottomofForm"/>
        <w:jc w:val="left"/>
        <w:rPr>
          <w:vanish w:val="0"/>
        </w:rPr>
      </w:pPr>
    </w:p>
    <w:p w14:paraId="126D5D97" w14:textId="77777777" w:rsidR="00747E33" w:rsidRDefault="00747E33" w:rsidP="00747E33">
      <w:pPr>
        <w:pStyle w:val="z-BottomofForm"/>
        <w:jc w:val="left"/>
        <w:rPr>
          <w:vanish w:val="0"/>
        </w:rPr>
      </w:pPr>
      <w:r>
        <w:rPr>
          <w:vanish w:val="0"/>
        </w:rPr>
        <w:t>Welcome.html</w:t>
      </w:r>
    </w:p>
    <w:p w14:paraId="08AC3370" w14:textId="77777777" w:rsidR="00747E33" w:rsidRDefault="00747E33" w:rsidP="00F2425B">
      <w:pPr>
        <w:pStyle w:val="z-BottomofForm"/>
        <w:rPr>
          <w:vanish w:val="0"/>
        </w:rPr>
      </w:pPr>
      <w:r>
        <w:rPr>
          <w:noProof/>
          <w:vanish w:val="0"/>
        </w:rPr>
        <w:drawing>
          <wp:inline distT="0" distB="0" distL="0" distR="0" wp14:anchorId="33BE1BA2" wp14:editId="1F36F3AA">
            <wp:extent cx="1701413" cy="1997691"/>
            <wp:effectExtent l="0" t="0" r="0" b="317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440" cy="1997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E1166" w14:textId="77777777" w:rsidR="00747E33" w:rsidRDefault="00747E33" w:rsidP="00747E33">
      <w:r>
        <w:t>loginServlet.java</w:t>
      </w:r>
    </w:p>
    <w:p w14:paraId="552E5B5B" w14:textId="77777777" w:rsidR="001A5B2B" w:rsidRDefault="001A5B2B" w:rsidP="00747E33">
      <w:r>
        <w:t xml:space="preserve">right-click in the package “sample.servlet”/new servlet/finish. </w:t>
      </w:r>
    </w:p>
    <w:p w14:paraId="6E73A213" w14:textId="77777777" w:rsidR="001A5B2B" w:rsidRDefault="001A5B2B" w:rsidP="00747E33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A2E841F" wp14:editId="058F580E">
                <wp:simplePos x="0" y="0"/>
                <wp:positionH relativeFrom="column">
                  <wp:posOffset>723418</wp:posOffset>
                </wp:positionH>
                <wp:positionV relativeFrom="paragraph">
                  <wp:posOffset>513040</wp:posOffset>
                </wp:positionV>
                <wp:extent cx="243068" cy="272005"/>
                <wp:effectExtent l="0" t="0" r="24130" b="13970"/>
                <wp:wrapNone/>
                <wp:docPr id="79" name="Oval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068" cy="27200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42BC8F3" id="Oval 79" o:spid="_x0000_s1026" style="position:absolute;margin-left:56.95pt;margin-top:40.4pt;width:19.15pt;height:21.4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6731CCCD" wp14:editId="7C8ACBC1">
            <wp:extent cx="2673752" cy="1429553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520" cy="1429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DA1F2" w14:textId="77777777" w:rsidR="00747E33" w:rsidRDefault="004E23C6" w:rsidP="00747E33">
      <w:r>
        <w:rPr>
          <w:noProof/>
        </w:rPr>
        <w:lastRenderedPageBreak/>
        <w:drawing>
          <wp:inline distT="0" distB="0" distL="0" distR="0" wp14:anchorId="73B7B1E8" wp14:editId="693108CA">
            <wp:extent cx="4380865" cy="3269615"/>
            <wp:effectExtent l="0" t="0" r="635" b="6985"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865" cy="326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AA23F" w14:textId="77777777" w:rsidR="00747E33" w:rsidRDefault="00747E33" w:rsidP="00747E33">
      <w:r>
        <w:t>Open the file web.xml to set</w:t>
      </w:r>
      <w:r w:rsidR="00354241">
        <w:t xml:space="preserve"> </w:t>
      </w:r>
      <w:r>
        <w:t>up</w:t>
      </w:r>
      <w:r w:rsidR="00354241">
        <w:t xml:space="preserve"> the first page</w:t>
      </w:r>
      <w:r>
        <w:t xml:space="preserve"> </w:t>
      </w:r>
      <w:r w:rsidR="00354241">
        <w:t>to run</w:t>
      </w:r>
      <w:r>
        <w:t>.</w:t>
      </w:r>
    </w:p>
    <w:p w14:paraId="2A8F22DB" w14:textId="77777777" w:rsidR="00747E33" w:rsidRDefault="00354241" w:rsidP="00747E33">
      <w:r>
        <w:rPr>
          <w:noProof/>
        </w:rPr>
        <w:drawing>
          <wp:inline distT="0" distB="0" distL="0" distR="0" wp14:anchorId="192B22CC" wp14:editId="26E2B7CA">
            <wp:extent cx="5937885" cy="1128395"/>
            <wp:effectExtent l="0" t="0" r="571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128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8E87A" w14:textId="77777777" w:rsidR="00354241" w:rsidRDefault="004E23C6" w:rsidP="00354241">
      <w:pPr>
        <w:ind w:left="-450"/>
      </w:pPr>
      <w:r>
        <w:rPr>
          <w:noProof/>
        </w:rPr>
        <w:drawing>
          <wp:inline distT="0" distB="0" distL="0" distR="0" wp14:anchorId="62B18564" wp14:editId="4F573255">
            <wp:extent cx="3663315" cy="2228215"/>
            <wp:effectExtent l="0" t="0" r="0" b="63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315" cy="222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B5DA6" w14:textId="77777777" w:rsidR="00B81BBE" w:rsidRDefault="00611A27" w:rsidP="00354241">
      <w:pPr>
        <w:ind w:left="-450"/>
      </w:pPr>
      <w:r>
        <w:t>Now, you click “clean and build”/</w:t>
      </w:r>
      <w:r w:rsidR="0042031E">
        <w:t>right-click on the project/deploy.</w:t>
      </w:r>
    </w:p>
    <w:p w14:paraId="2A846E2A" w14:textId="77777777" w:rsidR="00B81BBE" w:rsidRDefault="00B81BBE" w:rsidP="00B81BBE">
      <w:pPr>
        <w:ind w:left="-450"/>
      </w:pPr>
      <w:r w:rsidRPr="00B81BBE">
        <w:rPr>
          <w:highlight w:val="cyan"/>
        </w:rPr>
        <w:t>Deploy your app to copy   *.war to the webserver. From now, you can run the web without needing Netbean.</w:t>
      </w:r>
    </w:p>
    <w:p w14:paraId="35831853" w14:textId="77777777" w:rsidR="00B81BBE" w:rsidRDefault="00B81BBE" w:rsidP="00B81BBE">
      <w:pPr>
        <w:ind w:left="-450"/>
      </w:pPr>
      <w:r>
        <w:rPr>
          <w:noProof/>
        </w:rPr>
        <w:lastRenderedPageBreak/>
        <w:drawing>
          <wp:inline distT="0" distB="0" distL="0" distR="0" wp14:anchorId="5F32BB06" wp14:editId="383DAE58">
            <wp:extent cx="3649407" cy="740719"/>
            <wp:effectExtent l="0" t="0" r="0" b="254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250" cy="740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5645A7" wp14:editId="55BAEFC8">
            <wp:extent cx="1419783" cy="1371600"/>
            <wp:effectExtent l="0" t="0" r="952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780" cy="1371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9048B" w14:textId="77777777" w:rsidR="00B81BBE" w:rsidRDefault="00B81BBE" w:rsidP="00354241">
      <w:pPr>
        <w:ind w:left="-450"/>
      </w:pPr>
    </w:p>
    <w:p w14:paraId="693FFA8C" w14:textId="77777777" w:rsidR="001A7EBB" w:rsidRDefault="0042031E" w:rsidP="00354241">
      <w:pPr>
        <w:ind w:left="-450"/>
      </w:pPr>
      <w:r>
        <w:t xml:space="preserve"> And then, </w:t>
      </w:r>
      <w:r w:rsidR="00611A27">
        <w:t>click open in the browser</w:t>
      </w:r>
    </w:p>
    <w:p w14:paraId="567BB396" w14:textId="77777777" w:rsidR="00611A27" w:rsidRDefault="00F77DFB" w:rsidP="00354241">
      <w:pPr>
        <w:ind w:left="-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F8DBCDF" wp14:editId="7B93A275">
                <wp:simplePos x="0" y="0"/>
                <wp:positionH relativeFrom="column">
                  <wp:posOffset>86360</wp:posOffset>
                </wp:positionH>
                <wp:positionV relativeFrom="paragraph">
                  <wp:posOffset>363220</wp:posOffset>
                </wp:positionV>
                <wp:extent cx="647700" cy="254635"/>
                <wp:effectExtent l="0" t="0" r="19050" b="12065"/>
                <wp:wrapNone/>
                <wp:docPr id="71" name="Oval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25463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75A95B3" id="Oval 71" o:spid="_x0000_s1026" style="position:absolute;margin-left:6.8pt;margin-top:28.6pt;width:51pt;height:20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" filled="f" strokecolor="#243f60 [1604]" strokeweight="2pt"/>
            </w:pict>
          </mc:Fallback>
        </mc:AlternateContent>
      </w:r>
      <w:r w:rsidR="003D5324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9CC4EA0" wp14:editId="5DF12E29">
                <wp:simplePos x="0" y="0"/>
                <wp:positionH relativeFrom="column">
                  <wp:posOffset>214124</wp:posOffset>
                </wp:positionH>
                <wp:positionV relativeFrom="paragraph">
                  <wp:posOffset>1370797</wp:posOffset>
                </wp:positionV>
                <wp:extent cx="1493134" cy="341453"/>
                <wp:effectExtent l="0" t="0" r="12065" b="20955"/>
                <wp:wrapNone/>
                <wp:docPr id="72" name="Oval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3134" cy="341453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95CDB67" id="Oval 72" o:spid="_x0000_s1026" style="position:absolute;margin-left:16.85pt;margin-top:107.95pt;width:117.55pt;height:26.9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" filled="f" strokecolor="#243f60 [1604]" strokeweight="2pt"/>
            </w:pict>
          </mc:Fallback>
        </mc:AlternateContent>
      </w:r>
      <w:r w:rsidR="00611A27">
        <w:rPr>
          <w:noProof/>
        </w:rPr>
        <w:drawing>
          <wp:inline distT="0" distB="0" distL="0" distR="0" wp14:anchorId="0884B32A" wp14:editId="65DA04AF">
            <wp:extent cx="1875099" cy="2318892"/>
            <wp:effectExtent l="0" t="0" r="0" b="571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173" cy="2318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567EB" w14:textId="77777777" w:rsidR="003D5324" w:rsidRDefault="003D5324" w:rsidP="00354241">
      <w:pPr>
        <w:ind w:left="-450"/>
      </w:pPr>
      <w:r>
        <w:t>The result:</w:t>
      </w:r>
    </w:p>
    <w:p w14:paraId="7E9087D2" w14:textId="77777777" w:rsidR="003D5324" w:rsidRDefault="003D5324" w:rsidP="00354241">
      <w:pPr>
        <w:ind w:left="-450"/>
      </w:pPr>
      <w:r>
        <w:rPr>
          <w:noProof/>
        </w:rPr>
        <w:drawing>
          <wp:inline distT="0" distB="0" distL="0" distR="0" wp14:anchorId="77F290C7" wp14:editId="2FA90F04">
            <wp:extent cx="2772410" cy="1776730"/>
            <wp:effectExtent l="0" t="0" r="889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410" cy="177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B1D583" wp14:editId="5858B9E3">
            <wp:extent cx="2390140" cy="1157605"/>
            <wp:effectExtent l="0" t="0" r="0" b="444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140" cy="115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7813F" w14:textId="77777777" w:rsidR="003D5324" w:rsidRDefault="003D5324" w:rsidP="00354241">
      <w:pPr>
        <w:ind w:left="-450"/>
      </w:pPr>
      <w:r>
        <w:rPr>
          <w:noProof/>
        </w:rPr>
        <w:lastRenderedPageBreak/>
        <w:drawing>
          <wp:inline distT="0" distB="0" distL="0" distR="0" wp14:anchorId="5EE01540" wp14:editId="559C25A5">
            <wp:extent cx="1823085" cy="1481455"/>
            <wp:effectExtent l="0" t="0" r="5715" b="444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3085" cy="1481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60E66" w14:textId="77777777" w:rsidR="00DC72BD" w:rsidRPr="0028661E" w:rsidRDefault="00DC72BD" w:rsidP="00354241">
      <w:pPr>
        <w:ind w:left="-450"/>
        <w:rPr>
          <w:sz w:val="28"/>
          <w:szCs w:val="28"/>
        </w:rPr>
      </w:pPr>
      <w:r w:rsidRPr="0028661E">
        <w:rPr>
          <w:sz w:val="28"/>
          <w:szCs w:val="28"/>
          <w:highlight w:val="cyan"/>
        </w:rPr>
        <w:t>Congratula</w:t>
      </w:r>
      <w:r w:rsidR="001D62AD">
        <w:rPr>
          <w:sz w:val="28"/>
          <w:szCs w:val="28"/>
          <w:highlight w:val="cyan"/>
        </w:rPr>
        <w:t xml:space="preserve">tions!!!! you have finished </w:t>
      </w:r>
      <w:r w:rsidRPr="0028661E">
        <w:rPr>
          <w:sz w:val="28"/>
          <w:szCs w:val="28"/>
          <w:highlight w:val="cyan"/>
        </w:rPr>
        <w:t>workshop</w:t>
      </w:r>
      <w:r w:rsidR="001D62AD">
        <w:rPr>
          <w:sz w:val="28"/>
          <w:szCs w:val="28"/>
          <w:highlight w:val="cyan"/>
        </w:rPr>
        <w:t xml:space="preserve"> </w:t>
      </w:r>
      <w:r w:rsidRPr="0028661E">
        <w:rPr>
          <w:sz w:val="28"/>
          <w:szCs w:val="28"/>
          <w:highlight w:val="cyan"/>
        </w:rPr>
        <w:t xml:space="preserve">1 </w:t>
      </w:r>
      <w:r w:rsidRPr="0028661E">
        <w:rPr>
          <w:sz w:val="28"/>
          <w:szCs w:val="28"/>
          <w:highlight w:val="cyan"/>
        </w:rPr>
        <w:sym w:font="Wingdings" w:char="F04A"/>
      </w:r>
      <w:r w:rsidRPr="0028661E">
        <w:rPr>
          <w:sz w:val="28"/>
          <w:szCs w:val="28"/>
          <w:highlight w:val="cyan"/>
        </w:rPr>
        <w:t xml:space="preserve">  </w:t>
      </w:r>
      <w:r w:rsidRPr="0028661E">
        <w:rPr>
          <w:sz w:val="28"/>
          <w:szCs w:val="28"/>
          <w:highlight w:val="cyan"/>
        </w:rPr>
        <w:sym w:font="Wingdings" w:char="F04A"/>
      </w:r>
      <w:r w:rsidRPr="0028661E">
        <w:rPr>
          <w:sz w:val="28"/>
          <w:szCs w:val="28"/>
        </w:rPr>
        <w:t xml:space="preserve">   </w:t>
      </w:r>
    </w:p>
    <w:p w14:paraId="17C347F5" w14:textId="77777777" w:rsidR="004E23C6" w:rsidRDefault="004E23C6" w:rsidP="001A5B2B">
      <w:pPr>
        <w:ind w:left="-450"/>
        <w:jc w:val="center"/>
        <w:rPr>
          <w:b/>
          <w:sz w:val="32"/>
          <w:szCs w:val="32"/>
        </w:rPr>
      </w:pPr>
    </w:p>
    <w:p w14:paraId="39AC40DF" w14:textId="77777777" w:rsidR="001A5B2B" w:rsidRPr="001A5B2B" w:rsidRDefault="001A5B2B" w:rsidP="001A5B2B">
      <w:pPr>
        <w:ind w:left="-450"/>
        <w:jc w:val="center"/>
        <w:rPr>
          <w:b/>
          <w:sz w:val="32"/>
          <w:szCs w:val="32"/>
        </w:rPr>
      </w:pPr>
      <w:r w:rsidRPr="001A5B2B">
        <w:rPr>
          <w:b/>
          <w:sz w:val="32"/>
          <w:szCs w:val="32"/>
        </w:rPr>
        <w:t>Workshop 2: Learn JDBC , Servlet</w:t>
      </w:r>
    </w:p>
    <w:p w14:paraId="20416DB3" w14:textId="77777777" w:rsidR="001A5B2B" w:rsidRDefault="001A5B2B" w:rsidP="001A5B2B">
      <w:pPr>
        <w:pStyle w:val="ListParagraph"/>
        <w:jc w:val="center"/>
        <w:rPr>
          <w:color w:val="FF0000"/>
        </w:rPr>
      </w:pPr>
      <w:r w:rsidRPr="00045377">
        <w:rPr>
          <w:color w:val="FF0000"/>
        </w:rPr>
        <w:t>#HTML  #Form</w:t>
      </w:r>
      <w:r>
        <w:rPr>
          <w:color w:val="FF0000"/>
        </w:rPr>
        <w:t xml:space="preserve"> </w:t>
      </w:r>
      <w:r w:rsidRPr="00045377">
        <w:rPr>
          <w:color w:val="FF0000"/>
        </w:rPr>
        <w:t xml:space="preserve"> # JDBC </w:t>
      </w:r>
      <w:r>
        <w:rPr>
          <w:color w:val="FF0000"/>
        </w:rPr>
        <w:t xml:space="preserve"> </w:t>
      </w:r>
      <w:r w:rsidRPr="00045377">
        <w:rPr>
          <w:color w:val="FF0000"/>
        </w:rPr>
        <w:t xml:space="preserve"> # Servlet</w:t>
      </w:r>
    </w:p>
    <w:p w14:paraId="091A38D5" w14:textId="77777777" w:rsidR="00E31A96" w:rsidRPr="00E31A96" w:rsidRDefault="00E31A96" w:rsidP="00E31A96">
      <w:pPr>
        <w:pStyle w:val="ListParagraph"/>
        <w:rPr>
          <w:b/>
          <w:color w:val="000000" w:themeColor="text1"/>
        </w:rPr>
      </w:pPr>
      <w:r w:rsidRPr="00E31A96">
        <w:rPr>
          <w:b/>
          <w:color w:val="000000" w:themeColor="text1"/>
        </w:rPr>
        <w:t>Learning outcome:</w:t>
      </w:r>
    </w:p>
    <w:p w14:paraId="4E02FDD3" w14:textId="77777777" w:rsidR="00E31A96" w:rsidRDefault="00E31A96" w:rsidP="00E31A96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Students can create the register form</w:t>
      </w:r>
    </w:p>
    <w:p w14:paraId="63D05534" w14:textId="77777777" w:rsidR="00E31A96" w:rsidRDefault="00E31A96" w:rsidP="00E31A96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 xml:space="preserve">Students use technologies of JDBC </w:t>
      </w:r>
    </w:p>
    <w:p w14:paraId="4A6185A8" w14:textId="77777777" w:rsidR="00E31A96" w:rsidRPr="00E31A96" w:rsidRDefault="00E31A96" w:rsidP="00E31A96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Students can create servlets to insert a new account into the database.</w:t>
      </w:r>
    </w:p>
    <w:p w14:paraId="1A5148BD" w14:textId="77777777" w:rsidR="00DC72BD" w:rsidRDefault="001A5B2B" w:rsidP="00354241">
      <w:pPr>
        <w:ind w:left="-450"/>
      </w:pPr>
      <w:r w:rsidRPr="00E31A96">
        <w:rPr>
          <w:highlight w:val="yellow"/>
        </w:rPr>
        <w:t xml:space="preserve">Part 1: </w:t>
      </w:r>
      <w:r w:rsidR="00E31A96">
        <w:rPr>
          <w:highlight w:val="yellow"/>
        </w:rPr>
        <w:t xml:space="preserve">how to </w:t>
      </w:r>
      <w:r w:rsidR="005C7DC1" w:rsidRPr="00E31A96">
        <w:rPr>
          <w:highlight w:val="yellow"/>
        </w:rPr>
        <w:t xml:space="preserve">create </w:t>
      </w:r>
      <w:r w:rsidR="00E84FFB">
        <w:rPr>
          <w:highlight w:val="yellow"/>
        </w:rPr>
        <w:t xml:space="preserve">a </w:t>
      </w:r>
      <w:r w:rsidR="005C7DC1" w:rsidRPr="00E84FFB">
        <w:rPr>
          <w:highlight w:val="yellow"/>
        </w:rPr>
        <w:t>registration</w:t>
      </w:r>
      <w:r w:rsidR="00BE2FCA" w:rsidRPr="00E84FFB">
        <w:rPr>
          <w:highlight w:val="yellow"/>
        </w:rPr>
        <w:t xml:space="preserve"> form</w:t>
      </w:r>
    </w:p>
    <w:p w14:paraId="3B6031CF" w14:textId="77777777" w:rsidR="005C7DC1" w:rsidRPr="00E31A96" w:rsidRDefault="004E23C6" w:rsidP="00354241">
      <w:pPr>
        <w:ind w:left="-45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25D0C46" wp14:editId="26ACB166">
                <wp:simplePos x="0" y="0"/>
                <wp:positionH relativeFrom="column">
                  <wp:posOffset>-64135</wp:posOffset>
                </wp:positionH>
                <wp:positionV relativeFrom="paragraph">
                  <wp:posOffset>243205</wp:posOffset>
                </wp:positionV>
                <wp:extent cx="6256020" cy="4091305"/>
                <wp:effectExtent l="0" t="0" r="11430" b="23495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56020" cy="40913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443D4E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>&lt;html&gt;</w:t>
                            </w:r>
                          </w:p>
                          <w:p w14:paraId="30F08AA4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&lt;head&gt;</w:t>
                            </w:r>
                          </w:p>
                          <w:p w14:paraId="17037CFD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&lt;title&gt;TODO supply a title&lt;/title&gt;</w:t>
                            </w:r>
                          </w:p>
                          <w:p w14:paraId="7BDEAD5B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&lt;meta charset="UTF-8"&gt;</w:t>
                            </w:r>
                          </w:p>
                          <w:p w14:paraId="28AD65C9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&lt;meta name="viewport" content="width=device-width, initial-scale=1.0"&gt;</w:t>
                            </w:r>
                          </w:p>
                          <w:p w14:paraId="1F268EE3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&lt;link  rel="stylesheet" href="mycss.css" type="text/css" /&gt;</w:t>
                            </w:r>
                          </w:p>
                          <w:p w14:paraId="25445D27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&lt;/head&gt;</w:t>
                            </w:r>
                          </w:p>
                          <w:p w14:paraId="4AB66DF8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&lt;body&gt;</w:t>
                            </w:r>
                          </w:p>
                          <w:p w14:paraId="53A5A3E6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&lt;header&gt;</w:t>
                            </w:r>
                          </w:p>
                          <w:p w14:paraId="148DA279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&lt;nav&gt;</w:t>
                            </w:r>
                          </w:p>
                          <w:p w14:paraId="189EAF5C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    &lt;ul&gt;</w:t>
                            </w:r>
                          </w:p>
                          <w:p w14:paraId="1ABA2721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        &lt;li&gt;&lt;a href=""&gt;&lt;img src="images/logo.jpg"&gt;&lt;/a&gt; &lt;/li&gt;</w:t>
                            </w:r>
                          </w:p>
                          <w:p w14:paraId="727BD422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        &lt;li&gt;&lt;a href="index.html"&gt;Home&lt;/a&gt;&lt;/li&gt;</w:t>
                            </w:r>
                          </w:p>
                          <w:p w14:paraId="13861092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        &lt;li&gt;&lt;a href="registration.html"&gt;Register&lt;/a&gt;&lt;/li&gt;</w:t>
                            </w:r>
                          </w:p>
                          <w:p w14:paraId="19365A07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        &lt;li&gt;&lt;a href="login.html" &gt;Login&lt;/a&gt;&lt;/li&gt;</w:t>
                            </w:r>
                          </w:p>
                          <w:p w14:paraId="55287FBB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        &lt;li&gt;&lt;form action="searchServlet" method="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post</w:t>
                            </w:r>
                            <w:r w:rsidRPr="005C7DC1">
                              <w:rPr>
                                <w:sz w:val="16"/>
                                <w:szCs w:val="16"/>
                              </w:rPr>
                              <w:t>" class="formsearch"&gt;</w:t>
                            </w:r>
                          </w:p>
                          <w:p w14:paraId="0DB903D3" w14:textId="77777777" w:rsidR="0033071B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                 &lt;input type="text" name="txtsearch"&gt;</w:t>
                            </w:r>
                          </w:p>
                          <w:p w14:paraId="0DD475CB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                   &lt;select name=”searchby”&gt;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br/>
                              <w:t xml:space="preserve">                             &lt;option value=”byname”&gt;by name&lt;/option&gt;&lt;option value=”bycate”&gt;by category&lt;/option&gt;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br/>
                              <w:t xml:space="preserve">                         &lt;/select&gt;</w:t>
                            </w:r>
                          </w:p>
                          <w:p w14:paraId="2AB7B2CE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                 &lt;input type="submit" value="search" name="action" &gt;</w:t>
                            </w:r>
                          </w:p>
                          <w:p w14:paraId="64535C4E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            &lt;/form&gt;&lt;/li&gt;</w:t>
                            </w:r>
                          </w:p>
                          <w:p w14:paraId="6D090383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    &lt;/ul&gt;    </w:t>
                            </w:r>
                          </w:p>
                          <w:p w14:paraId="0DD89701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&lt;/nav&gt;</w:t>
                            </w:r>
                          </w:p>
                          <w:p w14:paraId="4925AFBE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&lt;/header&gt;</w:t>
                            </w:r>
                          </w:p>
                          <w:p w14:paraId="45D3F692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&lt;section&gt;</w:t>
                            </w:r>
                          </w:p>
                          <w:p w14:paraId="6FA7241D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</w:p>
                          <w:p w14:paraId="7A216E02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&lt;/section&gt;</w:t>
                            </w:r>
                          </w:p>
                          <w:p w14:paraId="6F863E22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&lt;footer&gt;</w:t>
                            </w:r>
                          </w:p>
                          <w:p w14:paraId="0C0A7E7D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    &lt;p&gt;&lt;/p&gt;</w:t>
                            </w:r>
                          </w:p>
                          <w:p w14:paraId="09A336B0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    &lt;/footer&gt;</w:t>
                            </w:r>
                          </w:p>
                          <w:p w14:paraId="5575B708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 xml:space="preserve">    &lt;/body&gt;</w:t>
                            </w:r>
                          </w:p>
                          <w:p w14:paraId="1FFB977C" w14:textId="77777777" w:rsidR="0033071B" w:rsidRPr="005C7DC1" w:rsidRDefault="0033071B" w:rsidP="005C7DC1">
                            <w:pPr>
                              <w:spacing w:line="240" w:lineRule="auto"/>
                              <w:contextualSpacing/>
                              <w:rPr>
                                <w:sz w:val="16"/>
                                <w:szCs w:val="16"/>
                              </w:rPr>
                            </w:pPr>
                            <w:r w:rsidRPr="005C7DC1">
                              <w:rPr>
                                <w:sz w:val="16"/>
                                <w:szCs w:val="16"/>
                              </w:rPr>
                              <w:t>&lt;/html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D0C46" id="Text Box 85" o:spid="_x0000_s1029" type="#_x0000_t202" style="position:absolute;left:0;text-align:left;margin-left:-5.05pt;margin-top:19.15pt;width:492.6pt;height:322.1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" fillcolor="white [3201]" strokeweight=".5pt">
                <v:textbox>
                  <w:txbxContent>
                    <w:p w14:paraId="0C443D4E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>&lt;html&gt;</w:t>
                      </w:r>
                    </w:p>
                    <w:p w14:paraId="30F08AA4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&lt;head&gt;</w:t>
                      </w:r>
                    </w:p>
                    <w:p w14:paraId="17037CFD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&lt;title&gt;TODO supply a title&lt;/title&gt;</w:t>
                      </w:r>
                    </w:p>
                    <w:p w14:paraId="7BDEAD5B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&lt;meta charset="UTF-8"&gt;</w:t>
                      </w:r>
                    </w:p>
                    <w:p w14:paraId="28AD65C9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&lt;meta name="viewport" content="width=device-width, initial-scale=1.0"&gt;</w:t>
                      </w:r>
                    </w:p>
                    <w:p w14:paraId="1F268EE3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&lt;link  rel="stylesheet" href="mycss.css" type="text/css" /&gt;</w:t>
                      </w:r>
                    </w:p>
                    <w:p w14:paraId="25445D27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&lt;/head&gt;</w:t>
                      </w:r>
                    </w:p>
                    <w:p w14:paraId="4AB66DF8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&lt;body&gt;</w:t>
                      </w:r>
                    </w:p>
                    <w:p w14:paraId="53A5A3E6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&lt;header&gt;</w:t>
                      </w:r>
                    </w:p>
                    <w:p w14:paraId="148DA279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&lt;nav&gt;</w:t>
                      </w:r>
                    </w:p>
                    <w:p w14:paraId="189EAF5C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    &lt;ul&gt;</w:t>
                      </w:r>
                    </w:p>
                    <w:p w14:paraId="1ABA2721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        &lt;li&gt;&lt;a href=""&gt;&lt;img src="images/logo.jpg"&gt;&lt;/a&gt; &lt;/li&gt;</w:t>
                      </w:r>
                    </w:p>
                    <w:p w14:paraId="727BD422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        &lt;li&gt;&lt;a href="index.html"&gt;Home&lt;/a&gt;&lt;/li&gt;</w:t>
                      </w:r>
                    </w:p>
                    <w:p w14:paraId="13861092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        &lt;li&gt;&lt;a href="registration.html"&gt;Register&lt;/a&gt;&lt;/li&gt;</w:t>
                      </w:r>
                    </w:p>
                    <w:p w14:paraId="19365A07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        &lt;li&gt;&lt;a href="login.html" &gt;Login&lt;/a&gt;&lt;/li&gt;</w:t>
                      </w:r>
                    </w:p>
                    <w:p w14:paraId="55287FBB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        &lt;li&gt;&lt;form action="searchServlet" method="</w:t>
                      </w:r>
                      <w:r>
                        <w:rPr>
                          <w:sz w:val="16"/>
                          <w:szCs w:val="16"/>
                        </w:rPr>
                        <w:t>post</w:t>
                      </w:r>
                      <w:r w:rsidRPr="005C7DC1">
                        <w:rPr>
                          <w:sz w:val="16"/>
                          <w:szCs w:val="16"/>
                        </w:rPr>
                        <w:t>" class="formsearch"&gt;</w:t>
                      </w:r>
                    </w:p>
                    <w:p w14:paraId="0DB903D3" w14:textId="77777777" w:rsidR="0033071B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                 &lt;input type="text" name="txtsearch"&gt;</w:t>
                      </w:r>
                    </w:p>
                    <w:p w14:paraId="0DD475CB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                         &lt;select name=”searchby”&gt;</w:t>
                      </w:r>
                      <w:r>
                        <w:rPr>
                          <w:sz w:val="16"/>
                          <w:szCs w:val="16"/>
                        </w:rPr>
                        <w:br/>
                        <w:t xml:space="preserve">                             &lt;option value=”byname”&gt;by name&lt;/option&gt;&lt;option value=”bycate”&gt;by category&lt;/option&gt;</w:t>
                      </w:r>
                      <w:r>
                        <w:rPr>
                          <w:sz w:val="16"/>
                          <w:szCs w:val="16"/>
                        </w:rPr>
                        <w:br/>
                        <w:t xml:space="preserve">                         &lt;/select&gt;</w:t>
                      </w:r>
                    </w:p>
                    <w:p w14:paraId="2AB7B2CE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                 &lt;input type="submit" value="search" name="action" &gt;</w:t>
                      </w:r>
                    </w:p>
                    <w:p w14:paraId="64535C4E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            &lt;/form&gt;&lt;/li&gt;</w:t>
                      </w:r>
                    </w:p>
                    <w:p w14:paraId="6D090383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    &lt;/ul&gt;    </w:t>
                      </w:r>
                    </w:p>
                    <w:p w14:paraId="0DD89701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&lt;/nav&gt;</w:t>
                      </w:r>
                    </w:p>
                    <w:p w14:paraId="4925AFBE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&lt;/header&gt;</w:t>
                      </w:r>
                    </w:p>
                    <w:p w14:paraId="45D3F692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&lt;section&gt;</w:t>
                      </w:r>
                    </w:p>
                    <w:p w14:paraId="6FA7241D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    </w:t>
                      </w:r>
                    </w:p>
                    <w:p w14:paraId="7A216E02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&lt;/section&gt;</w:t>
                      </w:r>
                    </w:p>
                    <w:p w14:paraId="6F863E22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&lt;footer&gt;</w:t>
                      </w:r>
                    </w:p>
                    <w:p w14:paraId="0C0A7E7D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    &lt;p&gt;&lt;/p&gt;</w:t>
                      </w:r>
                    </w:p>
                    <w:p w14:paraId="09A336B0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    &lt;/footer&gt;</w:t>
                      </w:r>
                    </w:p>
                    <w:p w14:paraId="5575B708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 xml:space="preserve">    &lt;/body&gt;</w:t>
                      </w:r>
                    </w:p>
                    <w:p w14:paraId="1FFB977C" w14:textId="77777777" w:rsidR="0033071B" w:rsidRPr="005C7DC1" w:rsidRDefault="0033071B" w:rsidP="005C7DC1">
                      <w:pPr>
                        <w:spacing w:line="240" w:lineRule="auto"/>
                        <w:contextualSpacing/>
                        <w:rPr>
                          <w:sz w:val="16"/>
                          <w:szCs w:val="16"/>
                        </w:rPr>
                      </w:pPr>
                      <w:r w:rsidRPr="005C7DC1">
                        <w:rPr>
                          <w:sz w:val="16"/>
                          <w:szCs w:val="16"/>
                        </w:rPr>
                        <w:t>&lt;/html&gt;</w:t>
                      </w:r>
                    </w:p>
                  </w:txbxContent>
                </v:textbox>
              </v:shape>
            </w:pict>
          </mc:Fallback>
        </mc:AlternateContent>
      </w:r>
      <w:r w:rsidR="005C7DC1" w:rsidRPr="00E31A96">
        <w:rPr>
          <w:b/>
        </w:rPr>
        <w:t>Step 1: Students edit the file index.html like the code below:</w:t>
      </w:r>
    </w:p>
    <w:p w14:paraId="7463A00C" w14:textId="77777777" w:rsidR="005C7DC1" w:rsidRDefault="005C7DC1" w:rsidP="00354241">
      <w:pPr>
        <w:ind w:left="-450"/>
      </w:pPr>
    </w:p>
    <w:p w14:paraId="2CFFE200" w14:textId="77777777" w:rsidR="005C7DC1" w:rsidRDefault="005C7DC1" w:rsidP="00354241">
      <w:pPr>
        <w:ind w:left="-450"/>
      </w:pPr>
    </w:p>
    <w:p w14:paraId="6F8DD45E" w14:textId="77777777" w:rsidR="005C7DC1" w:rsidRDefault="005C7DC1" w:rsidP="00354241">
      <w:pPr>
        <w:ind w:left="-450"/>
      </w:pPr>
    </w:p>
    <w:p w14:paraId="2F190718" w14:textId="77777777" w:rsidR="005C7DC1" w:rsidRDefault="005C7DC1" w:rsidP="00354241">
      <w:pPr>
        <w:ind w:left="-450"/>
      </w:pPr>
    </w:p>
    <w:p w14:paraId="6E3201C0" w14:textId="77777777" w:rsidR="005C7DC1" w:rsidRDefault="005C7DC1" w:rsidP="00354241">
      <w:pPr>
        <w:ind w:left="-450"/>
      </w:pPr>
    </w:p>
    <w:p w14:paraId="0F7A2162" w14:textId="77777777" w:rsidR="005C7DC1" w:rsidRDefault="005C7DC1" w:rsidP="00354241">
      <w:pPr>
        <w:ind w:left="-450"/>
      </w:pPr>
    </w:p>
    <w:p w14:paraId="5B5F5F2D" w14:textId="77777777" w:rsidR="005C7DC1" w:rsidRDefault="005C7DC1" w:rsidP="00354241">
      <w:pPr>
        <w:ind w:left="-450"/>
      </w:pPr>
    </w:p>
    <w:p w14:paraId="74D3327D" w14:textId="77777777" w:rsidR="005C7DC1" w:rsidRDefault="005C7DC1" w:rsidP="00354241">
      <w:pPr>
        <w:ind w:left="-450"/>
      </w:pPr>
    </w:p>
    <w:p w14:paraId="6544C9E3" w14:textId="77777777" w:rsidR="005C7DC1" w:rsidRDefault="005C7DC1" w:rsidP="00354241">
      <w:pPr>
        <w:ind w:left="-450"/>
      </w:pPr>
    </w:p>
    <w:p w14:paraId="1B01F9A3" w14:textId="77777777" w:rsidR="005C7DC1" w:rsidRDefault="005C7DC1" w:rsidP="00354241">
      <w:pPr>
        <w:ind w:left="-450"/>
      </w:pPr>
    </w:p>
    <w:p w14:paraId="35D29278" w14:textId="77777777" w:rsidR="005C7DC1" w:rsidRDefault="005C7DC1" w:rsidP="00354241">
      <w:pPr>
        <w:ind w:left="-450"/>
      </w:pPr>
    </w:p>
    <w:p w14:paraId="6A49DE88" w14:textId="77777777" w:rsidR="005C7DC1" w:rsidRDefault="005C7DC1" w:rsidP="00354241">
      <w:pPr>
        <w:ind w:left="-450"/>
      </w:pPr>
    </w:p>
    <w:p w14:paraId="2EEAF88D" w14:textId="77777777" w:rsidR="005C7DC1" w:rsidRDefault="005C7DC1" w:rsidP="00354241">
      <w:pPr>
        <w:ind w:left="-450"/>
      </w:pPr>
    </w:p>
    <w:p w14:paraId="074DF758" w14:textId="77777777" w:rsidR="005C7DC1" w:rsidRPr="00B26CDC" w:rsidRDefault="005C7DC1" w:rsidP="00B26CDC">
      <w:pPr>
        <w:pStyle w:val="ListParagraph"/>
        <w:numPr>
          <w:ilvl w:val="0"/>
          <w:numId w:val="5"/>
        </w:numPr>
        <w:rPr>
          <w:i/>
          <w:highlight w:val="cyan"/>
        </w:rPr>
      </w:pPr>
      <w:r w:rsidRPr="00B26CDC">
        <w:rPr>
          <w:i/>
          <w:highlight w:val="cyan"/>
        </w:rPr>
        <w:t>All pages contain header tag the same, they are differences in the section tag.</w:t>
      </w:r>
    </w:p>
    <w:p w14:paraId="55168E55" w14:textId="77777777" w:rsidR="005C7DC1" w:rsidRDefault="00E31A96" w:rsidP="00354241">
      <w:pPr>
        <w:ind w:left="-450"/>
        <w:rPr>
          <w:b/>
        </w:rPr>
      </w:pPr>
      <w:r w:rsidRPr="00E31A96">
        <w:rPr>
          <w:b/>
        </w:rPr>
        <w:t>Step 2: Student create a new file named “mycss.css”</w:t>
      </w:r>
    </w:p>
    <w:p w14:paraId="5D5F48E4" w14:textId="77777777" w:rsidR="00E31A96" w:rsidRDefault="00E31A96" w:rsidP="00354241">
      <w:pPr>
        <w:ind w:left="-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A1E52F9" wp14:editId="0861E7C9">
                <wp:simplePos x="0" y="0"/>
                <wp:positionH relativeFrom="column">
                  <wp:posOffset>-63661</wp:posOffset>
                </wp:positionH>
                <wp:positionV relativeFrom="paragraph">
                  <wp:posOffset>34724</wp:posOffset>
                </wp:positionV>
                <wp:extent cx="6256020" cy="5243332"/>
                <wp:effectExtent l="0" t="0" r="11430" b="14605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56020" cy="52433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CE01E1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32AE4EA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*{ </w:t>
                            </w:r>
                          </w:p>
                          <w:p w14:paraId="1F9CA61F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  box-sizing:border-box;</w:t>
                            </w:r>
                          </w:p>
                          <w:p w14:paraId="579DC72F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}</w:t>
                            </w:r>
                          </w:p>
                          <w:p w14:paraId="5AEF3156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html{ font-family: arial;</w:t>
                            </w:r>
                          </w:p>
                          <w:p w14:paraId="25449339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      font-size: 12px; </w:t>
                            </w:r>
                          </w:p>
                          <w:p w14:paraId="52D0C986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}</w:t>
                            </w:r>
                          </w:p>
                          <w:p w14:paraId="2ECFEF06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header,section,footer,nav,ul { float: left;width: 100%;}</w:t>
                            </w:r>
                          </w:p>
                          <w:p w14:paraId="7A118EBF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header, nav, footer{ height: 100px;</w:t>
                            </w:r>
                          </w:p>
                          <w:p w14:paraId="0E9E1FDD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                     background-color: #e1f5eb;</w:t>
                            </w:r>
                          </w:p>
                          <w:p w14:paraId="6339191B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}</w:t>
                            </w:r>
                          </w:p>
                          <w:p w14:paraId="20850703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section { height: auto;}</w:t>
                            </w:r>
                          </w:p>
                          <w:p w14:paraId="2A6ACEA4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header li{width:10%;  </w:t>
                            </w:r>
                          </w:p>
                          <w:p w14:paraId="5E86272B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          list-style-type: none;</w:t>
                            </w:r>
                          </w:p>
                          <w:p w14:paraId="5B99824C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          text-align: center;</w:t>
                            </w:r>
                          </w:p>
                          <w:p w14:paraId="2B288A1B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          float:left;</w:t>
                            </w:r>
                          </w:p>
                          <w:p w14:paraId="4D47083F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        }</w:t>
                            </w:r>
                          </w:p>
                          <w:p w14:paraId="39143BF1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a    {    color: #006666;</w:t>
                            </w:r>
                          </w:p>
                          <w:p w14:paraId="584C6B55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          font-size: 1.5em;</w:t>
                            </w:r>
                          </w:p>
                          <w:p w14:paraId="06BE9378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            text-decoration: none;</w:t>
                            </w:r>
                          </w:p>
                          <w:p w14:paraId="582C122C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     }</w:t>
                            </w:r>
                          </w:p>
                          <w:p w14:paraId="2DC208F0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           </w:t>
                            </w:r>
                          </w:p>
                          <w:p w14:paraId="07DDA8B2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header li:last-child { width:30%; float:right;}</w:t>
                            </w:r>
                          </w:p>
                          <w:p w14:paraId="5D9D6F68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#logo { width: 100px; height: 100px; }</w:t>
                            </w:r>
                          </w:p>
                          <w:p w14:paraId="7BC7D234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3BD80489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>.form table{width:50%;}</w:t>
                            </w:r>
                          </w:p>
                          <w:p w14:paraId="6932C81F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C342A9F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>.product {width: 20%; height: auto; float:left; margin: 5%;}</w:t>
                            </w:r>
                          </w:p>
                          <w:p w14:paraId="5853FC0A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8F8E327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>.order { border: 1px solid #cccccc; width:100%; margin: 1%;}</w:t>
                            </w:r>
                          </w:p>
                          <w:p w14:paraId="6F2F08A3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>.order tr:first-child{ width:100%; background-color:#e1eee7 ; color: #006666;}</w:t>
                            </w:r>
                          </w:p>
                          <w:p w14:paraId="7A6B3B44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>.order td{  color:black; width: 15%;}</w:t>
                            </w:r>
                          </w:p>
                          <w:p w14:paraId="7ECD88D3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E0700DD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>.plantimg { width:100px; height: 100px;}</w:t>
                            </w:r>
                          </w:p>
                          <w:p w14:paraId="5DB8DBA6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7CF6672" w14:textId="77777777" w:rsidR="0033071B" w:rsidRPr="00F54DDA" w:rsidRDefault="0033071B" w:rsidP="00F54DDA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  <w:r w:rsidRPr="00F54DDA">
                              <w:rPr>
                                <w:sz w:val="18"/>
                                <w:szCs w:val="18"/>
                              </w:rPr>
                              <w:t>.shopping { width:70%;}</w:t>
                            </w:r>
                          </w:p>
                          <w:p w14:paraId="0A99CF8D" w14:textId="77777777" w:rsidR="0033071B" w:rsidRPr="00E31A96" w:rsidRDefault="0033071B" w:rsidP="002216B1">
                            <w:pPr>
                              <w:spacing w:line="240" w:lineRule="auto"/>
                              <w:contextualSpacing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1E52F9" id="Text Box 86" o:spid="_x0000_s1030" type="#_x0000_t202" style="position:absolute;left:0;text-align:left;margin-left:-5pt;margin-top:2.75pt;width:492.6pt;height:412.85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" fillcolor="white [3201]" strokeweight=".5pt">
                <v:textbox>
                  <w:txbxContent>
                    <w:p w14:paraId="1DCE01E1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</w:p>
                    <w:p w14:paraId="032AE4EA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*{ </w:t>
                      </w:r>
                    </w:p>
                    <w:p w14:paraId="1F9CA61F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  box-sizing:border-box;</w:t>
                      </w:r>
                    </w:p>
                    <w:p w14:paraId="579DC72F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}</w:t>
                      </w:r>
                    </w:p>
                    <w:p w14:paraId="5AEF3156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html{ font-family: arial;</w:t>
                      </w:r>
                    </w:p>
                    <w:p w14:paraId="25449339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      font-size: 12px; </w:t>
                      </w:r>
                    </w:p>
                    <w:p w14:paraId="52D0C986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}</w:t>
                      </w:r>
                    </w:p>
                    <w:p w14:paraId="2ECFEF06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header,section,footer,nav,ul { float: left;width: 100%;}</w:t>
                      </w:r>
                    </w:p>
                    <w:p w14:paraId="7A118EBF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header, nav, footer{ height: 100px;</w:t>
                      </w:r>
                    </w:p>
                    <w:p w14:paraId="0E9E1FDD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                     background-color: #e1f5eb;</w:t>
                      </w:r>
                    </w:p>
                    <w:p w14:paraId="6339191B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}</w:t>
                      </w:r>
                    </w:p>
                    <w:p w14:paraId="20850703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section { height: auto;}</w:t>
                      </w:r>
                    </w:p>
                    <w:p w14:paraId="2A6ACEA4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header li{width:10%;  </w:t>
                      </w:r>
                    </w:p>
                    <w:p w14:paraId="5E86272B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          list-style-type: none;</w:t>
                      </w:r>
                    </w:p>
                    <w:p w14:paraId="5B99824C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          text-align: center;</w:t>
                      </w:r>
                    </w:p>
                    <w:p w14:paraId="2B288A1B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          float:left;</w:t>
                      </w:r>
                    </w:p>
                    <w:p w14:paraId="4D47083F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        }</w:t>
                      </w:r>
                    </w:p>
                    <w:p w14:paraId="39143BF1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a    {    color: #006666;</w:t>
                      </w:r>
                    </w:p>
                    <w:p w14:paraId="584C6B55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          font-size: 1.5em;</w:t>
                      </w:r>
                    </w:p>
                    <w:p w14:paraId="06BE9378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            text-decoration: none;</w:t>
                      </w:r>
                    </w:p>
                    <w:p w14:paraId="582C122C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     }</w:t>
                      </w:r>
                    </w:p>
                    <w:p w14:paraId="2DC208F0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           </w:t>
                      </w:r>
                    </w:p>
                    <w:p w14:paraId="07DDA8B2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header li:last-child { width:30%; float:right;}</w:t>
                      </w:r>
                    </w:p>
                    <w:p w14:paraId="5D9D6F68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#logo { width: 100px; height: 100px; }</w:t>
                      </w:r>
                    </w:p>
                    <w:p w14:paraId="7BC7D234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  <w:p w14:paraId="3BD80489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>.form table{width:50%;}</w:t>
                      </w:r>
                    </w:p>
                    <w:p w14:paraId="6932C81F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</w:p>
                    <w:p w14:paraId="5C342A9F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>.product {width: 20%; height: auto; float:left; margin: 5%;}</w:t>
                      </w:r>
                    </w:p>
                    <w:p w14:paraId="5853FC0A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</w:p>
                    <w:p w14:paraId="28F8E327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>.order { border: 1px solid #cccccc; width:100%; margin: 1%;}</w:t>
                      </w:r>
                    </w:p>
                    <w:p w14:paraId="6F2F08A3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>.order tr:first-child{ width:100%; background-color:#e1eee7 ; color: #006666;}</w:t>
                      </w:r>
                    </w:p>
                    <w:p w14:paraId="7A6B3B44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>.order td{  color:black; width: 15%;}</w:t>
                      </w:r>
                    </w:p>
                    <w:p w14:paraId="7ECD88D3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</w:p>
                    <w:p w14:paraId="2E0700DD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>.plantimg { width:100px; height: 100px;}</w:t>
                      </w:r>
                    </w:p>
                    <w:p w14:paraId="5DB8DBA6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</w:p>
                    <w:p w14:paraId="17CF6672" w14:textId="77777777" w:rsidR="0033071B" w:rsidRPr="00F54DDA" w:rsidRDefault="0033071B" w:rsidP="00F54DDA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  <w:r w:rsidRPr="00F54DDA">
                        <w:rPr>
                          <w:sz w:val="18"/>
                          <w:szCs w:val="18"/>
                        </w:rPr>
                        <w:t>.shopping { width:70%;}</w:t>
                      </w:r>
                    </w:p>
                    <w:p w14:paraId="0A99CF8D" w14:textId="77777777" w:rsidR="0033071B" w:rsidRPr="00E31A96" w:rsidRDefault="0033071B" w:rsidP="002216B1">
                      <w:pPr>
                        <w:spacing w:line="240" w:lineRule="auto"/>
                        <w:contextualSpacing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B7C2FE4" w14:textId="77777777" w:rsidR="00E31A96" w:rsidRDefault="00E31A96" w:rsidP="00354241">
      <w:pPr>
        <w:ind w:left="-450"/>
      </w:pPr>
    </w:p>
    <w:p w14:paraId="5646083B" w14:textId="77777777" w:rsidR="00E31A96" w:rsidRDefault="00E31A96" w:rsidP="00354241">
      <w:pPr>
        <w:ind w:left="-450"/>
      </w:pPr>
    </w:p>
    <w:p w14:paraId="57B6A76F" w14:textId="77777777" w:rsidR="00E31A96" w:rsidRDefault="00E31A96" w:rsidP="00354241">
      <w:pPr>
        <w:ind w:left="-450"/>
      </w:pPr>
    </w:p>
    <w:p w14:paraId="15422BA9" w14:textId="77777777" w:rsidR="00E31A96" w:rsidRDefault="00E31A96" w:rsidP="00354241">
      <w:pPr>
        <w:ind w:left="-450"/>
      </w:pPr>
    </w:p>
    <w:p w14:paraId="2691C02C" w14:textId="77777777" w:rsidR="00E31A96" w:rsidRDefault="00E31A96" w:rsidP="00354241">
      <w:pPr>
        <w:ind w:left="-450"/>
      </w:pPr>
    </w:p>
    <w:p w14:paraId="4086204A" w14:textId="77777777" w:rsidR="00E31A96" w:rsidRDefault="00E31A96" w:rsidP="00354241">
      <w:pPr>
        <w:ind w:left="-450"/>
      </w:pPr>
    </w:p>
    <w:p w14:paraId="74919B95" w14:textId="77777777" w:rsidR="00E31A96" w:rsidRDefault="00E31A96" w:rsidP="00354241">
      <w:pPr>
        <w:ind w:left="-450"/>
      </w:pPr>
    </w:p>
    <w:p w14:paraId="110AA821" w14:textId="77777777" w:rsidR="005C7DC1" w:rsidRDefault="005C7DC1" w:rsidP="00354241">
      <w:pPr>
        <w:ind w:left="-450"/>
      </w:pPr>
    </w:p>
    <w:p w14:paraId="60E0BD59" w14:textId="77777777" w:rsidR="00BA3434" w:rsidRDefault="00BA3434" w:rsidP="00354241">
      <w:pPr>
        <w:ind w:left="-450"/>
      </w:pPr>
    </w:p>
    <w:p w14:paraId="28CCE47D" w14:textId="77777777" w:rsidR="00BA3434" w:rsidRDefault="00BA3434" w:rsidP="00354241">
      <w:pPr>
        <w:ind w:left="-450"/>
      </w:pPr>
    </w:p>
    <w:p w14:paraId="57664B20" w14:textId="77777777" w:rsidR="00BA3434" w:rsidRDefault="00BA3434" w:rsidP="00354241">
      <w:pPr>
        <w:ind w:left="-450"/>
      </w:pPr>
    </w:p>
    <w:p w14:paraId="0A5D01EA" w14:textId="77777777" w:rsidR="005C7DC1" w:rsidRDefault="005C7DC1" w:rsidP="00354241">
      <w:pPr>
        <w:ind w:left="-450"/>
      </w:pPr>
    </w:p>
    <w:p w14:paraId="2D1F2814" w14:textId="77777777" w:rsidR="005C7DC1" w:rsidRDefault="005C7DC1" w:rsidP="00354241">
      <w:pPr>
        <w:ind w:left="-450"/>
      </w:pPr>
    </w:p>
    <w:p w14:paraId="1F515857" w14:textId="77777777" w:rsidR="005C7DC1" w:rsidRDefault="005C7DC1" w:rsidP="00354241">
      <w:pPr>
        <w:ind w:left="-450"/>
      </w:pPr>
    </w:p>
    <w:p w14:paraId="0EB6C99D" w14:textId="77777777" w:rsidR="002216B1" w:rsidRDefault="002216B1" w:rsidP="00354241">
      <w:pPr>
        <w:ind w:left="-450"/>
        <w:rPr>
          <w:b/>
          <w:lang w:val="vi-VN"/>
        </w:rPr>
      </w:pPr>
    </w:p>
    <w:p w14:paraId="156154DE" w14:textId="77777777" w:rsidR="003B6256" w:rsidRDefault="003B6256" w:rsidP="00354241">
      <w:pPr>
        <w:ind w:left="-450"/>
        <w:rPr>
          <w:b/>
        </w:rPr>
      </w:pPr>
    </w:p>
    <w:p w14:paraId="52019167" w14:textId="77777777" w:rsidR="005C7DC1" w:rsidRPr="001C115A" w:rsidRDefault="006171A2" w:rsidP="00354241">
      <w:pPr>
        <w:ind w:left="-450"/>
        <w:rPr>
          <w:b/>
        </w:rPr>
      </w:pPr>
      <w:r w:rsidRPr="001C115A">
        <w:rPr>
          <w:b/>
        </w:rPr>
        <w:t>Step 3: Create a new file named “registration.html”</w:t>
      </w:r>
    </w:p>
    <w:p w14:paraId="21340492" w14:textId="77777777" w:rsidR="00E844DC" w:rsidRDefault="00F84E61" w:rsidP="00354241">
      <w:pPr>
        <w:ind w:left="-45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F05CEE1" wp14:editId="0CDE64CF">
                <wp:simplePos x="0" y="0"/>
                <wp:positionH relativeFrom="column">
                  <wp:posOffset>2835797</wp:posOffset>
                </wp:positionH>
                <wp:positionV relativeFrom="paragraph">
                  <wp:posOffset>1782501</wp:posOffset>
                </wp:positionV>
                <wp:extent cx="341454" cy="156259"/>
                <wp:effectExtent l="0" t="0" r="1905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454" cy="15625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DD808AE" id="Rectangle 236" o:spid="_x0000_s1026" style="position:absolute;margin-left:223.3pt;margin-top:140.35pt;width:26.9pt;height:12.3pt;z-index:2517585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" fillcolor="white [3212]" stroked="f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4ACE0F39" wp14:editId="5E2AD61F">
                <wp:simplePos x="0" y="0"/>
                <wp:positionH relativeFrom="column">
                  <wp:posOffset>3125165</wp:posOffset>
                </wp:positionH>
                <wp:positionV relativeFrom="paragraph">
                  <wp:posOffset>769716</wp:posOffset>
                </wp:positionV>
                <wp:extent cx="242658" cy="156259"/>
                <wp:effectExtent l="0" t="0" r="508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658" cy="15625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D8CA94" id="Rectangle 235" o:spid="_x0000_s1026" style="position:absolute;margin-left:246.1pt;margin-top:60.6pt;width:19.1pt;height:12.3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" fillcolor="white [3212]" stroked="f" strokeweight="2pt"/>
            </w:pict>
          </mc:Fallback>
        </mc:AlternateContent>
      </w:r>
      <w:r w:rsidR="0084151D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C6549FD" wp14:editId="44D449E0">
                <wp:simplePos x="0" y="0"/>
                <wp:positionH relativeFrom="column">
                  <wp:posOffset>1811020</wp:posOffset>
                </wp:positionH>
                <wp:positionV relativeFrom="paragraph">
                  <wp:posOffset>2140367</wp:posOffset>
                </wp:positionV>
                <wp:extent cx="1556794" cy="179408"/>
                <wp:effectExtent l="0" t="0" r="24765" b="11430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6794" cy="179408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28854E" id="Rectangle 93" o:spid="_x0000_s1026" style="position:absolute;margin-left:142.6pt;margin-top:168.55pt;width:122.6pt;height:14.1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" filled="f" strokecolor="#243f60 [1604]" strokeweight="1pt"/>
            </w:pict>
          </mc:Fallback>
        </mc:AlternateContent>
      </w:r>
      <w:r w:rsidR="00AC10C4" w:rsidRPr="00AC10C4">
        <w:rPr>
          <w:noProof/>
        </w:rPr>
        <w:t xml:space="preserve"> </w:t>
      </w:r>
      <w:r w:rsidR="003B6256">
        <w:rPr>
          <w:noProof/>
        </w:rPr>
        <w:drawing>
          <wp:inline distT="0" distB="0" distL="0" distR="0" wp14:anchorId="1F22DD7C" wp14:editId="17979FFD">
            <wp:extent cx="4843780" cy="3345180"/>
            <wp:effectExtent l="0" t="0" r="0" b="762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78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01AF2" w14:textId="77777777" w:rsidR="00E93801" w:rsidRPr="001C115A" w:rsidRDefault="00E93801" w:rsidP="00354241">
      <w:pPr>
        <w:ind w:left="-450"/>
        <w:rPr>
          <w:b/>
        </w:rPr>
      </w:pPr>
      <w:r w:rsidRPr="001C115A">
        <w:rPr>
          <w:b/>
        </w:rPr>
        <w:t>Step 4: create a new file named “</w:t>
      </w:r>
      <w:r w:rsidR="004739D9" w:rsidRPr="001C115A">
        <w:rPr>
          <w:b/>
        </w:rPr>
        <w:t>registerServlet.java”</w:t>
      </w:r>
      <w:r w:rsidR="003B6256">
        <w:rPr>
          <w:b/>
        </w:rPr>
        <w:t xml:space="preserve"> in the package “sample.servlet”</w:t>
      </w:r>
    </w:p>
    <w:p w14:paraId="1036A1D0" w14:textId="77777777" w:rsidR="004739D9" w:rsidRDefault="003B6256" w:rsidP="00354241">
      <w:pPr>
        <w:ind w:left="-450"/>
      </w:pPr>
      <w:r>
        <w:rPr>
          <w:noProof/>
        </w:rPr>
        <w:drawing>
          <wp:inline distT="0" distB="0" distL="0" distR="0" wp14:anchorId="2EE15A65" wp14:editId="165591FC">
            <wp:extent cx="4369435" cy="3131185"/>
            <wp:effectExtent l="0" t="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435" cy="313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A719F" w14:textId="77777777" w:rsidR="008339F9" w:rsidRPr="001C115A" w:rsidRDefault="008339F9" w:rsidP="00354241">
      <w:pPr>
        <w:ind w:left="-450"/>
        <w:rPr>
          <w:b/>
        </w:rPr>
      </w:pPr>
      <w:r w:rsidRPr="001C115A">
        <w:rPr>
          <w:b/>
        </w:rPr>
        <w:t>Step 5: Create a file named “errorpage.html”</w:t>
      </w:r>
    </w:p>
    <w:p w14:paraId="2F15980F" w14:textId="77777777" w:rsidR="001C115A" w:rsidRDefault="003B6256" w:rsidP="00354241">
      <w:pPr>
        <w:ind w:left="-450"/>
      </w:pPr>
      <w:r>
        <w:rPr>
          <w:noProof/>
        </w:rPr>
        <w:lastRenderedPageBreak/>
        <w:drawing>
          <wp:inline distT="0" distB="0" distL="0" distR="0" wp14:anchorId="6BCE3A59" wp14:editId="61A16550">
            <wp:extent cx="4051300" cy="1609090"/>
            <wp:effectExtent l="0" t="0" r="635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1609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7533C" w14:textId="77777777" w:rsidR="004368B3" w:rsidRDefault="004368B3" w:rsidP="00354241">
      <w:pPr>
        <w:ind w:left="-450"/>
      </w:pPr>
      <w:r>
        <w:t xml:space="preserve">Step 6: </w:t>
      </w:r>
      <w:r w:rsidR="00457DD7">
        <w:t>run</w:t>
      </w:r>
      <w:r w:rsidR="003B6256">
        <w:t xml:space="preserve"> your app</w:t>
      </w:r>
      <w:r w:rsidR="006C6673">
        <w:t>, click the link “register”</w:t>
      </w:r>
    </w:p>
    <w:p w14:paraId="7EC11230" w14:textId="77777777" w:rsidR="00B55D9E" w:rsidRDefault="00B55D9E" w:rsidP="00354241">
      <w:pPr>
        <w:ind w:left="-450"/>
      </w:pPr>
      <w:r w:rsidRPr="0086050B">
        <w:rPr>
          <w:highlight w:val="cyan"/>
        </w:rPr>
        <w:t>Sample</w:t>
      </w:r>
    </w:p>
    <w:p w14:paraId="4FE3C322" w14:textId="77777777" w:rsidR="00B55D9E" w:rsidRDefault="0086050B" w:rsidP="00354241">
      <w:pPr>
        <w:ind w:left="-450"/>
      </w:pPr>
      <w:r>
        <w:rPr>
          <w:noProof/>
        </w:rPr>
        <w:drawing>
          <wp:inline distT="0" distB="0" distL="0" distR="0" wp14:anchorId="07B88702" wp14:editId="4D1FFC24">
            <wp:extent cx="2615879" cy="2534856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618996" cy="253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1C764" w14:textId="77777777" w:rsidR="004D6FA8" w:rsidRDefault="0086050B" w:rsidP="00034F91">
      <w:pPr>
        <w:pStyle w:val="ListParagraph"/>
        <w:numPr>
          <w:ilvl w:val="0"/>
          <w:numId w:val="6"/>
        </w:numPr>
      </w:pPr>
      <w:r>
        <w:t>After running, the web returns the index page.</w:t>
      </w:r>
    </w:p>
    <w:p w14:paraId="780B3193" w14:textId="77777777" w:rsidR="00D7206A" w:rsidRDefault="00D7206A" w:rsidP="00034F91">
      <w:pPr>
        <w:pStyle w:val="ListParagraph"/>
        <w:ind w:left="-90"/>
      </w:pPr>
    </w:p>
    <w:p w14:paraId="6079C41E" w14:textId="77777777" w:rsidR="00D7206A" w:rsidRDefault="00D7206A" w:rsidP="00034F91">
      <w:pPr>
        <w:pStyle w:val="ListParagraph"/>
        <w:ind w:left="-90"/>
      </w:pPr>
    </w:p>
    <w:p w14:paraId="3A65AC82" w14:textId="77777777" w:rsidR="00E23172" w:rsidRPr="00034F91" w:rsidRDefault="00E23172" w:rsidP="00E23172">
      <w:pPr>
        <w:pStyle w:val="ListParagraph"/>
        <w:ind w:left="-90"/>
        <w:rPr>
          <w:sz w:val="28"/>
          <w:szCs w:val="28"/>
        </w:rPr>
      </w:pPr>
      <w:r w:rsidRPr="00E5148C">
        <w:rPr>
          <w:sz w:val="28"/>
          <w:szCs w:val="28"/>
          <w:highlight w:val="yellow"/>
        </w:rPr>
        <w:t xml:space="preserve">Part 2: </w:t>
      </w:r>
      <w:r w:rsidR="004217F4" w:rsidRPr="00E5148C">
        <w:rPr>
          <w:sz w:val="28"/>
          <w:szCs w:val="28"/>
          <w:highlight w:val="yellow"/>
        </w:rPr>
        <w:t xml:space="preserve"> </w:t>
      </w:r>
      <w:r w:rsidR="000E3550" w:rsidRPr="00E5148C">
        <w:rPr>
          <w:sz w:val="28"/>
          <w:szCs w:val="28"/>
          <w:highlight w:val="yellow"/>
        </w:rPr>
        <w:t>do the search function.</w:t>
      </w:r>
    </w:p>
    <w:p w14:paraId="6997C97F" w14:textId="77777777" w:rsidR="00154275" w:rsidRDefault="00154275" w:rsidP="00E23172">
      <w:pPr>
        <w:pStyle w:val="ListParagraph"/>
        <w:ind w:left="-90"/>
      </w:pPr>
    </w:p>
    <w:p w14:paraId="7F19F7E8" w14:textId="77777777" w:rsidR="00154275" w:rsidRDefault="00154275" w:rsidP="00E23172">
      <w:pPr>
        <w:pStyle w:val="ListParagraph"/>
        <w:ind w:left="-90"/>
      </w:pPr>
      <w:r>
        <w:t xml:space="preserve">Step 1: </w:t>
      </w:r>
      <w:r w:rsidR="00560A6A">
        <w:t>input the table Categories and Plants some tuples.</w:t>
      </w:r>
    </w:p>
    <w:p w14:paraId="22487944" w14:textId="77777777" w:rsidR="0015759B" w:rsidRDefault="0015759B" w:rsidP="00E23172">
      <w:pPr>
        <w:pStyle w:val="ListParagraph"/>
        <w:ind w:left="-90"/>
      </w:pPr>
      <w:r>
        <w:rPr>
          <w:noProof/>
        </w:rPr>
        <w:lastRenderedPageBreak/>
        <w:drawing>
          <wp:inline distT="0" distB="0" distL="0" distR="0" wp14:anchorId="5F18D58E" wp14:editId="56C598AD">
            <wp:extent cx="2332355" cy="12560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2355" cy="125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7F1ADB" wp14:editId="283646FC">
            <wp:extent cx="5943600" cy="16611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0F474" w14:textId="77777777" w:rsidR="0015759B" w:rsidRDefault="0015759B" w:rsidP="00E23172">
      <w:pPr>
        <w:pStyle w:val="ListParagraph"/>
        <w:ind w:left="-90"/>
      </w:pPr>
    </w:p>
    <w:p w14:paraId="0F8EDC50" w14:textId="77777777" w:rsidR="00560A6A" w:rsidRDefault="00560A6A" w:rsidP="00E23172">
      <w:pPr>
        <w:pStyle w:val="ListParagraph"/>
        <w:ind w:left="-90"/>
      </w:pPr>
      <w:r>
        <w:t xml:space="preserve">Step 2: </w:t>
      </w:r>
      <w:r w:rsidR="00396609">
        <w:t>P</w:t>
      </w:r>
      <w:r w:rsidR="0015759B">
        <w:t xml:space="preserve">repare your images </w:t>
      </w:r>
    </w:p>
    <w:p w14:paraId="76A69830" w14:textId="77777777" w:rsidR="0086050B" w:rsidRDefault="0015759B" w:rsidP="00354241">
      <w:pPr>
        <w:ind w:left="-450"/>
      </w:pPr>
      <w:r>
        <w:rPr>
          <w:noProof/>
        </w:rPr>
        <w:drawing>
          <wp:inline distT="0" distB="0" distL="0" distR="0" wp14:anchorId="454DFC1A" wp14:editId="5BCD4105">
            <wp:extent cx="2164715" cy="2557780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715" cy="255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9734E" w14:textId="77777777" w:rsidR="00D91684" w:rsidRDefault="0015759B" w:rsidP="00354241">
      <w:pPr>
        <w:ind w:left="-450"/>
      </w:pPr>
      <w:r>
        <w:t xml:space="preserve">Step 3: </w:t>
      </w:r>
      <w:r w:rsidR="00D91684">
        <w:t>In the package sample.</w:t>
      </w:r>
      <w:r w:rsidR="009A79B9">
        <w:t>dto</w:t>
      </w:r>
      <w:r w:rsidR="00D91684">
        <w:t>, c</w:t>
      </w:r>
      <w:r w:rsidR="001877C2">
        <w:t>reate a new file named</w:t>
      </w:r>
      <w:r w:rsidR="00D91684">
        <w:t xml:space="preserve"> “Plant.java”</w:t>
      </w:r>
    </w:p>
    <w:p w14:paraId="01395992" w14:textId="77777777" w:rsidR="0015759B" w:rsidRDefault="00A70308" w:rsidP="00354241">
      <w:pPr>
        <w:ind w:left="-450"/>
      </w:pPr>
      <w:r>
        <w:rPr>
          <w:noProof/>
        </w:rPr>
        <w:lastRenderedPageBreak/>
        <w:drawing>
          <wp:inline distT="0" distB="0" distL="0" distR="0" wp14:anchorId="6C4432E8" wp14:editId="0F61E32C">
            <wp:extent cx="5943600" cy="3343275"/>
            <wp:effectExtent l="0" t="0" r="0" b="9525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77C2">
        <w:t xml:space="preserve"> </w:t>
      </w:r>
    </w:p>
    <w:p w14:paraId="102DEE9D" w14:textId="77777777" w:rsidR="00D91684" w:rsidRDefault="00D91684" w:rsidP="00354241">
      <w:pPr>
        <w:ind w:left="-450"/>
      </w:pPr>
      <w:r>
        <w:t>Step 4: In the package “sample.</w:t>
      </w:r>
      <w:r w:rsidR="00A70308">
        <w:t>dao</w:t>
      </w:r>
      <w:r>
        <w:t>”, create a new file named “PlanDAO.java”.</w:t>
      </w:r>
    </w:p>
    <w:p w14:paraId="4D27B5D5" w14:textId="77777777" w:rsidR="00D91684" w:rsidRDefault="00B5451D" w:rsidP="00354241">
      <w:pPr>
        <w:ind w:left="-450"/>
      </w:pPr>
      <w:r>
        <w:rPr>
          <w:noProof/>
        </w:rPr>
        <w:drawing>
          <wp:inline distT="0" distB="0" distL="0" distR="0" wp14:anchorId="3954D03F" wp14:editId="05C5E2BF">
            <wp:extent cx="5943600" cy="3343275"/>
            <wp:effectExtent l="0" t="0" r="0" b="9525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78596" w14:textId="77777777" w:rsidR="0086050B" w:rsidRDefault="00D91684" w:rsidP="00354241">
      <w:pPr>
        <w:ind w:left="-450"/>
      </w:pPr>
      <w:r>
        <w:t xml:space="preserve">Step 5: </w:t>
      </w:r>
      <w:r w:rsidR="001F243F">
        <w:t xml:space="preserve"> In the package “sample.servlet, create a new file named “searchServlet.java”</w:t>
      </w:r>
    </w:p>
    <w:p w14:paraId="0F4C7528" w14:textId="77777777" w:rsidR="001F243F" w:rsidRDefault="00992DDD" w:rsidP="00354241">
      <w:pPr>
        <w:ind w:left="-450"/>
      </w:pPr>
      <w:r w:rsidRPr="00992DDD">
        <w:rPr>
          <w:noProof/>
        </w:rPr>
        <w:lastRenderedPageBreak/>
        <w:t xml:space="preserve"> </w:t>
      </w:r>
      <w:r w:rsidR="00B5451D">
        <w:rPr>
          <w:noProof/>
        </w:rPr>
        <w:drawing>
          <wp:inline distT="0" distB="0" distL="0" distR="0" wp14:anchorId="13987568" wp14:editId="5ADCDD36">
            <wp:extent cx="5856605" cy="3477895"/>
            <wp:effectExtent l="0" t="0" r="0" b="8255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6605" cy="347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732B6" w14:textId="77777777" w:rsidR="00E5148C" w:rsidRDefault="003961ED" w:rsidP="00354241">
      <w:pPr>
        <w:ind w:left="-450"/>
      </w:pPr>
      <w:r>
        <w:t>Step</w:t>
      </w:r>
      <w:r w:rsidR="00F83EEC">
        <w:t xml:space="preserve"> 6</w:t>
      </w:r>
      <w:r>
        <w:t>: run</w:t>
      </w:r>
      <w:r w:rsidR="00F83EEC">
        <w:t xml:space="preserve"> your app to get the result</w:t>
      </w:r>
    </w:p>
    <w:p w14:paraId="77A125EA" w14:textId="77777777" w:rsidR="00E5148C" w:rsidRDefault="00E5148C" w:rsidP="00354241">
      <w:pPr>
        <w:ind w:left="-450"/>
      </w:pPr>
      <w:r>
        <w:rPr>
          <w:noProof/>
        </w:rPr>
        <w:drawing>
          <wp:inline distT="0" distB="0" distL="0" distR="0" wp14:anchorId="661F56ED" wp14:editId="5B56BB08">
            <wp:extent cx="5932170" cy="141224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141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86BE1" w14:textId="77777777" w:rsidR="00E5148C" w:rsidRDefault="00E5148C" w:rsidP="00354241">
      <w:pPr>
        <w:ind w:left="-450"/>
      </w:pPr>
      <w:r>
        <w:rPr>
          <w:noProof/>
        </w:rPr>
        <w:drawing>
          <wp:inline distT="0" distB="0" distL="0" distR="0" wp14:anchorId="29520231" wp14:editId="4A2AD4F0">
            <wp:extent cx="5932170" cy="177673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177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FA0D5" w14:textId="77777777" w:rsidR="00E5148C" w:rsidRDefault="00E5148C" w:rsidP="00E5148C">
      <w:pPr>
        <w:ind w:left="-450"/>
        <w:rPr>
          <w:sz w:val="28"/>
          <w:szCs w:val="28"/>
        </w:rPr>
      </w:pPr>
      <w:r w:rsidRPr="0028661E">
        <w:rPr>
          <w:sz w:val="28"/>
          <w:szCs w:val="28"/>
          <w:highlight w:val="cyan"/>
        </w:rPr>
        <w:t>Congratul</w:t>
      </w:r>
      <w:r w:rsidR="00613F48">
        <w:rPr>
          <w:sz w:val="28"/>
          <w:szCs w:val="28"/>
          <w:highlight w:val="cyan"/>
        </w:rPr>
        <w:t>ations!!!! you have finished</w:t>
      </w:r>
      <w:r w:rsidRPr="0028661E">
        <w:rPr>
          <w:sz w:val="28"/>
          <w:szCs w:val="28"/>
          <w:highlight w:val="cyan"/>
        </w:rPr>
        <w:t xml:space="preserve"> workshop</w:t>
      </w:r>
      <w:r w:rsidR="00613F48">
        <w:rPr>
          <w:sz w:val="28"/>
          <w:szCs w:val="28"/>
          <w:highlight w:val="cyan"/>
        </w:rPr>
        <w:t xml:space="preserve"> </w:t>
      </w:r>
      <w:r w:rsidR="00992DDD">
        <w:rPr>
          <w:sz w:val="28"/>
          <w:szCs w:val="28"/>
          <w:highlight w:val="cyan"/>
        </w:rPr>
        <w:t>2</w:t>
      </w:r>
      <w:r w:rsidR="00613F48">
        <w:rPr>
          <w:sz w:val="28"/>
          <w:szCs w:val="28"/>
          <w:highlight w:val="cyan"/>
        </w:rPr>
        <w:t xml:space="preserve"> </w:t>
      </w:r>
      <w:r w:rsidRPr="0028661E">
        <w:rPr>
          <w:sz w:val="28"/>
          <w:szCs w:val="28"/>
          <w:highlight w:val="cyan"/>
        </w:rPr>
        <w:sym w:font="Wingdings" w:char="F04A"/>
      </w:r>
      <w:r w:rsidRPr="0028661E">
        <w:rPr>
          <w:sz w:val="28"/>
          <w:szCs w:val="28"/>
          <w:highlight w:val="cyan"/>
        </w:rPr>
        <w:t xml:space="preserve">  </w:t>
      </w:r>
      <w:r w:rsidRPr="0028661E">
        <w:rPr>
          <w:sz w:val="28"/>
          <w:szCs w:val="28"/>
          <w:highlight w:val="cyan"/>
        </w:rPr>
        <w:sym w:font="Wingdings" w:char="F04A"/>
      </w:r>
      <w:r w:rsidRPr="0028661E">
        <w:rPr>
          <w:sz w:val="28"/>
          <w:szCs w:val="28"/>
        </w:rPr>
        <w:t xml:space="preserve">   </w:t>
      </w:r>
    </w:p>
    <w:p w14:paraId="7019DC39" w14:textId="77777777" w:rsidR="00B5451D" w:rsidRPr="0028661E" w:rsidRDefault="00B5451D" w:rsidP="00E5148C">
      <w:pPr>
        <w:ind w:left="-450"/>
        <w:rPr>
          <w:sz w:val="28"/>
          <w:szCs w:val="28"/>
        </w:rPr>
      </w:pPr>
    </w:p>
    <w:p w14:paraId="2B227689" w14:textId="77777777" w:rsidR="00E5148C" w:rsidRPr="00464401" w:rsidRDefault="00E5148C" w:rsidP="00464401">
      <w:pPr>
        <w:ind w:left="-450"/>
        <w:jc w:val="center"/>
        <w:rPr>
          <w:b/>
          <w:sz w:val="28"/>
          <w:szCs w:val="28"/>
        </w:rPr>
      </w:pPr>
      <w:r w:rsidRPr="00464401">
        <w:rPr>
          <w:b/>
          <w:sz w:val="28"/>
          <w:szCs w:val="28"/>
        </w:rPr>
        <w:lastRenderedPageBreak/>
        <w:t xml:space="preserve">Workshop 3: </w:t>
      </w:r>
      <w:r w:rsidR="00C4457B" w:rsidRPr="00464401">
        <w:rPr>
          <w:b/>
          <w:sz w:val="28"/>
          <w:szCs w:val="28"/>
        </w:rPr>
        <w:t>transfer from resources to others with/without data/objects?</w:t>
      </w:r>
    </w:p>
    <w:p w14:paraId="642A3B1C" w14:textId="77777777" w:rsidR="00C4457B" w:rsidRPr="00464401" w:rsidRDefault="00464401" w:rsidP="00464401">
      <w:pPr>
        <w:ind w:left="-450"/>
        <w:jc w:val="center"/>
        <w:rPr>
          <w:color w:val="FF0000"/>
        </w:rPr>
      </w:pPr>
      <w:r w:rsidRPr="00464401">
        <w:rPr>
          <w:color w:val="FF0000"/>
        </w:rPr>
        <w:t xml:space="preserve">#initial parameters </w:t>
      </w:r>
      <w:r w:rsidR="008D096E" w:rsidRPr="00464401">
        <w:rPr>
          <w:color w:val="FF0000"/>
        </w:rPr>
        <w:t>#</w:t>
      </w:r>
      <w:r w:rsidR="00C4457B" w:rsidRPr="00464401">
        <w:rPr>
          <w:color w:val="FF0000"/>
        </w:rPr>
        <w:t>scope # deploy</w:t>
      </w:r>
      <w:r w:rsidR="008D096E" w:rsidRPr="00464401">
        <w:rPr>
          <w:color w:val="FF0000"/>
        </w:rPr>
        <w:t xml:space="preserve"> # transfer</w:t>
      </w:r>
    </w:p>
    <w:p w14:paraId="432A9D1A" w14:textId="77777777" w:rsidR="00C4457B" w:rsidRPr="00464401" w:rsidRDefault="00C4457B" w:rsidP="00354241">
      <w:pPr>
        <w:ind w:left="-450"/>
        <w:rPr>
          <w:b/>
        </w:rPr>
      </w:pPr>
      <w:r w:rsidRPr="00464401">
        <w:rPr>
          <w:b/>
        </w:rPr>
        <w:t>Learning outcome:</w:t>
      </w:r>
    </w:p>
    <w:p w14:paraId="54D9D8EB" w14:textId="77777777" w:rsidR="00C4457B" w:rsidRDefault="000D529C" w:rsidP="00464401">
      <w:pPr>
        <w:pStyle w:val="ListParagraph"/>
        <w:numPr>
          <w:ilvl w:val="0"/>
          <w:numId w:val="7"/>
        </w:numPr>
      </w:pPr>
      <w:r>
        <w:t xml:space="preserve">Understand </w:t>
      </w:r>
      <w:r w:rsidR="00C4457B">
        <w:t xml:space="preserve">context </w:t>
      </w:r>
      <w:r>
        <w:t>and servlet initial parameters and how to define and access them from using web.xml file</w:t>
      </w:r>
    </w:p>
    <w:p w14:paraId="44638D7B" w14:textId="77777777" w:rsidR="00C4457B" w:rsidRDefault="00C4457B" w:rsidP="00464401">
      <w:pPr>
        <w:pStyle w:val="ListParagraph"/>
        <w:numPr>
          <w:ilvl w:val="0"/>
          <w:numId w:val="7"/>
        </w:numPr>
      </w:pPr>
      <w:r>
        <w:t xml:space="preserve">Understand the </w:t>
      </w:r>
      <w:r w:rsidR="008D096E">
        <w:t xml:space="preserve">request, session, context </w:t>
      </w:r>
      <w:r>
        <w:t>scope term</w:t>
      </w:r>
      <w:r w:rsidR="008D096E">
        <w:t>,</w:t>
      </w:r>
      <w:r>
        <w:t xml:space="preserve"> and </w:t>
      </w:r>
      <w:r w:rsidR="008D096E">
        <w:t xml:space="preserve">use memory suitably  for </w:t>
      </w:r>
      <w:r>
        <w:t>storing data</w:t>
      </w:r>
    </w:p>
    <w:p w14:paraId="3A3786EB" w14:textId="77777777" w:rsidR="00C4457B" w:rsidRDefault="008D096E" w:rsidP="00464401">
      <w:pPr>
        <w:pStyle w:val="ListParagraph"/>
        <w:numPr>
          <w:ilvl w:val="0"/>
          <w:numId w:val="7"/>
        </w:numPr>
      </w:pPr>
      <w:r>
        <w:t>Understand transfer data from the resource to other resources</w:t>
      </w:r>
    </w:p>
    <w:p w14:paraId="7F3FBA09" w14:textId="77777777" w:rsidR="008D096E" w:rsidRDefault="008D096E" w:rsidP="00C4457B">
      <w:pPr>
        <w:ind w:left="-450"/>
      </w:pPr>
      <w:r w:rsidRPr="002972FF">
        <w:rPr>
          <w:highlight w:val="yellow"/>
        </w:rPr>
        <w:t xml:space="preserve">Part 1: </w:t>
      </w:r>
      <w:r w:rsidR="00792CB7" w:rsidRPr="00792CB7">
        <w:rPr>
          <w:highlight w:val="yellow"/>
        </w:rPr>
        <w:t xml:space="preserve">Define </w:t>
      </w:r>
      <w:r w:rsidR="00792CB7">
        <w:rPr>
          <w:highlight w:val="yellow"/>
        </w:rPr>
        <w:t xml:space="preserve">the </w:t>
      </w:r>
      <w:r w:rsidR="00792CB7" w:rsidRPr="00792CB7">
        <w:rPr>
          <w:highlight w:val="yellow"/>
        </w:rPr>
        <w:t>initial parameter in the context</w:t>
      </w:r>
      <w:r w:rsidR="00077D76">
        <w:rPr>
          <w:highlight w:val="yellow"/>
        </w:rPr>
        <w:t>(web app)</w:t>
      </w:r>
      <w:r w:rsidR="00792CB7" w:rsidRPr="00792CB7">
        <w:rPr>
          <w:highlight w:val="yellow"/>
        </w:rPr>
        <w:t>, and d</w:t>
      </w:r>
      <w:r w:rsidR="00464401" w:rsidRPr="00792CB7">
        <w:rPr>
          <w:highlight w:val="yellow"/>
        </w:rPr>
        <w:t xml:space="preserve">isplay </w:t>
      </w:r>
      <w:r w:rsidR="00792CB7" w:rsidRPr="00792CB7">
        <w:rPr>
          <w:highlight w:val="yellow"/>
        </w:rPr>
        <w:t>it in all servlets</w:t>
      </w:r>
    </w:p>
    <w:p w14:paraId="4AD0F536" w14:textId="77777777" w:rsidR="008D096E" w:rsidRDefault="008D096E" w:rsidP="00C4457B">
      <w:pPr>
        <w:ind w:left="-450"/>
      </w:pPr>
      <w:r>
        <w:t xml:space="preserve">Step 1: Open the file “web.xml”, </w:t>
      </w:r>
      <w:r w:rsidR="00077D76">
        <w:t>do the followings</w:t>
      </w:r>
    </w:p>
    <w:p w14:paraId="4D5C01E4" w14:textId="77777777" w:rsidR="008D096E" w:rsidRDefault="008D096E" w:rsidP="00C4457B">
      <w:pPr>
        <w:ind w:left="-450"/>
      </w:pPr>
      <w:r>
        <w:t xml:space="preserve"> </w:t>
      </w:r>
      <w:r w:rsidR="009E2D13">
        <w:rPr>
          <w:noProof/>
        </w:rPr>
        <w:drawing>
          <wp:inline distT="0" distB="0" distL="0" distR="0" wp14:anchorId="6837CB6F" wp14:editId="3F844FC5">
            <wp:extent cx="4253865" cy="2176145"/>
            <wp:effectExtent l="0" t="0" r="0" b="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3865" cy="217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16988" w14:textId="77777777" w:rsidR="0059521C" w:rsidRDefault="002972FF" w:rsidP="00C4457B">
      <w:pPr>
        <w:ind w:left="-450"/>
      </w:pPr>
      <w:r>
        <w:rPr>
          <w:noProof/>
        </w:rPr>
        <w:drawing>
          <wp:inline distT="0" distB="0" distL="0" distR="0" wp14:anchorId="51F5085D" wp14:editId="404EC2C8">
            <wp:extent cx="3958590" cy="1649095"/>
            <wp:effectExtent l="0" t="0" r="3810" b="825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8590" cy="1649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A8136" w14:textId="77777777" w:rsidR="00830E96" w:rsidRDefault="00830E96" w:rsidP="00C4457B">
      <w:pPr>
        <w:ind w:left="-450"/>
      </w:pPr>
    </w:p>
    <w:p w14:paraId="283BE9A8" w14:textId="77777777" w:rsidR="008D096E" w:rsidRDefault="00DD0DFA" w:rsidP="00C4457B">
      <w:pPr>
        <w:ind w:left="-450"/>
      </w:pPr>
      <w:r>
        <w:t xml:space="preserve">Step 2: </w:t>
      </w:r>
      <w:r w:rsidR="0059521C">
        <w:t xml:space="preserve">display </w:t>
      </w:r>
      <w:r w:rsidR="00B813A6">
        <w:t>the country name</w:t>
      </w:r>
      <w:r w:rsidR="0059521C">
        <w:t xml:space="preserve"> in the </w:t>
      </w:r>
      <w:r w:rsidR="00546916">
        <w:t>servlet “</w:t>
      </w:r>
      <w:r w:rsidR="002972FF">
        <w:t>searchServlet</w:t>
      </w:r>
      <w:r w:rsidR="00546916">
        <w:t>”</w:t>
      </w:r>
      <w:r w:rsidR="00F634B0">
        <w:t>, or any servlet(if any)</w:t>
      </w:r>
    </w:p>
    <w:p w14:paraId="1D7FA13C" w14:textId="77777777" w:rsidR="00305CD6" w:rsidRDefault="00C325DE" w:rsidP="00C4457B">
      <w:pPr>
        <w:ind w:left="-45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8935B2F" wp14:editId="381DDC76">
                <wp:simplePos x="0" y="0"/>
                <wp:positionH relativeFrom="column">
                  <wp:posOffset>1464197</wp:posOffset>
                </wp:positionH>
                <wp:positionV relativeFrom="paragraph">
                  <wp:posOffset>1592395</wp:posOffset>
                </wp:positionV>
                <wp:extent cx="2488557" cy="277793"/>
                <wp:effectExtent l="0" t="0" r="26670" b="2730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8557" cy="277793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52B90E" id="Rectangle 48" o:spid="_x0000_s1026" style="position:absolute;margin-left:115.3pt;margin-top:125.4pt;width:195.95pt;height:21.8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" filled="f" strokecolor="#243f60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6C9F7228" wp14:editId="3BEB59D3">
            <wp:extent cx="6697884" cy="3767560"/>
            <wp:effectExtent l="0" t="0" r="8255" b="44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705865" cy="3772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92E0C" w14:textId="77777777" w:rsidR="000D529C" w:rsidRDefault="00E93C41" w:rsidP="00C4457B">
      <w:pPr>
        <w:ind w:left="-450"/>
      </w:pPr>
      <w:r w:rsidRPr="00F634B0">
        <w:rPr>
          <w:highlight w:val="yellow"/>
        </w:rPr>
        <w:t xml:space="preserve">Part 2: </w:t>
      </w:r>
      <w:r w:rsidR="00F634B0" w:rsidRPr="00F634B0">
        <w:rPr>
          <w:highlight w:val="yellow"/>
        </w:rPr>
        <w:t>d</w:t>
      </w:r>
      <w:r w:rsidR="00792CB7" w:rsidRPr="00F634B0">
        <w:rPr>
          <w:highlight w:val="yellow"/>
        </w:rPr>
        <w:t xml:space="preserve">efine </w:t>
      </w:r>
      <w:r w:rsidR="00F634B0" w:rsidRPr="00F634B0">
        <w:rPr>
          <w:highlight w:val="yellow"/>
        </w:rPr>
        <w:t xml:space="preserve">only </w:t>
      </w:r>
      <w:r w:rsidR="00077D76" w:rsidRPr="00F634B0">
        <w:rPr>
          <w:highlight w:val="yellow"/>
        </w:rPr>
        <w:t xml:space="preserve">the </w:t>
      </w:r>
      <w:r w:rsidR="00792CB7" w:rsidRPr="00F634B0">
        <w:rPr>
          <w:highlight w:val="yellow"/>
        </w:rPr>
        <w:t xml:space="preserve">initial parameter </w:t>
      </w:r>
      <w:r w:rsidR="00F634B0" w:rsidRPr="00F634B0">
        <w:rPr>
          <w:highlight w:val="yellow"/>
        </w:rPr>
        <w:t>on</w:t>
      </w:r>
      <w:r w:rsidR="00792CB7" w:rsidRPr="00F634B0">
        <w:rPr>
          <w:highlight w:val="yellow"/>
        </w:rPr>
        <w:t xml:space="preserve"> </w:t>
      </w:r>
      <w:r w:rsidR="00077D76" w:rsidRPr="00F634B0">
        <w:rPr>
          <w:highlight w:val="yellow"/>
        </w:rPr>
        <w:t>the servlet</w:t>
      </w:r>
      <w:r w:rsidR="00F634B0" w:rsidRPr="00F634B0">
        <w:rPr>
          <w:highlight w:val="yellow"/>
        </w:rPr>
        <w:t xml:space="preserve"> only</w:t>
      </w:r>
      <w:r w:rsidR="00077D76" w:rsidRPr="00F634B0">
        <w:rPr>
          <w:highlight w:val="yellow"/>
        </w:rPr>
        <w:t>.</w:t>
      </w:r>
    </w:p>
    <w:p w14:paraId="2C48657E" w14:textId="77777777" w:rsidR="00077D76" w:rsidRDefault="00077D76" w:rsidP="00C4457B">
      <w:pPr>
        <w:ind w:left="-450"/>
      </w:pPr>
      <w:r>
        <w:t>Step 1:</w:t>
      </w:r>
      <w:r w:rsidR="00103503">
        <w:t xml:space="preserve"> Open the file “web.xml”, at “search</w:t>
      </w:r>
      <w:r w:rsidR="001314AB">
        <w:t xml:space="preserve"> s</w:t>
      </w:r>
      <w:r w:rsidR="00103503">
        <w:t xml:space="preserve">ervlet”, </w:t>
      </w:r>
      <w:r w:rsidR="00F634B0">
        <w:t>type the followings</w:t>
      </w:r>
    </w:p>
    <w:p w14:paraId="706A5229" w14:textId="77777777" w:rsidR="00F634B0" w:rsidRDefault="00B10AAA" w:rsidP="00C4457B">
      <w:pPr>
        <w:ind w:left="-450"/>
      </w:pPr>
      <w:r w:rsidRPr="00B10AAA">
        <w:rPr>
          <w:noProof/>
        </w:rPr>
        <w:t xml:space="preserve"> </w:t>
      </w:r>
      <w:r w:rsidR="00103503">
        <w:rPr>
          <w:noProof/>
        </w:rPr>
        <w:drawing>
          <wp:inline distT="0" distB="0" distL="0" distR="0" wp14:anchorId="4EE1BFB4" wp14:editId="4584443E">
            <wp:extent cx="3188970" cy="2563495"/>
            <wp:effectExtent l="0" t="0" r="0" b="825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970" cy="256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EE25C" w14:textId="77777777" w:rsidR="00877298" w:rsidRDefault="00926030" w:rsidP="00C4457B">
      <w:pPr>
        <w:ind w:left="-450"/>
      </w:pPr>
      <w:r>
        <w:rPr>
          <w:noProof/>
        </w:rPr>
        <w:lastRenderedPageBreak/>
        <w:drawing>
          <wp:inline distT="0" distB="0" distL="0" distR="0" wp14:anchorId="7E3ACEEB" wp14:editId="312109C1">
            <wp:extent cx="5098415" cy="1226820"/>
            <wp:effectExtent l="0" t="0" r="6985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15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EB9D1" w14:textId="77777777" w:rsidR="00F634B0" w:rsidRDefault="00251E3B" w:rsidP="00C4457B">
      <w:pPr>
        <w:ind w:left="-450"/>
      </w:pPr>
      <w:r>
        <w:t>Step 2: O</w:t>
      </w:r>
      <w:r w:rsidR="00E46B61">
        <w:t>pen the file “searchServlet”, and type</w:t>
      </w:r>
    </w:p>
    <w:p w14:paraId="024B4AF7" w14:textId="77777777" w:rsidR="00251E3B" w:rsidRDefault="00926030" w:rsidP="00C4457B">
      <w:pPr>
        <w:ind w:left="-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B7FF8AB" wp14:editId="5773A3DE">
                <wp:simplePos x="0" y="0"/>
                <wp:positionH relativeFrom="column">
                  <wp:posOffset>1522071</wp:posOffset>
                </wp:positionH>
                <wp:positionV relativeFrom="paragraph">
                  <wp:posOffset>1469028</wp:posOffset>
                </wp:positionV>
                <wp:extent cx="2604304" cy="272005"/>
                <wp:effectExtent l="0" t="0" r="24765" b="13970"/>
                <wp:wrapNone/>
                <wp:docPr id="91" name="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4304" cy="272005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7D27FD" id="Rectangle 91" o:spid="_x0000_s1026" style="position:absolute;margin-left:119.85pt;margin-top:115.65pt;width:205.05pt;height:21.4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" filled="f" strokecolor="#243f60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0A625D22" wp14:editId="7A9BA0E3">
            <wp:extent cx="6162876" cy="3466618"/>
            <wp:effectExtent l="0" t="0" r="0" b="63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170218" cy="3470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79683" w14:textId="77777777" w:rsidR="00F634B0" w:rsidRDefault="00C44450" w:rsidP="00C4457B">
      <w:pPr>
        <w:ind w:left="-450"/>
      </w:pPr>
      <w:r>
        <w:t>The result:</w:t>
      </w:r>
    </w:p>
    <w:p w14:paraId="75A5DC95" w14:textId="77777777" w:rsidR="00C44450" w:rsidRDefault="00AA22E4" w:rsidP="00C4457B">
      <w:pPr>
        <w:ind w:left="-450"/>
      </w:pPr>
      <w:r>
        <w:rPr>
          <w:noProof/>
        </w:rPr>
        <w:drawing>
          <wp:inline distT="0" distB="0" distL="0" distR="0" wp14:anchorId="3F7825DE" wp14:editId="7F5183CC">
            <wp:extent cx="4271058" cy="2402470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281007" cy="2408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C2B6C" w14:textId="77777777" w:rsidR="00D911E8" w:rsidRDefault="00D911E8" w:rsidP="00C4457B">
      <w:pPr>
        <w:ind w:left="-450"/>
      </w:pPr>
      <w:r w:rsidRPr="002579C3">
        <w:rPr>
          <w:highlight w:val="yellow"/>
        </w:rPr>
        <w:lastRenderedPageBreak/>
        <w:t xml:space="preserve">Part 3: </w:t>
      </w:r>
      <w:r w:rsidR="007831D0" w:rsidRPr="002579C3">
        <w:rPr>
          <w:highlight w:val="yellow"/>
        </w:rPr>
        <w:t>Tran</w:t>
      </w:r>
      <w:r w:rsidR="002579C3">
        <w:rPr>
          <w:highlight w:val="yellow"/>
        </w:rPr>
        <w:t>s</w:t>
      </w:r>
      <w:r w:rsidR="007831D0" w:rsidRPr="002579C3">
        <w:rPr>
          <w:highlight w:val="yellow"/>
        </w:rPr>
        <w:t>fer data from the servlet  to other servlet</w:t>
      </w:r>
      <w:r w:rsidR="002579C3">
        <w:rPr>
          <w:highlight w:val="yellow"/>
        </w:rPr>
        <w:t>s</w:t>
      </w:r>
      <w:r w:rsidR="007831D0" w:rsidRPr="000F5F19">
        <w:rPr>
          <w:highlight w:val="yellow"/>
        </w:rPr>
        <w:t xml:space="preserve"> </w:t>
      </w:r>
      <w:r w:rsidR="000F5F19" w:rsidRPr="000F5F19">
        <w:rPr>
          <w:highlight w:val="yellow"/>
        </w:rPr>
        <w:t xml:space="preserve">by the method </w:t>
      </w:r>
      <w:r w:rsidR="000F5F19" w:rsidRPr="001960BF">
        <w:rPr>
          <w:b/>
          <w:sz w:val="28"/>
          <w:szCs w:val="28"/>
          <w:highlight w:val="yellow"/>
        </w:rPr>
        <w:t>forward</w:t>
      </w:r>
    </w:p>
    <w:p w14:paraId="28EAD2A2" w14:textId="77777777" w:rsidR="007831D0" w:rsidRDefault="007831D0" w:rsidP="00C4457B">
      <w:pPr>
        <w:ind w:left="-450"/>
      </w:pPr>
      <w:r>
        <w:t xml:space="preserve">Step 1: </w:t>
      </w:r>
      <w:r w:rsidR="00FB1E93">
        <w:t>Open the file “registerServlet.java”, and edit the code</w:t>
      </w:r>
    </w:p>
    <w:p w14:paraId="539F6931" w14:textId="77777777" w:rsidR="00FB1E93" w:rsidRDefault="00A41645" w:rsidP="00C4457B">
      <w:pPr>
        <w:ind w:left="-450"/>
      </w:pPr>
      <w:r>
        <w:rPr>
          <w:noProof/>
        </w:rPr>
        <w:drawing>
          <wp:inline distT="0" distB="0" distL="0" distR="0" wp14:anchorId="753A1441" wp14:editId="5027F839">
            <wp:extent cx="4514215" cy="3125470"/>
            <wp:effectExtent l="0" t="0" r="635" b="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15" cy="312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935C90" w14:textId="77777777" w:rsidR="00F634B0" w:rsidRDefault="00F634B0" w:rsidP="00C4457B">
      <w:pPr>
        <w:ind w:left="-450"/>
      </w:pPr>
    </w:p>
    <w:p w14:paraId="2152B909" w14:textId="77777777" w:rsidR="0059521C" w:rsidRDefault="002579C3" w:rsidP="00C4457B">
      <w:pPr>
        <w:ind w:left="-450"/>
      </w:pPr>
      <w:r>
        <w:t>Step 2: In the package “sample.</w:t>
      </w:r>
      <w:r w:rsidR="001C37B2">
        <w:t xml:space="preserve"> </w:t>
      </w:r>
      <w:r>
        <w:t>servlet”, create a new servlet named “sendOTP.java”</w:t>
      </w:r>
    </w:p>
    <w:p w14:paraId="7D915500" w14:textId="77777777" w:rsidR="001C37B2" w:rsidRDefault="00A41645" w:rsidP="00C4457B">
      <w:pPr>
        <w:ind w:left="-450"/>
      </w:pPr>
      <w:r>
        <w:rPr>
          <w:noProof/>
        </w:rPr>
        <w:drawing>
          <wp:inline distT="0" distB="0" distL="0" distR="0" wp14:anchorId="286A913A" wp14:editId="1B5234D7">
            <wp:extent cx="4728210" cy="3113405"/>
            <wp:effectExtent l="0" t="0" r="0" b="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8210" cy="311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76CCD2" w14:textId="77777777" w:rsidR="00223FC8" w:rsidRDefault="00223FC8" w:rsidP="00C4457B">
      <w:pPr>
        <w:ind w:left="-450"/>
      </w:pPr>
      <w:r>
        <w:t xml:space="preserve">Step 3: run </w:t>
      </w:r>
      <w:r w:rsidR="00C96992">
        <w:t xml:space="preserve">the web, click the link “register” </w:t>
      </w:r>
      <w:r>
        <w:t xml:space="preserve">to </w:t>
      </w:r>
      <w:r w:rsidR="00C96992">
        <w:t>create a new account and you will see the result.</w:t>
      </w:r>
    </w:p>
    <w:p w14:paraId="279C7CD1" w14:textId="77777777" w:rsidR="003923B3" w:rsidRDefault="003923B3" w:rsidP="00C4457B">
      <w:pPr>
        <w:ind w:left="-45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BC1DC9F" wp14:editId="1739824D">
                <wp:simplePos x="0" y="0"/>
                <wp:positionH relativeFrom="column">
                  <wp:posOffset>-254643</wp:posOffset>
                </wp:positionH>
                <wp:positionV relativeFrom="paragraph">
                  <wp:posOffset>2937100</wp:posOffset>
                </wp:positionV>
                <wp:extent cx="1643605" cy="260430"/>
                <wp:effectExtent l="0" t="0" r="13970" b="2540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3605" cy="26043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461ACD" id="Rectangle 105" o:spid="_x0000_s1026" style="position:absolute;margin-left:-20.05pt;margin-top:231.25pt;width:129.4pt;height:20.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144882D7" wp14:editId="3CD034CB">
            <wp:extent cx="5943600" cy="3343275"/>
            <wp:effectExtent l="0" t="0" r="0" b="952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D2050" w14:textId="77777777" w:rsidR="003923B3" w:rsidRDefault="003923B3" w:rsidP="00C4457B">
      <w:pPr>
        <w:ind w:left="-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A861C8D" wp14:editId="260207AB">
                <wp:simplePos x="0" y="0"/>
                <wp:positionH relativeFrom="column">
                  <wp:posOffset>4114800</wp:posOffset>
                </wp:positionH>
                <wp:positionV relativeFrom="paragraph">
                  <wp:posOffset>1284549</wp:posOffset>
                </wp:positionV>
                <wp:extent cx="734671" cy="0"/>
                <wp:effectExtent l="0" t="76200" r="27940" b="114300"/>
                <wp:wrapNone/>
                <wp:docPr id="106" name="Straight Arrow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4671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0762E" id="Straight Arrow Connector 106" o:spid="_x0000_s1026" type="#_x0000_t32" style="position:absolute;margin-left:324pt;margin-top:101.15pt;width:57.85pt;height:0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" strokecolor="#4579b8 [3044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6ECF8AC" wp14:editId="3C0CB840">
                <wp:simplePos x="0" y="0"/>
                <wp:positionH relativeFrom="column">
                  <wp:posOffset>4844005</wp:posOffset>
                </wp:positionH>
                <wp:positionV relativeFrom="paragraph">
                  <wp:posOffset>752354</wp:posOffset>
                </wp:positionV>
                <wp:extent cx="1874520" cy="561373"/>
                <wp:effectExtent l="0" t="0" r="11430" b="10160"/>
                <wp:wrapNone/>
                <wp:docPr id="108" name="Text 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4520" cy="5613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6C109B" w14:textId="77777777" w:rsidR="0033071B" w:rsidRDefault="0033071B">
                            <w:r>
                              <w:t>The content of the servlet “sendOTP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CF8AC" id="Text Box 108" o:spid="_x0000_s1031" type="#_x0000_t202" style="position:absolute;left:0;text-align:left;margin-left:381.4pt;margin-top:59.25pt;width:147.6pt;height:44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" fillcolor="white [3201]" strokeweight=".5pt">
                <v:textbox>
                  <w:txbxContent>
                    <w:p w14:paraId="4D6C109B" w14:textId="77777777" w:rsidR="0033071B" w:rsidRDefault="0033071B">
                      <w:r>
                        <w:t>The content of the servlet “sendOTP”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F0539F4" wp14:editId="168D2327">
                <wp:simplePos x="0" y="0"/>
                <wp:positionH relativeFrom="column">
                  <wp:posOffset>2633241</wp:posOffset>
                </wp:positionH>
                <wp:positionV relativeFrom="paragraph">
                  <wp:posOffset>78153</wp:posOffset>
                </wp:positionV>
                <wp:extent cx="879675" cy="410901"/>
                <wp:effectExtent l="0" t="0" r="15875" b="27305"/>
                <wp:wrapNone/>
                <wp:docPr id="103" name="Oval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9675" cy="410901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B6D8683" id="Oval 103" o:spid="_x0000_s1026" style="position:absolute;margin-left:207.35pt;margin-top:6.15pt;width:69.25pt;height:32.3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3F8A5D05" wp14:editId="3A1F5817">
            <wp:extent cx="5937885" cy="1609090"/>
            <wp:effectExtent l="19050" t="19050" r="24765" b="1016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6090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7D745B" w14:textId="77777777" w:rsidR="000F5F19" w:rsidRDefault="000F5F19" w:rsidP="000F5F19">
      <w:pPr>
        <w:ind w:left="-450"/>
      </w:pPr>
      <w:r w:rsidRPr="002579C3">
        <w:rPr>
          <w:highlight w:val="yellow"/>
        </w:rPr>
        <w:t xml:space="preserve">Part </w:t>
      </w:r>
      <w:r>
        <w:rPr>
          <w:highlight w:val="yellow"/>
        </w:rPr>
        <w:t>4</w:t>
      </w:r>
      <w:r w:rsidRPr="002579C3">
        <w:rPr>
          <w:highlight w:val="yellow"/>
        </w:rPr>
        <w:t>: Tran</w:t>
      </w:r>
      <w:r>
        <w:rPr>
          <w:highlight w:val="yellow"/>
        </w:rPr>
        <w:t>s</w:t>
      </w:r>
      <w:r w:rsidRPr="002579C3">
        <w:rPr>
          <w:highlight w:val="yellow"/>
        </w:rPr>
        <w:t>fer data from the servlet  to other servlet</w:t>
      </w:r>
      <w:r>
        <w:rPr>
          <w:highlight w:val="yellow"/>
        </w:rPr>
        <w:t>s</w:t>
      </w:r>
      <w:r w:rsidRPr="000F5F19">
        <w:rPr>
          <w:highlight w:val="yellow"/>
        </w:rPr>
        <w:t xml:space="preserve"> by the method </w:t>
      </w:r>
      <w:r w:rsidRPr="001960BF">
        <w:rPr>
          <w:b/>
          <w:sz w:val="28"/>
          <w:szCs w:val="28"/>
          <w:highlight w:val="yellow"/>
        </w:rPr>
        <w:t>include</w:t>
      </w:r>
    </w:p>
    <w:p w14:paraId="29E591FD" w14:textId="77777777" w:rsidR="003923B3" w:rsidRDefault="000F5F19" w:rsidP="00C4457B">
      <w:pPr>
        <w:ind w:left="-450"/>
      </w:pPr>
      <w:r>
        <w:t>Step 1:</w:t>
      </w:r>
      <w:r w:rsidR="00654BB1">
        <w:t xml:space="preserve"> In the package ‘sample. servlet”, create a new servlet named “contactServlet”</w:t>
      </w:r>
    </w:p>
    <w:p w14:paraId="671E62F6" w14:textId="77777777" w:rsidR="00654BB1" w:rsidRDefault="000550ED" w:rsidP="00C4457B">
      <w:pPr>
        <w:ind w:left="-450"/>
      </w:pPr>
      <w:r>
        <w:rPr>
          <w:noProof/>
        </w:rPr>
        <w:lastRenderedPageBreak/>
        <w:drawing>
          <wp:inline distT="0" distB="0" distL="0" distR="0" wp14:anchorId="5F834AF0" wp14:editId="4ADEB832">
            <wp:extent cx="3813810" cy="2615565"/>
            <wp:effectExtent l="0" t="0" r="0" b="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810" cy="2615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75F39" w14:textId="77777777" w:rsidR="00654BB1" w:rsidRDefault="00654BB1" w:rsidP="00C4457B">
      <w:pPr>
        <w:ind w:left="-450"/>
      </w:pPr>
      <w:r>
        <w:t xml:space="preserve">Step 2: </w:t>
      </w:r>
      <w:r w:rsidR="00D27111">
        <w:t xml:space="preserve">In the </w:t>
      </w:r>
      <w:r w:rsidR="00E809E5">
        <w:t>servlet</w:t>
      </w:r>
      <w:r w:rsidR="00D27111">
        <w:t xml:space="preserve"> “</w:t>
      </w:r>
      <w:r w:rsidR="00CE504A">
        <w:t>sendOTP</w:t>
      </w:r>
      <w:r w:rsidR="00D27111">
        <w:t>”, edit the code:</w:t>
      </w:r>
    </w:p>
    <w:p w14:paraId="629CB7BD" w14:textId="77777777" w:rsidR="00D95753" w:rsidRDefault="00D95753" w:rsidP="00C4457B">
      <w:pPr>
        <w:ind w:left="-450"/>
      </w:pPr>
    </w:p>
    <w:p w14:paraId="3141CA0B" w14:textId="77777777" w:rsidR="00D84273" w:rsidRDefault="000550ED" w:rsidP="00C4457B">
      <w:pPr>
        <w:ind w:left="-450"/>
      </w:pPr>
      <w:r>
        <w:rPr>
          <w:noProof/>
        </w:rPr>
        <w:drawing>
          <wp:inline distT="0" distB="0" distL="0" distR="0" wp14:anchorId="5D4D3C4A" wp14:editId="770ED2D3">
            <wp:extent cx="4716780" cy="3315970"/>
            <wp:effectExtent l="0" t="0" r="7620" b="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331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0CF8D" w14:textId="77777777" w:rsidR="00D84273" w:rsidRDefault="002F4411" w:rsidP="00C4457B">
      <w:pPr>
        <w:ind w:left="-450"/>
      </w:pPr>
      <w:r>
        <w:t>Step 3:</w:t>
      </w:r>
      <w:r w:rsidR="003B14F4">
        <w:t xml:space="preserve"> Run the page register.html to create a new account, the result will be:</w:t>
      </w:r>
    </w:p>
    <w:p w14:paraId="08573FF9" w14:textId="77777777" w:rsidR="003B14F4" w:rsidRDefault="003C21C9" w:rsidP="00C4457B">
      <w:pPr>
        <w:ind w:left="-450"/>
      </w:pPr>
      <w:r>
        <w:rPr>
          <w:noProof/>
        </w:rPr>
        <w:lastRenderedPageBreak/>
        <w:drawing>
          <wp:inline distT="0" distB="0" distL="0" distR="0" wp14:anchorId="0EBAD0BB" wp14:editId="2FE654F3">
            <wp:extent cx="5937885" cy="1412240"/>
            <wp:effectExtent l="0" t="0" r="5715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41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DEE94" w14:textId="77777777" w:rsidR="006F2A34" w:rsidRPr="0028661E" w:rsidRDefault="006F2A34" w:rsidP="006F2A34">
      <w:pPr>
        <w:ind w:left="-450"/>
        <w:rPr>
          <w:sz w:val="28"/>
          <w:szCs w:val="28"/>
        </w:rPr>
      </w:pPr>
      <w:r w:rsidRPr="0028661E">
        <w:rPr>
          <w:sz w:val="28"/>
          <w:szCs w:val="28"/>
          <w:highlight w:val="cyan"/>
        </w:rPr>
        <w:t>Congratulations!!!! you have finished workshop</w:t>
      </w:r>
      <w:r>
        <w:rPr>
          <w:sz w:val="28"/>
          <w:szCs w:val="28"/>
          <w:highlight w:val="cyan"/>
        </w:rPr>
        <w:t xml:space="preserve"> 3</w:t>
      </w:r>
      <w:r w:rsidRPr="0028661E">
        <w:rPr>
          <w:sz w:val="28"/>
          <w:szCs w:val="28"/>
          <w:highlight w:val="cyan"/>
        </w:rPr>
        <w:t xml:space="preserve"> </w:t>
      </w:r>
      <w:r w:rsidRPr="0028661E">
        <w:rPr>
          <w:sz w:val="28"/>
          <w:szCs w:val="28"/>
          <w:highlight w:val="cyan"/>
        </w:rPr>
        <w:sym w:font="Wingdings" w:char="F04A"/>
      </w:r>
      <w:r w:rsidRPr="0028661E">
        <w:rPr>
          <w:sz w:val="28"/>
          <w:szCs w:val="28"/>
          <w:highlight w:val="cyan"/>
        </w:rPr>
        <w:t xml:space="preserve">  </w:t>
      </w:r>
      <w:r w:rsidRPr="0028661E">
        <w:rPr>
          <w:sz w:val="28"/>
          <w:szCs w:val="28"/>
          <w:highlight w:val="cyan"/>
        </w:rPr>
        <w:sym w:font="Wingdings" w:char="F04A"/>
      </w:r>
      <w:r w:rsidRPr="0028661E">
        <w:rPr>
          <w:sz w:val="28"/>
          <w:szCs w:val="28"/>
        </w:rPr>
        <w:t xml:space="preserve">   </w:t>
      </w:r>
    </w:p>
    <w:p w14:paraId="60F6634E" w14:textId="77777777" w:rsidR="00EE5E3D" w:rsidRDefault="00EE5E3D" w:rsidP="00333370">
      <w:pPr>
        <w:ind w:left="-450"/>
        <w:jc w:val="center"/>
        <w:rPr>
          <w:b/>
          <w:sz w:val="28"/>
          <w:szCs w:val="28"/>
        </w:rPr>
      </w:pPr>
    </w:p>
    <w:p w14:paraId="674C825F" w14:textId="77777777" w:rsidR="003C21C9" w:rsidRPr="00333370" w:rsidRDefault="006A7BAB" w:rsidP="00333370">
      <w:pPr>
        <w:ind w:left="-450"/>
        <w:jc w:val="center"/>
        <w:rPr>
          <w:b/>
          <w:sz w:val="28"/>
          <w:szCs w:val="28"/>
        </w:rPr>
      </w:pPr>
      <w:r w:rsidRPr="00333370">
        <w:rPr>
          <w:b/>
          <w:sz w:val="28"/>
          <w:szCs w:val="28"/>
        </w:rPr>
        <w:t xml:space="preserve">Workshop 4: </w:t>
      </w:r>
      <w:r w:rsidR="004267D9" w:rsidRPr="00333370">
        <w:rPr>
          <w:b/>
          <w:sz w:val="28"/>
          <w:szCs w:val="28"/>
        </w:rPr>
        <w:t xml:space="preserve"> learn </w:t>
      </w:r>
      <w:r w:rsidR="00333370" w:rsidRPr="00333370">
        <w:rPr>
          <w:b/>
          <w:sz w:val="28"/>
          <w:szCs w:val="28"/>
        </w:rPr>
        <w:t>MVC</w:t>
      </w:r>
      <w:r w:rsidR="002E3418">
        <w:rPr>
          <w:b/>
          <w:sz w:val="28"/>
          <w:szCs w:val="28"/>
        </w:rPr>
        <w:t>2</w:t>
      </w:r>
      <w:r w:rsidR="00333370" w:rsidRPr="00333370">
        <w:rPr>
          <w:b/>
          <w:sz w:val="28"/>
          <w:szCs w:val="28"/>
        </w:rPr>
        <w:t xml:space="preserve"> design</w:t>
      </w:r>
    </w:p>
    <w:p w14:paraId="7D326AF2" w14:textId="77777777" w:rsidR="002E3418" w:rsidRDefault="0071097E" w:rsidP="00333370">
      <w:pPr>
        <w:ind w:left="-450"/>
        <w:jc w:val="center"/>
        <w:rPr>
          <w:color w:val="FF0000"/>
        </w:rPr>
      </w:pPr>
      <w:r>
        <w:rPr>
          <w:color w:val="FF0000"/>
        </w:rPr>
        <w:t xml:space="preserve">#session </w:t>
      </w:r>
      <w:r w:rsidR="00620782" w:rsidRPr="00333370">
        <w:rPr>
          <w:color w:val="FF0000"/>
        </w:rPr>
        <w:t>#</w:t>
      </w:r>
      <w:r w:rsidR="00333370" w:rsidRPr="00333370">
        <w:rPr>
          <w:color w:val="FF0000"/>
        </w:rPr>
        <w:t xml:space="preserve">JSP </w:t>
      </w:r>
      <w:r w:rsidR="00333370">
        <w:rPr>
          <w:color w:val="FF0000"/>
        </w:rPr>
        <w:t xml:space="preserve"> </w:t>
      </w:r>
      <w:r w:rsidR="00333370" w:rsidRPr="00333370">
        <w:rPr>
          <w:color w:val="FF0000"/>
        </w:rPr>
        <w:t>#</w:t>
      </w:r>
      <w:r w:rsidR="00DD6BD8">
        <w:rPr>
          <w:color w:val="FF0000"/>
        </w:rPr>
        <w:t>Impicit objects  #</w:t>
      </w:r>
      <w:r w:rsidR="008B03B1">
        <w:rPr>
          <w:color w:val="FF0000"/>
        </w:rPr>
        <w:t>MVC2</w:t>
      </w:r>
    </w:p>
    <w:p w14:paraId="123DD076" w14:textId="77777777" w:rsidR="002E3418" w:rsidRPr="002E3418" w:rsidRDefault="002E3418" w:rsidP="002E3418">
      <w:pPr>
        <w:ind w:left="-450"/>
        <w:rPr>
          <w:b/>
          <w:color w:val="000000" w:themeColor="text1"/>
        </w:rPr>
      </w:pPr>
      <w:r w:rsidRPr="002E3418">
        <w:rPr>
          <w:b/>
          <w:color w:val="000000" w:themeColor="text1"/>
        </w:rPr>
        <w:t xml:space="preserve">Learning outcome: </w:t>
      </w:r>
    </w:p>
    <w:p w14:paraId="6872ECCC" w14:textId="77777777" w:rsidR="00620782" w:rsidRPr="002E3418" w:rsidRDefault="009048BD" w:rsidP="002E3418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>Study u</w:t>
      </w:r>
      <w:r w:rsidR="002E3418" w:rsidRPr="002E3418">
        <w:rPr>
          <w:color w:val="000000" w:themeColor="text1"/>
        </w:rPr>
        <w:t xml:space="preserve">sing </w:t>
      </w:r>
      <w:r>
        <w:rPr>
          <w:color w:val="000000" w:themeColor="text1"/>
        </w:rPr>
        <w:t xml:space="preserve">a </w:t>
      </w:r>
      <w:r w:rsidR="002E3418" w:rsidRPr="002E3418">
        <w:rPr>
          <w:color w:val="000000" w:themeColor="text1"/>
        </w:rPr>
        <w:t>servlet to make the main controller that accepts all requests from the client</w:t>
      </w:r>
      <w:r w:rsidR="008B03B1" w:rsidRPr="002E3418">
        <w:rPr>
          <w:color w:val="000000" w:themeColor="text1"/>
        </w:rPr>
        <w:t xml:space="preserve"> </w:t>
      </w:r>
    </w:p>
    <w:p w14:paraId="1BF33537" w14:textId="77777777" w:rsidR="002E3418" w:rsidRDefault="009048BD" w:rsidP="002E3418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>Study u</w:t>
      </w:r>
      <w:r w:rsidR="002E3418" w:rsidRPr="002E3418">
        <w:rPr>
          <w:color w:val="000000" w:themeColor="text1"/>
        </w:rPr>
        <w:t>sing JSP pages to presentation content</w:t>
      </w:r>
    </w:p>
    <w:p w14:paraId="5C4D300F" w14:textId="77777777" w:rsidR="00DE052E" w:rsidRDefault="00DE052E" w:rsidP="002E3418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>Using Session to store the user’s full</w:t>
      </w:r>
      <w:r w:rsidR="009048BD">
        <w:rPr>
          <w:color w:val="000000" w:themeColor="text1"/>
        </w:rPr>
        <w:t xml:space="preserve"> </w:t>
      </w:r>
      <w:r>
        <w:rPr>
          <w:color w:val="000000" w:themeColor="text1"/>
        </w:rPr>
        <w:t>name after login</w:t>
      </w:r>
    </w:p>
    <w:p w14:paraId="18398851" w14:textId="77777777" w:rsidR="009048BD" w:rsidRPr="002E3418" w:rsidRDefault="00423435" w:rsidP="002E3418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>Perform the user’s all functions.</w:t>
      </w:r>
    </w:p>
    <w:p w14:paraId="722F4F3C" w14:textId="77777777" w:rsidR="002E3418" w:rsidRDefault="002E3418" w:rsidP="00C4457B">
      <w:pPr>
        <w:ind w:left="-450"/>
        <w:rPr>
          <w:highlight w:val="yellow"/>
        </w:rPr>
      </w:pPr>
      <w:r w:rsidRPr="00CF62FC">
        <w:rPr>
          <w:highlight w:val="yellow"/>
        </w:rPr>
        <w:t>Part 1: Create a “mainController” using servlet . This servlet has a role like a gatekeeper.</w:t>
      </w:r>
      <w:r w:rsidR="00CF62FC" w:rsidRPr="00CF62FC">
        <w:rPr>
          <w:highlight w:val="yellow"/>
        </w:rPr>
        <w:t xml:space="preserve"> All requests should transfer to the mainController. </w:t>
      </w:r>
      <w:r w:rsidR="0098045A">
        <w:rPr>
          <w:highlight w:val="yellow"/>
        </w:rPr>
        <w:t xml:space="preserve">It </w:t>
      </w:r>
      <w:r w:rsidR="00CF62FC" w:rsidRPr="00CF62FC">
        <w:rPr>
          <w:highlight w:val="yellow"/>
        </w:rPr>
        <w:t xml:space="preserve">dispatch to decide upon the </w:t>
      </w:r>
      <w:r w:rsidR="00CF62FC" w:rsidRPr="00C0305C">
        <w:rPr>
          <w:highlight w:val="yellow"/>
        </w:rPr>
        <w:t>appropriate logic to handle the request</w:t>
      </w:r>
    </w:p>
    <w:p w14:paraId="1BFF9966" w14:textId="77777777" w:rsidR="002E3418" w:rsidRDefault="002E3418" w:rsidP="00C4457B">
      <w:pPr>
        <w:ind w:left="-450"/>
        <w:rPr>
          <w:color w:val="000000" w:themeColor="text1"/>
        </w:rPr>
      </w:pPr>
      <w:r w:rsidRPr="002E3418">
        <w:rPr>
          <w:color w:val="000000" w:themeColor="text1"/>
        </w:rPr>
        <w:t xml:space="preserve">Step 1: </w:t>
      </w:r>
      <w:r>
        <w:rPr>
          <w:color w:val="000000" w:themeColor="text1"/>
        </w:rPr>
        <w:t>in the package “sample.servlet”, create a new servlet named “</w:t>
      </w:r>
      <w:r w:rsidRPr="00915EC1">
        <w:rPr>
          <w:color w:val="000000" w:themeColor="text1"/>
          <w:highlight w:val="cyan"/>
        </w:rPr>
        <w:t>mainController</w:t>
      </w:r>
      <w:r>
        <w:rPr>
          <w:color w:val="000000" w:themeColor="text1"/>
        </w:rPr>
        <w:t>”</w:t>
      </w:r>
    </w:p>
    <w:p w14:paraId="37ACA769" w14:textId="77777777" w:rsidR="002E3418" w:rsidRDefault="00DE052E" w:rsidP="00C4457B">
      <w:pPr>
        <w:ind w:left="-450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3255BEE7" wp14:editId="1E89687B">
            <wp:extent cx="1492885" cy="624840"/>
            <wp:effectExtent l="0" t="0" r="0" b="381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885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F3A50" w14:textId="77777777" w:rsidR="002E3418" w:rsidRDefault="009E2937" w:rsidP="00C4457B">
      <w:pPr>
        <w:ind w:left="-450"/>
        <w:rPr>
          <w:color w:val="000000" w:themeColor="text1"/>
        </w:rPr>
      </w:pPr>
      <w:r>
        <w:rPr>
          <w:color w:val="000000" w:themeColor="text1"/>
        </w:rPr>
        <w:t xml:space="preserve">Step 2: </w:t>
      </w:r>
      <w:r w:rsidR="000E1ABC">
        <w:rPr>
          <w:color w:val="000000" w:themeColor="text1"/>
        </w:rPr>
        <w:t xml:space="preserve">You will create two new pages named “header.jsp”, “footer.jsp”. </w:t>
      </w:r>
      <w:r w:rsidR="00CF7A19">
        <w:rPr>
          <w:color w:val="000000" w:themeColor="text1"/>
        </w:rPr>
        <w:br/>
        <w:t>header.jsp</w:t>
      </w:r>
    </w:p>
    <w:p w14:paraId="788D00BA" w14:textId="77777777" w:rsidR="000E1ABC" w:rsidRDefault="00CF7A19" w:rsidP="00C4457B">
      <w:pPr>
        <w:ind w:left="-450"/>
        <w:rPr>
          <w:color w:val="000000" w:themeColor="text1"/>
        </w:rPr>
      </w:pPr>
      <w:r>
        <w:rPr>
          <w:noProof/>
          <w:color w:val="000000" w:themeColor="text1"/>
        </w:rPr>
        <w:lastRenderedPageBreak/>
        <w:drawing>
          <wp:inline distT="0" distB="0" distL="0" distR="0" wp14:anchorId="1879F1E1" wp14:editId="19410B40">
            <wp:extent cx="4260656" cy="3031349"/>
            <wp:effectExtent l="0" t="0" r="698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1944" cy="3032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1CE8A" w14:textId="77777777" w:rsidR="00CF7A19" w:rsidRDefault="00A737E9" w:rsidP="00C4457B">
      <w:pPr>
        <w:ind w:left="-450"/>
        <w:rPr>
          <w:color w:val="000000" w:themeColor="text1"/>
        </w:rPr>
      </w:pPr>
      <w:r>
        <w:rPr>
          <w:color w:val="000000" w:themeColor="text1"/>
        </w:rPr>
        <w:t>Footer.jsp</w:t>
      </w:r>
    </w:p>
    <w:p w14:paraId="473D5E6C" w14:textId="77777777" w:rsidR="00A737E9" w:rsidRDefault="00A91ED3" w:rsidP="00C4457B">
      <w:pPr>
        <w:ind w:left="-450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F5946CD" wp14:editId="4EFE1B49">
            <wp:extent cx="4512734" cy="1672541"/>
            <wp:effectExtent l="0" t="0" r="2540" b="444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032" cy="1672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C2A5B" w14:textId="77777777" w:rsidR="00A91ED3" w:rsidRDefault="00A91ED3" w:rsidP="00C4457B">
      <w:pPr>
        <w:ind w:left="-450"/>
        <w:rPr>
          <w:color w:val="000000" w:themeColor="text1"/>
        </w:rPr>
      </w:pPr>
      <w:r>
        <w:rPr>
          <w:color w:val="000000" w:themeColor="text1"/>
        </w:rPr>
        <w:t>Step 3: create a new page named “index.jsp”</w:t>
      </w:r>
    </w:p>
    <w:p w14:paraId="22D1A5B9" w14:textId="77777777" w:rsidR="00CF7A19" w:rsidRDefault="00915EC1" w:rsidP="00C4457B">
      <w:pPr>
        <w:ind w:left="-450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0569A041" wp14:editId="4035A432">
            <wp:extent cx="3287395" cy="2557780"/>
            <wp:effectExtent l="0" t="0" r="8255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7395" cy="255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CF7AAE" w14:textId="77777777" w:rsidR="00B53E0B" w:rsidRDefault="00007C82" w:rsidP="00C4457B">
      <w:pPr>
        <w:ind w:left="-450"/>
        <w:rPr>
          <w:color w:val="000000" w:themeColor="text1"/>
        </w:rPr>
      </w:pPr>
      <w:r>
        <w:rPr>
          <w:color w:val="000000" w:themeColor="text1"/>
        </w:rPr>
        <w:lastRenderedPageBreak/>
        <w:t xml:space="preserve">Step 4: </w:t>
      </w:r>
      <w:r w:rsidR="00E34CFB">
        <w:rPr>
          <w:color w:val="000000" w:themeColor="text1"/>
        </w:rPr>
        <w:t>do again some functions: login, registration</w:t>
      </w:r>
      <w:r w:rsidR="00B947FC">
        <w:rPr>
          <w:color w:val="000000" w:themeColor="text1"/>
        </w:rPr>
        <w:t xml:space="preserve"> </w:t>
      </w:r>
      <w:r w:rsidR="00E34CFB">
        <w:rPr>
          <w:color w:val="000000" w:themeColor="text1"/>
        </w:rPr>
        <w:t>using pages JSP, not HTML</w:t>
      </w:r>
    </w:p>
    <w:p w14:paraId="35A24233" w14:textId="77777777" w:rsidR="00345817" w:rsidRDefault="00345817" w:rsidP="00C4457B">
      <w:pPr>
        <w:ind w:left="-450"/>
        <w:rPr>
          <w:color w:val="000000" w:themeColor="text1"/>
        </w:rPr>
      </w:pPr>
      <w:r>
        <w:rPr>
          <w:color w:val="000000" w:themeColor="text1"/>
        </w:rPr>
        <w:t xml:space="preserve">Create a new </w:t>
      </w:r>
      <w:r w:rsidR="00963D98">
        <w:rPr>
          <w:color w:val="000000" w:themeColor="text1"/>
        </w:rPr>
        <w:t>page named “</w:t>
      </w:r>
      <w:r>
        <w:rPr>
          <w:color w:val="000000" w:themeColor="text1"/>
        </w:rPr>
        <w:t>login.jsp</w:t>
      </w:r>
      <w:r w:rsidR="00963D98">
        <w:rPr>
          <w:color w:val="000000" w:themeColor="text1"/>
        </w:rPr>
        <w:t>”</w:t>
      </w:r>
    </w:p>
    <w:p w14:paraId="2CD261F7" w14:textId="77777777" w:rsidR="00345817" w:rsidRDefault="00915EC1" w:rsidP="00C4457B">
      <w:pPr>
        <w:ind w:left="-450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4E8F00C" wp14:editId="574DED0D">
            <wp:extent cx="4832350" cy="2986405"/>
            <wp:effectExtent l="0" t="0" r="6350" b="444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2350" cy="298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5067E" w14:textId="77777777" w:rsidR="00963D98" w:rsidRDefault="00963D98" w:rsidP="00C4457B">
      <w:pPr>
        <w:ind w:left="-450"/>
        <w:rPr>
          <w:color w:val="000000" w:themeColor="text1"/>
        </w:rPr>
      </w:pPr>
      <w:r>
        <w:rPr>
          <w:color w:val="000000" w:themeColor="text1"/>
        </w:rPr>
        <w:t xml:space="preserve">Create a new page named </w:t>
      </w:r>
      <w:r w:rsidR="00B006D4">
        <w:rPr>
          <w:color w:val="000000" w:themeColor="text1"/>
        </w:rPr>
        <w:t>“registration.jsp”</w:t>
      </w:r>
    </w:p>
    <w:p w14:paraId="41D6C75F" w14:textId="77777777" w:rsidR="00112930" w:rsidRDefault="00915EC1" w:rsidP="00C4457B">
      <w:pPr>
        <w:ind w:left="-450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38BECC1" wp14:editId="0A068A93">
            <wp:extent cx="5092700" cy="3159760"/>
            <wp:effectExtent l="0" t="0" r="0" b="254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15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B58CF" w14:textId="77777777" w:rsidR="00B53E0B" w:rsidRDefault="0045518D" w:rsidP="00C4457B">
      <w:pPr>
        <w:ind w:left="-450"/>
        <w:rPr>
          <w:color w:val="000000" w:themeColor="text1"/>
        </w:rPr>
      </w:pPr>
      <w:r>
        <w:rPr>
          <w:color w:val="000000" w:themeColor="text1"/>
        </w:rPr>
        <w:t>Step 5:</w:t>
      </w:r>
      <w:r w:rsidR="00EA3DD3">
        <w:rPr>
          <w:color w:val="000000" w:themeColor="text1"/>
        </w:rPr>
        <w:t xml:space="preserve"> In the servlet “mainController”, edit the code:</w:t>
      </w:r>
    </w:p>
    <w:p w14:paraId="337ADA1D" w14:textId="77777777" w:rsidR="00EA3DD3" w:rsidRDefault="00915EC1" w:rsidP="00C4457B">
      <w:pPr>
        <w:ind w:left="-450"/>
        <w:rPr>
          <w:color w:val="000000" w:themeColor="text1"/>
        </w:rPr>
      </w:pPr>
      <w:r>
        <w:rPr>
          <w:noProof/>
          <w:color w:val="000000" w:themeColor="text1"/>
        </w:rPr>
        <w:lastRenderedPageBreak/>
        <w:drawing>
          <wp:inline distT="0" distB="0" distL="0" distR="0" wp14:anchorId="37FED071" wp14:editId="458F4AE1">
            <wp:extent cx="4253865" cy="3119120"/>
            <wp:effectExtent l="0" t="0" r="0" b="508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3865" cy="311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E4701" w14:textId="77777777" w:rsidR="00E0579A" w:rsidRDefault="00E0579A" w:rsidP="00C4457B">
      <w:pPr>
        <w:ind w:left="-450"/>
        <w:rPr>
          <w:color w:val="000000" w:themeColor="text1"/>
        </w:rPr>
      </w:pPr>
    </w:p>
    <w:p w14:paraId="3DC6BB3E" w14:textId="77777777" w:rsidR="00CF7A19" w:rsidRDefault="00F21EE6" w:rsidP="00C4457B">
      <w:pPr>
        <w:ind w:left="-450"/>
        <w:rPr>
          <w:color w:val="000000" w:themeColor="text1"/>
        </w:rPr>
      </w:pPr>
      <w:r>
        <w:rPr>
          <w:color w:val="000000" w:themeColor="text1"/>
        </w:rPr>
        <w:t>S</w:t>
      </w:r>
      <w:r w:rsidR="00E0579A">
        <w:rPr>
          <w:color w:val="000000" w:themeColor="text1"/>
        </w:rPr>
        <w:t>tep 7</w:t>
      </w:r>
      <w:r>
        <w:rPr>
          <w:color w:val="000000" w:themeColor="text1"/>
        </w:rPr>
        <w:t>:</w:t>
      </w:r>
      <w:r w:rsidR="00861B7C">
        <w:rPr>
          <w:color w:val="000000" w:themeColor="text1"/>
        </w:rPr>
        <w:t xml:space="preserve"> </w:t>
      </w:r>
      <w:r w:rsidR="00372218">
        <w:rPr>
          <w:color w:val="000000" w:themeColor="text1"/>
        </w:rPr>
        <w:t>O</w:t>
      </w:r>
      <w:r w:rsidR="0095346F">
        <w:rPr>
          <w:color w:val="000000" w:themeColor="text1"/>
        </w:rPr>
        <w:t>pen the file web.xml, set</w:t>
      </w:r>
      <w:r w:rsidR="00372218">
        <w:rPr>
          <w:color w:val="000000" w:themeColor="text1"/>
        </w:rPr>
        <w:t xml:space="preserve"> </w:t>
      </w:r>
      <w:r w:rsidR="0095346F">
        <w:rPr>
          <w:color w:val="000000" w:themeColor="text1"/>
        </w:rPr>
        <w:t>up the page “index.jsp”</w:t>
      </w:r>
      <w:r w:rsidR="00D43447">
        <w:rPr>
          <w:color w:val="000000" w:themeColor="text1"/>
        </w:rPr>
        <w:t xml:space="preserve"> is </w:t>
      </w:r>
      <w:r w:rsidR="00B11A0B">
        <w:rPr>
          <w:color w:val="000000" w:themeColor="text1"/>
        </w:rPr>
        <w:t>the first page, deploy your app. And run you</w:t>
      </w:r>
      <w:r w:rsidR="007258B9">
        <w:rPr>
          <w:color w:val="000000" w:themeColor="text1"/>
        </w:rPr>
        <w:t>r</w:t>
      </w:r>
      <w:r w:rsidR="00B11A0B">
        <w:rPr>
          <w:color w:val="000000" w:themeColor="text1"/>
        </w:rPr>
        <w:t xml:space="preserve"> app</w:t>
      </w:r>
    </w:p>
    <w:p w14:paraId="0C0A171D" w14:textId="77777777" w:rsidR="00372218" w:rsidRDefault="00372218" w:rsidP="00C4457B">
      <w:pPr>
        <w:ind w:left="-450"/>
        <w:rPr>
          <w:color w:val="000000" w:themeColor="text1"/>
        </w:rPr>
      </w:pPr>
      <w:r w:rsidRPr="00372218">
        <w:rPr>
          <w:color w:val="000000" w:themeColor="text1"/>
          <w:highlight w:val="cyan"/>
        </w:rPr>
        <w:t>Conclusion:</w:t>
      </w:r>
    </w:p>
    <w:p w14:paraId="7A2561FD" w14:textId="77777777" w:rsidR="00E0579A" w:rsidRPr="00372218" w:rsidRDefault="00E0579A" w:rsidP="00C4457B">
      <w:pPr>
        <w:ind w:left="-450"/>
        <w:rPr>
          <w:i/>
          <w:color w:val="E36C0A" w:themeColor="accent6" w:themeShade="BF"/>
        </w:rPr>
      </w:pPr>
      <w:r w:rsidRPr="00372218">
        <w:rPr>
          <w:i/>
          <w:color w:val="E36C0A" w:themeColor="accent6" w:themeShade="BF"/>
        </w:rPr>
        <w:t xml:space="preserve">The key idea is  all requests from the client using the format:  </w:t>
      </w:r>
      <w:r w:rsidRPr="00372218">
        <w:rPr>
          <w:i/>
          <w:color w:val="E36C0A" w:themeColor="accent6" w:themeShade="BF"/>
        </w:rPr>
        <w:br/>
        <w:t xml:space="preserve">               &lt;input type=“submit” name=”action” value=”….”&gt;</w:t>
      </w:r>
    </w:p>
    <w:p w14:paraId="072D186E" w14:textId="77777777" w:rsidR="00E0579A" w:rsidRPr="00372218" w:rsidRDefault="00E0579A" w:rsidP="00C4457B">
      <w:pPr>
        <w:ind w:left="-450"/>
        <w:rPr>
          <w:i/>
          <w:color w:val="E36C0A" w:themeColor="accent6" w:themeShade="BF"/>
        </w:rPr>
      </w:pPr>
      <w:r w:rsidRPr="00372218">
        <w:rPr>
          <w:i/>
          <w:color w:val="E36C0A" w:themeColor="accent6" w:themeShade="BF"/>
        </w:rPr>
        <w:t>In the mainController, we get this action parameter</w:t>
      </w:r>
      <w:r w:rsidR="00372218" w:rsidRPr="00372218">
        <w:rPr>
          <w:i/>
          <w:color w:val="E36C0A" w:themeColor="accent6" w:themeShade="BF"/>
        </w:rPr>
        <w:t xml:space="preserve"> to decide what servlet</w:t>
      </w:r>
      <w:r w:rsidRPr="00372218">
        <w:rPr>
          <w:i/>
          <w:color w:val="E36C0A" w:themeColor="accent6" w:themeShade="BF"/>
        </w:rPr>
        <w:t xml:space="preserve"> </w:t>
      </w:r>
      <w:r w:rsidR="00372218" w:rsidRPr="00372218">
        <w:rPr>
          <w:i/>
          <w:color w:val="E36C0A" w:themeColor="accent6" w:themeShade="BF"/>
        </w:rPr>
        <w:t>will be called.</w:t>
      </w:r>
    </w:p>
    <w:p w14:paraId="680EEEA1" w14:textId="77777777" w:rsidR="00333370" w:rsidRDefault="00372218" w:rsidP="00C4457B">
      <w:pPr>
        <w:ind w:left="-450"/>
      </w:pPr>
      <w:r w:rsidRPr="00825977">
        <w:rPr>
          <w:color w:val="000000" w:themeColor="text1"/>
          <w:highlight w:val="yellow"/>
        </w:rPr>
        <w:t>Part 2:</w:t>
      </w:r>
      <w:r w:rsidR="00333370" w:rsidRPr="00825977">
        <w:rPr>
          <w:highlight w:val="yellow"/>
        </w:rPr>
        <w:t xml:space="preserve"> </w:t>
      </w:r>
      <w:r w:rsidR="00325CE0" w:rsidRPr="00825977">
        <w:rPr>
          <w:highlight w:val="yellow"/>
        </w:rPr>
        <w:t xml:space="preserve">Using session to store </w:t>
      </w:r>
      <w:r w:rsidR="00325CE0" w:rsidRPr="00586FC0">
        <w:rPr>
          <w:highlight w:val="yellow"/>
        </w:rPr>
        <w:t>the login user’s</w:t>
      </w:r>
      <w:r w:rsidR="008F0563" w:rsidRPr="00586FC0">
        <w:rPr>
          <w:highlight w:val="yellow"/>
        </w:rPr>
        <w:t xml:space="preserve"> name</w:t>
      </w:r>
      <w:r w:rsidR="00D00E46" w:rsidRPr="00586FC0">
        <w:rPr>
          <w:highlight w:val="yellow"/>
        </w:rPr>
        <w:t xml:space="preserve"> and create a </w:t>
      </w:r>
      <w:r w:rsidR="006E402A">
        <w:rPr>
          <w:highlight w:val="yellow"/>
        </w:rPr>
        <w:t xml:space="preserve">new </w:t>
      </w:r>
      <w:r w:rsidR="00D00E46" w:rsidRPr="00586FC0">
        <w:rPr>
          <w:highlight w:val="yellow"/>
        </w:rPr>
        <w:t>file JSP named “personalPage</w:t>
      </w:r>
      <w:r w:rsidR="00325CE0" w:rsidRPr="00586FC0">
        <w:rPr>
          <w:highlight w:val="yellow"/>
        </w:rPr>
        <w:t>.</w:t>
      </w:r>
      <w:r w:rsidR="00D00E46" w:rsidRPr="00586FC0">
        <w:rPr>
          <w:highlight w:val="yellow"/>
        </w:rPr>
        <w:t>jsp”</w:t>
      </w:r>
      <w:r w:rsidR="00915EC1">
        <w:t xml:space="preserve"> </w:t>
      </w:r>
    </w:p>
    <w:p w14:paraId="1FE578F2" w14:textId="77777777" w:rsidR="00BB0E33" w:rsidRDefault="00BB0E33" w:rsidP="00C4457B">
      <w:pPr>
        <w:ind w:left="-450"/>
      </w:pPr>
      <w:r>
        <w:t xml:space="preserve">Step 1: </w:t>
      </w:r>
      <w:r w:rsidR="00825977">
        <w:t>Open the file “loginServlet.java”, edit the code</w:t>
      </w:r>
    </w:p>
    <w:p w14:paraId="415DA951" w14:textId="77777777" w:rsidR="00B12BF6" w:rsidRDefault="00907FD6" w:rsidP="00C4457B">
      <w:pPr>
        <w:ind w:left="-45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5386CB0" wp14:editId="00AE5257">
                <wp:simplePos x="0" y="0"/>
                <wp:positionH relativeFrom="column">
                  <wp:posOffset>1689904</wp:posOffset>
                </wp:positionH>
                <wp:positionV relativeFrom="paragraph">
                  <wp:posOffset>1354238</wp:posOffset>
                </wp:positionV>
                <wp:extent cx="2326512" cy="561372"/>
                <wp:effectExtent l="0" t="0" r="17145" b="10160"/>
                <wp:wrapNone/>
                <wp:docPr id="134" name="Rectangle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6512" cy="561372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2FB79C" id="Rectangle 134" o:spid="_x0000_s1026" style="position:absolute;margin-left:133.05pt;margin-top:106.65pt;width:183.2pt;height:44.2pt;z-index:251720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" filled="f" strokecolor="#243f60 [1604]" strokeweight="1pt"/>
            </w:pict>
          </mc:Fallback>
        </mc:AlternateContent>
      </w:r>
      <w:r w:rsidR="004D5CFE" w:rsidRPr="004D5CFE">
        <w:rPr>
          <w:noProof/>
        </w:rPr>
        <w:t xml:space="preserve"> </w:t>
      </w:r>
      <w:r w:rsidR="004D5CFE">
        <w:rPr>
          <w:noProof/>
        </w:rPr>
        <w:drawing>
          <wp:inline distT="0" distB="0" distL="0" distR="0" wp14:anchorId="3A998223" wp14:editId="2E224AD7">
            <wp:extent cx="5943600" cy="3343275"/>
            <wp:effectExtent l="0" t="0" r="0" b="9525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55441" w14:textId="77777777" w:rsidR="00D00E46" w:rsidRDefault="00D00E46" w:rsidP="00C4457B">
      <w:pPr>
        <w:ind w:left="-450"/>
      </w:pPr>
    </w:p>
    <w:p w14:paraId="35EE148F" w14:textId="77777777" w:rsidR="003A4B6D" w:rsidRDefault="00A02996" w:rsidP="003B0994">
      <w:pPr>
        <w:ind w:left="-450"/>
      </w:pPr>
      <w:r>
        <w:t xml:space="preserve">Step 2: </w:t>
      </w:r>
      <w:r w:rsidR="003926DE">
        <w:t xml:space="preserve">  </w:t>
      </w:r>
      <w:r w:rsidR="003B0994">
        <w:t xml:space="preserve">create </w:t>
      </w:r>
      <w:r w:rsidR="006446AA">
        <w:t>two</w:t>
      </w:r>
      <w:r w:rsidR="003B0994">
        <w:t xml:space="preserve"> new page</w:t>
      </w:r>
      <w:r w:rsidR="006446AA">
        <w:t>s</w:t>
      </w:r>
      <w:r w:rsidR="003B0994">
        <w:t xml:space="preserve"> named </w:t>
      </w:r>
      <w:r w:rsidR="006446AA">
        <w:t xml:space="preserve"> “header_loginedUser.jsp”, “personalPage.jsp”. </w:t>
      </w:r>
    </w:p>
    <w:p w14:paraId="09978EB7" w14:textId="77777777" w:rsidR="00546B22" w:rsidRDefault="003A4B6D" w:rsidP="00C4457B">
      <w:pPr>
        <w:ind w:left="-450"/>
      </w:pPr>
      <w:r>
        <w:t xml:space="preserve"> </w:t>
      </w:r>
      <w:r w:rsidR="0044260F">
        <w:rPr>
          <w:noProof/>
        </w:rPr>
        <w:drawing>
          <wp:inline distT="0" distB="0" distL="0" distR="0" wp14:anchorId="749DDC0A" wp14:editId="670F65D7">
            <wp:extent cx="5943600" cy="3611245"/>
            <wp:effectExtent l="0" t="0" r="0" b="8255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AB104" w14:textId="77777777" w:rsidR="00E74735" w:rsidRDefault="00915EC1" w:rsidP="00C4457B">
      <w:pPr>
        <w:ind w:left="-45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4C2CCD6" wp14:editId="5038FE84">
                <wp:simplePos x="0" y="0"/>
                <wp:positionH relativeFrom="column">
                  <wp:posOffset>3686175</wp:posOffset>
                </wp:positionH>
                <wp:positionV relativeFrom="paragraph">
                  <wp:posOffset>844550</wp:posOffset>
                </wp:positionV>
                <wp:extent cx="2858770" cy="676910"/>
                <wp:effectExtent l="0" t="0" r="17780" b="27940"/>
                <wp:wrapNone/>
                <wp:docPr id="215" name="Rectangle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8770" cy="676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5008AD" w14:textId="77777777" w:rsidR="0033071B" w:rsidRDefault="0033071B" w:rsidP="00915EC1">
                            <w:pPr>
                              <w:jc w:val="center"/>
                            </w:pPr>
                            <w:r w:rsidRPr="00915EC1">
                              <w:t>On the page “personalPage.jsp”, we will check user authentication. If the user is valid then open this page otherwise display a warn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4C2CCD6" id="Rectangle 215" o:spid="_x0000_s1032" style="position:absolute;left:0;text-align:left;margin-left:290.25pt;margin-top:66.5pt;width:225.1pt;height:53.3pt;z-index:251749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" fillcolor="#4f81bd [3204]" strokecolor="#243f60 [1604]" strokeweight="2pt">
                <v:textbox>
                  <w:txbxContent>
                    <w:p w14:paraId="525008AD" w14:textId="77777777" w:rsidR="0033071B" w:rsidRDefault="0033071B" w:rsidP="00915EC1">
                      <w:pPr>
                        <w:jc w:val="center"/>
                      </w:pPr>
                      <w:r w:rsidRPr="00915EC1">
                        <w:t>On the page “personalPage.jsp”, we will check user authentication. If the user is valid then open this page otherwise display a warning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3588E073" wp14:editId="5F177517">
                <wp:simplePos x="0" y="0"/>
                <wp:positionH relativeFrom="column">
                  <wp:posOffset>2384385</wp:posOffset>
                </wp:positionH>
                <wp:positionV relativeFrom="paragraph">
                  <wp:posOffset>1290577</wp:posOffset>
                </wp:positionV>
                <wp:extent cx="1302152" cy="127322"/>
                <wp:effectExtent l="0" t="76200" r="0" b="25400"/>
                <wp:wrapNone/>
                <wp:docPr id="216" name="Straight Arrow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02152" cy="127322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375AC3" id="Straight Arrow Connector 216" o:spid="_x0000_s1026" type="#_x0000_t32" style="position:absolute;margin-left:187.75pt;margin-top:101.6pt;width:102.55pt;height:10.05pt;flip:y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" strokecolor="#4579b8 [3044]">
                <v:stroke endarrow="ope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F3E0FA" wp14:editId="240AA6B2">
            <wp:extent cx="3605530" cy="3368040"/>
            <wp:effectExtent l="0" t="0" r="0" b="381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5530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59236" w14:textId="77777777" w:rsidR="00F46D9F" w:rsidRDefault="00F46D9F" w:rsidP="00C4457B">
      <w:pPr>
        <w:ind w:left="-450"/>
      </w:pPr>
      <w:r>
        <w:t>Step</w:t>
      </w:r>
      <w:r w:rsidR="0068067B">
        <w:t xml:space="preserve"> </w:t>
      </w:r>
      <w:r>
        <w:t>4: run your app to get the result</w:t>
      </w:r>
    </w:p>
    <w:p w14:paraId="1B76FE75" w14:textId="77777777" w:rsidR="00724B66" w:rsidRDefault="00724B66" w:rsidP="00C4457B">
      <w:pPr>
        <w:ind w:left="-450"/>
      </w:pPr>
      <w:r>
        <w:t xml:space="preserve">Case </w:t>
      </w:r>
      <w:r w:rsidR="00586FC0">
        <w:t xml:space="preserve">1: </w:t>
      </w:r>
      <w:r>
        <w:t>login successfully</w:t>
      </w:r>
    </w:p>
    <w:p w14:paraId="3F0C8401" w14:textId="77777777" w:rsidR="00724B66" w:rsidRDefault="0068067B" w:rsidP="00C4457B">
      <w:pPr>
        <w:ind w:left="-450"/>
      </w:pPr>
      <w:r>
        <w:rPr>
          <w:noProof/>
        </w:rPr>
        <w:drawing>
          <wp:inline distT="0" distB="0" distL="0" distR="0" wp14:anchorId="47A9C644" wp14:editId="5728031B">
            <wp:extent cx="5937885" cy="1863725"/>
            <wp:effectExtent l="19050" t="19050" r="24765" b="22225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8637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30E85D" w14:textId="77777777" w:rsidR="00586FC0" w:rsidRDefault="00586FC0" w:rsidP="00C4457B">
      <w:pPr>
        <w:ind w:left="-450"/>
      </w:pPr>
      <w:r>
        <w:t xml:space="preserve">Case 2: </w:t>
      </w:r>
      <w:r w:rsidR="00CE68EE">
        <w:t>from the address bar, you type “http://localhost:8080/FlowerManagementSystem/</w:t>
      </w:r>
      <w:r>
        <w:t>personalPage.jsp</w:t>
      </w:r>
      <w:r w:rsidR="00CE68EE">
        <w:t>”</w:t>
      </w:r>
      <w:r>
        <w:t xml:space="preserve"> </w:t>
      </w:r>
    </w:p>
    <w:p w14:paraId="154F1500" w14:textId="77777777" w:rsidR="00586FC0" w:rsidRDefault="00586FC0" w:rsidP="00C4457B">
      <w:pPr>
        <w:ind w:left="-450"/>
      </w:pPr>
      <w:r>
        <w:rPr>
          <w:noProof/>
        </w:rPr>
        <w:drawing>
          <wp:inline distT="0" distB="0" distL="0" distR="0" wp14:anchorId="350C0BEF" wp14:editId="2A32A399">
            <wp:extent cx="5723890" cy="1198245"/>
            <wp:effectExtent l="19050" t="19050" r="10160" b="20955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11982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E552FB" w14:textId="77777777" w:rsidR="00D7156D" w:rsidRDefault="00D7156D" w:rsidP="00C4457B">
      <w:pPr>
        <w:ind w:left="-450"/>
      </w:pPr>
      <w:r w:rsidRPr="00382982">
        <w:rPr>
          <w:highlight w:val="cyan"/>
        </w:rPr>
        <w:lastRenderedPageBreak/>
        <w:t>The advanced challenge:</w:t>
      </w:r>
      <w:r>
        <w:t xml:space="preserve"> You must </w:t>
      </w:r>
      <w:r w:rsidR="003A0E73">
        <w:t>finish</w:t>
      </w:r>
      <w:r>
        <w:t xml:space="preserve"> the lo</w:t>
      </w:r>
      <w:r w:rsidR="003A0E73">
        <w:t>g</w:t>
      </w:r>
      <w:r>
        <w:t>out function</w:t>
      </w:r>
      <w:r w:rsidR="003A0E73">
        <w:t xml:space="preserve">. When the user clicks “logout”, the website will </w:t>
      </w:r>
      <w:r w:rsidR="00A211FE">
        <w:t>remove the attribute “name” in the session’</w:t>
      </w:r>
      <w:r w:rsidR="00FE64D4">
        <w:t>s</w:t>
      </w:r>
      <w:r w:rsidR="00A211FE">
        <w:t xml:space="preserve"> memory</w:t>
      </w:r>
      <w:r w:rsidR="00957F95">
        <w:t>, and</w:t>
      </w:r>
      <w:r w:rsidR="00A211FE">
        <w:t xml:space="preserve"> </w:t>
      </w:r>
      <w:r w:rsidR="00F572BD">
        <w:t xml:space="preserve">go </w:t>
      </w:r>
      <w:r w:rsidR="003A0E73">
        <w:t>to the page</w:t>
      </w:r>
      <w:r w:rsidR="001D58BE">
        <w:t xml:space="preserve"> </w:t>
      </w:r>
      <w:r w:rsidR="00C15465">
        <w:t>“</w:t>
      </w:r>
      <w:r w:rsidR="001D58BE">
        <w:t>index.jsp</w:t>
      </w:r>
      <w:r w:rsidR="00C15465">
        <w:t>”</w:t>
      </w:r>
      <w:r w:rsidR="00957F95">
        <w:t>.</w:t>
      </w:r>
      <w:r w:rsidR="003A0E73">
        <w:t xml:space="preserve"> </w:t>
      </w:r>
    </w:p>
    <w:p w14:paraId="19AD2095" w14:textId="77777777" w:rsidR="00C331E7" w:rsidRDefault="00C331E7" w:rsidP="00576840">
      <w:pPr>
        <w:ind w:left="-450"/>
      </w:pPr>
      <w:r>
        <w:t>personalPage.jsp</w:t>
      </w:r>
    </w:p>
    <w:p w14:paraId="21C7ACDA" w14:textId="77777777" w:rsidR="00C331E7" w:rsidRDefault="00C331E7" w:rsidP="00576840">
      <w:pPr>
        <w:ind w:left="-450"/>
      </w:pPr>
      <w:r>
        <w:rPr>
          <w:noProof/>
        </w:rPr>
        <w:drawing>
          <wp:inline distT="0" distB="0" distL="0" distR="0" wp14:anchorId="73BADAE7" wp14:editId="626CC434">
            <wp:extent cx="4288155" cy="370205"/>
            <wp:effectExtent l="0" t="0" r="0" b="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8155" cy="37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logoutServet</w:t>
      </w:r>
    </w:p>
    <w:p w14:paraId="043EEDEE" w14:textId="77777777" w:rsidR="00736014" w:rsidRDefault="001F6044" w:rsidP="00576840">
      <w:pPr>
        <w:ind w:left="-450"/>
      </w:pPr>
      <w:r>
        <w:t xml:space="preserve">             </w:t>
      </w:r>
      <w:r w:rsidR="00576840">
        <w:t>HttpSession session=request.getSession();</w:t>
      </w:r>
      <w:r w:rsidR="00576840">
        <w:br/>
        <w:t xml:space="preserve">             </w:t>
      </w:r>
      <w:r w:rsidR="00576840" w:rsidRPr="00A03681">
        <w:rPr>
          <w:highlight w:val="yellow"/>
        </w:rPr>
        <w:t>session.invalidate();</w:t>
      </w:r>
      <w:r w:rsidR="00576840">
        <w:br/>
        <w:t xml:space="preserve">        </w:t>
      </w:r>
      <w:r>
        <w:t xml:space="preserve">   </w:t>
      </w:r>
      <w:r w:rsidR="00576840">
        <w:t xml:space="preserve">  response.sendRedirect("index.jsp");</w:t>
      </w:r>
    </w:p>
    <w:p w14:paraId="7D3A88EB" w14:textId="77777777" w:rsidR="00576840" w:rsidRDefault="00576840" w:rsidP="00576840">
      <w:pPr>
        <w:ind w:left="-450"/>
      </w:pPr>
    </w:p>
    <w:p w14:paraId="49A387D2" w14:textId="77777777" w:rsidR="00586FC0" w:rsidRPr="006153D6" w:rsidRDefault="00586FC0" w:rsidP="00C4457B">
      <w:pPr>
        <w:ind w:left="-450"/>
        <w:rPr>
          <w:sz w:val="28"/>
          <w:szCs w:val="28"/>
        </w:rPr>
      </w:pPr>
      <w:r w:rsidRPr="006153D6">
        <w:rPr>
          <w:sz w:val="28"/>
          <w:szCs w:val="28"/>
          <w:highlight w:val="yellow"/>
        </w:rPr>
        <w:t xml:space="preserve">Part </w:t>
      </w:r>
      <w:r w:rsidR="002775E8" w:rsidRPr="006153D6">
        <w:rPr>
          <w:sz w:val="28"/>
          <w:szCs w:val="28"/>
          <w:highlight w:val="yellow"/>
        </w:rPr>
        <w:t>3:</w:t>
      </w:r>
      <w:r w:rsidRPr="006153D6">
        <w:rPr>
          <w:sz w:val="28"/>
          <w:szCs w:val="28"/>
          <w:highlight w:val="yellow"/>
        </w:rPr>
        <w:t xml:space="preserve"> </w:t>
      </w:r>
      <w:r w:rsidR="0062320D" w:rsidRPr="006153D6">
        <w:rPr>
          <w:sz w:val="28"/>
          <w:szCs w:val="28"/>
          <w:highlight w:val="yellow"/>
        </w:rPr>
        <w:t>You will perform the function</w:t>
      </w:r>
      <w:r w:rsidR="00ED4667" w:rsidRPr="006153D6">
        <w:rPr>
          <w:sz w:val="28"/>
          <w:szCs w:val="28"/>
          <w:highlight w:val="yellow"/>
        </w:rPr>
        <w:t xml:space="preserve"> ”</w:t>
      </w:r>
      <w:r w:rsidR="00744DCB" w:rsidRPr="006153D6">
        <w:rPr>
          <w:sz w:val="28"/>
          <w:szCs w:val="28"/>
          <w:highlight w:val="yellow"/>
        </w:rPr>
        <w:t>view all orders</w:t>
      </w:r>
      <w:r w:rsidR="00ED4667" w:rsidRPr="006153D6">
        <w:rPr>
          <w:sz w:val="28"/>
          <w:szCs w:val="28"/>
          <w:highlight w:val="yellow"/>
        </w:rPr>
        <w:t>”.</w:t>
      </w:r>
    </w:p>
    <w:p w14:paraId="219E6539" w14:textId="77777777" w:rsidR="00586FC0" w:rsidRDefault="000645DB" w:rsidP="00C4457B">
      <w:pPr>
        <w:ind w:left="-450"/>
      </w:pPr>
      <w:r>
        <w:t xml:space="preserve">Step 1: </w:t>
      </w:r>
      <w:r w:rsidR="00965EF0">
        <w:t>Create a new class named “Order”</w:t>
      </w:r>
    </w:p>
    <w:p w14:paraId="549DFEB1" w14:textId="77777777" w:rsidR="00965EF0" w:rsidRDefault="00531941" w:rsidP="00C4457B">
      <w:pPr>
        <w:ind w:left="-450"/>
      </w:pPr>
      <w:r>
        <w:rPr>
          <w:noProof/>
        </w:rPr>
        <w:drawing>
          <wp:inline distT="0" distB="0" distL="0" distR="0" wp14:anchorId="01AFFB80" wp14:editId="57501399">
            <wp:extent cx="5937885" cy="3564890"/>
            <wp:effectExtent l="0" t="0" r="5715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56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0B4FA" w14:textId="77777777" w:rsidR="00965EF0" w:rsidRDefault="00965EF0" w:rsidP="00C4457B">
      <w:pPr>
        <w:ind w:left="-450"/>
      </w:pPr>
      <w:r>
        <w:t>Step 2: Create a new class named “OrderDAO”</w:t>
      </w:r>
    </w:p>
    <w:p w14:paraId="696BAB24" w14:textId="77777777" w:rsidR="002A6374" w:rsidRDefault="00531941" w:rsidP="00C4457B">
      <w:pPr>
        <w:ind w:left="-450"/>
      </w:pPr>
      <w:r>
        <w:rPr>
          <w:noProof/>
        </w:rPr>
        <w:lastRenderedPageBreak/>
        <w:drawing>
          <wp:inline distT="0" distB="0" distL="0" distR="0" wp14:anchorId="360CB3F8" wp14:editId="20610457">
            <wp:extent cx="5943600" cy="3206115"/>
            <wp:effectExtent l="0" t="0" r="0" b="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1797D" w14:textId="77777777" w:rsidR="002A6374" w:rsidRDefault="002A6374" w:rsidP="00C4457B">
      <w:pPr>
        <w:ind w:left="-450"/>
      </w:pPr>
      <w:r>
        <w:t>Step 3:</w:t>
      </w:r>
      <w:r w:rsidR="00D4281F">
        <w:t xml:space="preserve"> Open the page “personalPage.jsp”, edit the code:</w:t>
      </w:r>
    </w:p>
    <w:p w14:paraId="01EEA275" w14:textId="77777777" w:rsidR="004D5CFE" w:rsidRDefault="0020752B" w:rsidP="00C4457B">
      <w:pPr>
        <w:ind w:left="-450"/>
      </w:pPr>
      <w:r>
        <w:rPr>
          <w:noProof/>
        </w:rPr>
        <w:drawing>
          <wp:inline distT="0" distB="0" distL="0" distR="0" wp14:anchorId="44F04FE0" wp14:editId="52352F26">
            <wp:extent cx="5937885" cy="2563495"/>
            <wp:effectExtent l="0" t="0" r="5715" b="82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56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B0126" w14:textId="77777777" w:rsidR="004D5CFE" w:rsidRDefault="001667A2" w:rsidP="00C4457B">
      <w:pPr>
        <w:ind w:left="-450"/>
      </w:pPr>
      <w:r>
        <w:t>Step 4: Now, you insert some tuples into  tables: Orders, OrderDetails</w:t>
      </w:r>
    </w:p>
    <w:p w14:paraId="7EC7F3CF" w14:textId="77777777" w:rsidR="002A7EE3" w:rsidRDefault="002F1B9E" w:rsidP="00C4457B">
      <w:pPr>
        <w:ind w:left="-450"/>
      </w:pPr>
      <w:r>
        <w:rPr>
          <w:noProof/>
        </w:rPr>
        <w:drawing>
          <wp:inline distT="0" distB="0" distL="0" distR="0" wp14:anchorId="5D5E986C" wp14:editId="110A5C5A">
            <wp:extent cx="3496626" cy="891250"/>
            <wp:effectExtent l="0" t="0" r="0" b="4445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16" cy="890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13758" w14:textId="77777777" w:rsidR="002A7EE3" w:rsidRDefault="002A7EE3" w:rsidP="00C4457B">
      <w:pPr>
        <w:ind w:left="-450"/>
      </w:pPr>
      <w:r>
        <w:rPr>
          <w:noProof/>
        </w:rPr>
        <w:lastRenderedPageBreak/>
        <w:drawing>
          <wp:inline distT="0" distB="0" distL="0" distR="0" wp14:anchorId="55859880" wp14:editId="01383BFF">
            <wp:extent cx="2679539" cy="1071063"/>
            <wp:effectExtent l="0" t="0" r="6985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526" cy="1071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52194" w14:textId="77777777" w:rsidR="002A7EE3" w:rsidRDefault="002A7EE3" w:rsidP="00C4457B">
      <w:pPr>
        <w:ind w:left="-450"/>
      </w:pPr>
      <w:r>
        <w:t>Step 5: run your app to get the result</w:t>
      </w:r>
    </w:p>
    <w:p w14:paraId="23B61936" w14:textId="77777777" w:rsidR="002F1B9E" w:rsidRDefault="00D4261A" w:rsidP="00C4457B">
      <w:pPr>
        <w:ind w:left="-450"/>
      </w:pPr>
      <w:r>
        <w:rPr>
          <w:noProof/>
        </w:rPr>
        <w:drawing>
          <wp:inline distT="0" distB="0" distL="0" distR="0" wp14:anchorId="656262C7" wp14:editId="0A744E87">
            <wp:extent cx="5943600" cy="3343275"/>
            <wp:effectExtent l="0" t="0" r="0" b="9525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1FC91" w14:textId="77777777" w:rsidR="005B280A" w:rsidRDefault="005B280A" w:rsidP="00C4457B">
      <w:pPr>
        <w:ind w:left="-450"/>
        <w:rPr>
          <w:sz w:val="28"/>
          <w:szCs w:val="28"/>
          <w:highlight w:val="yellow"/>
        </w:rPr>
      </w:pPr>
    </w:p>
    <w:p w14:paraId="2D731940" w14:textId="77777777" w:rsidR="005B280A" w:rsidRDefault="005B280A" w:rsidP="00C4457B">
      <w:pPr>
        <w:ind w:left="-450"/>
        <w:rPr>
          <w:sz w:val="28"/>
          <w:szCs w:val="28"/>
          <w:highlight w:val="yellow"/>
        </w:rPr>
      </w:pPr>
    </w:p>
    <w:p w14:paraId="339C662C" w14:textId="77777777" w:rsidR="002F1B9E" w:rsidRPr="007E1A8B" w:rsidRDefault="002F1B9E" w:rsidP="00C4457B">
      <w:pPr>
        <w:ind w:left="-450"/>
        <w:rPr>
          <w:sz w:val="28"/>
          <w:szCs w:val="28"/>
        </w:rPr>
      </w:pPr>
      <w:r w:rsidRPr="007E1A8B">
        <w:rPr>
          <w:sz w:val="28"/>
          <w:szCs w:val="28"/>
          <w:highlight w:val="yellow"/>
        </w:rPr>
        <w:t xml:space="preserve">Part 4: View </w:t>
      </w:r>
      <w:r w:rsidR="007E1A8B">
        <w:rPr>
          <w:sz w:val="28"/>
          <w:szCs w:val="28"/>
          <w:highlight w:val="yellow"/>
        </w:rPr>
        <w:t xml:space="preserve">order </w:t>
      </w:r>
      <w:r w:rsidRPr="007E1A8B">
        <w:rPr>
          <w:sz w:val="28"/>
          <w:szCs w:val="28"/>
          <w:highlight w:val="yellow"/>
        </w:rPr>
        <w:t>detail of the order</w:t>
      </w:r>
    </w:p>
    <w:p w14:paraId="12086920" w14:textId="77777777" w:rsidR="00AA2DF6" w:rsidRDefault="00D47DBC">
      <w:r>
        <w:t xml:space="preserve">Step </w:t>
      </w:r>
      <w:r w:rsidR="00A03FC2">
        <w:t>1</w:t>
      </w:r>
      <w:r>
        <w:t xml:space="preserve">: </w:t>
      </w:r>
      <w:r w:rsidR="003C1DF0">
        <w:t xml:space="preserve"> In the package “sample.</w:t>
      </w:r>
      <w:r w:rsidR="006B787E">
        <w:t>dto</w:t>
      </w:r>
      <w:r w:rsidR="003C1DF0">
        <w:t>”, create a new class named “OrderDetail.java”</w:t>
      </w:r>
    </w:p>
    <w:p w14:paraId="67B59A82" w14:textId="77777777" w:rsidR="00CF04DB" w:rsidRDefault="0004015F">
      <w:r>
        <w:rPr>
          <w:noProof/>
        </w:rPr>
        <w:lastRenderedPageBreak/>
        <w:drawing>
          <wp:inline distT="0" distB="0" distL="0" distR="0" wp14:anchorId="2AF55501" wp14:editId="20CAD78A">
            <wp:extent cx="5943600" cy="3343275"/>
            <wp:effectExtent l="0" t="0" r="0" b="9525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55BAC" w14:textId="77777777" w:rsidR="0029543E" w:rsidRDefault="009E2BB7">
      <w:r>
        <w:t xml:space="preserve">Step </w:t>
      </w:r>
      <w:r w:rsidR="00964D86">
        <w:t>2</w:t>
      </w:r>
      <w:r>
        <w:t xml:space="preserve">: </w:t>
      </w:r>
      <w:r w:rsidR="00BF6209">
        <w:t>In the file OrderDAO.java, add more the method “getOrderDetail(</w:t>
      </w:r>
      <w:r w:rsidR="002071C5">
        <w:t>int orderID</w:t>
      </w:r>
      <w:r w:rsidR="00BF6209">
        <w:t>)”</w:t>
      </w:r>
    </w:p>
    <w:p w14:paraId="2BCAA549" w14:textId="77777777" w:rsidR="00BF6209" w:rsidRDefault="00D26531">
      <w:r>
        <w:rPr>
          <w:noProof/>
        </w:rPr>
        <w:drawing>
          <wp:inline distT="0" distB="0" distL="0" distR="0" wp14:anchorId="20BB8A3F" wp14:editId="55B366CE">
            <wp:extent cx="5555615" cy="3090545"/>
            <wp:effectExtent l="0" t="0" r="6985" b="0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5615" cy="309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3A628" w14:textId="77777777" w:rsidR="00964D86" w:rsidRDefault="001D31E0">
      <w:r>
        <w:t xml:space="preserve">Step </w:t>
      </w:r>
      <w:r w:rsidR="00964D86">
        <w:t>3</w:t>
      </w:r>
      <w:r>
        <w:t>:</w:t>
      </w:r>
      <w:r w:rsidR="002C0F75">
        <w:t xml:space="preserve"> Create a new page named “OrderDetail.jsp”</w:t>
      </w:r>
      <w:r w:rsidR="00647B87">
        <w:t>.</w:t>
      </w:r>
      <w:r w:rsidR="002C0F75">
        <w:t xml:space="preserve"> </w:t>
      </w:r>
    </w:p>
    <w:p w14:paraId="107A0EB2" w14:textId="77777777" w:rsidR="002C0F75" w:rsidRDefault="00B100D3">
      <w:r>
        <w:rPr>
          <w:noProof/>
        </w:rPr>
        <w:lastRenderedPageBreak/>
        <w:drawing>
          <wp:inline distT="0" distB="0" distL="0" distR="0" wp14:anchorId="5E7BD775" wp14:editId="50058F8D">
            <wp:extent cx="5793105" cy="3432175"/>
            <wp:effectExtent l="0" t="0" r="0" b="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3105" cy="343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2850D" w14:textId="77777777" w:rsidR="00777DDB" w:rsidRDefault="00647B87" w:rsidP="00C4457B">
      <w:pPr>
        <w:ind w:left="-450"/>
      </w:pPr>
      <w:r>
        <w:t>Step 5: run your app</w:t>
      </w:r>
      <w:r w:rsidR="00A74357">
        <w:t>. On the page “personalPage.jsp”, click the link “detail”</w:t>
      </w:r>
      <w:r w:rsidR="007519F3">
        <w:t xml:space="preserve"> to view th</w:t>
      </w:r>
      <w:r w:rsidR="00C713CE">
        <w:t>is</w:t>
      </w:r>
      <w:r w:rsidR="007519F3">
        <w:t xml:space="preserve"> order</w:t>
      </w:r>
      <w:r w:rsidR="00C713CE">
        <w:t xml:space="preserve">’s </w:t>
      </w:r>
      <w:r w:rsidR="007519F3">
        <w:t>detail.</w:t>
      </w:r>
    </w:p>
    <w:p w14:paraId="51071B03" w14:textId="77777777" w:rsidR="00647B87" w:rsidRDefault="00D4261A" w:rsidP="00C4457B">
      <w:pPr>
        <w:ind w:left="-450"/>
      </w:pPr>
      <w:r>
        <w:rPr>
          <w:noProof/>
        </w:rPr>
        <w:drawing>
          <wp:inline distT="0" distB="0" distL="0" distR="0" wp14:anchorId="0060EB38" wp14:editId="212C7267">
            <wp:extent cx="5943600" cy="3343275"/>
            <wp:effectExtent l="0" t="0" r="0" b="9525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43362" w14:textId="77777777" w:rsidR="000920A8" w:rsidRDefault="000920A8" w:rsidP="00C4457B">
      <w:pPr>
        <w:ind w:left="-450"/>
      </w:pPr>
    </w:p>
    <w:p w14:paraId="6E5402A7" w14:textId="77777777" w:rsidR="000920A8" w:rsidRPr="000920A8" w:rsidRDefault="000920A8" w:rsidP="00C4457B">
      <w:pPr>
        <w:ind w:left="-450"/>
      </w:pPr>
    </w:p>
    <w:p w14:paraId="27F6A885" w14:textId="77777777" w:rsidR="00B36919" w:rsidRPr="00BE07B3" w:rsidRDefault="00B36919" w:rsidP="00C4457B">
      <w:pPr>
        <w:ind w:left="-450"/>
        <w:rPr>
          <w:b/>
          <w:sz w:val="24"/>
          <w:szCs w:val="24"/>
          <w:lang w:val="vi-VN"/>
        </w:rPr>
      </w:pPr>
      <w:r w:rsidRPr="00BE07B3">
        <w:rPr>
          <w:b/>
          <w:sz w:val="24"/>
          <w:szCs w:val="24"/>
          <w:highlight w:val="yellow"/>
          <w:lang w:val="vi-VN"/>
        </w:rPr>
        <w:lastRenderedPageBreak/>
        <w:t xml:space="preserve">Part 5: </w:t>
      </w:r>
      <w:r w:rsidR="00D0590C" w:rsidRPr="00BE07B3">
        <w:rPr>
          <w:b/>
          <w:sz w:val="24"/>
          <w:szCs w:val="24"/>
          <w:highlight w:val="yellow"/>
          <w:lang w:val="vi-VN"/>
        </w:rPr>
        <w:t>Load all products to the index.jsp, use</w:t>
      </w:r>
      <w:r w:rsidRPr="00BE07B3">
        <w:rPr>
          <w:b/>
          <w:sz w:val="24"/>
          <w:szCs w:val="24"/>
          <w:highlight w:val="yellow"/>
          <w:lang w:val="vi-VN"/>
        </w:rPr>
        <w:t xml:space="preserve"> </w:t>
      </w:r>
      <w:r w:rsidR="00E72383" w:rsidRPr="00BE07B3">
        <w:rPr>
          <w:b/>
          <w:sz w:val="24"/>
          <w:szCs w:val="24"/>
          <w:highlight w:val="yellow"/>
          <w:lang w:val="vi-VN"/>
        </w:rPr>
        <w:t>index.jsp to display the result</w:t>
      </w:r>
      <w:r w:rsidR="00A030C2" w:rsidRPr="00BE07B3">
        <w:rPr>
          <w:b/>
          <w:sz w:val="24"/>
          <w:szCs w:val="24"/>
          <w:highlight w:val="yellow"/>
          <w:lang w:val="vi-VN"/>
        </w:rPr>
        <w:t xml:space="preserve"> </w:t>
      </w:r>
      <w:r w:rsidR="00D0590C" w:rsidRPr="00BE07B3">
        <w:rPr>
          <w:b/>
          <w:sz w:val="24"/>
          <w:szCs w:val="24"/>
          <w:highlight w:val="yellow"/>
          <w:lang w:val="vi-VN"/>
        </w:rPr>
        <w:t>of searching.</w:t>
      </w:r>
    </w:p>
    <w:p w14:paraId="3CABC6DD" w14:textId="77777777" w:rsidR="00E72383" w:rsidRPr="00E72383" w:rsidRDefault="00E72383" w:rsidP="00C4457B">
      <w:pPr>
        <w:ind w:left="-450"/>
        <w:rPr>
          <w:lang w:val="vi-VN"/>
        </w:rPr>
      </w:pPr>
      <w:r w:rsidRPr="00E72383">
        <w:rPr>
          <w:lang w:val="vi-VN"/>
        </w:rPr>
        <w:t xml:space="preserve">When the user opens the page “index.jsp”, all products will be displayed. </w:t>
      </w:r>
    </w:p>
    <w:p w14:paraId="24F8F03E" w14:textId="77777777" w:rsidR="00E72383" w:rsidRPr="00E72383" w:rsidRDefault="00E72383" w:rsidP="00C4457B">
      <w:pPr>
        <w:ind w:left="-450"/>
        <w:rPr>
          <w:lang w:val="vi-VN"/>
        </w:rPr>
      </w:pPr>
      <w:r w:rsidRPr="00E72383">
        <w:rPr>
          <w:lang w:val="vi-VN"/>
        </w:rPr>
        <w:t>When the user searches for the product by name/by category, only appropriate products are displayed.</w:t>
      </w:r>
    </w:p>
    <w:p w14:paraId="7D2539D6" w14:textId="77777777" w:rsidR="00A030C2" w:rsidRPr="0078160D" w:rsidRDefault="00A030C2" w:rsidP="00C4457B">
      <w:pPr>
        <w:ind w:left="-450"/>
        <w:rPr>
          <w:b/>
          <w:lang w:val="vi-VN"/>
        </w:rPr>
      </w:pPr>
      <w:r w:rsidRPr="0078160D">
        <w:rPr>
          <w:b/>
          <w:lang w:val="vi-VN"/>
        </w:rPr>
        <w:t>Step 1: Open the page “header.jsp”, edit the code:</w:t>
      </w:r>
    </w:p>
    <w:p w14:paraId="1828B33E" w14:textId="77777777" w:rsidR="00A030C2" w:rsidRDefault="00B61AAE" w:rsidP="00C4457B">
      <w:pPr>
        <w:ind w:left="-450"/>
        <w:rPr>
          <w:lang w:val="vi-VN"/>
        </w:rPr>
      </w:pPr>
      <w:r>
        <w:rPr>
          <w:noProof/>
        </w:rPr>
        <w:drawing>
          <wp:inline distT="0" distB="0" distL="0" distR="0" wp14:anchorId="412D8F98" wp14:editId="0BEA8899">
            <wp:extent cx="3732530" cy="2668270"/>
            <wp:effectExtent l="0" t="0" r="127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530" cy="2668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10599" w14:textId="77777777" w:rsidR="00F25D1B" w:rsidRPr="0078160D" w:rsidRDefault="00F25D1B" w:rsidP="00C4457B">
      <w:pPr>
        <w:ind w:left="-450"/>
        <w:rPr>
          <w:b/>
          <w:lang w:val="vi-VN"/>
        </w:rPr>
      </w:pPr>
      <w:r w:rsidRPr="0078160D">
        <w:rPr>
          <w:b/>
          <w:lang w:val="vi-VN"/>
        </w:rPr>
        <w:t>Step 2:</w:t>
      </w:r>
      <w:r w:rsidR="00120108" w:rsidRPr="0078160D">
        <w:rPr>
          <w:b/>
          <w:lang w:val="vi-VN"/>
        </w:rPr>
        <w:t xml:space="preserve"> Open the file “</w:t>
      </w:r>
      <w:r w:rsidR="001E38A7" w:rsidRPr="0078160D">
        <w:rPr>
          <w:b/>
          <w:lang w:val="vi-VN"/>
        </w:rPr>
        <w:t>mainController</w:t>
      </w:r>
      <w:r w:rsidR="00120108" w:rsidRPr="0078160D">
        <w:rPr>
          <w:b/>
          <w:lang w:val="vi-VN"/>
        </w:rPr>
        <w:t>”, edit the code:</w:t>
      </w:r>
    </w:p>
    <w:p w14:paraId="46F0A1A3" w14:textId="77777777" w:rsidR="00120108" w:rsidRDefault="00B61AAE" w:rsidP="00C4457B">
      <w:pPr>
        <w:ind w:left="-450"/>
        <w:rPr>
          <w:lang w:val="vi-VN"/>
        </w:rPr>
      </w:pPr>
      <w:r>
        <w:rPr>
          <w:noProof/>
        </w:rPr>
        <w:drawing>
          <wp:inline distT="0" distB="0" distL="0" distR="0" wp14:anchorId="3F8708E9" wp14:editId="3A6D9661">
            <wp:extent cx="4103370" cy="2997835"/>
            <wp:effectExtent l="0" t="0" r="0" b="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370" cy="299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5C927" w14:textId="77777777" w:rsidR="008B6DF5" w:rsidRPr="0078160D" w:rsidRDefault="008B6DF5" w:rsidP="00C4457B">
      <w:pPr>
        <w:ind w:left="-450"/>
        <w:rPr>
          <w:b/>
          <w:lang w:val="vi-VN"/>
        </w:rPr>
      </w:pPr>
      <w:r w:rsidRPr="0078160D">
        <w:rPr>
          <w:b/>
          <w:lang w:val="vi-VN"/>
        </w:rPr>
        <w:t xml:space="preserve">Step 3: </w:t>
      </w:r>
      <w:r w:rsidR="00380EDB" w:rsidRPr="0078160D">
        <w:rPr>
          <w:b/>
          <w:lang w:val="vi-VN"/>
        </w:rPr>
        <w:t xml:space="preserve">Open the </w:t>
      </w:r>
      <w:r w:rsidR="00D0590C" w:rsidRPr="0078160D">
        <w:rPr>
          <w:b/>
          <w:lang w:val="vi-VN"/>
        </w:rPr>
        <w:t>page</w:t>
      </w:r>
      <w:r w:rsidR="00380EDB" w:rsidRPr="0078160D">
        <w:rPr>
          <w:b/>
          <w:lang w:val="vi-VN"/>
        </w:rPr>
        <w:t xml:space="preserve"> “</w:t>
      </w:r>
      <w:r w:rsidR="00E24233" w:rsidRPr="0078160D">
        <w:rPr>
          <w:b/>
          <w:lang w:val="vi-VN"/>
        </w:rPr>
        <w:t>index.jsp</w:t>
      </w:r>
      <w:r w:rsidR="00380EDB" w:rsidRPr="0078160D">
        <w:rPr>
          <w:b/>
          <w:lang w:val="vi-VN"/>
        </w:rPr>
        <w:t>”, edit the code:</w:t>
      </w:r>
    </w:p>
    <w:p w14:paraId="79B295F6" w14:textId="77777777" w:rsidR="00380EDB" w:rsidRDefault="00B61AAE" w:rsidP="00C4457B">
      <w:pPr>
        <w:ind w:left="-450"/>
        <w:rPr>
          <w:lang w:val="vi-VN"/>
        </w:rPr>
      </w:pPr>
      <w:r>
        <w:rPr>
          <w:noProof/>
        </w:rPr>
        <w:lastRenderedPageBreak/>
        <w:drawing>
          <wp:inline distT="0" distB="0" distL="0" distR="0" wp14:anchorId="192EE8DF" wp14:editId="37A8807D">
            <wp:extent cx="5034915" cy="3333750"/>
            <wp:effectExtent l="0" t="0" r="0" b="0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91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FF26E" w14:textId="77777777" w:rsidR="00E52063" w:rsidRPr="0078160D" w:rsidRDefault="00E52063" w:rsidP="00C4457B">
      <w:pPr>
        <w:ind w:left="-450"/>
        <w:rPr>
          <w:b/>
          <w:lang w:val="vi-VN"/>
        </w:rPr>
      </w:pPr>
      <w:r w:rsidRPr="0078160D">
        <w:rPr>
          <w:b/>
          <w:lang w:val="vi-VN"/>
        </w:rPr>
        <w:t>Step 4: run your app</w:t>
      </w:r>
    </w:p>
    <w:p w14:paraId="71744DBC" w14:textId="77777777" w:rsidR="00E52063" w:rsidRPr="00B61AAE" w:rsidRDefault="00E52063" w:rsidP="00C4457B">
      <w:pPr>
        <w:ind w:left="-450"/>
      </w:pPr>
      <w:r>
        <w:rPr>
          <w:lang w:val="vi-VN"/>
        </w:rPr>
        <w:t>The sample:</w:t>
      </w:r>
      <w:r w:rsidR="00B61AAE">
        <w:t xml:space="preserve"> the user inputs “</w:t>
      </w:r>
      <w:r w:rsidR="00757A4C">
        <w:t>other</w:t>
      </w:r>
      <w:r w:rsidR="00602F71">
        <w:t>”,</w:t>
      </w:r>
      <w:r w:rsidR="00B61AAE">
        <w:t xml:space="preserve"> and click the button “search”</w:t>
      </w:r>
    </w:p>
    <w:p w14:paraId="15D71518" w14:textId="77777777" w:rsidR="00E52063" w:rsidRDefault="0049791E" w:rsidP="00C4457B">
      <w:pPr>
        <w:ind w:left="-450"/>
        <w:rPr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56560E34" wp14:editId="3E6BD614">
                <wp:simplePos x="0" y="0"/>
                <wp:positionH relativeFrom="column">
                  <wp:posOffset>3599727</wp:posOffset>
                </wp:positionH>
                <wp:positionV relativeFrom="paragraph">
                  <wp:posOffset>337418</wp:posOffset>
                </wp:positionV>
                <wp:extent cx="2112379" cy="289367"/>
                <wp:effectExtent l="0" t="0" r="21590" b="15875"/>
                <wp:wrapNone/>
                <wp:docPr id="129" name="Oval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2379" cy="289367"/>
                        </a:xfrm>
                        <a:prstGeom prst="ellipse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2EC5776" id="Oval 129" o:spid="_x0000_s1026" style="position:absolute;margin-left:283.45pt;margin-top:26.55pt;width:166.35pt;height:22.8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" filled="f" strokecolor="#243f60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4A009A67" wp14:editId="143032CB">
            <wp:extent cx="5937885" cy="1232535"/>
            <wp:effectExtent l="19050" t="19050" r="24765" b="2476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2325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50ED7E" w14:textId="77777777" w:rsidR="0049791E" w:rsidRDefault="0049791E" w:rsidP="00C4457B">
      <w:pPr>
        <w:ind w:left="-450"/>
        <w:rPr>
          <w:lang w:val="vi-V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8195344" wp14:editId="1E9C100D">
                <wp:simplePos x="0" y="0"/>
                <wp:positionH relativeFrom="column">
                  <wp:posOffset>3292997</wp:posOffset>
                </wp:positionH>
                <wp:positionV relativeFrom="paragraph">
                  <wp:posOffset>355504</wp:posOffset>
                </wp:positionV>
                <wp:extent cx="2210765" cy="329878"/>
                <wp:effectExtent l="0" t="0" r="18415" b="13335"/>
                <wp:wrapNone/>
                <wp:docPr id="133" name="Oval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0765" cy="329878"/>
                        </a:xfrm>
                        <a:prstGeom prst="ellipse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83449C5" id="Oval 133" o:spid="_x0000_s1026" style="position:absolute;margin-left:259.3pt;margin-top:28pt;width:174.1pt;height:25.9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" filled="f" strokecolor="#243f60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64208CFA" wp14:editId="4FCD2CE2">
            <wp:extent cx="5943600" cy="3343275"/>
            <wp:effectExtent l="19050" t="19050" r="19050" b="28575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B3E851" w14:textId="77777777" w:rsidR="0049791E" w:rsidRDefault="0049791E" w:rsidP="00C4457B">
      <w:pPr>
        <w:ind w:left="-450"/>
        <w:rPr>
          <w:lang w:val="vi-VN"/>
        </w:rPr>
      </w:pPr>
      <w:r>
        <w:rPr>
          <w:lang w:val="vi-VN"/>
        </w:rPr>
        <w:t xml:space="preserve">After searching, the appropriate products are displayed. However, </w:t>
      </w:r>
      <w:r w:rsidRPr="00676786">
        <w:rPr>
          <w:b/>
          <w:i/>
          <w:highlight w:val="cyan"/>
          <w:lang w:val="vi-VN"/>
        </w:rPr>
        <w:t>the input text control can not keep</w:t>
      </w:r>
      <w:r>
        <w:rPr>
          <w:lang w:val="vi-VN"/>
        </w:rPr>
        <w:t xml:space="preserve"> the user’</w:t>
      </w:r>
      <w:r w:rsidR="00053B4E">
        <w:rPr>
          <w:lang w:val="vi-VN"/>
        </w:rPr>
        <w:t xml:space="preserve">s </w:t>
      </w:r>
      <w:r w:rsidR="00CD6D6F">
        <w:rPr>
          <w:lang w:val="vi-VN"/>
        </w:rPr>
        <w:t>search</w:t>
      </w:r>
      <w:r w:rsidR="007618E6">
        <w:rPr>
          <w:lang w:val="vi-VN"/>
        </w:rPr>
        <w:t>. So, we should edit the page “header.jsp” to overcome this.</w:t>
      </w:r>
    </w:p>
    <w:p w14:paraId="6EE45AD7" w14:textId="77777777" w:rsidR="005A25BA" w:rsidRPr="0078160D" w:rsidRDefault="00905446" w:rsidP="00C4457B">
      <w:pPr>
        <w:ind w:left="-450"/>
        <w:rPr>
          <w:b/>
          <w:lang w:val="vi-VN"/>
        </w:rPr>
      </w:pPr>
      <w:r w:rsidRPr="0078160D">
        <w:rPr>
          <w:b/>
          <w:lang w:val="vi-VN"/>
        </w:rPr>
        <w:t>Step 5:</w:t>
      </w:r>
      <w:r w:rsidR="009A70CF" w:rsidRPr="0078160D">
        <w:rPr>
          <w:b/>
          <w:lang w:val="vi-VN"/>
        </w:rPr>
        <w:t xml:space="preserve"> Open the page “header.jsp”, edit the code</w:t>
      </w:r>
    </w:p>
    <w:p w14:paraId="497DEE34" w14:textId="77777777" w:rsidR="00B60F06" w:rsidRDefault="00A46C98" w:rsidP="00C4457B">
      <w:pPr>
        <w:ind w:left="-450"/>
        <w:rPr>
          <w:lang w:val="vi-VN"/>
        </w:rPr>
      </w:pPr>
      <w:r>
        <w:rPr>
          <w:noProof/>
        </w:rPr>
        <w:drawing>
          <wp:inline distT="0" distB="0" distL="0" distR="0" wp14:anchorId="0D3FC0AF" wp14:editId="61CFA03C">
            <wp:extent cx="5943600" cy="2685415"/>
            <wp:effectExtent l="0" t="0" r="0" b="635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823B8" w14:textId="77777777" w:rsidR="009A70CF" w:rsidRDefault="00984FF3" w:rsidP="00C4457B">
      <w:pPr>
        <w:ind w:left="-450"/>
        <w:rPr>
          <w:lang w:val="vi-VN"/>
        </w:rPr>
      </w:pPr>
      <w:r>
        <w:rPr>
          <w:lang w:val="vi-VN"/>
        </w:rPr>
        <w:t xml:space="preserve">Step 6: </w:t>
      </w:r>
      <w:r w:rsidR="00291ED2">
        <w:rPr>
          <w:lang w:val="vi-VN"/>
        </w:rPr>
        <w:t>R</w:t>
      </w:r>
      <w:r>
        <w:rPr>
          <w:lang w:val="vi-VN"/>
        </w:rPr>
        <w:t>un your app again.</w:t>
      </w:r>
    </w:p>
    <w:p w14:paraId="41EF3A16" w14:textId="77777777" w:rsidR="00984FF3" w:rsidRDefault="00984FF3" w:rsidP="00C4457B">
      <w:pPr>
        <w:ind w:left="-450"/>
        <w:rPr>
          <w:lang w:val="vi-V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5431382" wp14:editId="295049C7">
                <wp:simplePos x="0" y="0"/>
                <wp:positionH relativeFrom="column">
                  <wp:posOffset>3194613</wp:posOffset>
                </wp:positionH>
                <wp:positionV relativeFrom="paragraph">
                  <wp:posOffset>318304</wp:posOffset>
                </wp:positionV>
                <wp:extent cx="2141316" cy="300942"/>
                <wp:effectExtent l="0" t="0" r="11430" b="23495"/>
                <wp:wrapNone/>
                <wp:docPr id="139" name="Oval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1316" cy="300942"/>
                        </a:xfrm>
                        <a:prstGeom prst="ellipse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436FE68" id="Oval 139" o:spid="_x0000_s1026" style="position:absolute;margin-left:251.55pt;margin-top:25.05pt;width:168.6pt;height:23.7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" filled="f" strokecolor="#243f60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082B3256" wp14:editId="7C36B4F3">
            <wp:extent cx="5943600" cy="3343275"/>
            <wp:effectExtent l="0" t="0" r="0" b="9525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43BBB" w14:textId="77777777" w:rsidR="00291ED2" w:rsidRPr="00B36919" w:rsidRDefault="00291ED2" w:rsidP="00C4457B">
      <w:pPr>
        <w:ind w:left="-450"/>
        <w:rPr>
          <w:lang w:val="vi-VN"/>
        </w:rPr>
      </w:pPr>
      <w:r>
        <w:rPr>
          <w:lang w:val="vi-VN"/>
        </w:rPr>
        <w:t xml:space="preserve">Now, the user’s searches are </w:t>
      </w:r>
      <w:r w:rsidR="00676786">
        <w:rPr>
          <w:lang w:val="vi-VN"/>
        </w:rPr>
        <w:t>kept</w:t>
      </w:r>
      <w:r>
        <w:rPr>
          <w:lang w:val="vi-VN"/>
        </w:rPr>
        <w:t xml:space="preserve"> and rewrote to the input text control.</w:t>
      </w:r>
    </w:p>
    <w:p w14:paraId="7EC43153" w14:textId="77777777" w:rsidR="007B2D18" w:rsidRDefault="009345D6" w:rsidP="00C4457B">
      <w:pPr>
        <w:ind w:left="-450"/>
      </w:pPr>
      <w:r w:rsidRPr="00125AEF">
        <w:rPr>
          <w:highlight w:val="cyan"/>
        </w:rPr>
        <w:t>The advanced challenge:</w:t>
      </w:r>
    </w:p>
    <w:p w14:paraId="47A5266D" w14:textId="77777777" w:rsidR="009345D6" w:rsidRDefault="009345D6" w:rsidP="009345D6">
      <w:pPr>
        <w:pStyle w:val="ListParagraph"/>
        <w:numPr>
          <w:ilvl w:val="0"/>
          <w:numId w:val="9"/>
        </w:numPr>
      </w:pPr>
      <w:r>
        <w:t xml:space="preserve">You must perform </w:t>
      </w:r>
      <w:r w:rsidR="00EE1D44">
        <w:t xml:space="preserve">the function </w:t>
      </w:r>
      <w:r>
        <w:t>view completed orders, processing orders, canceled orders</w:t>
      </w:r>
      <w:r w:rsidR="00A46C98">
        <w:t xml:space="preserve">. </w:t>
      </w:r>
    </w:p>
    <w:p w14:paraId="25C00562" w14:textId="77777777" w:rsidR="00F51104" w:rsidRDefault="00F51104" w:rsidP="009345D6">
      <w:pPr>
        <w:pStyle w:val="ListParagraph"/>
        <w:numPr>
          <w:ilvl w:val="0"/>
          <w:numId w:val="9"/>
        </w:numPr>
      </w:pPr>
      <w:r>
        <w:t>You must perform the function order again on canceled orders.</w:t>
      </w:r>
    </w:p>
    <w:p w14:paraId="529B35A6" w14:textId="77777777" w:rsidR="00D61B0F" w:rsidRPr="00D61B0F" w:rsidRDefault="00EE1D44" w:rsidP="00D61B0F">
      <w:pPr>
        <w:pStyle w:val="ListParagraph"/>
        <w:numPr>
          <w:ilvl w:val="0"/>
          <w:numId w:val="9"/>
        </w:numPr>
      </w:pPr>
      <w:r>
        <w:t xml:space="preserve">You must perform the </w:t>
      </w:r>
      <w:r w:rsidR="008738ED">
        <w:t xml:space="preserve">change your profile </w:t>
      </w:r>
      <w:r>
        <w:t>function</w:t>
      </w:r>
      <w:r w:rsidR="00A61852">
        <w:t xml:space="preserve"> (only update full name, phone)</w:t>
      </w:r>
      <w:r w:rsidR="008738ED">
        <w:t>.</w:t>
      </w:r>
    </w:p>
    <w:p w14:paraId="27661239" w14:textId="77777777" w:rsidR="00D61B0F" w:rsidRPr="00D61B0F" w:rsidRDefault="00D61B0F" w:rsidP="00D61B0F">
      <w:pPr>
        <w:rPr>
          <w:lang w:val="vi-VN"/>
        </w:rPr>
      </w:pPr>
    </w:p>
    <w:p w14:paraId="11D5E449" w14:textId="77777777" w:rsidR="00D61B0F" w:rsidRPr="00D61B0F" w:rsidRDefault="00D61B0F" w:rsidP="00D61B0F">
      <w:pPr>
        <w:pStyle w:val="ListParagraph"/>
        <w:ind w:left="360"/>
      </w:pPr>
      <w:r w:rsidRPr="00D61B0F">
        <w:rPr>
          <w:sz w:val="28"/>
          <w:szCs w:val="28"/>
          <w:highlight w:val="cyan"/>
        </w:rPr>
        <w:t xml:space="preserve">Congratulations!!!! you have finished workshop </w:t>
      </w:r>
      <w:r>
        <w:rPr>
          <w:sz w:val="28"/>
          <w:szCs w:val="28"/>
          <w:highlight w:val="cyan"/>
          <w:lang w:val="vi-VN"/>
        </w:rPr>
        <w:t>4</w:t>
      </w:r>
      <w:r w:rsidRPr="00D61B0F">
        <w:rPr>
          <w:sz w:val="28"/>
          <w:szCs w:val="28"/>
          <w:highlight w:val="cyan"/>
        </w:rPr>
        <w:t xml:space="preserve"> </w:t>
      </w:r>
      <w:r w:rsidRPr="0028661E">
        <w:rPr>
          <w:highlight w:val="cyan"/>
        </w:rPr>
        <w:sym w:font="Wingdings" w:char="F04A"/>
      </w:r>
      <w:r w:rsidRPr="00D61B0F">
        <w:rPr>
          <w:sz w:val="28"/>
          <w:szCs w:val="28"/>
          <w:highlight w:val="cyan"/>
        </w:rPr>
        <w:t xml:space="preserve">  </w:t>
      </w:r>
      <w:r w:rsidRPr="0028661E">
        <w:rPr>
          <w:highlight w:val="cyan"/>
        </w:rPr>
        <w:sym w:font="Wingdings" w:char="F04A"/>
      </w:r>
      <w:r w:rsidRPr="00D61B0F">
        <w:rPr>
          <w:sz w:val="28"/>
          <w:szCs w:val="28"/>
        </w:rPr>
        <w:t xml:space="preserve">   </w:t>
      </w:r>
    </w:p>
    <w:p w14:paraId="55A3743F" w14:textId="77777777" w:rsidR="00036BBB" w:rsidRDefault="00036BBB" w:rsidP="00C4457B">
      <w:pPr>
        <w:ind w:left="-450"/>
      </w:pPr>
    </w:p>
    <w:p w14:paraId="7AAF89C6" w14:textId="77777777" w:rsidR="00E173C4" w:rsidRDefault="00E173C4" w:rsidP="00C4457B">
      <w:pPr>
        <w:ind w:left="-450"/>
      </w:pPr>
    </w:p>
    <w:p w14:paraId="3B45588E" w14:textId="77777777" w:rsidR="00E173C4" w:rsidRDefault="00E173C4" w:rsidP="00C4457B">
      <w:pPr>
        <w:ind w:left="-450"/>
      </w:pPr>
    </w:p>
    <w:p w14:paraId="6E632184" w14:textId="77777777" w:rsidR="00E173C4" w:rsidRDefault="00E173C4" w:rsidP="00C4457B">
      <w:pPr>
        <w:ind w:left="-450"/>
      </w:pPr>
    </w:p>
    <w:p w14:paraId="6C09AE4D" w14:textId="77777777" w:rsidR="00E173C4" w:rsidRDefault="00E173C4" w:rsidP="00C4457B">
      <w:pPr>
        <w:ind w:left="-450"/>
      </w:pPr>
    </w:p>
    <w:p w14:paraId="4A70A8CC" w14:textId="77777777" w:rsidR="00E173C4" w:rsidRDefault="00E173C4" w:rsidP="00C4457B">
      <w:pPr>
        <w:ind w:left="-450"/>
      </w:pPr>
    </w:p>
    <w:p w14:paraId="5F087871" w14:textId="77777777" w:rsidR="00E173C4" w:rsidRDefault="00E173C4" w:rsidP="00C4457B">
      <w:pPr>
        <w:ind w:left="-450"/>
      </w:pPr>
    </w:p>
    <w:p w14:paraId="63017B30" w14:textId="77777777" w:rsidR="00E173C4" w:rsidRPr="00E173C4" w:rsidRDefault="00E173C4" w:rsidP="00C4457B">
      <w:pPr>
        <w:ind w:left="-450"/>
      </w:pPr>
    </w:p>
    <w:p w14:paraId="4ADFCF1B" w14:textId="77777777" w:rsidR="002F1B9E" w:rsidRPr="00473594" w:rsidRDefault="001807D5" w:rsidP="003C37AB">
      <w:pPr>
        <w:ind w:left="-450"/>
        <w:jc w:val="center"/>
        <w:rPr>
          <w:b/>
          <w:color w:val="000000" w:themeColor="text1"/>
          <w:sz w:val="32"/>
          <w:szCs w:val="32"/>
          <w:lang w:val="vi-VN"/>
        </w:rPr>
      </w:pPr>
      <w:r w:rsidRPr="00473594">
        <w:rPr>
          <w:b/>
          <w:color w:val="000000" w:themeColor="text1"/>
          <w:sz w:val="32"/>
          <w:szCs w:val="32"/>
          <w:lang w:val="vi-VN"/>
        </w:rPr>
        <w:lastRenderedPageBreak/>
        <w:t>Workshop 5:</w:t>
      </w:r>
      <w:r w:rsidR="00533C52" w:rsidRPr="00473594">
        <w:rPr>
          <w:b/>
          <w:color w:val="000000" w:themeColor="text1"/>
          <w:sz w:val="32"/>
          <w:szCs w:val="32"/>
          <w:lang w:val="vi-VN"/>
        </w:rPr>
        <w:t xml:space="preserve"> Using Cookie</w:t>
      </w:r>
      <w:r w:rsidR="003C37AB" w:rsidRPr="00473594">
        <w:rPr>
          <w:b/>
          <w:color w:val="000000" w:themeColor="text1"/>
          <w:sz w:val="32"/>
          <w:szCs w:val="32"/>
          <w:lang w:val="vi-VN"/>
        </w:rPr>
        <w:t>, Session</w:t>
      </w:r>
    </w:p>
    <w:p w14:paraId="07192384" w14:textId="77777777" w:rsidR="003C37AB" w:rsidRPr="00473594" w:rsidRDefault="003C37AB" w:rsidP="003C37AB">
      <w:pPr>
        <w:ind w:left="-450"/>
        <w:jc w:val="center"/>
        <w:rPr>
          <w:color w:val="FF0000"/>
        </w:rPr>
      </w:pPr>
      <w:r>
        <w:rPr>
          <w:color w:val="FF0000"/>
          <w:lang w:val="vi-VN"/>
        </w:rPr>
        <w:t># RewriteURL</w:t>
      </w:r>
      <w:r w:rsidRPr="003C37AB">
        <w:rPr>
          <w:color w:val="FF0000"/>
          <w:lang w:val="vi-VN"/>
        </w:rPr>
        <w:t xml:space="preserve"> </w:t>
      </w:r>
      <w:r>
        <w:rPr>
          <w:color w:val="FF0000"/>
          <w:lang w:val="vi-VN"/>
        </w:rPr>
        <w:t xml:space="preserve">      </w:t>
      </w:r>
      <w:r w:rsidRPr="003C37AB">
        <w:rPr>
          <w:color w:val="FF0000"/>
          <w:lang w:val="vi-VN"/>
        </w:rPr>
        <w:t xml:space="preserve">#HiddenField </w:t>
      </w:r>
      <w:r>
        <w:rPr>
          <w:color w:val="FF0000"/>
          <w:lang w:val="vi-VN"/>
        </w:rPr>
        <w:t xml:space="preserve">      </w:t>
      </w:r>
      <w:r w:rsidRPr="003C37AB">
        <w:rPr>
          <w:color w:val="FF0000"/>
          <w:lang w:val="vi-VN"/>
        </w:rPr>
        <w:t>#Cookie</w:t>
      </w:r>
      <w:r>
        <w:rPr>
          <w:color w:val="FF0000"/>
          <w:lang w:val="vi-VN"/>
        </w:rPr>
        <w:t xml:space="preserve">   </w:t>
      </w:r>
      <w:r w:rsidR="00473594">
        <w:rPr>
          <w:color w:val="FF0000"/>
        </w:rPr>
        <w:t xml:space="preserve">   </w:t>
      </w:r>
      <w:r>
        <w:rPr>
          <w:color w:val="FF0000"/>
          <w:lang w:val="vi-VN"/>
        </w:rPr>
        <w:t xml:space="preserve"> </w:t>
      </w:r>
      <w:r w:rsidRPr="003C37AB">
        <w:rPr>
          <w:color w:val="FF0000"/>
          <w:lang w:val="vi-VN"/>
        </w:rPr>
        <w:t>#</w:t>
      </w:r>
      <w:r>
        <w:rPr>
          <w:color w:val="FF0000"/>
          <w:lang w:val="vi-VN"/>
        </w:rPr>
        <w:t xml:space="preserve"> </w:t>
      </w:r>
      <w:r w:rsidRPr="003C37AB">
        <w:rPr>
          <w:color w:val="FF0000"/>
          <w:lang w:val="vi-VN"/>
        </w:rPr>
        <w:t>Session</w:t>
      </w:r>
      <w:r w:rsidR="00473594">
        <w:rPr>
          <w:color w:val="FF0000"/>
        </w:rPr>
        <w:t xml:space="preserve">           #Exception Handling</w:t>
      </w:r>
    </w:p>
    <w:p w14:paraId="6A743739" w14:textId="77777777" w:rsidR="003C37AB" w:rsidRPr="0065338D" w:rsidRDefault="003C37AB" w:rsidP="00C4457B">
      <w:pPr>
        <w:ind w:left="-450"/>
        <w:rPr>
          <w:b/>
          <w:lang w:val="vi-VN"/>
        </w:rPr>
      </w:pPr>
      <w:r w:rsidRPr="0065338D">
        <w:rPr>
          <w:b/>
          <w:lang w:val="vi-VN"/>
        </w:rPr>
        <w:t>Learning outcome:</w:t>
      </w:r>
    </w:p>
    <w:p w14:paraId="07776F5C" w14:textId="77777777" w:rsidR="003C37AB" w:rsidRPr="0065338D" w:rsidRDefault="003C37AB" w:rsidP="0065338D">
      <w:pPr>
        <w:pStyle w:val="ListParagraph"/>
        <w:numPr>
          <w:ilvl w:val="0"/>
          <w:numId w:val="10"/>
        </w:numPr>
        <w:rPr>
          <w:lang w:val="vi-VN"/>
        </w:rPr>
      </w:pPr>
      <w:r w:rsidRPr="0065338D">
        <w:rPr>
          <w:lang w:val="vi-VN"/>
        </w:rPr>
        <w:t>Know to use the cookie to save login information</w:t>
      </w:r>
    </w:p>
    <w:p w14:paraId="0BF7D43F" w14:textId="77777777" w:rsidR="003C37AB" w:rsidRPr="00A34A6E" w:rsidRDefault="003C37AB" w:rsidP="0065338D">
      <w:pPr>
        <w:pStyle w:val="ListParagraph"/>
        <w:numPr>
          <w:ilvl w:val="0"/>
          <w:numId w:val="10"/>
        </w:numPr>
        <w:rPr>
          <w:lang w:val="vi-VN"/>
        </w:rPr>
      </w:pPr>
      <w:r w:rsidRPr="0065338D">
        <w:rPr>
          <w:lang w:val="vi-VN"/>
        </w:rPr>
        <w:t>Know to use the session to create the shopping cart</w:t>
      </w:r>
    </w:p>
    <w:p w14:paraId="3D9634BA" w14:textId="77777777" w:rsidR="00A34A6E" w:rsidRPr="0065338D" w:rsidRDefault="00A34A6E" w:rsidP="0065338D">
      <w:pPr>
        <w:pStyle w:val="ListParagraph"/>
        <w:numPr>
          <w:ilvl w:val="0"/>
          <w:numId w:val="10"/>
        </w:numPr>
        <w:rPr>
          <w:lang w:val="vi-VN"/>
        </w:rPr>
      </w:pPr>
      <w:r>
        <w:t>How to handle exceptions</w:t>
      </w:r>
    </w:p>
    <w:p w14:paraId="4671941E" w14:textId="77777777" w:rsidR="003C37AB" w:rsidRDefault="003C37AB" w:rsidP="00C4457B">
      <w:pPr>
        <w:ind w:left="-450"/>
        <w:rPr>
          <w:b/>
          <w:sz w:val="24"/>
          <w:szCs w:val="24"/>
        </w:rPr>
      </w:pPr>
      <w:r w:rsidRPr="00497785">
        <w:rPr>
          <w:b/>
          <w:sz w:val="24"/>
          <w:szCs w:val="24"/>
          <w:highlight w:val="yellow"/>
          <w:lang w:val="vi-VN"/>
        </w:rPr>
        <w:t xml:space="preserve">Part 1: </w:t>
      </w:r>
      <w:r w:rsidR="0065338D" w:rsidRPr="00497785">
        <w:rPr>
          <w:b/>
          <w:sz w:val="24"/>
          <w:szCs w:val="24"/>
          <w:highlight w:val="yellow"/>
          <w:lang w:val="vi-VN"/>
        </w:rPr>
        <w:t>Save the user’s login information.</w:t>
      </w:r>
    </w:p>
    <w:p w14:paraId="0E4C26DB" w14:textId="77777777" w:rsidR="0089517D" w:rsidRPr="0089517D" w:rsidRDefault="00BF048B" w:rsidP="00C4457B">
      <w:pPr>
        <w:ind w:left="-450"/>
        <w:rPr>
          <w:sz w:val="24"/>
          <w:szCs w:val="24"/>
        </w:rPr>
      </w:pPr>
      <w:r>
        <w:rPr>
          <w:sz w:val="24"/>
          <w:szCs w:val="24"/>
        </w:rPr>
        <w:t>D</w:t>
      </w:r>
      <w:r w:rsidR="00D23538">
        <w:rPr>
          <w:sz w:val="24"/>
          <w:szCs w:val="24"/>
        </w:rPr>
        <w:t>e</w:t>
      </w:r>
      <w:r w:rsidR="0089517D">
        <w:rPr>
          <w:sz w:val="24"/>
          <w:szCs w:val="24"/>
        </w:rPr>
        <w:t>scribe the login function</w:t>
      </w:r>
    </w:p>
    <w:p w14:paraId="1A7B5EE0" w14:textId="77777777" w:rsidR="00412BC5" w:rsidRDefault="00412BC5" w:rsidP="00C4457B">
      <w:pPr>
        <w:ind w:left="-450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9C8D8D2" wp14:editId="0932C496">
                <wp:simplePos x="0" y="0"/>
                <wp:positionH relativeFrom="column">
                  <wp:posOffset>1892461</wp:posOffset>
                </wp:positionH>
                <wp:positionV relativeFrom="paragraph">
                  <wp:posOffset>1964891</wp:posOffset>
                </wp:positionV>
                <wp:extent cx="1093807" cy="127321"/>
                <wp:effectExtent l="0" t="0" r="0" b="6350"/>
                <wp:wrapNone/>
                <wp:docPr id="161" name="Rectangle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3807" cy="12732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1FC933" id="Rectangle 161" o:spid="_x0000_s1026" style="position:absolute;margin-left:149pt;margin-top:154.7pt;width:86.15pt;height:10.0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" fillcolor="white [3212]" stroked="f" strokeweight="2pt"/>
            </w:pict>
          </mc:Fallback>
        </mc:AlternateContent>
      </w: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AC6F3A" wp14:editId="213401E1">
                <wp:simplePos x="0" y="0"/>
                <wp:positionH relativeFrom="column">
                  <wp:posOffset>2893671</wp:posOffset>
                </wp:positionH>
                <wp:positionV relativeFrom="paragraph">
                  <wp:posOffset>1073640</wp:posOffset>
                </wp:positionV>
                <wp:extent cx="619245" cy="81023"/>
                <wp:effectExtent l="0" t="0" r="9525" b="0"/>
                <wp:wrapNone/>
                <wp:docPr id="160" name="Rectangle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245" cy="8102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B8FCCD" id="Rectangle 160" o:spid="_x0000_s1026" style="position:absolute;margin-left:227.85pt;margin-top:84.55pt;width:48.75pt;height:6.4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" fillcolor="white [3212]" stroked="f" strokeweight="2pt"/>
            </w:pict>
          </mc:Fallback>
        </mc:AlternateContent>
      </w:r>
      <w:r>
        <w:rPr>
          <w:b/>
          <w:noProof/>
          <w:sz w:val="24"/>
          <w:szCs w:val="24"/>
        </w:rPr>
        <w:drawing>
          <wp:inline distT="0" distB="0" distL="0" distR="0" wp14:anchorId="6338C750" wp14:editId="14433935">
            <wp:extent cx="4276846" cy="3080372"/>
            <wp:effectExtent l="0" t="0" r="0" b="635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898" cy="3080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37D83" w14:textId="77777777" w:rsidR="004807DF" w:rsidRPr="00BF048B" w:rsidRDefault="004807DF" w:rsidP="00C4457B">
      <w:pPr>
        <w:ind w:left="-450"/>
        <w:rPr>
          <w:sz w:val="24"/>
          <w:szCs w:val="24"/>
        </w:rPr>
      </w:pPr>
      <w:r w:rsidRPr="00BF048B">
        <w:rPr>
          <w:sz w:val="24"/>
          <w:szCs w:val="24"/>
        </w:rPr>
        <w:t>Using the cookie to login</w:t>
      </w:r>
    </w:p>
    <w:p w14:paraId="5D22BEAA" w14:textId="77777777" w:rsidR="00793914" w:rsidRDefault="00CB2162" w:rsidP="00C4457B">
      <w:pPr>
        <w:ind w:left="-450"/>
        <w:rPr>
          <w:b/>
          <w:sz w:val="24"/>
          <w:szCs w:val="24"/>
          <w:lang w:val="vi-VN"/>
        </w:rPr>
      </w:pPr>
      <w:r>
        <w:rPr>
          <w:b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1F6645E" wp14:editId="14755A3F">
                <wp:simplePos x="0" y="0"/>
                <wp:positionH relativeFrom="column">
                  <wp:posOffset>2789499</wp:posOffset>
                </wp:positionH>
                <wp:positionV relativeFrom="paragraph">
                  <wp:posOffset>1770927</wp:posOffset>
                </wp:positionV>
                <wp:extent cx="323850" cy="0"/>
                <wp:effectExtent l="0" t="0" r="19050" b="19050"/>
                <wp:wrapNone/>
                <wp:docPr id="171" name="Straight Connector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7B939F" id="Straight Connector 171" o:spid="_x0000_s1026" style="position:absolute;z-index:251743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9.65pt,139.45pt" to="245.15pt,13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" strokecolor="#4579b8 [3044]"/>
            </w:pict>
          </mc:Fallback>
        </mc:AlternateContent>
      </w: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513CC2B" wp14:editId="138C910C">
                <wp:simplePos x="0" y="0"/>
                <wp:positionH relativeFrom="column">
                  <wp:posOffset>4195823</wp:posOffset>
                </wp:positionH>
                <wp:positionV relativeFrom="paragraph">
                  <wp:posOffset>1655180</wp:posOffset>
                </wp:positionV>
                <wp:extent cx="0" cy="1758950"/>
                <wp:effectExtent l="0" t="0" r="19050" b="12700"/>
                <wp:wrapNone/>
                <wp:docPr id="170" name="Straight Connector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589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48F6B9A" id="Straight Connector 170" o:spid="_x0000_s1026" style="position:absolute;z-index:251742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30.4pt,130.35pt" to="330.4pt,26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" strokecolor="#d8d8d8 [2732]"/>
            </w:pict>
          </mc:Fallback>
        </mc:AlternateContent>
      </w:r>
      <w:r>
        <w:rPr>
          <w:b/>
          <w:noProof/>
          <w:sz w:val="24"/>
          <w:szCs w:val="24"/>
        </w:rPr>
        <w:drawing>
          <wp:inline distT="0" distB="0" distL="0" distR="0" wp14:anchorId="12A543EB" wp14:editId="692B3794">
            <wp:extent cx="5347335" cy="4131945"/>
            <wp:effectExtent l="0" t="0" r="5715" b="1905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335" cy="413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962D1" w14:textId="77777777" w:rsidR="00412BC5" w:rsidRPr="00497785" w:rsidRDefault="00412BC5" w:rsidP="00C4457B">
      <w:pPr>
        <w:ind w:left="-450"/>
        <w:rPr>
          <w:b/>
          <w:sz w:val="24"/>
          <w:szCs w:val="24"/>
          <w:lang w:val="vi-VN"/>
        </w:rPr>
      </w:pPr>
    </w:p>
    <w:p w14:paraId="3250A459" w14:textId="77777777" w:rsidR="00F61BFB" w:rsidRDefault="00F61BFB" w:rsidP="00C4457B">
      <w:pPr>
        <w:ind w:left="-450"/>
        <w:rPr>
          <w:lang w:val="vi-VN"/>
        </w:rPr>
      </w:pPr>
      <w:r>
        <w:rPr>
          <w:lang w:val="vi-VN"/>
        </w:rPr>
        <w:t xml:space="preserve">Step 1: </w:t>
      </w:r>
      <w:r w:rsidR="00636AFA">
        <w:rPr>
          <w:lang w:val="vi-VN"/>
        </w:rPr>
        <w:t>add</w:t>
      </w:r>
      <w:r w:rsidR="00722004">
        <w:rPr>
          <w:lang w:val="vi-VN"/>
        </w:rPr>
        <w:t xml:space="preserve"> one</w:t>
      </w:r>
      <w:r w:rsidR="00636AFA">
        <w:rPr>
          <w:lang w:val="vi-VN"/>
        </w:rPr>
        <w:t xml:space="preserve"> more column “token” in the table Accounts.</w:t>
      </w:r>
    </w:p>
    <w:p w14:paraId="5ABDBB8E" w14:textId="77777777" w:rsidR="00636AFA" w:rsidRDefault="007A4F77" w:rsidP="00C4457B">
      <w:pPr>
        <w:ind w:left="-450"/>
        <w:rPr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3A002539" wp14:editId="32A0CA3C">
                <wp:simplePos x="0" y="0"/>
                <wp:positionH relativeFrom="column">
                  <wp:posOffset>376177</wp:posOffset>
                </wp:positionH>
                <wp:positionV relativeFrom="paragraph">
                  <wp:posOffset>2200154</wp:posOffset>
                </wp:positionV>
                <wp:extent cx="1927185" cy="214132"/>
                <wp:effectExtent l="0" t="0" r="16510" b="14605"/>
                <wp:wrapNone/>
                <wp:docPr id="173" name="Rectangle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185" cy="214132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488406" id="Rectangle 173" o:spid="_x0000_s1026" style="position:absolute;margin-left:29.6pt;margin-top:173.25pt;width:151.75pt;height:16.85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" filled="f" strokecolor="#243f60 [1604]" strokeweight="1pt"/>
            </w:pict>
          </mc:Fallback>
        </mc:AlternateContent>
      </w:r>
      <w:r w:rsidR="00722004">
        <w:rPr>
          <w:noProof/>
        </w:rPr>
        <w:drawing>
          <wp:inline distT="0" distB="0" distL="0" distR="0" wp14:anchorId="5D7B210F" wp14:editId="57B01E4E">
            <wp:extent cx="2621915" cy="2413635"/>
            <wp:effectExtent l="0" t="0" r="6985" b="5715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915" cy="2413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10C87" w14:textId="77777777" w:rsidR="00E465D2" w:rsidRDefault="00E465D2" w:rsidP="00C4457B">
      <w:pPr>
        <w:ind w:left="-450"/>
        <w:rPr>
          <w:lang w:val="vi-VN"/>
        </w:rPr>
      </w:pPr>
      <w:r>
        <w:rPr>
          <w:lang w:val="vi-VN"/>
        </w:rPr>
        <w:t xml:space="preserve">Step 2: </w:t>
      </w:r>
      <w:r w:rsidR="00745F16">
        <w:rPr>
          <w:lang w:val="vi-VN"/>
        </w:rPr>
        <w:t>Add one more checkbox control in the page “login.jsp”</w:t>
      </w:r>
    </w:p>
    <w:p w14:paraId="5DDA7DFE" w14:textId="77777777" w:rsidR="00745F16" w:rsidRDefault="00D23538" w:rsidP="00C4457B">
      <w:pPr>
        <w:ind w:left="-450"/>
        <w:rPr>
          <w:lang w:val="vi-VN"/>
        </w:rPr>
      </w:pPr>
      <w:r>
        <w:rPr>
          <w:noProof/>
        </w:rPr>
        <w:lastRenderedPageBreak/>
        <w:drawing>
          <wp:inline distT="0" distB="0" distL="0" distR="0" wp14:anchorId="1A8778B8" wp14:editId="5A2EF146">
            <wp:extent cx="5891530" cy="2934335"/>
            <wp:effectExtent l="0" t="0" r="0" b="0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1530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06925" w14:textId="77777777" w:rsidR="00004D61" w:rsidRDefault="00916536" w:rsidP="00C4457B">
      <w:pPr>
        <w:ind w:left="-450"/>
      </w:pPr>
      <w:r>
        <w:rPr>
          <w:lang w:val="vi-VN"/>
        </w:rPr>
        <w:t>S</w:t>
      </w:r>
      <w:r w:rsidR="004717C2">
        <w:rPr>
          <w:lang w:val="vi-VN"/>
        </w:rPr>
        <w:t xml:space="preserve">tep </w:t>
      </w:r>
      <w:r>
        <w:rPr>
          <w:lang w:val="vi-VN"/>
        </w:rPr>
        <w:t>3</w:t>
      </w:r>
      <w:r w:rsidR="004717C2">
        <w:rPr>
          <w:lang w:val="vi-VN"/>
        </w:rPr>
        <w:t>:</w:t>
      </w:r>
      <w:r w:rsidR="00004D61">
        <w:rPr>
          <w:lang w:val="vi-VN"/>
        </w:rPr>
        <w:t xml:space="preserve"> On the page “loginServlet”, edit the code:</w:t>
      </w:r>
    </w:p>
    <w:p w14:paraId="506E6B2F" w14:textId="77777777" w:rsidR="00EE56B9" w:rsidRPr="00EE56B9" w:rsidRDefault="00D23538" w:rsidP="00C4457B">
      <w:pPr>
        <w:ind w:left="-450"/>
      </w:pPr>
      <w:r>
        <w:rPr>
          <w:noProof/>
        </w:rPr>
        <w:drawing>
          <wp:inline distT="0" distB="0" distL="0" distR="0" wp14:anchorId="55EB00BE" wp14:editId="33884B98">
            <wp:extent cx="4479290" cy="3315970"/>
            <wp:effectExtent l="0" t="0" r="0" b="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290" cy="331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2D380" w14:textId="77777777" w:rsidR="007E314D" w:rsidRDefault="007E314D" w:rsidP="00C4457B">
      <w:pPr>
        <w:ind w:left="-450"/>
      </w:pPr>
    </w:p>
    <w:p w14:paraId="68489EC7" w14:textId="77777777" w:rsidR="00004D61" w:rsidRDefault="007E314D" w:rsidP="00C4457B">
      <w:pPr>
        <w:ind w:left="-450"/>
      </w:pPr>
      <w:r>
        <w:rPr>
          <w:noProof/>
        </w:rPr>
        <w:lastRenderedPageBreak/>
        <w:drawing>
          <wp:inline distT="0" distB="0" distL="0" distR="0" wp14:anchorId="0EC8E681" wp14:editId="4C3FA600">
            <wp:extent cx="5943600" cy="3343275"/>
            <wp:effectExtent l="0" t="0" r="0" b="952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02ADC" w14:textId="77777777" w:rsidR="007E314D" w:rsidRDefault="007E314D" w:rsidP="00C4457B">
      <w:pPr>
        <w:ind w:left="-450"/>
      </w:pPr>
      <w:r>
        <w:t xml:space="preserve">Step 4: </w:t>
      </w:r>
      <w:r w:rsidR="001D58BE">
        <w:t>On the page “personalPage.jsp”, edit the code:</w:t>
      </w:r>
    </w:p>
    <w:p w14:paraId="32790959" w14:textId="77777777" w:rsidR="001D58BE" w:rsidRDefault="00D23538" w:rsidP="00C4457B">
      <w:pPr>
        <w:ind w:left="-450"/>
      </w:pPr>
      <w:r>
        <w:rPr>
          <w:noProof/>
        </w:rPr>
        <w:drawing>
          <wp:inline distT="0" distB="0" distL="0" distR="0" wp14:anchorId="40D01E40" wp14:editId="0B254556">
            <wp:extent cx="6192456" cy="3724572"/>
            <wp:effectExtent l="0" t="0" r="0" b="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2616" cy="3724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8637C" w14:textId="77777777" w:rsidR="001D58BE" w:rsidRDefault="00D23538" w:rsidP="00C4457B">
      <w:pPr>
        <w:ind w:left="-450"/>
      </w:pPr>
      <w:r>
        <w:rPr>
          <w:noProof/>
        </w:rPr>
        <w:lastRenderedPageBreak/>
        <w:drawing>
          <wp:inline distT="0" distB="0" distL="0" distR="0" wp14:anchorId="2FE19DAE" wp14:editId="7D6AE0D8">
            <wp:extent cx="5654040" cy="3345180"/>
            <wp:effectExtent l="0" t="0" r="3810" b="762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04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D892E" w14:textId="77777777" w:rsidR="001D58BE" w:rsidRDefault="001D58BE" w:rsidP="00C4457B">
      <w:pPr>
        <w:ind w:left="-450"/>
        <w:rPr>
          <w:noProof/>
        </w:rPr>
      </w:pPr>
    </w:p>
    <w:p w14:paraId="0D446A3A" w14:textId="77777777" w:rsidR="002111E3" w:rsidRDefault="00D950E7" w:rsidP="00C4457B">
      <w:pPr>
        <w:ind w:left="-450"/>
        <w:rPr>
          <w:noProof/>
        </w:rPr>
      </w:pPr>
      <w:r>
        <w:rPr>
          <w:noProof/>
        </w:rPr>
        <w:t>Step 5: run your app to test this function</w:t>
      </w:r>
    </w:p>
    <w:p w14:paraId="14ABF59C" w14:textId="77777777" w:rsidR="00B21C01" w:rsidRDefault="00B21C01" w:rsidP="00C4457B">
      <w:pPr>
        <w:ind w:left="-450"/>
      </w:pPr>
    </w:p>
    <w:p w14:paraId="23FA208A" w14:textId="77777777" w:rsidR="001B4430" w:rsidRDefault="001B4430" w:rsidP="00C4457B">
      <w:pPr>
        <w:ind w:left="-450"/>
        <w:rPr>
          <w:sz w:val="28"/>
          <w:szCs w:val="28"/>
        </w:rPr>
      </w:pPr>
      <w:r w:rsidRPr="008D6F0B">
        <w:rPr>
          <w:sz w:val="28"/>
          <w:szCs w:val="28"/>
          <w:highlight w:val="yellow"/>
        </w:rPr>
        <w:t xml:space="preserve">Part 2: </w:t>
      </w:r>
      <w:r w:rsidR="00D64750" w:rsidRPr="008D6F0B">
        <w:rPr>
          <w:sz w:val="28"/>
          <w:szCs w:val="28"/>
          <w:highlight w:val="yellow"/>
        </w:rPr>
        <w:t xml:space="preserve">Using </w:t>
      </w:r>
      <w:r w:rsidR="00222CC9">
        <w:rPr>
          <w:sz w:val="28"/>
          <w:szCs w:val="28"/>
          <w:highlight w:val="yellow"/>
        </w:rPr>
        <w:t>session</w:t>
      </w:r>
      <w:r w:rsidR="00D64750" w:rsidRPr="008D6F0B">
        <w:rPr>
          <w:sz w:val="28"/>
          <w:szCs w:val="28"/>
          <w:highlight w:val="yellow"/>
        </w:rPr>
        <w:t xml:space="preserve"> to store the user’s shopping cart.</w:t>
      </w:r>
    </w:p>
    <w:p w14:paraId="4DBF10D2" w14:textId="77777777" w:rsidR="00DB73B7" w:rsidRPr="00BE2E7E" w:rsidRDefault="0033561E" w:rsidP="00C4457B">
      <w:pPr>
        <w:ind w:left="-450"/>
      </w:pPr>
      <w:r w:rsidRPr="00BE2E7E">
        <w:t xml:space="preserve">We use HashMap&lt;String, Integer&gt; to store the customer’s cart. The key is the productid and value is the quantity. Cart object is stored in the session memory </w:t>
      </w:r>
      <w:r w:rsidR="006659BB" w:rsidRPr="00BE2E7E">
        <w:t>o</w:t>
      </w:r>
      <w:r w:rsidRPr="00BE2E7E">
        <w:t>n the server-side (you can change this using cookie</w:t>
      </w:r>
      <w:r w:rsidR="006659BB" w:rsidRPr="00BE2E7E">
        <w:t>s</w:t>
      </w:r>
      <w:r w:rsidR="002253EB" w:rsidRPr="00BE2E7E">
        <w:t xml:space="preserve"> to store the customer’s cart </w:t>
      </w:r>
      <w:r w:rsidR="006659BB" w:rsidRPr="00BE2E7E">
        <w:t>on</w:t>
      </w:r>
      <w:r w:rsidR="002253EB" w:rsidRPr="00BE2E7E">
        <w:t xml:space="preserve"> the client-side</w:t>
      </w:r>
      <w:r w:rsidRPr="00BE2E7E">
        <w:t>).</w:t>
      </w:r>
    </w:p>
    <w:p w14:paraId="35F51517" w14:textId="77777777" w:rsidR="00425E9F" w:rsidRPr="00BE2E7E" w:rsidRDefault="00425E9F" w:rsidP="00C4457B">
      <w:pPr>
        <w:ind w:left="-450"/>
        <w:rPr>
          <w:sz w:val="24"/>
          <w:szCs w:val="24"/>
        </w:rPr>
      </w:pPr>
      <w:r w:rsidRPr="00BE2E7E">
        <w:rPr>
          <w:sz w:val="24"/>
          <w:szCs w:val="24"/>
        </w:rPr>
        <w:t>Step 1:</w:t>
      </w:r>
      <w:r w:rsidR="008D6F0B" w:rsidRPr="00BE2E7E">
        <w:rPr>
          <w:sz w:val="24"/>
          <w:szCs w:val="24"/>
        </w:rPr>
        <w:t xml:space="preserve"> Get the product id when the user hovers the link “add to cart”.</w:t>
      </w:r>
    </w:p>
    <w:p w14:paraId="1636F42A" w14:textId="77777777" w:rsidR="00805EC1" w:rsidRDefault="00805EC1" w:rsidP="00C4457B">
      <w:pPr>
        <w:ind w:left="-450"/>
      </w:pPr>
      <w:r>
        <w:t>Open the page “index.jsp”</w:t>
      </w:r>
      <w:r w:rsidR="00E50592">
        <w:t>, edit the code</w:t>
      </w:r>
    </w:p>
    <w:p w14:paraId="5541BCCF" w14:textId="77777777" w:rsidR="005B01D7" w:rsidRDefault="00BE2E7E" w:rsidP="00C4457B">
      <w:pPr>
        <w:ind w:left="-45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840A6FF" wp14:editId="33534719">
                <wp:simplePos x="0" y="0"/>
                <wp:positionH relativeFrom="column">
                  <wp:posOffset>2222339</wp:posOffset>
                </wp:positionH>
                <wp:positionV relativeFrom="paragraph">
                  <wp:posOffset>1560372</wp:posOffset>
                </wp:positionV>
                <wp:extent cx="3466618" cy="150471"/>
                <wp:effectExtent l="0" t="0" r="19685" b="2159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6618" cy="150471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D4655E" id="Rectangle 233" o:spid="_x0000_s1026" style="position:absolute;margin-left:175pt;margin-top:122.85pt;width:272.95pt;height:11.8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" filled="f" strokecolor="#243f60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1CDB6858" wp14:editId="283EBEC7">
            <wp:extent cx="6667017" cy="3750197"/>
            <wp:effectExtent l="0" t="0" r="635" b="3175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6674961" cy="3754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52AF6" w14:textId="77777777" w:rsidR="00E12946" w:rsidRDefault="00E12946" w:rsidP="00C4457B">
      <w:pPr>
        <w:ind w:left="-450"/>
      </w:pPr>
      <w:r>
        <w:t>Step 2: open the servlet “mainController”, edit the code:</w:t>
      </w:r>
    </w:p>
    <w:p w14:paraId="397E106F" w14:textId="77777777" w:rsidR="00E12946" w:rsidRDefault="00DC2E6B" w:rsidP="00C4457B">
      <w:pPr>
        <w:ind w:left="-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0A29A4B9" wp14:editId="7AA10B2B">
                <wp:simplePos x="0" y="0"/>
                <wp:positionH relativeFrom="column">
                  <wp:posOffset>428263</wp:posOffset>
                </wp:positionH>
                <wp:positionV relativeFrom="paragraph">
                  <wp:posOffset>1892461</wp:posOffset>
                </wp:positionV>
                <wp:extent cx="1649392" cy="630707"/>
                <wp:effectExtent l="0" t="0" r="27305" b="17145"/>
                <wp:wrapNone/>
                <wp:docPr id="167" name="Rectangle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9392" cy="630707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0DD273" id="Rectangle 167" o:spid="_x0000_s1026" style="position:absolute;margin-left:33.7pt;margin-top:149pt;width:129.85pt;height:49.65pt;z-index:251747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" filled="f" strokecolor="#243f60 [1604]" strokeweight="1pt"/>
            </w:pict>
          </mc:Fallback>
        </mc:AlternateContent>
      </w:r>
      <w:r w:rsidR="00D32556">
        <w:rPr>
          <w:noProof/>
        </w:rPr>
        <w:drawing>
          <wp:inline distT="0" distB="0" distL="0" distR="0" wp14:anchorId="0F367925" wp14:editId="37D2321F">
            <wp:extent cx="5943600" cy="3343275"/>
            <wp:effectExtent l="0" t="0" r="0" b="9525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94FD6" w14:textId="77777777" w:rsidR="009D5E85" w:rsidRDefault="009D5E85" w:rsidP="00C4457B">
      <w:pPr>
        <w:ind w:left="-450"/>
      </w:pPr>
      <w:r>
        <w:t>Step 3: create new new servlet named “addToCartServlet”</w:t>
      </w:r>
    </w:p>
    <w:p w14:paraId="7B889297" w14:textId="77777777" w:rsidR="009D5E85" w:rsidRDefault="0052315E" w:rsidP="00C4457B">
      <w:pPr>
        <w:ind w:left="-450"/>
      </w:pPr>
      <w:r>
        <w:rPr>
          <w:noProof/>
        </w:rPr>
        <w:lastRenderedPageBreak/>
        <w:drawing>
          <wp:inline distT="0" distB="0" distL="0" distR="0" wp14:anchorId="15D99326" wp14:editId="56EEE202">
            <wp:extent cx="6430380" cy="3617089"/>
            <wp:effectExtent l="0" t="0" r="8890" b="254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6438042" cy="3621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CA07E" w14:textId="77777777" w:rsidR="00831A7E" w:rsidRDefault="0052315E" w:rsidP="00C4457B">
      <w:pPr>
        <w:ind w:left="-450"/>
      </w:pPr>
      <w:r>
        <w:t xml:space="preserve">Step 4: </w:t>
      </w:r>
      <w:r w:rsidR="00D12C33">
        <w:t xml:space="preserve">View </w:t>
      </w:r>
      <w:r w:rsidR="00574367">
        <w:t xml:space="preserve">the </w:t>
      </w:r>
      <w:r w:rsidR="00D12C33">
        <w:t>shopping cart</w:t>
      </w:r>
      <w:r w:rsidR="00574367">
        <w:t xml:space="preserve">. </w:t>
      </w:r>
    </w:p>
    <w:p w14:paraId="7F55E281" w14:textId="77777777" w:rsidR="0052315E" w:rsidRDefault="00574367" w:rsidP="00C4457B">
      <w:pPr>
        <w:ind w:left="-450"/>
      </w:pPr>
      <w:r>
        <w:t>Open the page “header.jsp”, add one more the link  “view cart”</w:t>
      </w:r>
    </w:p>
    <w:p w14:paraId="1CDF5BD0" w14:textId="77777777" w:rsidR="00574367" w:rsidRDefault="00DB2D84" w:rsidP="00C4457B">
      <w:pPr>
        <w:ind w:left="-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5615253" wp14:editId="21A00DB3">
                <wp:simplePos x="0" y="0"/>
                <wp:positionH relativeFrom="column">
                  <wp:posOffset>555585</wp:posOffset>
                </wp:positionH>
                <wp:positionV relativeFrom="paragraph">
                  <wp:posOffset>2038020</wp:posOffset>
                </wp:positionV>
                <wp:extent cx="2546430" cy="185195"/>
                <wp:effectExtent l="0" t="0" r="25400" b="24765"/>
                <wp:wrapNone/>
                <wp:docPr id="178" name="Rectangle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430" cy="185195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1EDB13" id="Rectangle 178" o:spid="_x0000_s1026" style="position:absolute;margin-left:43.75pt;margin-top:160.45pt;width:200.5pt;height:14.6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" filled="f" strokecolor="#243f60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143A53D0" wp14:editId="1CAE067E">
            <wp:extent cx="6487610" cy="3649281"/>
            <wp:effectExtent l="0" t="0" r="8890" b="8890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6495340" cy="3653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1F23C" w14:textId="77777777" w:rsidR="00425E9F" w:rsidRDefault="00BE1A9D" w:rsidP="00C4457B">
      <w:pPr>
        <w:ind w:left="-450"/>
      </w:pPr>
      <w:r>
        <w:lastRenderedPageBreak/>
        <w:t xml:space="preserve">Create </w:t>
      </w:r>
      <w:r w:rsidR="003B1EBD">
        <w:t xml:space="preserve">a new page </w:t>
      </w:r>
      <w:r w:rsidR="00421301">
        <w:t xml:space="preserve">named </w:t>
      </w:r>
      <w:r w:rsidR="003B1EBD">
        <w:t>“</w:t>
      </w:r>
      <w:r w:rsidR="004B5518">
        <w:t>viewC</w:t>
      </w:r>
      <w:r w:rsidR="003B1EBD">
        <w:t>art.jsp”</w:t>
      </w:r>
    </w:p>
    <w:p w14:paraId="7446C00F" w14:textId="77777777" w:rsidR="00F21C37" w:rsidRDefault="00D32556" w:rsidP="00C4457B">
      <w:pPr>
        <w:ind w:left="-450"/>
      </w:pPr>
      <w:r>
        <w:rPr>
          <w:noProof/>
        </w:rPr>
        <w:drawing>
          <wp:inline distT="0" distB="0" distL="0" distR="0" wp14:anchorId="5B3BBE87" wp14:editId="1E092812">
            <wp:extent cx="5943600" cy="3343275"/>
            <wp:effectExtent l="0" t="0" r="0" b="9525"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2FE9A" w14:textId="77777777" w:rsidR="00C73AF8" w:rsidRDefault="00C73AF8" w:rsidP="00C4457B">
      <w:pPr>
        <w:ind w:left="-450"/>
      </w:pPr>
      <w:r>
        <w:t xml:space="preserve">Step 5: </w:t>
      </w:r>
      <w:r w:rsidR="006D6ACD">
        <w:t>Run your app</w:t>
      </w:r>
    </w:p>
    <w:p w14:paraId="7A2E3D39" w14:textId="77777777" w:rsidR="00F21C37" w:rsidRDefault="00D4261A" w:rsidP="00C4457B">
      <w:pPr>
        <w:ind w:left="-450"/>
      </w:pPr>
      <w:r>
        <w:rPr>
          <w:noProof/>
        </w:rPr>
        <w:drawing>
          <wp:inline distT="0" distB="0" distL="0" distR="0" wp14:anchorId="60530B03" wp14:editId="6CDA4F13">
            <wp:extent cx="5943600" cy="3343275"/>
            <wp:effectExtent l="0" t="0" r="0" b="9525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FA765" w14:textId="77777777" w:rsidR="000134D7" w:rsidRDefault="000134D7" w:rsidP="00C4457B">
      <w:pPr>
        <w:ind w:left="-450"/>
      </w:pPr>
      <w:r>
        <w:t xml:space="preserve">Click “view cart” from the header </w:t>
      </w:r>
    </w:p>
    <w:p w14:paraId="36F5B8EA" w14:textId="77777777" w:rsidR="00920E64" w:rsidRDefault="00C17937" w:rsidP="00C4457B">
      <w:pPr>
        <w:ind w:left="-450"/>
      </w:pPr>
      <w:r>
        <w:rPr>
          <w:noProof/>
        </w:rPr>
        <w:lastRenderedPageBreak/>
        <w:drawing>
          <wp:inline distT="0" distB="0" distL="0" distR="0" wp14:anchorId="0E1875B4" wp14:editId="5B684026">
            <wp:extent cx="5943600" cy="1562735"/>
            <wp:effectExtent l="0" t="0" r="0" b="0"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C3C014" w14:textId="77777777" w:rsidR="0000665B" w:rsidRDefault="00C17937" w:rsidP="00C4457B">
      <w:pPr>
        <w:ind w:left="-450"/>
      </w:pPr>
      <w:r>
        <w:t>Go back to the home page and click some links “add to cart”</w:t>
      </w:r>
    </w:p>
    <w:p w14:paraId="6FAC7549" w14:textId="77777777" w:rsidR="008C089D" w:rsidRDefault="00DD72C7" w:rsidP="00C4457B">
      <w:pPr>
        <w:ind w:left="-450"/>
      </w:pPr>
      <w:r>
        <w:rPr>
          <w:noProof/>
        </w:rPr>
        <w:drawing>
          <wp:inline distT="0" distB="0" distL="0" distR="0" wp14:anchorId="4971CFC4" wp14:editId="2E3C6380">
            <wp:extent cx="5943600" cy="3343275"/>
            <wp:effectExtent l="0" t="0" r="0" b="9525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C704C" w14:textId="77777777" w:rsidR="00066DCA" w:rsidRDefault="00066DCA" w:rsidP="00C4457B">
      <w:pPr>
        <w:ind w:left="-450"/>
        <w:rPr>
          <w:sz w:val="24"/>
          <w:szCs w:val="24"/>
        </w:rPr>
      </w:pPr>
      <w:r w:rsidRPr="003851B3">
        <w:rPr>
          <w:sz w:val="24"/>
          <w:szCs w:val="24"/>
          <w:highlight w:val="yellow"/>
        </w:rPr>
        <w:t xml:space="preserve">Part </w:t>
      </w:r>
      <w:r w:rsidR="00DF49D1" w:rsidRPr="003851B3">
        <w:rPr>
          <w:sz w:val="24"/>
          <w:szCs w:val="24"/>
          <w:highlight w:val="yellow"/>
        </w:rPr>
        <w:t>3</w:t>
      </w:r>
      <w:r w:rsidRPr="003851B3">
        <w:rPr>
          <w:sz w:val="24"/>
          <w:szCs w:val="24"/>
          <w:highlight w:val="yellow"/>
        </w:rPr>
        <w:t xml:space="preserve">: </w:t>
      </w:r>
      <w:r w:rsidR="003851B3">
        <w:rPr>
          <w:sz w:val="24"/>
          <w:szCs w:val="24"/>
          <w:highlight w:val="yellow"/>
        </w:rPr>
        <w:t>change the quantity of the produ</w:t>
      </w:r>
      <w:r w:rsidR="003851B3" w:rsidRPr="003851B3">
        <w:rPr>
          <w:sz w:val="24"/>
          <w:szCs w:val="24"/>
          <w:highlight w:val="yellow"/>
        </w:rPr>
        <w:t>ct on the shopping cart.</w:t>
      </w:r>
      <w:r w:rsidR="00DD72C7" w:rsidRPr="003851B3">
        <w:rPr>
          <w:sz w:val="24"/>
          <w:szCs w:val="24"/>
        </w:rPr>
        <w:t xml:space="preserve"> </w:t>
      </w:r>
    </w:p>
    <w:p w14:paraId="4C0CFA56" w14:textId="77777777" w:rsidR="003851B3" w:rsidRPr="003851B3" w:rsidRDefault="003851B3" w:rsidP="00C4457B">
      <w:pPr>
        <w:ind w:left="-450"/>
        <w:rPr>
          <w:sz w:val="24"/>
          <w:szCs w:val="24"/>
        </w:rPr>
      </w:pPr>
      <w:r>
        <w:rPr>
          <w:sz w:val="24"/>
          <w:szCs w:val="24"/>
        </w:rPr>
        <w:t xml:space="preserve">When the user clicks the button “update” on the page “viewcart.jsp”, we call “mainController” </w:t>
      </w:r>
      <w:r w:rsidR="00C818E0">
        <w:rPr>
          <w:sz w:val="24"/>
          <w:szCs w:val="24"/>
        </w:rPr>
        <w:t xml:space="preserve">and </w:t>
      </w:r>
      <w:r>
        <w:rPr>
          <w:sz w:val="24"/>
          <w:szCs w:val="24"/>
        </w:rPr>
        <w:t xml:space="preserve">transfer </w:t>
      </w:r>
      <w:r w:rsidR="00C818E0">
        <w:rPr>
          <w:sz w:val="24"/>
          <w:szCs w:val="24"/>
        </w:rPr>
        <w:t>three data: product id, new quantity</w:t>
      </w:r>
      <w:r w:rsidR="004D4A72">
        <w:rPr>
          <w:sz w:val="24"/>
          <w:szCs w:val="24"/>
        </w:rPr>
        <w:t>,</w:t>
      </w:r>
      <w:r w:rsidR="00C818E0">
        <w:rPr>
          <w:sz w:val="24"/>
          <w:szCs w:val="24"/>
        </w:rPr>
        <w:t xml:space="preserve"> and action=”update”. And then, “mainController” transfer this data to the updateCartServlet</w:t>
      </w:r>
      <w:r w:rsidR="00A00291">
        <w:rPr>
          <w:sz w:val="24"/>
          <w:szCs w:val="24"/>
        </w:rPr>
        <w:t xml:space="preserve"> to process</w:t>
      </w:r>
      <w:r w:rsidR="00C818E0">
        <w:rPr>
          <w:sz w:val="24"/>
          <w:szCs w:val="24"/>
        </w:rPr>
        <w:t xml:space="preserve">.  </w:t>
      </w:r>
    </w:p>
    <w:p w14:paraId="28EC9035" w14:textId="77777777" w:rsidR="00701CDD" w:rsidRDefault="00701CDD" w:rsidP="00C4457B">
      <w:pPr>
        <w:ind w:left="-450"/>
      </w:pPr>
      <w:r>
        <w:t xml:space="preserve">Sep 1: </w:t>
      </w:r>
      <w:r w:rsidR="003851B3">
        <w:t xml:space="preserve">Create a new </w:t>
      </w:r>
      <w:r w:rsidR="00F61EA8">
        <w:t>servlet named updateCartServlet</w:t>
      </w:r>
    </w:p>
    <w:p w14:paraId="1665085D" w14:textId="77777777" w:rsidR="008B773B" w:rsidRDefault="007B76BE" w:rsidP="00C4457B">
      <w:pPr>
        <w:ind w:left="-450"/>
      </w:pPr>
      <w:r>
        <w:rPr>
          <w:noProof/>
        </w:rPr>
        <w:lastRenderedPageBreak/>
        <w:drawing>
          <wp:inline distT="0" distB="0" distL="0" distR="0" wp14:anchorId="5DC20269" wp14:editId="76E358F9">
            <wp:extent cx="6625863" cy="3727048"/>
            <wp:effectExtent l="0" t="0" r="3810" b="6985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6633758" cy="3731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E99B9" w14:textId="77777777" w:rsidR="007B76BE" w:rsidRDefault="00262675" w:rsidP="00C4457B">
      <w:pPr>
        <w:ind w:left="-450"/>
      </w:pPr>
      <w:r>
        <w:t xml:space="preserve">Step 2: </w:t>
      </w:r>
      <w:r w:rsidR="00FF7687">
        <w:t>Run your app</w:t>
      </w:r>
    </w:p>
    <w:p w14:paraId="0E5C220E" w14:textId="77777777" w:rsidR="00FF7687" w:rsidRDefault="00FF7687" w:rsidP="00C4457B">
      <w:pPr>
        <w:ind w:left="-450"/>
      </w:pPr>
      <w:r>
        <w:rPr>
          <w:noProof/>
        </w:rPr>
        <w:drawing>
          <wp:inline distT="0" distB="0" distL="0" distR="0" wp14:anchorId="0AD938B4" wp14:editId="4A6108C3">
            <wp:extent cx="5943600" cy="3343275"/>
            <wp:effectExtent l="0" t="0" r="0" b="9525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33060" w14:textId="77777777" w:rsidR="00D46E8F" w:rsidRDefault="00D46E8F" w:rsidP="00C87891">
      <w:pPr>
        <w:pStyle w:val="ListParagraph"/>
        <w:ind w:left="-90"/>
        <w:rPr>
          <w:sz w:val="28"/>
          <w:szCs w:val="28"/>
          <w:highlight w:val="yellow"/>
        </w:rPr>
      </w:pPr>
    </w:p>
    <w:p w14:paraId="4CB3C30B" w14:textId="77777777" w:rsidR="00D46E8F" w:rsidRDefault="00D46E8F" w:rsidP="00C87891">
      <w:pPr>
        <w:pStyle w:val="ListParagraph"/>
        <w:ind w:left="-90"/>
        <w:rPr>
          <w:sz w:val="28"/>
          <w:szCs w:val="28"/>
          <w:highlight w:val="yellow"/>
        </w:rPr>
      </w:pPr>
    </w:p>
    <w:p w14:paraId="274E53B1" w14:textId="77777777" w:rsidR="00C87891" w:rsidRPr="007F1448" w:rsidRDefault="007F1448" w:rsidP="00C87891">
      <w:pPr>
        <w:pStyle w:val="ListParagraph"/>
        <w:ind w:left="-90"/>
        <w:rPr>
          <w:sz w:val="28"/>
          <w:szCs w:val="28"/>
        </w:rPr>
      </w:pPr>
      <w:r w:rsidRPr="007F1448">
        <w:rPr>
          <w:sz w:val="28"/>
          <w:szCs w:val="28"/>
          <w:highlight w:val="yellow"/>
        </w:rPr>
        <w:lastRenderedPageBreak/>
        <w:t>Part 4: Exception handling</w:t>
      </w:r>
    </w:p>
    <w:p w14:paraId="02ED66DA" w14:textId="77777777" w:rsidR="007F1448" w:rsidRDefault="007F1448" w:rsidP="00C87891">
      <w:pPr>
        <w:pStyle w:val="ListParagraph"/>
        <w:ind w:left="-90"/>
      </w:pPr>
      <w:r>
        <w:t xml:space="preserve">During executing your app, if any exception has happened then the container will </w:t>
      </w:r>
      <w:r w:rsidRPr="007F1448">
        <w:rPr>
          <w:b/>
          <w:i/>
        </w:rPr>
        <w:t>return immediately to the client exception obj that is presented based on HTML format</w:t>
      </w:r>
      <w:r>
        <w:t>. We can use many ways to handle exceptions in your app.</w:t>
      </w:r>
    </w:p>
    <w:p w14:paraId="688F597D" w14:textId="77777777" w:rsidR="007F1448" w:rsidRDefault="007F1448" w:rsidP="002939B1">
      <w:pPr>
        <w:pStyle w:val="ListParagraph"/>
        <w:numPr>
          <w:ilvl w:val="0"/>
          <w:numId w:val="12"/>
        </w:numPr>
      </w:pPr>
      <w:r>
        <w:t>Use the file descriptor “web.xml”</w:t>
      </w:r>
      <w:r w:rsidR="0049302E">
        <w:t xml:space="preserve"> to setup: which pages will be opened when the error happens</w:t>
      </w:r>
    </w:p>
    <w:p w14:paraId="5E68F544" w14:textId="77777777" w:rsidR="007F1448" w:rsidRDefault="007F1448" w:rsidP="002939B1">
      <w:pPr>
        <w:pStyle w:val="ListParagraph"/>
        <w:numPr>
          <w:ilvl w:val="0"/>
          <w:numId w:val="12"/>
        </w:numPr>
      </w:pPr>
      <w:r>
        <w:t xml:space="preserve">Use some methods : sendError(), setStatus(),….of response object to </w:t>
      </w:r>
      <w:r w:rsidR="0049302E">
        <w:t>send error to the client</w:t>
      </w:r>
    </w:p>
    <w:p w14:paraId="7B960EE9" w14:textId="77777777" w:rsidR="007F1448" w:rsidRDefault="007F1448" w:rsidP="002939B1">
      <w:pPr>
        <w:pStyle w:val="ListParagraph"/>
        <w:numPr>
          <w:ilvl w:val="0"/>
          <w:numId w:val="12"/>
        </w:numPr>
      </w:pPr>
      <w:r>
        <w:t xml:space="preserve">Use </w:t>
      </w:r>
      <w:r w:rsidR="0049302E">
        <w:t>the log file</w:t>
      </w:r>
    </w:p>
    <w:p w14:paraId="46C6FF59" w14:textId="77777777" w:rsidR="0049302E" w:rsidRDefault="0049302E" w:rsidP="002939B1">
      <w:pPr>
        <w:pStyle w:val="ListParagraph"/>
        <w:numPr>
          <w:ilvl w:val="0"/>
          <w:numId w:val="12"/>
        </w:numPr>
      </w:pPr>
      <w:r>
        <w:t>Use your ways yourself</w:t>
      </w:r>
    </w:p>
    <w:p w14:paraId="5B3ED92A" w14:textId="77777777" w:rsidR="00A41AF3" w:rsidRDefault="00A41AF3" w:rsidP="00A41AF3">
      <w:pPr>
        <w:pStyle w:val="ListParagraph"/>
        <w:ind w:left="630"/>
      </w:pPr>
    </w:p>
    <w:p w14:paraId="151E0650" w14:textId="77777777" w:rsidR="003F2FE4" w:rsidRDefault="0049302E" w:rsidP="0049302E">
      <w:pPr>
        <w:pStyle w:val="ListParagraph"/>
        <w:ind w:left="-90"/>
      </w:pPr>
      <w:r w:rsidRPr="002939B1">
        <w:rPr>
          <w:b/>
          <w:i/>
        </w:rPr>
        <w:t>For example</w:t>
      </w:r>
      <w:r w:rsidR="00076367">
        <w:rPr>
          <w:b/>
          <w:i/>
        </w:rPr>
        <w:t xml:space="preserve"> 1</w:t>
      </w:r>
      <w:r>
        <w:t>:</w:t>
      </w:r>
      <w:r w:rsidR="00076367">
        <w:t xml:space="preserve"> </w:t>
      </w:r>
      <w:r w:rsidR="003F2FE4">
        <w:t xml:space="preserve">validate the user’s email on the client-side. </w:t>
      </w:r>
    </w:p>
    <w:p w14:paraId="3BE4EDAD" w14:textId="77777777" w:rsidR="0049302E" w:rsidRDefault="006849D7" w:rsidP="0049302E">
      <w:pPr>
        <w:pStyle w:val="ListParagraph"/>
        <w:ind w:left="-90"/>
      </w:pPr>
      <w:r>
        <w:t xml:space="preserve"> Open the page “</w:t>
      </w:r>
      <w:r w:rsidR="00076367">
        <w:t>register</w:t>
      </w:r>
      <w:r>
        <w:t>.jsp”</w:t>
      </w:r>
    </w:p>
    <w:p w14:paraId="587ECBAE" w14:textId="77777777" w:rsidR="003F2FE4" w:rsidRDefault="00F82D31" w:rsidP="0049302E">
      <w:pPr>
        <w:pStyle w:val="ListParagraph"/>
        <w:ind w:left="-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79A0399" wp14:editId="3A88C77E">
                <wp:simplePos x="0" y="0"/>
                <wp:positionH relativeFrom="column">
                  <wp:posOffset>2835797</wp:posOffset>
                </wp:positionH>
                <wp:positionV relativeFrom="paragraph">
                  <wp:posOffset>124637</wp:posOffset>
                </wp:positionV>
                <wp:extent cx="2725838" cy="300942"/>
                <wp:effectExtent l="0" t="0" r="17780" b="234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5838" cy="300942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302B9A" id="Rectangle 15" o:spid="_x0000_s1026" style="position:absolute;margin-left:223.3pt;margin-top:9.8pt;width:214.65pt;height:23.7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" filled="f" strokecolor="#243f60 [1604]" strokeweight="1pt"/>
            </w:pict>
          </mc:Fallback>
        </mc:AlternateContent>
      </w:r>
    </w:p>
    <w:p w14:paraId="1358B724" w14:textId="77777777" w:rsidR="002939B1" w:rsidRDefault="00076367" w:rsidP="0049302E">
      <w:pPr>
        <w:pStyle w:val="ListParagraph"/>
        <w:ind w:left="-90"/>
      </w:pPr>
      <w:r>
        <w:rPr>
          <w:noProof/>
        </w:rPr>
        <w:drawing>
          <wp:inline distT="0" distB="0" distL="0" distR="0" wp14:anchorId="2C5A0E7B" wp14:editId="15EA5921">
            <wp:extent cx="5943600" cy="15049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6AD41" w14:textId="77777777" w:rsidR="003F2FE4" w:rsidRDefault="003F2FE4" w:rsidP="0049302E">
      <w:pPr>
        <w:pStyle w:val="ListParagraph"/>
        <w:ind w:left="-90"/>
      </w:pPr>
    </w:p>
    <w:p w14:paraId="5CE173E6" w14:textId="77777777" w:rsidR="00F82D31" w:rsidRDefault="00076367" w:rsidP="0049302E">
      <w:pPr>
        <w:pStyle w:val="ListParagraph"/>
        <w:ind w:left="-90"/>
      </w:pPr>
      <w:r w:rsidRPr="00B21D59">
        <w:rPr>
          <w:b/>
          <w:i/>
        </w:rPr>
        <w:t>For example 2</w:t>
      </w:r>
      <w:r>
        <w:t xml:space="preserve">: </w:t>
      </w:r>
      <w:r w:rsidR="00F82D31">
        <w:t xml:space="preserve"> validate the user’s phone on the server-side, if there’s an error then a message is sent to t</w:t>
      </w:r>
      <w:r w:rsidR="000A444D">
        <w:t>he</w:t>
      </w:r>
      <w:r w:rsidR="00F82D31">
        <w:t xml:space="preserve"> client. </w:t>
      </w:r>
    </w:p>
    <w:p w14:paraId="50281DDD" w14:textId="77777777" w:rsidR="00F82D31" w:rsidRDefault="00D70927" w:rsidP="0049302E">
      <w:pPr>
        <w:pStyle w:val="ListParagraph"/>
        <w:ind w:left="-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A6A15A9" wp14:editId="32CDE9F5">
                <wp:simplePos x="0" y="0"/>
                <wp:positionH relativeFrom="column">
                  <wp:posOffset>868045</wp:posOffset>
                </wp:positionH>
                <wp:positionV relativeFrom="paragraph">
                  <wp:posOffset>1608455</wp:posOffset>
                </wp:positionV>
                <wp:extent cx="4866640" cy="925195"/>
                <wp:effectExtent l="0" t="0" r="10160" b="273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66640" cy="925195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3A0DDB" id="Rectangle 23" o:spid="_x0000_s1026" style="position:absolute;margin-left:68.35pt;margin-top:126.65pt;width:383.2pt;height:72.85pt;z-index:251755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" filled="f" strokecolor="#243f60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2095359F" wp14:editId="1736D188">
            <wp:extent cx="5937885" cy="4305935"/>
            <wp:effectExtent l="0" t="0" r="571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430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21D59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D110DCC" wp14:editId="024B1837">
                <wp:simplePos x="0" y="0"/>
                <wp:positionH relativeFrom="column">
                  <wp:posOffset>6829063</wp:posOffset>
                </wp:positionH>
                <wp:positionV relativeFrom="paragraph">
                  <wp:posOffset>891974</wp:posOffset>
                </wp:positionV>
                <wp:extent cx="914400" cy="914400"/>
                <wp:effectExtent l="0" t="0" r="19050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E079C4" id="Rectangle 20" o:spid="_x0000_s1026" style="position:absolute;margin-left:537.7pt;margin-top:70.25pt;width:1in;height:1in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" fillcolor="#4f81bd [3204]" strokecolor="#243f60 [1604]" strokeweight="2pt"/>
            </w:pict>
          </mc:Fallback>
        </mc:AlternateContent>
      </w:r>
    </w:p>
    <w:p w14:paraId="2E0E82ED" w14:textId="77777777" w:rsidR="00F82D31" w:rsidRDefault="00F82D31" w:rsidP="0049302E">
      <w:pPr>
        <w:pStyle w:val="ListParagraph"/>
        <w:ind w:left="-90"/>
      </w:pPr>
    </w:p>
    <w:p w14:paraId="7DC17731" w14:textId="77777777" w:rsidR="0049302E" w:rsidRDefault="00F82D31" w:rsidP="0049302E">
      <w:pPr>
        <w:pStyle w:val="ListParagraph"/>
        <w:ind w:left="-90"/>
      </w:pPr>
      <w:r>
        <w:t>O</w:t>
      </w:r>
      <w:r w:rsidR="00076367">
        <w:t xml:space="preserve">pen the page “register.jsp”, </w:t>
      </w:r>
      <w:r w:rsidR="00145D37">
        <w:t>display</w:t>
      </w:r>
      <w:r w:rsidR="00076367">
        <w:t xml:space="preserve"> </w:t>
      </w:r>
      <w:r w:rsidR="00145D37">
        <w:t>the message if any</w:t>
      </w:r>
      <w:r w:rsidR="00076367">
        <w:t xml:space="preserve"> </w:t>
      </w:r>
    </w:p>
    <w:p w14:paraId="02067C61" w14:textId="77777777" w:rsidR="00F82D31" w:rsidRDefault="00F82D31" w:rsidP="0049302E">
      <w:pPr>
        <w:pStyle w:val="ListParagraph"/>
        <w:ind w:left="-90"/>
      </w:pPr>
    </w:p>
    <w:p w14:paraId="4DDE462A" w14:textId="77777777" w:rsidR="00076367" w:rsidRDefault="00D46E8F" w:rsidP="0049302E">
      <w:pPr>
        <w:pStyle w:val="ListParagraph"/>
        <w:ind w:left="-90"/>
      </w:pPr>
      <w:r>
        <w:rPr>
          <w:noProof/>
        </w:rPr>
        <w:lastRenderedPageBreak/>
        <w:drawing>
          <wp:inline distT="0" distB="0" distL="0" distR="0" wp14:anchorId="15ECA5F0" wp14:editId="32A6A542">
            <wp:extent cx="5937885" cy="1643380"/>
            <wp:effectExtent l="19050" t="19050" r="24765" b="139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6433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36AA8D" w14:textId="77777777" w:rsidR="00D70927" w:rsidRDefault="00D70927" w:rsidP="0049302E">
      <w:pPr>
        <w:pStyle w:val="ListParagraph"/>
        <w:ind w:left="-90"/>
      </w:pPr>
      <w:r>
        <w:rPr>
          <w:noProof/>
        </w:rPr>
        <w:drawing>
          <wp:inline distT="0" distB="0" distL="0" distR="0" wp14:anchorId="3E1EA0E1" wp14:editId="380EB1A7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9C647" w14:textId="77777777" w:rsidR="004A75A6" w:rsidRDefault="004A75A6" w:rsidP="0049302E">
      <w:pPr>
        <w:pStyle w:val="ListParagraph"/>
        <w:ind w:left="-90"/>
      </w:pPr>
    </w:p>
    <w:p w14:paraId="1A787094" w14:textId="77777777" w:rsidR="004A75A6" w:rsidRDefault="004A75A6" w:rsidP="0049302E">
      <w:pPr>
        <w:pStyle w:val="ListParagraph"/>
        <w:ind w:left="-90"/>
        <w:rPr>
          <w:sz w:val="28"/>
          <w:szCs w:val="28"/>
        </w:rPr>
      </w:pPr>
      <w:r w:rsidRPr="004A75A6">
        <w:rPr>
          <w:sz w:val="28"/>
          <w:szCs w:val="28"/>
          <w:highlight w:val="yellow"/>
        </w:rPr>
        <w:t>Part 5: Save shopping cart</w:t>
      </w:r>
    </w:p>
    <w:p w14:paraId="1983AEFE" w14:textId="77777777" w:rsidR="00695711" w:rsidRDefault="00695711" w:rsidP="00695711">
      <w:pPr>
        <w:pStyle w:val="ListParagraph"/>
        <w:ind w:left="-90"/>
      </w:pPr>
      <w:r w:rsidRPr="00695711">
        <w:t>save a new order of the customer</w:t>
      </w:r>
      <w:r>
        <w:rPr>
          <w:b/>
        </w:rPr>
        <w:t xml:space="preserve">. </w:t>
      </w:r>
      <w:r>
        <w:t xml:space="preserve">This function should be performed as a </w:t>
      </w:r>
      <w:r w:rsidRPr="00695711">
        <w:rPr>
          <w:b/>
          <w:highlight w:val="cyan"/>
        </w:rPr>
        <w:t>transaction</w:t>
      </w:r>
      <w:r>
        <w:t xml:space="preserve"> that  includes steps:</w:t>
      </w:r>
    </w:p>
    <w:p w14:paraId="6BDCF5DA" w14:textId="77777777" w:rsidR="00695711" w:rsidRDefault="00695711" w:rsidP="00695711">
      <w:pPr>
        <w:pStyle w:val="ListParagraph"/>
        <w:numPr>
          <w:ilvl w:val="0"/>
          <w:numId w:val="15"/>
        </w:numPr>
      </w:pPr>
      <w:r>
        <w:t>Get the accId from table Accounts based on the email</w:t>
      </w:r>
    </w:p>
    <w:p w14:paraId="16D09326" w14:textId="77777777" w:rsidR="00695711" w:rsidRDefault="00695711" w:rsidP="00695711">
      <w:pPr>
        <w:pStyle w:val="ListParagraph"/>
        <w:numPr>
          <w:ilvl w:val="0"/>
          <w:numId w:val="15"/>
        </w:numPr>
      </w:pPr>
      <w:r>
        <w:t xml:space="preserve"> Insert a new Order to table Orders</w:t>
      </w:r>
    </w:p>
    <w:p w14:paraId="5AA9E275" w14:textId="77777777" w:rsidR="00695711" w:rsidRDefault="00695711" w:rsidP="00695711">
      <w:pPr>
        <w:pStyle w:val="ListParagraph"/>
        <w:numPr>
          <w:ilvl w:val="0"/>
          <w:numId w:val="15"/>
        </w:numPr>
      </w:pPr>
      <w:r>
        <w:t xml:space="preserve"> Insert each productid, quantity of the shopping cart to the table  OrderDetails</w:t>
      </w:r>
    </w:p>
    <w:p w14:paraId="4261918C" w14:textId="77777777" w:rsidR="00695711" w:rsidRDefault="00695711" w:rsidP="00695711">
      <w:pPr>
        <w:pStyle w:val="ListParagraph"/>
        <w:numPr>
          <w:ilvl w:val="0"/>
          <w:numId w:val="15"/>
        </w:numPr>
      </w:pPr>
      <w:r>
        <w:t>Commit transaction</w:t>
      </w:r>
    </w:p>
    <w:p w14:paraId="3419890B" w14:textId="77777777" w:rsidR="004A75A6" w:rsidRPr="004A75A6" w:rsidRDefault="004A75A6" w:rsidP="0049302E">
      <w:pPr>
        <w:pStyle w:val="ListParagraph"/>
        <w:ind w:left="-90"/>
        <w:rPr>
          <w:sz w:val="28"/>
          <w:szCs w:val="28"/>
        </w:rPr>
      </w:pPr>
    </w:p>
    <w:p w14:paraId="52AB3506" w14:textId="77777777" w:rsidR="004A75A6" w:rsidRPr="000C0F19" w:rsidRDefault="004A75A6" w:rsidP="0049302E">
      <w:pPr>
        <w:pStyle w:val="ListParagraph"/>
        <w:ind w:left="-90"/>
        <w:rPr>
          <w:b/>
        </w:rPr>
      </w:pPr>
      <w:r w:rsidRPr="000C0F19">
        <w:rPr>
          <w:b/>
        </w:rPr>
        <w:t>Step 1: Open the page “viewCart.jsp”, edit the code</w:t>
      </w:r>
    </w:p>
    <w:p w14:paraId="0D1E12B5" w14:textId="77777777" w:rsidR="004A75A6" w:rsidRDefault="004A75A6" w:rsidP="0049302E">
      <w:pPr>
        <w:pStyle w:val="ListParagraph"/>
        <w:ind w:left="-90"/>
      </w:pPr>
    </w:p>
    <w:p w14:paraId="55C04FF7" w14:textId="77777777" w:rsidR="004A75A6" w:rsidRDefault="004A75A6" w:rsidP="0049302E">
      <w:pPr>
        <w:pStyle w:val="ListParagraph"/>
        <w:ind w:left="-9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6C22C4F" wp14:editId="022AA7F9">
                <wp:simplePos x="0" y="0"/>
                <wp:positionH relativeFrom="column">
                  <wp:posOffset>1533573</wp:posOffset>
                </wp:positionH>
                <wp:positionV relativeFrom="paragraph">
                  <wp:posOffset>1648838</wp:posOffset>
                </wp:positionV>
                <wp:extent cx="3362446" cy="329878"/>
                <wp:effectExtent l="0" t="0" r="28575" b="13335"/>
                <wp:wrapNone/>
                <wp:docPr id="243" name="Rectangle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2446" cy="329878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77BB8E" id="Rectangle 243" o:spid="_x0000_s1026" style="position:absolute;margin-left:120.75pt;margin-top:129.85pt;width:264.75pt;height:25.9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" filled="f" strokecolor="#243f60 [1604]" strokeweight="1pt"/>
            </w:pict>
          </mc:Fallback>
        </mc:AlternateContent>
      </w:r>
      <w:r w:rsidR="0085700B">
        <w:rPr>
          <w:noProof/>
        </w:rPr>
        <w:drawing>
          <wp:inline distT="0" distB="0" distL="0" distR="0" wp14:anchorId="397AA3B2" wp14:editId="30E6ABE6">
            <wp:extent cx="5943600" cy="3343275"/>
            <wp:effectExtent l="0" t="0" r="0" b="9525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8A8FF" w14:textId="77777777" w:rsidR="002A6D29" w:rsidRDefault="002A6D29" w:rsidP="0049302E">
      <w:pPr>
        <w:pStyle w:val="ListParagraph"/>
        <w:ind w:left="-90"/>
      </w:pPr>
    </w:p>
    <w:p w14:paraId="2608188D" w14:textId="77777777" w:rsidR="002A6D29" w:rsidRDefault="002A6D29" w:rsidP="0049302E">
      <w:pPr>
        <w:pStyle w:val="ListParagraph"/>
        <w:ind w:left="-90"/>
      </w:pPr>
    </w:p>
    <w:p w14:paraId="1FA2B1DD" w14:textId="77777777" w:rsidR="002A6D29" w:rsidRPr="00501FA9" w:rsidRDefault="005F3456" w:rsidP="0049302E">
      <w:pPr>
        <w:pStyle w:val="ListParagraph"/>
        <w:ind w:left="-90"/>
        <w:rPr>
          <w:b/>
        </w:rPr>
      </w:pPr>
      <w:r>
        <w:rPr>
          <w:b/>
        </w:rPr>
        <w:t xml:space="preserve">Step 2: </w:t>
      </w:r>
      <w:r w:rsidR="000C0F19" w:rsidRPr="00501FA9">
        <w:rPr>
          <w:b/>
        </w:rPr>
        <w:t xml:space="preserve"> Open the servlet “mainController”, edit the code:</w:t>
      </w:r>
    </w:p>
    <w:p w14:paraId="3F8E408E" w14:textId="77777777" w:rsidR="001B0FC1" w:rsidRDefault="001B0FC1" w:rsidP="0049302E">
      <w:pPr>
        <w:pStyle w:val="ListParagraph"/>
        <w:ind w:left="-90"/>
      </w:pPr>
    </w:p>
    <w:p w14:paraId="4F4F562F" w14:textId="77777777" w:rsidR="000C0F19" w:rsidRDefault="001B0FC1" w:rsidP="0049302E">
      <w:pPr>
        <w:pStyle w:val="ListParagraph"/>
        <w:ind w:left="-90"/>
      </w:pPr>
      <w:r>
        <w:rPr>
          <w:noProof/>
        </w:rPr>
        <w:drawing>
          <wp:inline distT="0" distB="0" distL="0" distR="0" wp14:anchorId="1C5D64EF" wp14:editId="45F5D826">
            <wp:extent cx="4380865" cy="671195"/>
            <wp:effectExtent l="19050" t="19050" r="19685" b="14605"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865" cy="6711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AA37AB" w14:textId="77777777" w:rsidR="008800CB" w:rsidRDefault="008800CB" w:rsidP="0049302E">
      <w:pPr>
        <w:pStyle w:val="ListParagraph"/>
        <w:ind w:left="-90"/>
      </w:pPr>
    </w:p>
    <w:p w14:paraId="6A2678DB" w14:textId="77777777" w:rsidR="008800CB" w:rsidRDefault="00742AF4" w:rsidP="0049302E">
      <w:pPr>
        <w:pStyle w:val="ListParagraph"/>
        <w:ind w:left="-90"/>
      </w:pPr>
      <w:r>
        <w:t>Step 3: Open the file “OrderDAO.java”, add more the code</w:t>
      </w:r>
    </w:p>
    <w:p w14:paraId="60F74C50" w14:textId="77777777" w:rsidR="00742AF4" w:rsidRDefault="00742AF4" w:rsidP="0049302E">
      <w:pPr>
        <w:pStyle w:val="ListParagraph"/>
        <w:ind w:left="-90"/>
      </w:pPr>
    </w:p>
    <w:p w14:paraId="0A378257" w14:textId="77777777" w:rsidR="00C35539" w:rsidRDefault="00E133A9" w:rsidP="0049302E">
      <w:pPr>
        <w:pStyle w:val="ListParagraph"/>
        <w:ind w:left="-9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037213E8" wp14:editId="4A72668D">
                <wp:simplePos x="0" y="0"/>
                <wp:positionH relativeFrom="column">
                  <wp:posOffset>1024359</wp:posOffset>
                </wp:positionH>
                <wp:positionV relativeFrom="paragraph">
                  <wp:posOffset>1400537</wp:posOffset>
                </wp:positionV>
                <wp:extent cx="2957332" cy="179407"/>
                <wp:effectExtent l="0" t="0" r="14605" b="11430"/>
                <wp:wrapNone/>
                <wp:docPr id="250" name="Rectangle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7332" cy="179407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A84231" id="Rectangle 250" o:spid="_x0000_s1026" style="position:absolute;margin-left:80.65pt;margin-top:110.3pt;width:232.85pt;height:14.1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" filled="f" strokecolor="#243f60 [1604]" strokeweight="1pt"/>
            </w:pict>
          </mc:Fallback>
        </mc:AlternateContent>
      </w:r>
      <w:r w:rsidR="00A24523">
        <w:rPr>
          <w:noProof/>
        </w:rPr>
        <w:drawing>
          <wp:inline distT="0" distB="0" distL="0" distR="0" wp14:anchorId="21D4FCB3" wp14:editId="02EF31D4">
            <wp:extent cx="5943600" cy="3895090"/>
            <wp:effectExtent l="0" t="0" r="0" b="0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FFEF4" w14:textId="77777777" w:rsidR="00A24523" w:rsidRDefault="00383EAD" w:rsidP="0049302E">
      <w:pPr>
        <w:pStyle w:val="ListParagraph"/>
        <w:ind w:left="-9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2D573A7A" wp14:editId="066B3776">
                <wp:simplePos x="0" y="0"/>
                <wp:positionH relativeFrom="column">
                  <wp:posOffset>1377387</wp:posOffset>
                </wp:positionH>
                <wp:positionV relativeFrom="paragraph">
                  <wp:posOffset>3923818</wp:posOffset>
                </wp:positionV>
                <wp:extent cx="2100331" cy="190982"/>
                <wp:effectExtent l="0" t="0" r="14605" b="19050"/>
                <wp:wrapNone/>
                <wp:docPr id="252" name="Rectangle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0331" cy="190982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D70EB3" id="Rectangle 252" o:spid="_x0000_s1026" style="position:absolute;margin-left:108.45pt;margin-top:308.95pt;width:165.4pt;height:15.05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" filled="f" strokecolor="#243f60 [1604]" strokeweight="1pt"/>
            </w:pict>
          </mc:Fallback>
        </mc:AlternateContent>
      </w:r>
      <w:r w:rsidR="0088715C"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A3B6BE1" wp14:editId="34A6718D">
                <wp:simplePos x="0" y="0"/>
                <wp:positionH relativeFrom="column">
                  <wp:posOffset>1713053</wp:posOffset>
                </wp:positionH>
                <wp:positionV relativeFrom="paragraph">
                  <wp:posOffset>2355448</wp:posOffset>
                </wp:positionV>
                <wp:extent cx="1765139" cy="329879"/>
                <wp:effectExtent l="0" t="0" r="26035" b="13335"/>
                <wp:wrapNone/>
                <wp:docPr id="251" name="Rectangle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5139" cy="329879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3D78E6" id="Rectangle 251" o:spid="_x0000_s1026" style="position:absolute;margin-left:134.9pt;margin-top:185.45pt;width:139pt;height:25.95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" filled="f" strokecolor="#243f60 [1604]" strokeweight="1pt"/>
            </w:pict>
          </mc:Fallback>
        </mc:AlternateContent>
      </w:r>
      <w:r w:rsidR="00A24523">
        <w:rPr>
          <w:noProof/>
        </w:rPr>
        <w:drawing>
          <wp:inline distT="0" distB="0" distL="0" distR="0" wp14:anchorId="705F0DC1" wp14:editId="099F95A9">
            <wp:extent cx="5943600" cy="4878705"/>
            <wp:effectExtent l="0" t="0" r="0" b="0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8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484B9" w14:textId="77777777" w:rsidR="008800CB" w:rsidRDefault="00A24523" w:rsidP="0049302E">
      <w:pPr>
        <w:pStyle w:val="ListParagraph"/>
        <w:ind w:left="-90"/>
      </w:pPr>
      <w:r>
        <w:rPr>
          <w:noProof/>
        </w:rPr>
        <w:drawing>
          <wp:inline distT="0" distB="0" distL="0" distR="0" wp14:anchorId="4A3D2147" wp14:editId="26327311">
            <wp:extent cx="5353050" cy="1591310"/>
            <wp:effectExtent l="0" t="0" r="0" b="889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159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47BE3" w14:textId="77777777" w:rsidR="00CC45F8" w:rsidRDefault="00CC45F8" w:rsidP="0049302E">
      <w:pPr>
        <w:pStyle w:val="ListParagraph"/>
        <w:ind w:left="-90"/>
      </w:pPr>
    </w:p>
    <w:p w14:paraId="14A15C4E" w14:textId="77777777" w:rsidR="00CC45F8" w:rsidRPr="00300E38" w:rsidRDefault="00CC45F8" w:rsidP="0049302E">
      <w:pPr>
        <w:pStyle w:val="ListParagraph"/>
        <w:ind w:left="-90"/>
        <w:rPr>
          <w:b/>
        </w:rPr>
      </w:pPr>
      <w:r w:rsidRPr="00300E38">
        <w:rPr>
          <w:b/>
        </w:rPr>
        <w:t>Step 3:</w:t>
      </w:r>
      <w:r w:rsidR="00EE0D08" w:rsidRPr="00300E38">
        <w:rPr>
          <w:b/>
        </w:rPr>
        <w:t xml:space="preserve"> New a servlet named “saveShoppingCartServlet”</w:t>
      </w:r>
    </w:p>
    <w:p w14:paraId="0D5ECF97" w14:textId="77777777" w:rsidR="00085614" w:rsidRDefault="00085614" w:rsidP="0049302E">
      <w:pPr>
        <w:pStyle w:val="ListParagraph"/>
        <w:ind w:left="-90"/>
      </w:pPr>
    </w:p>
    <w:p w14:paraId="094E90A0" w14:textId="77777777" w:rsidR="00EE0D08" w:rsidRDefault="00EE0D08" w:rsidP="0049302E">
      <w:pPr>
        <w:pStyle w:val="ListParagraph"/>
        <w:ind w:left="-90"/>
      </w:pPr>
      <w:r>
        <w:rPr>
          <w:noProof/>
        </w:rPr>
        <w:lastRenderedPageBreak/>
        <w:drawing>
          <wp:inline distT="0" distB="0" distL="0" distR="0" wp14:anchorId="78751795" wp14:editId="3F16A91D">
            <wp:extent cx="5937885" cy="2882265"/>
            <wp:effectExtent l="0" t="0" r="5715" b="0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88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F0984" w14:textId="77777777" w:rsidR="003B2CDB" w:rsidRDefault="003B2CDB" w:rsidP="0049302E">
      <w:pPr>
        <w:pStyle w:val="ListParagraph"/>
        <w:ind w:left="-90"/>
      </w:pPr>
      <w:r>
        <w:rPr>
          <w:noProof/>
        </w:rPr>
        <w:drawing>
          <wp:inline distT="0" distB="0" distL="0" distR="0" wp14:anchorId="63628C48" wp14:editId="56ACA2B0">
            <wp:extent cx="5937885" cy="3119120"/>
            <wp:effectExtent l="0" t="0" r="5715" b="5080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11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CDA0E" w14:textId="77777777" w:rsidR="003B2CDB" w:rsidRPr="00A106DB" w:rsidRDefault="00300E38" w:rsidP="0049302E">
      <w:pPr>
        <w:pStyle w:val="ListParagraph"/>
        <w:ind w:left="-90"/>
        <w:rPr>
          <w:b/>
        </w:rPr>
      </w:pPr>
      <w:r w:rsidRPr="00A106DB">
        <w:rPr>
          <w:b/>
        </w:rPr>
        <w:t>Step 4: Open the page “viewCart.jsp”,add more the code:</w:t>
      </w:r>
    </w:p>
    <w:p w14:paraId="7E762166" w14:textId="77777777" w:rsidR="00300E38" w:rsidRDefault="00E26FC6" w:rsidP="0049302E">
      <w:pPr>
        <w:pStyle w:val="ListParagraph"/>
        <w:ind w:left="-9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7EA0F6E" wp14:editId="295ED278">
                <wp:simplePos x="0" y="0"/>
                <wp:positionH relativeFrom="column">
                  <wp:posOffset>1192192</wp:posOffset>
                </wp:positionH>
                <wp:positionV relativeFrom="paragraph">
                  <wp:posOffset>1215342</wp:posOffset>
                </wp:positionV>
                <wp:extent cx="4531489" cy="885463"/>
                <wp:effectExtent l="0" t="0" r="21590" b="1016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1489" cy="885463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BF959F" id="Rectangle 40" o:spid="_x0000_s1026" style="position:absolute;margin-left:93.85pt;margin-top:95.7pt;width:356.8pt;height:69.7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" filled="f" strokecolor="#243f60 [1604]" strokeweight="1pt"/>
            </w:pict>
          </mc:Fallback>
        </mc:AlternateContent>
      </w:r>
      <w:r w:rsidR="00FC2923" w:rsidRPr="00FC2923">
        <w:rPr>
          <w:noProof/>
        </w:rPr>
        <w:t xml:space="preserve"> </w:t>
      </w:r>
      <w:r w:rsidR="00FC2923">
        <w:rPr>
          <w:noProof/>
        </w:rPr>
        <w:drawing>
          <wp:inline distT="0" distB="0" distL="0" distR="0" wp14:anchorId="35BD0176" wp14:editId="2EEDEABA">
            <wp:extent cx="5943600" cy="3343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C4FDA" w14:textId="77777777" w:rsidR="00BA22DE" w:rsidRDefault="00BA22DE" w:rsidP="0049302E">
      <w:pPr>
        <w:pStyle w:val="ListParagraph"/>
        <w:ind w:left="-90"/>
      </w:pPr>
    </w:p>
    <w:p w14:paraId="48C0132B" w14:textId="77777777" w:rsidR="00BA22DE" w:rsidRPr="00BA22DE" w:rsidRDefault="00BA22DE" w:rsidP="0049302E">
      <w:pPr>
        <w:pStyle w:val="ListParagraph"/>
        <w:ind w:left="-90"/>
        <w:rPr>
          <w:b/>
        </w:rPr>
      </w:pPr>
      <w:r w:rsidRPr="00BA22DE">
        <w:rPr>
          <w:b/>
        </w:rPr>
        <w:t>Step 5: Open the page “login.jsp”, add more the code:</w:t>
      </w:r>
    </w:p>
    <w:p w14:paraId="0BAC4293" w14:textId="77777777" w:rsidR="00BA22DE" w:rsidRDefault="00A106DB" w:rsidP="0049302E">
      <w:pPr>
        <w:pStyle w:val="ListParagraph"/>
        <w:ind w:left="-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7852B9C2" wp14:editId="18AD3FAA">
                <wp:simplePos x="0" y="0"/>
                <wp:positionH relativeFrom="column">
                  <wp:posOffset>1608881</wp:posOffset>
                </wp:positionH>
                <wp:positionV relativeFrom="paragraph">
                  <wp:posOffset>2106592</wp:posOffset>
                </wp:positionV>
                <wp:extent cx="5017625" cy="179408"/>
                <wp:effectExtent l="0" t="0" r="12065" b="1143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7625" cy="179408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296B24" id="Rectangle 36" o:spid="_x0000_s1026" style="position:absolute;margin-left:126.7pt;margin-top:165.85pt;width:395.1pt;height:14.15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" filled="f" strokecolor="#243f60 [1604]" strokeweight="1pt"/>
            </w:pict>
          </mc:Fallback>
        </mc:AlternateContent>
      </w:r>
      <w:r w:rsidR="00BA22DE">
        <w:rPr>
          <w:noProof/>
        </w:rPr>
        <w:drawing>
          <wp:inline distT="0" distB="0" distL="0" distR="0" wp14:anchorId="49701DB8" wp14:editId="6D310830">
            <wp:extent cx="6687594" cy="3761772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6695563" cy="3766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2AEBB" w14:textId="77777777" w:rsidR="009022F5" w:rsidRDefault="009022F5" w:rsidP="0049302E">
      <w:pPr>
        <w:pStyle w:val="ListParagraph"/>
        <w:ind w:left="-90"/>
      </w:pPr>
    </w:p>
    <w:p w14:paraId="32763804" w14:textId="77777777" w:rsidR="00505E3D" w:rsidRDefault="00505E3D" w:rsidP="0049302E">
      <w:pPr>
        <w:pStyle w:val="ListParagraph"/>
        <w:ind w:left="-90"/>
      </w:pPr>
    </w:p>
    <w:p w14:paraId="7C4FC37F" w14:textId="77777777" w:rsidR="00505E3D" w:rsidRDefault="00505E3D" w:rsidP="0049302E">
      <w:pPr>
        <w:pStyle w:val="ListParagraph"/>
        <w:ind w:left="-90"/>
      </w:pPr>
    </w:p>
    <w:p w14:paraId="1B0BDB5F" w14:textId="77777777" w:rsidR="009022F5" w:rsidRDefault="009022F5" w:rsidP="0049302E">
      <w:pPr>
        <w:pStyle w:val="ListParagraph"/>
        <w:ind w:left="-90"/>
      </w:pPr>
      <w:r>
        <w:lastRenderedPageBreak/>
        <w:t xml:space="preserve">Step 6: </w:t>
      </w:r>
      <w:r w:rsidR="00D11B2F">
        <w:t>Run your app</w:t>
      </w:r>
    </w:p>
    <w:p w14:paraId="30EB8548" w14:textId="77777777" w:rsidR="00D11B2F" w:rsidRDefault="00C13BEA" w:rsidP="0049302E">
      <w:pPr>
        <w:pStyle w:val="ListParagraph"/>
        <w:ind w:left="-90"/>
      </w:pPr>
      <w:r>
        <w:t>Test case 1:  Submit the order without logging</w:t>
      </w:r>
    </w:p>
    <w:p w14:paraId="5664F6B8" w14:textId="77777777" w:rsidR="00C13BEA" w:rsidRDefault="00C13BEA" w:rsidP="0049302E">
      <w:pPr>
        <w:pStyle w:val="ListParagraph"/>
        <w:ind w:left="-90"/>
      </w:pPr>
      <w:r>
        <w:rPr>
          <w:noProof/>
        </w:rPr>
        <w:drawing>
          <wp:inline distT="0" distB="0" distL="0" distR="0" wp14:anchorId="0D140C4E" wp14:editId="5528D158">
            <wp:extent cx="5937885" cy="1655445"/>
            <wp:effectExtent l="0" t="0" r="5715" b="190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655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9C955" w14:textId="77777777" w:rsidR="00C13BEA" w:rsidRDefault="00DD0AD7" w:rsidP="0049302E">
      <w:pPr>
        <w:pStyle w:val="ListParagraph"/>
        <w:ind w:left="-90"/>
      </w:pPr>
      <w:r>
        <w:t xml:space="preserve">Test case 2: submit the order without any </w:t>
      </w:r>
      <w:r w:rsidR="00BC6111">
        <w:t xml:space="preserve">selected </w:t>
      </w:r>
      <w:r>
        <w:t>product</w:t>
      </w:r>
    </w:p>
    <w:p w14:paraId="618DAF92" w14:textId="77777777" w:rsidR="007D6786" w:rsidRDefault="007D6786" w:rsidP="0049302E">
      <w:pPr>
        <w:pStyle w:val="ListParagraph"/>
        <w:ind w:left="-90"/>
      </w:pPr>
      <w:r>
        <w:rPr>
          <w:noProof/>
        </w:rPr>
        <w:drawing>
          <wp:inline distT="0" distB="0" distL="0" distR="0" wp14:anchorId="19F401FA" wp14:editId="40FC819A">
            <wp:extent cx="5937885" cy="1383030"/>
            <wp:effectExtent l="0" t="0" r="5715" b="76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383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5713F" w14:textId="77777777" w:rsidR="007D6786" w:rsidRDefault="007D6786" w:rsidP="0049302E">
      <w:pPr>
        <w:pStyle w:val="ListParagraph"/>
        <w:ind w:left="-90"/>
      </w:pPr>
      <w:r>
        <w:t>Test case 3: submit the order successfully</w:t>
      </w:r>
    </w:p>
    <w:p w14:paraId="6726455E" w14:textId="77777777" w:rsidR="007D6786" w:rsidRDefault="001D6618" w:rsidP="0049302E">
      <w:pPr>
        <w:pStyle w:val="ListParagraph"/>
        <w:ind w:left="-90"/>
      </w:pPr>
      <w:r>
        <w:rPr>
          <w:noProof/>
        </w:rPr>
        <w:drawing>
          <wp:inline distT="0" distB="0" distL="0" distR="0" wp14:anchorId="3204CA1C" wp14:editId="7CCA73DA">
            <wp:extent cx="5936528" cy="2523281"/>
            <wp:effectExtent l="0" t="0" r="762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6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00BED" w14:textId="77777777" w:rsidR="001D6618" w:rsidRDefault="001D6618" w:rsidP="0049302E">
      <w:pPr>
        <w:pStyle w:val="ListParagraph"/>
        <w:ind w:left="-90"/>
      </w:pPr>
      <w:r>
        <w:rPr>
          <w:noProof/>
        </w:rPr>
        <w:lastRenderedPageBreak/>
        <w:drawing>
          <wp:inline distT="0" distB="0" distL="0" distR="0" wp14:anchorId="7DCB70AC" wp14:editId="00AE67B5">
            <wp:extent cx="6680066" cy="3275635"/>
            <wp:effectExtent l="0" t="0" r="6985" b="127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6688026" cy="327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668B4" w14:textId="77777777" w:rsidR="001D7361" w:rsidRDefault="001D7361" w:rsidP="0049302E">
      <w:pPr>
        <w:pStyle w:val="ListParagraph"/>
        <w:ind w:left="-90"/>
      </w:pPr>
    </w:p>
    <w:p w14:paraId="2CBB808F" w14:textId="77777777" w:rsidR="001D6618" w:rsidRDefault="001D6618" w:rsidP="0049302E">
      <w:pPr>
        <w:pStyle w:val="ListParagraph"/>
        <w:ind w:left="-90"/>
      </w:pPr>
      <w:r>
        <w:t>Click  the link “personalPage” to view history</w:t>
      </w:r>
    </w:p>
    <w:p w14:paraId="303FA626" w14:textId="77777777" w:rsidR="001D7361" w:rsidRDefault="001D7361" w:rsidP="0049302E">
      <w:pPr>
        <w:pStyle w:val="ListParagraph"/>
        <w:ind w:left="-90"/>
      </w:pPr>
      <w:r>
        <w:rPr>
          <w:noProof/>
        </w:rPr>
        <w:drawing>
          <wp:inline distT="0" distB="0" distL="0" distR="0" wp14:anchorId="3DCD298D" wp14:editId="02BFD2CE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5BC20" w14:textId="77777777" w:rsidR="00D46E8F" w:rsidRDefault="00D46E8F" w:rsidP="00D46E8F">
      <w:pPr>
        <w:ind w:left="-450"/>
      </w:pPr>
      <w:r w:rsidRPr="006A57A7">
        <w:rPr>
          <w:highlight w:val="cyan"/>
        </w:rPr>
        <w:t>The advanced challenge:</w:t>
      </w:r>
    </w:p>
    <w:p w14:paraId="669ED391" w14:textId="77777777" w:rsidR="00D46E8F" w:rsidRDefault="00B21C01" w:rsidP="00D46E8F">
      <w:pPr>
        <w:pStyle w:val="ListParagraph"/>
        <w:numPr>
          <w:ilvl w:val="0"/>
          <w:numId w:val="11"/>
        </w:numPr>
      </w:pPr>
      <w:r>
        <w:t>You must finish the delete the product on the shopping cart</w:t>
      </w:r>
    </w:p>
    <w:p w14:paraId="76274780" w14:textId="77777777" w:rsidR="00D46E8F" w:rsidRDefault="00D46E8F" w:rsidP="00D46E8F">
      <w:pPr>
        <w:pStyle w:val="ListParagraph"/>
        <w:numPr>
          <w:ilvl w:val="0"/>
          <w:numId w:val="11"/>
        </w:numPr>
      </w:pPr>
      <w:r>
        <w:t>On page “viewCart.jsp”, you get the price, image of each product</w:t>
      </w:r>
    </w:p>
    <w:p w14:paraId="5BEEF3EE" w14:textId="77777777" w:rsidR="00D46E8F" w:rsidRDefault="00D46E8F" w:rsidP="00D46E8F">
      <w:pPr>
        <w:pStyle w:val="ListParagraph"/>
        <w:numPr>
          <w:ilvl w:val="0"/>
          <w:numId w:val="11"/>
        </w:numPr>
      </w:pPr>
      <w:r>
        <w:t>Get the total money</w:t>
      </w:r>
      <w:r w:rsidR="00315097">
        <w:t xml:space="preserve"> on the shopping cart</w:t>
      </w:r>
    </w:p>
    <w:p w14:paraId="7910EA2B" w14:textId="77777777" w:rsidR="00D46E8F" w:rsidRDefault="00D46E8F" w:rsidP="00D46E8F">
      <w:pPr>
        <w:pStyle w:val="ListParagraph"/>
        <w:numPr>
          <w:ilvl w:val="0"/>
          <w:numId w:val="11"/>
        </w:numPr>
      </w:pPr>
      <w:r>
        <w:lastRenderedPageBreak/>
        <w:t>When the user clicks on the link in the column “product id”, your app will display the detail of this product.</w:t>
      </w:r>
    </w:p>
    <w:p w14:paraId="18F4655D" w14:textId="77777777" w:rsidR="007F1448" w:rsidRDefault="00FD49E8" w:rsidP="00FD49E8">
      <w:pPr>
        <w:pStyle w:val="ListParagraph"/>
        <w:numPr>
          <w:ilvl w:val="0"/>
          <w:numId w:val="11"/>
        </w:numPr>
      </w:pPr>
      <w:r>
        <w:t>Filter orders based on from..to</w:t>
      </w:r>
      <w:r w:rsidR="008F0BCC">
        <w:t>. The result will be displayed on the page “personalPage.jsp”</w:t>
      </w:r>
      <w:r>
        <w:t xml:space="preserve"> </w:t>
      </w:r>
    </w:p>
    <w:p w14:paraId="72E1706E" w14:textId="77777777" w:rsidR="00802051" w:rsidRDefault="00802051" w:rsidP="00802051">
      <w:pPr>
        <w:pStyle w:val="ListParagraph"/>
        <w:ind w:left="-90"/>
      </w:pPr>
    </w:p>
    <w:p w14:paraId="4DA32F62" w14:textId="77777777" w:rsidR="00C87891" w:rsidRPr="00D61B0F" w:rsidRDefault="00C87891" w:rsidP="00C87891">
      <w:pPr>
        <w:pStyle w:val="ListParagraph"/>
        <w:ind w:left="360"/>
      </w:pPr>
      <w:r w:rsidRPr="00D61B0F">
        <w:rPr>
          <w:sz w:val="28"/>
          <w:szCs w:val="28"/>
          <w:highlight w:val="cyan"/>
        </w:rPr>
        <w:t xml:space="preserve">Congratulations!!!! you have finished workshop </w:t>
      </w:r>
      <w:r w:rsidR="00FE4882">
        <w:rPr>
          <w:sz w:val="28"/>
          <w:szCs w:val="28"/>
          <w:highlight w:val="cyan"/>
        </w:rPr>
        <w:t>5</w:t>
      </w:r>
      <w:r w:rsidRPr="00D61B0F">
        <w:rPr>
          <w:sz w:val="28"/>
          <w:szCs w:val="28"/>
          <w:highlight w:val="cyan"/>
        </w:rPr>
        <w:t xml:space="preserve"> </w:t>
      </w:r>
      <w:r w:rsidRPr="0028661E">
        <w:rPr>
          <w:highlight w:val="cyan"/>
        </w:rPr>
        <w:sym w:font="Wingdings" w:char="F04A"/>
      </w:r>
      <w:r w:rsidRPr="00D61B0F">
        <w:rPr>
          <w:sz w:val="28"/>
          <w:szCs w:val="28"/>
          <w:highlight w:val="cyan"/>
        </w:rPr>
        <w:t xml:space="preserve">  </w:t>
      </w:r>
      <w:r w:rsidRPr="0028661E">
        <w:rPr>
          <w:highlight w:val="cyan"/>
        </w:rPr>
        <w:sym w:font="Wingdings" w:char="F04A"/>
      </w:r>
      <w:r w:rsidRPr="00D61B0F">
        <w:rPr>
          <w:sz w:val="28"/>
          <w:szCs w:val="28"/>
        </w:rPr>
        <w:t xml:space="preserve">   </w:t>
      </w:r>
    </w:p>
    <w:p w14:paraId="085DB386" w14:textId="77777777" w:rsidR="00C81881" w:rsidRDefault="00C81881" w:rsidP="002379C7">
      <w:pPr>
        <w:pStyle w:val="ListParagraph"/>
        <w:ind w:left="-90"/>
      </w:pPr>
    </w:p>
    <w:p w14:paraId="0DBCC4E5" w14:textId="77777777" w:rsidR="009100C0" w:rsidRDefault="009100C0" w:rsidP="002379C7">
      <w:pPr>
        <w:pStyle w:val="ListParagraph"/>
        <w:ind w:left="-90"/>
      </w:pPr>
    </w:p>
    <w:p w14:paraId="1DDA34EC" w14:textId="77777777" w:rsidR="00731D26" w:rsidRDefault="00A2236B" w:rsidP="00731D26">
      <w:pPr>
        <w:pStyle w:val="ListParagraph"/>
        <w:ind w:left="-90"/>
        <w:jc w:val="center"/>
        <w:rPr>
          <w:b/>
          <w:sz w:val="32"/>
          <w:szCs w:val="32"/>
        </w:rPr>
      </w:pPr>
      <w:r w:rsidRPr="00731D26">
        <w:rPr>
          <w:b/>
          <w:sz w:val="32"/>
          <w:szCs w:val="32"/>
        </w:rPr>
        <w:t>Workshop 6: JavaBean</w:t>
      </w:r>
    </w:p>
    <w:p w14:paraId="572D1042" w14:textId="77777777" w:rsidR="00731D26" w:rsidRPr="00731D26" w:rsidRDefault="00731D26" w:rsidP="00731D26">
      <w:pPr>
        <w:pStyle w:val="ListParagraph"/>
        <w:ind w:left="-90"/>
        <w:jc w:val="center"/>
        <w:rPr>
          <w:b/>
          <w:color w:val="FF0000"/>
          <w:sz w:val="24"/>
          <w:szCs w:val="24"/>
        </w:rPr>
      </w:pPr>
      <w:r w:rsidRPr="00731D26">
        <w:rPr>
          <w:b/>
          <w:color w:val="FF0000"/>
          <w:sz w:val="24"/>
          <w:szCs w:val="24"/>
        </w:rPr>
        <w:t># JSP standard action  # Expression language (EL)</w:t>
      </w:r>
    </w:p>
    <w:p w14:paraId="76D59B99" w14:textId="77777777" w:rsidR="00731D26" w:rsidRPr="00731D26" w:rsidRDefault="00731D26" w:rsidP="00731D26">
      <w:pPr>
        <w:pStyle w:val="ListParagraph"/>
        <w:ind w:left="-9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</w:p>
    <w:p w14:paraId="7BBF44CC" w14:textId="77777777" w:rsidR="00A2236B" w:rsidRPr="00731D26" w:rsidRDefault="00A2236B" w:rsidP="002379C7">
      <w:pPr>
        <w:pStyle w:val="ListParagraph"/>
        <w:ind w:left="-90"/>
        <w:rPr>
          <w:b/>
          <w:sz w:val="24"/>
          <w:szCs w:val="24"/>
        </w:rPr>
      </w:pPr>
      <w:r w:rsidRPr="00731D26">
        <w:rPr>
          <w:b/>
          <w:sz w:val="24"/>
          <w:szCs w:val="24"/>
        </w:rPr>
        <w:t>Learning outcome:</w:t>
      </w:r>
    </w:p>
    <w:p w14:paraId="73BF4F00" w14:textId="77777777" w:rsidR="00A2236B" w:rsidRDefault="00A2236B" w:rsidP="00731D26">
      <w:pPr>
        <w:pStyle w:val="ListParagraph"/>
        <w:numPr>
          <w:ilvl w:val="0"/>
          <w:numId w:val="16"/>
        </w:numPr>
      </w:pPr>
      <w:r>
        <w:t xml:space="preserve">Understand </w:t>
      </w:r>
      <w:r w:rsidR="00731D26">
        <w:t>J</w:t>
      </w:r>
      <w:r>
        <w:t xml:space="preserve">avaBean and use JSP standard action to presentation </w:t>
      </w:r>
    </w:p>
    <w:p w14:paraId="0D46ADD0" w14:textId="77777777" w:rsidR="00A2236B" w:rsidRDefault="00A2236B" w:rsidP="00731D26">
      <w:pPr>
        <w:pStyle w:val="ListParagraph"/>
        <w:numPr>
          <w:ilvl w:val="0"/>
          <w:numId w:val="16"/>
        </w:numPr>
      </w:pPr>
      <w:r>
        <w:t>Understand and apply EL in JSP pages</w:t>
      </w:r>
    </w:p>
    <w:p w14:paraId="6B86ACF2" w14:textId="77777777" w:rsidR="00731D26" w:rsidRDefault="00731D26" w:rsidP="00731D26">
      <w:pPr>
        <w:pStyle w:val="ListParagraph"/>
        <w:ind w:left="1440"/>
      </w:pPr>
    </w:p>
    <w:p w14:paraId="28A5BC72" w14:textId="77777777" w:rsidR="00A2236B" w:rsidRPr="00731D26" w:rsidRDefault="00A2236B" w:rsidP="002379C7">
      <w:pPr>
        <w:pStyle w:val="ListParagraph"/>
        <w:ind w:left="-90"/>
        <w:rPr>
          <w:sz w:val="24"/>
          <w:szCs w:val="24"/>
        </w:rPr>
      </w:pPr>
      <w:r w:rsidRPr="00731D26">
        <w:rPr>
          <w:sz w:val="24"/>
          <w:szCs w:val="24"/>
          <w:highlight w:val="yellow"/>
        </w:rPr>
        <w:t>On the page “viewCart.jsp”, when the user clicks on the product’s id, its detail will be displayed.</w:t>
      </w:r>
    </w:p>
    <w:p w14:paraId="793B370E" w14:textId="77777777" w:rsidR="00C60D98" w:rsidRDefault="00C60D98" w:rsidP="002379C7">
      <w:pPr>
        <w:pStyle w:val="ListParagraph"/>
        <w:ind w:left="-90"/>
      </w:pPr>
    </w:p>
    <w:p w14:paraId="6FBC0586" w14:textId="77777777" w:rsidR="00A2236B" w:rsidRDefault="00731D26" w:rsidP="002379C7">
      <w:pPr>
        <w:pStyle w:val="ListParagraph"/>
        <w:ind w:left="-90"/>
        <w:rPr>
          <w:b/>
        </w:rPr>
      </w:pPr>
      <w:r w:rsidRPr="00AF2F1B">
        <w:t>Step 1:</w:t>
      </w:r>
      <w:r w:rsidRPr="00AF2F1B">
        <w:rPr>
          <w:b/>
        </w:rPr>
        <w:t xml:space="preserve"> </w:t>
      </w:r>
      <w:r w:rsidRPr="00AF2F1B">
        <w:t>Open the file “Plant.java</w:t>
      </w:r>
      <w:r w:rsidR="00AF2F1B" w:rsidRPr="00AF2F1B">
        <w:t xml:space="preserve">. the </w:t>
      </w:r>
      <w:r w:rsidR="00C60D98" w:rsidRPr="00AF2F1B">
        <w:t>Plant</w:t>
      </w:r>
      <w:r w:rsidR="00AF2F1B" w:rsidRPr="00AF2F1B">
        <w:t xml:space="preserve"> class</w:t>
      </w:r>
      <w:r w:rsidR="00C60D98" w:rsidRPr="00AF2F1B">
        <w:t xml:space="preserve"> can be used as</w:t>
      </w:r>
      <w:r w:rsidR="00C60D98" w:rsidRPr="00AF2F1B">
        <w:rPr>
          <w:b/>
        </w:rPr>
        <w:t xml:space="preserve"> Bean</w:t>
      </w:r>
      <w:r w:rsidR="00C60D98" w:rsidRPr="00AF2F1B">
        <w:t>, it must adapt the followings</w:t>
      </w:r>
      <w:r w:rsidR="00C60D98" w:rsidRPr="00AF2F1B">
        <w:rPr>
          <w:b/>
        </w:rPr>
        <w:t>:</w:t>
      </w:r>
    </w:p>
    <w:p w14:paraId="1B2CE62F" w14:textId="77777777" w:rsidR="00A80488" w:rsidRPr="00891983" w:rsidRDefault="005500F3" w:rsidP="00891983">
      <w:pPr>
        <w:pStyle w:val="ListParagraph"/>
        <w:numPr>
          <w:ilvl w:val="1"/>
          <w:numId w:val="17"/>
        </w:numPr>
      </w:pPr>
      <w:r w:rsidRPr="00891983">
        <w:t xml:space="preserve">Java Bean </w:t>
      </w:r>
      <w:r w:rsidRPr="00891983">
        <w:rPr>
          <w:b/>
          <w:bCs/>
        </w:rPr>
        <w:t xml:space="preserve">implemented from Serializable </w:t>
      </w:r>
    </w:p>
    <w:p w14:paraId="24876055" w14:textId="77777777" w:rsidR="00A80488" w:rsidRPr="00C60D98" w:rsidRDefault="005500F3" w:rsidP="00C60D98">
      <w:pPr>
        <w:pStyle w:val="ListParagraph"/>
        <w:numPr>
          <w:ilvl w:val="1"/>
          <w:numId w:val="17"/>
        </w:numPr>
      </w:pPr>
      <w:r w:rsidRPr="00C60D98">
        <w:t xml:space="preserve">Bean class should </w:t>
      </w:r>
      <w:r w:rsidRPr="00C60D98">
        <w:rPr>
          <w:b/>
          <w:bCs/>
        </w:rPr>
        <w:t>always use a package name</w:t>
      </w:r>
    </w:p>
    <w:p w14:paraId="78876CC0" w14:textId="77777777" w:rsidR="00A80488" w:rsidRPr="00C60D98" w:rsidRDefault="005500F3" w:rsidP="00C60D98">
      <w:pPr>
        <w:pStyle w:val="ListParagraph"/>
        <w:numPr>
          <w:ilvl w:val="1"/>
          <w:numId w:val="17"/>
        </w:numPr>
      </w:pPr>
      <w:r w:rsidRPr="00C60D98">
        <w:t xml:space="preserve">Bean class </w:t>
      </w:r>
      <w:r w:rsidRPr="00C60D98">
        <w:rPr>
          <w:b/>
          <w:bCs/>
        </w:rPr>
        <w:t>must have a public no-argument constructor</w:t>
      </w:r>
    </w:p>
    <w:p w14:paraId="7E63F3B6" w14:textId="77777777" w:rsidR="00A80488" w:rsidRPr="00C60D98" w:rsidRDefault="005500F3" w:rsidP="00C60D98">
      <w:pPr>
        <w:pStyle w:val="ListParagraph"/>
        <w:numPr>
          <w:ilvl w:val="1"/>
          <w:numId w:val="17"/>
        </w:numPr>
      </w:pPr>
      <w:r w:rsidRPr="00C60D98">
        <w:t xml:space="preserve">The </w:t>
      </w:r>
      <w:r w:rsidRPr="00C60D98">
        <w:rPr>
          <w:b/>
          <w:bCs/>
        </w:rPr>
        <w:t xml:space="preserve">properties of bean </w:t>
      </w:r>
      <w:r w:rsidRPr="00C60D98">
        <w:t xml:space="preserve">(persistence) </w:t>
      </w:r>
      <w:r w:rsidR="00C60D98">
        <w:t>are</w:t>
      </w:r>
      <w:r w:rsidRPr="00C60D98">
        <w:t xml:space="preserve"> </w:t>
      </w:r>
      <w:r w:rsidRPr="00C60D98">
        <w:rPr>
          <w:b/>
          <w:bCs/>
        </w:rPr>
        <w:t xml:space="preserve">not declared “public”. </w:t>
      </w:r>
      <w:r w:rsidRPr="00C60D98">
        <w:t xml:space="preserve">They are </w:t>
      </w:r>
      <w:r w:rsidRPr="00C60D98">
        <w:rPr>
          <w:b/>
          <w:bCs/>
        </w:rPr>
        <w:t>accessed</w:t>
      </w:r>
      <w:r w:rsidRPr="00C60D98">
        <w:t xml:space="preserve"> through </w:t>
      </w:r>
      <w:r w:rsidRPr="00C60D98">
        <w:rPr>
          <w:b/>
          <w:bCs/>
        </w:rPr>
        <w:t>getter and setter methods</w:t>
      </w:r>
      <w:r w:rsidRPr="00C60D98">
        <w:t xml:space="preserve">. </w:t>
      </w:r>
    </w:p>
    <w:p w14:paraId="5B8997F5" w14:textId="77777777" w:rsidR="00A80488" w:rsidRPr="00C60D98" w:rsidRDefault="00C60D98" w:rsidP="00C60D98">
      <w:pPr>
        <w:pStyle w:val="ListParagraph"/>
        <w:numPr>
          <w:ilvl w:val="1"/>
          <w:numId w:val="17"/>
        </w:numPr>
      </w:pPr>
      <w:r>
        <w:t>The p</w:t>
      </w:r>
      <w:r w:rsidR="005500F3" w:rsidRPr="00C60D98">
        <w:t xml:space="preserve">ublic </w:t>
      </w:r>
      <w:r w:rsidR="005500F3" w:rsidRPr="00C60D98">
        <w:rPr>
          <w:b/>
          <w:bCs/>
        </w:rPr>
        <w:t>getter</w:t>
      </w:r>
      <w:r w:rsidR="005500F3" w:rsidRPr="00C60D98">
        <w:t xml:space="preserve"> method is used to </w:t>
      </w:r>
      <w:r w:rsidR="005500F3" w:rsidRPr="00C60D98">
        <w:rPr>
          <w:b/>
          <w:bCs/>
        </w:rPr>
        <w:t>retrieve</w:t>
      </w:r>
      <w:r w:rsidR="005500F3" w:rsidRPr="00C60D98">
        <w:t xml:space="preserve"> the </w:t>
      </w:r>
      <w:r w:rsidR="005500F3" w:rsidRPr="00C60D98">
        <w:rPr>
          <w:b/>
          <w:bCs/>
        </w:rPr>
        <w:t>properties</w:t>
      </w:r>
      <w:r w:rsidR="005500F3" w:rsidRPr="00C60D98">
        <w:t xml:space="preserve"> </w:t>
      </w:r>
      <w:r w:rsidR="005500F3" w:rsidRPr="00C60D98">
        <w:rPr>
          <w:b/>
          <w:bCs/>
        </w:rPr>
        <w:t>of a bean class</w:t>
      </w:r>
    </w:p>
    <w:p w14:paraId="4897822C" w14:textId="77777777" w:rsidR="00A80488" w:rsidRPr="00AF2F1B" w:rsidRDefault="00C60D98" w:rsidP="00C60D98">
      <w:pPr>
        <w:pStyle w:val="ListParagraph"/>
        <w:numPr>
          <w:ilvl w:val="1"/>
          <w:numId w:val="17"/>
        </w:numPr>
      </w:pPr>
      <w:r>
        <w:t>The p</w:t>
      </w:r>
      <w:r w:rsidR="005500F3" w:rsidRPr="00C60D98">
        <w:t xml:space="preserve">ublic </w:t>
      </w:r>
      <w:r w:rsidR="005500F3" w:rsidRPr="00C60D98">
        <w:rPr>
          <w:b/>
          <w:bCs/>
        </w:rPr>
        <w:t>setter</w:t>
      </w:r>
      <w:r w:rsidR="005500F3" w:rsidRPr="00C60D98">
        <w:t xml:space="preserve"> method is used to </w:t>
      </w:r>
      <w:r w:rsidR="005500F3" w:rsidRPr="00C60D98">
        <w:rPr>
          <w:b/>
          <w:bCs/>
        </w:rPr>
        <w:t>set</w:t>
      </w:r>
      <w:r w:rsidR="005500F3" w:rsidRPr="00C60D98">
        <w:t xml:space="preserve"> the </w:t>
      </w:r>
      <w:r w:rsidR="005500F3" w:rsidRPr="00C60D98">
        <w:rPr>
          <w:b/>
          <w:bCs/>
        </w:rPr>
        <w:t>properties of a bean class</w:t>
      </w:r>
    </w:p>
    <w:p w14:paraId="7769A899" w14:textId="77777777" w:rsidR="00A80488" w:rsidRPr="00AF2F1B" w:rsidRDefault="005500F3" w:rsidP="00AF2F1B">
      <w:pPr>
        <w:pStyle w:val="ListParagraph"/>
        <w:numPr>
          <w:ilvl w:val="1"/>
          <w:numId w:val="17"/>
        </w:numPr>
      </w:pPr>
      <w:r w:rsidRPr="00AF2F1B">
        <w:t xml:space="preserve">The first character of each property should </w:t>
      </w:r>
      <w:r w:rsidRPr="00AF2F1B">
        <w:rPr>
          <w:b/>
          <w:bCs/>
        </w:rPr>
        <w:t>name</w:t>
      </w:r>
      <w:r w:rsidRPr="00AF2F1B">
        <w:t xml:space="preserve"> </w:t>
      </w:r>
      <w:r w:rsidRPr="00AF2F1B">
        <w:rPr>
          <w:b/>
          <w:bCs/>
        </w:rPr>
        <w:t xml:space="preserve">in lower case </w:t>
      </w:r>
      <w:r w:rsidRPr="00AF2F1B">
        <w:t xml:space="preserve">then the </w:t>
      </w:r>
      <w:r w:rsidRPr="00AF2F1B">
        <w:rPr>
          <w:b/>
          <w:bCs/>
        </w:rPr>
        <w:t>accessor</w:t>
      </w:r>
      <w:r w:rsidRPr="00AF2F1B">
        <w:t xml:space="preserve"> methods are used along with </w:t>
      </w:r>
      <w:r w:rsidR="00AF2F1B">
        <w:t xml:space="preserve">the </w:t>
      </w:r>
      <w:r w:rsidRPr="00AF2F1B">
        <w:t xml:space="preserve">property name </w:t>
      </w:r>
      <w:r w:rsidRPr="00AF2F1B">
        <w:rPr>
          <w:b/>
          <w:bCs/>
        </w:rPr>
        <w:t>with the first character of each word in upper case</w:t>
      </w:r>
      <w:r w:rsidRPr="00AF2F1B">
        <w:t xml:space="preserve"> (</w:t>
      </w:r>
      <w:r w:rsidRPr="00AF2F1B">
        <w:rPr>
          <w:b/>
          <w:bCs/>
        </w:rPr>
        <w:t>Ex</w:t>
      </w:r>
      <w:r w:rsidRPr="00AF2F1B">
        <w:t>: length – getLength and setLength)</w:t>
      </w:r>
    </w:p>
    <w:p w14:paraId="2B75F4E3" w14:textId="77777777" w:rsidR="00A80488" w:rsidRPr="00AF2F1B" w:rsidRDefault="005500F3" w:rsidP="00AF2F1B">
      <w:pPr>
        <w:pStyle w:val="ListParagraph"/>
        <w:numPr>
          <w:ilvl w:val="1"/>
          <w:numId w:val="17"/>
        </w:numPr>
      </w:pPr>
      <w:r w:rsidRPr="00AF2F1B">
        <w:t xml:space="preserve">The dataType of properties is </w:t>
      </w:r>
      <w:r w:rsidRPr="00AF2F1B">
        <w:rPr>
          <w:b/>
          <w:bCs/>
        </w:rPr>
        <w:t>boolean</w:t>
      </w:r>
      <w:r w:rsidRPr="00AF2F1B">
        <w:t xml:space="preserve"> then the getter method is </w:t>
      </w:r>
      <w:r w:rsidRPr="00AF2F1B">
        <w:rPr>
          <w:b/>
          <w:bCs/>
        </w:rPr>
        <w:t>isXxx</w:t>
      </w:r>
      <w:r w:rsidRPr="00AF2F1B">
        <w:t xml:space="preserve"> instead of getXxx</w:t>
      </w:r>
    </w:p>
    <w:p w14:paraId="67407351" w14:textId="77777777" w:rsidR="00C60D98" w:rsidRDefault="00C60D98" w:rsidP="002379C7">
      <w:pPr>
        <w:pStyle w:val="ListParagraph"/>
        <w:ind w:left="-90"/>
      </w:pPr>
    </w:p>
    <w:p w14:paraId="2E94D5E0" w14:textId="77777777" w:rsidR="00C60D98" w:rsidRDefault="00C60D98" w:rsidP="002379C7">
      <w:pPr>
        <w:pStyle w:val="ListParagraph"/>
        <w:ind w:left="-90"/>
      </w:pPr>
    </w:p>
    <w:p w14:paraId="1EDDB7FC" w14:textId="77777777" w:rsidR="00731D26" w:rsidRDefault="00C60D98" w:rsidP="002379C7">
      <w:pPr>
        <w:pStyle w:val="ListParagraph"/>
        <w:ind w:left="-9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1406D9D8" wp14:editId="65DFDF01">
                <wp:simplePos x="0" y="0"/>
                <wp:positionH relativeFrom="column">
                  <wp:posOffset>1209554</wp:posOffset>
                </wp:positionH>
                <wp:positionV relativeFrom="paragraph">
                  <wp:posOffset>659757</wp:posOffset>
                </wp:positionV>
                <wp:extent cx="2135530" cy="162046"/>
                <wp:effectExtent l="0" t="0" r="1714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5530" cy="162046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9F055D" id="Rectangle 14" o:spid="_x0000_s1026" style="position:absolute;margin-left:95.25pt;margin-top:51.95pt;width:168.15pt;height:12.75pt;z-index:251765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" filled="f" strokecolor="#243f60 [1604]" strokeweight="1pt"/>
            </w:pict>
          </mc:Fallback>
        </mc:AlternateContent>
      </w:r>
      <w:r w:rsidR="00731D26">
        <w:rPr>
          <w:noProof/>
        </w:rPr>
        <w:drawing>
          <wp:inline distT="0" distB="0" distL="0" distR="0" wp14:anchorId="587B084C" wp14:editId="02FA2AC6">
            <wp:extent cx="7346066" cy="4132162"/>
            <wp:effectExtent l="0" t="0" r="762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7356909" cy="4138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80E92" w14:textId="77777777" w:rsidR="009100C0" w:rsidRDefault="009100C0" w:rsidP="002379C7">
      <w:pPr>
        <w:pStyle w:val="ListParagraph"/>
        <w:ind w:left="-90"/>
      </w:pPr>
    </w:p>
    <w:p w14:paraId="7383D093" w14:textId="77777777" w:rsidR="002379C7" w:rsidRDefault="00545B9C" w:rsidP="002379C7">
      <w:pPr>
        <w:pStyle w:val="ListParagraph"/>
        <w:ind w:left="-90"/>
      </w:pPr>
      <w:r>
        <w:t xml:space="preserve">Step 2: </w:t>
      </w:r>
      <w:r w:rsidR="00552935">
        <w:t>Open the page “viewCart.jsp”, add more the code:</w:t>
      </w:r>
    </w:p>
    <w:p w14:paraId="22E599EE" w14:textId="77777777" w:rsidR="00552935" w:rsidRDefault="00552935" w:rsidP="002379C7">
      <w:pPr>
        <w:pStyle w:val="ListParagraph"/>
        <w:ind w:left="-90"/>
      </w:pPr>
    </w:p>
    <w:p w14:paraId="5D4F031F" w14:textId="77777777" w:rsidR="00552935" w:rsidRDefault="00552935" w:rsidP="002379C7">
      <w:pPr>
        <w:pStyle w:val="ListParagraph"/>
        <w:ind w:left="-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52479544" wp14:editId="1F363969">
                <wp:simplePos x="0" y="0"/>
                <wp:positionH relativeFrom="column">
                  <wp:posOffset>3298190</wp:posOffset>
                </wp:positionH>
                <wp:positionV relativeFrom="paragraph">
                  <wp:posOffset>95756</wp:posOffset>
                </wp:positionV>
                <wp:extent cx="2164466" cy="167833"/>
                <wp:effectExtent l="0" t="0" r="26670" b="22860"/>
                <wp:wrapNone/>
                <wp:docPr id="242" name="Rectangle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4466" cy="167833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960DDA" id="Rectangle 242" o:spid="_x0000_s1026" style="position:absolute;margin-left:259.7pt;margin-top:7.55pt;width:170.45pt;height:13.2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" filled="f" strokecolor="#243f60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7E45243E" wp14:editId="3D8C5A15">
            <wp:extent cx="6728341" cy="937550"/>
            <wp:effectExtent l="0" t="0" r="0" b="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8424" cy="937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796ED" w14:textId="77777777" w:rsidR="00C87891" w:rsidRDefault="00C87891" w:rsidP="002379C7">
      <w:pPr>
        <w:pStyle w:val="ListParagraph"/>
        <w:ind w:left="-90"/>
      </w:pPr>
    </w:p>
    <w:p w14:paraId="5EA5D3B1" w14:textId="77777777" w:rsidR="00E26461" w:rsidRDefault="00E573F6" w:rsidP="00E26461">
      <w:pPr>
        <w:pStyle w:val="ListParagraph"/>
        <w:ind w:left="-90"/>
      </w:pPr>
      <w:r>
        <w:t xml:space="preserve">Step 3: </w:t>
      </w:r>
      <w:r w:rsidR="00546459">
        <w:t>Open the file “PlantDAO.java”, add the method</w:t>
      </w:r>
      <w:r w:rsidR="005135B6">
        <w:t xml:space="preserve"> “getPlant(int pid)”. Return the plant object based on the given productid.</w:t>
      </w:r>
    </w:p>
    <w:p w14:paraId="1AB72616" w14:textId="77777777" w:rsidR="00546459" w:rsidRDefault="00546459" w:rsidP="00E26461">
      <w:pPr>
        <w:pStyle w:val="ListParagraph"/>
        <w:ind w:left="-90"/>
      </w:pPr>
    </w:p>
    <w:p w14:paraId="7F3CEC56" w14:textId="77777777" w:rsidR="00546459" w:rsidRDefault="005135B6" w:rsidP="00E26461">
      <w:pPr>
        <w:pStyle w:val="ListParagraph"/>
        <w:ind w:left="-90"/>
      </w:pPr>
      <w:r>
        <w:rPr>
          <w:noProof/>
        </w:rPr>
        <w:lastRenderedPageBreak/>
        <w:drawing>
          <wp:inline distT="0" distB="0" distL="0" distR="0" wp14:anchorId="4C689F56" wp14:editId="64B5798F">
            <wp:extent cx="5937885" cy="2668270"/>
            <wp:effectExtent l="0" t="0" r="5715" b="0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668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390FB" w14:textId="77777777" w:rsidR="005135B6" w:rsidRDefault="005B54E6" w:rsidP="00E26461">
      <w:pPr>
        <w:pStyle w:val="ListParagraph"/>
        <w:ind w:left="-90"/>
      </w:pPr>
      <w:r>
        <w:rPr>
          <w:noProof/>
        </w:rPr>
        <w:drawing>
          <wp:inline distT="0" distB="0" distL="0" distR="0" wp14:anchorId="2105628E" wp14:editId="66A2A1DF">
            <wp:extent cx="4803493" cy="1847497"/>
            <wp:effectExtent l="0" t="0" r="0" b="6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356" cy="1849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DE332" w14:textId="77777777" w:rsidR="00D34F8F" w:rsidRDefault="00D34F8F" w:rsidP="00E26461">
      <w:pPr>
        <w:pStyle w:val="ListParagraph"/>
        <w:ind w:left="-90"/>
      </w:pPr>
    </w:p>
    <w:p w14:paraId="1BA1D23A" w14:textId="77777777" w:rsidR="00D34F8F" w:rsidRDefault="00D34F8F" w:rsidP="00E26461">
      <w:pPr>
        <w:pStyle w:val="ListParagraph"/>
        <w:ind w:left="-90"/>
      </w:pPr>
      <w:r>
        <w:t xml:space="preserve">Step 4: </w:t>
      </w:r>
      <w:r w:rsidR="00271A42">
        <w:t>In the package “sample.servlet”, create a new servlet named “</w:t>
      </w:r>
      <w:r w:rsidR="00271A42" w:rsidRPr="00271A42">
        <w:t>getPlantServlet</w:t>
      </w:r>
      <w:r w:rsidR="00271A42">
        <w:t>”.</w:t>
      </w:r>
    </w:p>
    <w:p w14:paraId="2A0AC57A" w14:textId="77777777" w:rsidR="00271A42" w:rsidRDefault="00271A42" w:rsidP="00E26461">
      <w:pPr>
        <w:pStyle w:val="ListParagraph"/>
        <w:ind w:left="-90"/>
      </w:pPr>
    </w:p>
    <w:p w14:paraId="7A469AF4" w14:textId="77777777" w:rsidR="006605EE" w:rsidRDefault="006605EE" w:rsidP="00E26461">
      <w:pPr>
        <w:pStyle w:val="ListParagraph"/>
        <w:ind w:left="-90"/>
      </w:pPr>
      <w:r>
        <w:rPr>
          <w:noProof/>
        </w:rPr>
        <w:lastRenderedPageBreak/>
        <w:drawing>
          <wp:inline distT="0" distB="0" distL="0" distR="0" wp14:anchorId="0828E260" wp14:editId="238121BE">
            <wp:extent cx="5943600" cy="3101975"/>
            <wp:effectExtent l="0" t="0" r="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38758" w14:textId="77777777" w:rsidR="00CE4731" w:rsidRDefault="00CE4731" w:rsidP="00E26461">
      <w:pPr>
        <w:pStyle w:val="ListParagraph"/>
        <w:ind w:left="-90"/>
      </w:pPr>
    </w:p>
    <w:p w14:paraId="5F5BE274" w14:textId="77777777" w:rsidR="00CE4731" w:rsidRDefault="00CE4731" w:rsidP="00E26461">
      <w:pPr>
        <w:pStyle w:val="ListParagraph"/>
        <w:ind w:left="-90"/>
      </w:pPr>
      <w:r>
        <w:t xml:space="preserve">Step 5: </w:t>
      </w:r>
      <w:r w:rsidR="003B1EF6">
        <w:t>Create a new page named “viewPlant.jsp”</w:t>
      </w:r>
      <w:r w:rsidR="00703C2B">
        <w:t>. For now, we use two ways to display information of the plant ( &lt;jsp standard action, EL)</w:t>
      </w:r>
    </w:p>
    <w:p w14:paraId="630B71C7" w14:textId="77777777" w:rsidR="003B1EF6" w:rsidRDefault="003B1EF6" w:rsidP="00E26461">
      <w:pPr>
        <w:pStyle w:val="ListParagraph"/>
        <w:ind w:left="-90"/>
      </w:pPr>
    </w:p>
    <w:p w14:paraId="4918D6E1" w14:textId="77777777" w:rsidR="00703C2B" w:rsidRDefault="00703C2B" w:rsidP="00E26461">
      <w:pPr>
        <w:pStyle w:val="ListParagraph"/>
        <w:ind w:left="-90"/>
      </w:pPr>
      <w:r>
        <w:rPr>
          <w:noProof/>
        </w:rPr>
        <w:drawing>
          <wp:inline distT="0" distB="0" distL="0" distR="0" wp14:anchorId="2BF83796" wp14:editId="6C794CDB">
            <wp:extent cx="6759614" cy="3802283"/>
            <wp:effectExtent l="0" t="0" r="3175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6767669" cy="3806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84BAE" w14:textId="77777777" w:rsidR="00703C2B" w:rsidRDefault="00703C2B" w:rsidP="00E26461">
      <w:pPr>
        <w:pStyle w:val="ListParagraph"/>
        <w:ind w:left="-90"/>
      </w:pPr>
    </w:p>
    <w:p w14:paraId="487C392A" w14:textId="77777777" w:rsidR="006605EE" w:rsidRDefault="00703C2B" w:rsidP="00E26461">
      <w:pPr>
        <w:pStyle w:val="ListParagraph"/>
        <w:ind w:left="-90"/>
      </w:pPr>
      <w:r>
        <w:t>Step 6: run your app</w:t>
      </w:r>
    </w:p>
    <w:p w14:paraId="60A9C9C3" w14:textId="77777777" w:rsidR="00703C2B" w:rsidRDefault="00DF408B" w:rsidP="00E26461">
      <w:pPr>
        <w:pStyle w:val="ListParagraph"/>
        <w:ind w:left="-9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048665D3" wp14:editId="32FCF14C">
                <wp:simplePos x="0" y="0"/>
                <wp:positionH relativeFrom="column">
                  <wp:posOffset>46299</wp:posOffset>
                </wp:positionH>
                <wp:positionV relativeFrom="paragraph">
                  <wp:posOffset>-214132</wp:posOffset>
                </wp:positionV>
                <wp:extent cx="1527449" cy="844952"/>
                <wp:effectExtent l="38100" t="0" r="15875" b="508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7449" cy="844952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7E5617" id="Straight Arrow Connector 52" o:spid="_x0000_s1026" type="#_x0000_t32" style="position:absolute;margin-left:3.65pt;margin-top:-16.85pt;width:120.25pt;height:66.55pt;flip:x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" strokecolor="#4579b8 [3044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2CC1B971" wp14:editId="1EF3ECCF">
                <wp:simplePos x="0" y="0"/>
                <wp:positionH relativeFrom="column">
                  <wp:posOffset>1574157</wp:posOffset>
                </wp:positionH>
                <wp:positionV relativeFrom="paragraph">
                  <wp:posOffset>-347240</wp:posOffset>
                </wp:positionV>
                <wp:extent cx="1001210" cy="283444"/>
                <wp:effectExtent l="0" t="0" r="27940" b="2159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1210" cy="28344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F4B55F" w14:textId="77777777" w:rsidR="0033071B" w:rsidRDefault="0033071B">
                            <w:r>
                              <w:t>Click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C1B971" id="Text Box 61" o:spid="_x0000_s1033" type="#_x0000_t202" style="position:absolute;left:0;text-align:left;margin-left:123.95pt;margin-top:-27.35pt;width:78.85pt;height:22.3pt;z-index:251768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" fillcolor="white [3201]" strokeweight=".5pt">
                <v:textbox>
                  <w:txbxContent>
                    <w:p w14:paraId="69F4B55F" w14:textId="77777777" w:rsidR="0033071B" w:rsidRDefault="0033071B">
                      <w:r>
                        <w:t>Click he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ED082FD" wp14:editId="703DE9D1">
            <wp:extent cx="5943600" cy="115189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E1EF2" w14:textId="77777777" w:rsidR="00DF408B" w:rsidRDefault="00DF408B" w:rsidP="00E26461">
      <w:pPr>
        <w:pStyle w:val="ListParagraph"/>
        <w:ind w:left="-90"/>
      </w:pPr>
    </w:p>
    <w:p w14:paraId="6EE61356" w14:textId="77777777" w:rsidR="00DF408B" w:rsidRDefault="00DF408B" w:rsidP="00E26461">
      <w:pPr>
        <w:pStyle w:val="ListParagraph"/>
        <w:ind w:left="-90"/>
      </w:pPr>
    </w:p>
    <w:p w14:paraId="0B80B9F7" w14:textId="77777777" w:rsidR="00DF408B" w:rsidRDefault="00DF408B" w:rsidP="00E26461">
      <w:pPr>
        <w:pStyle w:val="ListParagraph"/>
        <w:ind w:left="-90"/>
      </w:pPr>
      <w:r>
        <w:rPr>
          <w:noProof/>
        </w:rPr>
        <w:drawing>
          <wp:inline distT="0" distB="0" distL="0" distR="0" wp14:anchorId="123FE2D3" wp14:editId="37ED81B5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AE59C" w14:textId="77777777" w:rsidR="00C6776D" w:rsidRDefault="00C6776D" w:rsidP="00E26461">
      <w:pPr>
        <w:pStyle w:val="ListParagraph"/>
        <w:ind w:left="-90"/>
      </w:pPr>
    </w:p>
    <w:p w14:paraId="73F78A4E" w14:textId="77777777" w:rsidR="00C6776D" w:rsidRDefault="00600A3C" w:rsidP="00E26461">
      <w:pPr>
        <w:pStyle w:val="ListParagraph"/>
        <w:ind w:left="-90"/>
      </w:pPr>
      <w:r w:rsidRPr="00600A3C">
        <w:rPr>
          <w:highlight w:val="cyan"/>
        </w:rPr>
        <w:t>The advanced challenge</w:t>
      </w:r>
      <w:r>
        <w:t>:  n</w:t>
      </w:r>
      <w:r w:rsidR="00C6776D">
        <w:t>ow, you should use JavaBean or EL to update all JSP pages in your app.</w:t>
      </w:r>
    </w:p>
    <w:p w14:paraId="7A81BD1B" w14:textId="77777777" w:rsidR="008740EF" w:rsidRPr="007127B1" w:rsidRDefault="008740EF" w:rsidP="00E26461">
      <w:pPr>
        <w:pStyle w:val="ListParagraph"/>
        <w:ind w:left="-90"/>
        <w:rPr>
          <w:b/>
          <w:i/>
          <w:sz w:val="20"/>
          <w:szCs w:val="20"/>
        </w:rPr>
      </w:pPr>
      <w:r w:rsidRPr="007127B1">
        <w:rPr>
          <w:b/>
          <w:i/>
          <w:sz w:val="20"/>
          <w:szCs w:val="20"/>
        </w:rPr>
        <w:t xml:space="preserve">Hint: Before doing advanced challenges, you should back up your app to </w:t>
      </w:r>
      <w:r w:rsidR="00BE006F" w:rsidRPr="007127B1">
        <w:rPr>
          <w:b/>
          <w:i/>
          <w:sz w:val="20"/>
          <w:szCs w:val="20"/>
        </w:rPr>
        <w:t>restore</w:t>
      </w:r>
      <w:r w:rsidRPr="007127B1">
        <w:rPr>
          <w:b/>
          <w:i/>
          <w:sz w:val="20"/>
          <w:szCs w:val="20"/>
        </w:rPr>
        <w:t xml:space="preserve"> if any</w:t>
      </w:r>
      <w:r w:rsidR="007127B1" w:rsidRPr="007127B1">
        <w:rPr>
          <w:b/>
          <w:i/>
          <w:sz w:val="20"/>
          <w:szCs w:val="20"/>
        </w:rPr>
        <w:t xml:space="preserve"> </w:t>
      </w:r>
      <w:r w:rsidR="007127B1" w:rsidRPr="007127B1">
        <w:rPr>
          <w:b/>
          <w:i/>
          <w:sz w:val="20"/>
          <w:szCs w:val="20"/>
        </w:rPr>
        <w:sym w:font="Wingdings" w:char="F04C"/>
      </w:r>
      <w:r w:rsidR="007127B1">
        <w:rPr>
          <w:b/>
          <w:i/>
          <w:sz w:val="20"/>
          <w:szCs w:val="20"/>
        </w:rPr>
        <w:t xml:space="preserve"> </w:t>
      </w:r>
      <w:r w:rsidR="007127B1" w:rsidRPr="007127B1">
        <w:rPr>
          <w:b/>
          <w:i/>
          <w:sz w:val="20"/>
          <w:szCs w:val="20"/>
        </w:rPr>
        <w:sym w:font="Wingdings" w:char="F04C"/>
      </w:r>
      <w:r w:rsidRPr="007127B1">
        <w:rPr>
          <w:b/>
          <w:i/>
          <w:sz w:val="20"/>
          <w:szCs w:val="20"/>
        </w:rPr>
        <w:t>.</w:t>
      </w:r>
    </w:p>
    <w:p w14:paraId="5E40AEDE" w14:textId="77777777" w:rsidR="005135B6" w:rsidRDefault="005135B6" w:rsidP="00E26461">
      <w:pPr>
        <w:pStyle w:val="ListParagraph"/>
        <w:ind w:left="-90"/>
      </w:pPr>
    </w:p>
    <w:p w14:paraId="72815070" w14:textId="77777777" w:rsidR="002F434F" w:rsidRPr="00D61B0F" w:rsidRDefault="002F434F" w:rsidP="002F434F">
      <w:pPr>
        <w:pStyle w:val="ListParagraph"/>
        <w:ind w:left="360"/>
      </w:pPr>
      <w:r w:rsidRPr="00D61B0F">
        <w:rPr>
          <w:sz w:val="28"/>
          <w:szCs w:val="28"/>
          <w:highlight w:val="cyan"/>
        </w:rPr>
        <w:t xml:space="preserve">Congratulations!!!! you have finished workshop </w:t>
      </w:r>
      <w:r w:rsidR="002108B6">
        <w:rPr>
          <w:sz w:val="28"/>
          <w:szCs w:val="28"/>
          <w:highlight w:val="cyan"/>
        </w:rPr>
        <w:t>6</w:t>
      </w:r>
      <w:r w:rsidRPr="00D61B0F">
        <w:rPr>
          <w:sz w:val="28"/>
          <w:szCs w:val="28"/>
          <w:highlight w:val="cyan"/>
        </w:rPr>
        <w:t xml:space="preserve"> </w:t>
      </w:r>
      <w:r w:rsidRPr="0028661E">
        <w:rPr>
          <w:highlight w:val="cyan"/>
        </w:rPr>
        <w:sym w:font="Wingdings" w:char="F04A"/>
      </w:r>
      <w:r w:rsidRPr="00D61B0F">
        <w:rPr>
          <w:sz w:val="28"/>
          <w:szCs w:val="28"/>
          <w:highlight w:val="cyan"/>
        </w:rPr>
        <w:t xml:space="preserve">  </w:t>
      </w:r>
      <w:r w:rsidRPr="0028661E">
        <w:rPr>
          <w:highlight w:val="cyan"/>
        </w:rPr>
        <w:sym w:font="Wingdings" w:char="F04A"/>
      </w:r>
      <w:r w:rsidRPr="00D61B0F">
        <w:rPr>
          <w:sz w:val="28"/>
          <w:szCs w:val="28"/>
        </w:rPr>
        <w:t xml:space="preserve">   </w:t>
      </w:r>
    </w:p>
    <w:p w14:paraId="65F7D810" w14:textId="77777777" w:rsidR="000820A2" w:rsidRDefault="000820A2" w:rsidP="00E26461">
      <w:pPr>
        <w:pStyle w:val="ListParagraph"/>
        <w:ind w:left="-90"/>
      </w:pPr>
    </w:p>
    <w:p w14:paraId="7028D5EC" w14:textId="77777777" w:rsidR="000820A2" w:rsidRDefault="000820A2" w:rsidP="00E26461">
      <w:pPr>
        <w:pStyle w:val="ListParagraph"/>
        <w:ind w:left="-90"/>
      </w:pPr>
    </w:p>
    <w:p w14:paraId="69A39F17" w14:textId="77777777" w:rsidR="002F434F" w:rsidRPr="000820A2" w:rsidRDefault="002F434F" w:rsidP="000820A2">
      <w:pPr>
        <w:pStyle w:val="ListParagraph"/>
        <w:ind w:left="-90"/>
        <w:jc w:val="center"/>
        <w:rPr>
          <w:b/>
          <w:sz w:val="36"/>
          <w:szCs w:val="36"/>
        </w:rPr>
      </w:pPr>
      <w:r w:rsidRPr="000820A2">
        <w:rPr>
          <w:b/>
          <w:sz w:val="36"/>
          <w:szCs w:val="36"/>
        </w:rPr>
        <w:t xml:space="preserve">Workshop </w:t>
      </w:r>
      <w:r w:rsidR="002108B6">
        <w:rPr>
          <w:b/>
          <w:sz w:val="36"/>
          <w:szCs w:val="36"/>
        </w:rPr>
        <w:t>7</w:t>
      </w:r>
      <w:r w:rsidRPr="000820A2">
        <w:rPr>
          <w:b/>
          <w:sz w:val="36"/>
          <w:szCs w:val="36"/>
        </w:rPr>
        <w:t>:</w:t>
      </w:r>
      <w:r w:rsidR="000820A2" w:rsidRPr="000820A2">
        <w:rPr>
          <w:rFonts w:eastAsiaTheme="majorEastAsia"/>
          <w:b/>
          <w:bCs/>
          <w:color w:val="FF3300"/>
          <w:kern w:val="24"/>
          <w:sz w:val="36"/>
          <w:szCs w:val="36"/>
        </w:rPr>
        <w:t xml:space="preserve"> </w:t>
      </w:r>
      <w:r w:rsidR="005500F3" w:rsidRPr="005500F3">
        <w:rPr>
          <w:rFonts w:eastAsiaTheme="majorEastAsia"/>
          <w:b/>
          <w:bCs/>
          <w:kern w:val="24"/>
          <w:sz w:val="36"/>
          <w:szCs w:val="36"/>
        </w:rPr>
        <w:t>JSP Standard Tag Library(</w:t>
      </w:r>
      <w:r w:rsidR="000820A2" w:rsidRPr="005500F3">
        <w:rPr>
          <w:b/>
          <w:bCs/>
          <w:sz w:val="36"/>
          <w:szCs w:val="36"/>
        </w:rPr>
        <w:t>JSTL</w:t>
      </w:r>
      <w:r w:rsidR="005500F3" w:rsidRPr="005500F3">
        <w:rPr>
          <w:b/>
          <w:bCs/>
          <w:sz w:val="36"/>
          <w:szCs w:val="36"/>
        </w:rPr>
        <w:t>)</w:t>
      </w:r>
    </w:p>
    <w:p w14:paraId="451B25F9" w14:textId="77777777" w:rsidR="000820A2" w:rsidRPr="000820A2" w:rsidRDefault="000820A2" w:rsidP="000820A2">
      <w:pPr>
        <w:pStyle w:val="ListParagraph"/>
        <w:ind w:left="-90"/>
        <w:jc w:val="center"/>
        <w:rPr>
          <w:color w:val="FF0000"/>
          <w:sz w:val="28"/>
          <w:szCs w:val="28"/>
        </w:rPr>
      </w:pPr>
      <w:r w:rsidRPr="000820A2">
        <w:rPr>
          <w:color w:val="FF0000"/>
          <w:sz w:val="28"/>
          <w:szCs w:val="28"/>
        </w:rPr>
        <w:t>#JSTL #CustomTag #Dynamic</w:t>
      </w:r>
    </w:p>
    <w:p w14:paraId="3D8C9B85" w14:textId="77777777" w:rsidR="000820A2" w:rsidRDefault="000820A2" w:rsidP="00E26461">
      <w:pPr>
        <w:pStyle w:val="ListParagraph"/>
        <w:ind w:left="-90"/>
      </w:pPr>
      <w:r w:rsidRPr="00FC734C">
        <w:rPr>
          <w:b/>
        </w:rPr>
        <w:t>Learning outcome</w:t>
      </w:r>
      <w:r>
        <w:t xml:space="preserve">: </w:t>
      </w:r>
    </w:p>
    <w:p w14:paraId="563723E4" w14:textId="77777777" w:rsidR="000820A2" w:rsidRDefault="00304728" w:rsidP="00FC734C">
      <w:pPr>
        <w:pStyle w:val="ListParagraph"/>
        <w:numPr>
          <w:ilvl w:val="0"/>
          <w:numId w:val="20"/>
        </w:numPr>
      </w:pPr>
      <w:r>
        <w:t>How to apply JSTL to remove all java code in the JSP pages</w:t>
      </w:r>
    </w:p>
    <w:p w14:paraId="1C68D538" w14:textId="77777777" w:rsidR="00FC734C" w:rsidRDefault="00FC734C" w:rsidP="00FC734C">
      <w:pPr>
        <w:pStyle w:val="ListParagraph"/>
        <w:ind w:left="674"/>
      </w:pPr>
    </w:p>
    <w:p w14:paraId="7CC894B0" w14:textId="77777777" w:rsidR="00FC734C" w:rsidRPr="00FC734C" w:rsidRDefault="00FC734C" w:rsidP="00FC734C">
      <w:pPr>
        <w:pStyle w:val="ListParagraph"/>
        <w:ind w:left="-90"/>
        <w:rPr>
          <w:b/>
        </w:rPr>
      </w:pPr>
      <w:r w:rsidRPr="00FC734C">
        <w:rPr>
          <w:b/>
        </w:rPr>
        <w:t>Requirements: The admin functions after login:</w:t>
      </w:r>
    </w:p>
    <w:p w14:paraId="35FD31DA" w14:textId="77777777" w:rsidR="00FC734C" w:rsidRPr="006721DF" w:rsidRDefault="00FC734C" w:rsidP="00FC734C">
      <w:pPr>
        <w:pStyle w:val="ListParagraph"/>
        <w:numPr>
          <w:ilvl w:val="0"/>
          <w:numId w:val="2"/>
        </w:numPr>
      </w:pPr>
      <w:r w:rsidRPr="006721DF">
        <w:t>Manage accounts: view all accounts, block/unblock an account</w:t>
      </w:r>
    </w:p>
    <w:p w14:paraId="4D6E533C" w14:textId="77777777" w:rsidR="00FC734C" w:rsidRPr="006721DF" w:rsidRDefault="00FC734C" w:rsidP="00FC734C">
      <w:pPr>
        <w:pStyle w:val="ListParagraph"/>
        <w:numPr>
          <w:ilvl w:val="0"/>
          <w:numId w:val="2"/>
        </w:numPr>
      </w:pPr>
      <w:r w:rsidRPr="006721DF">
        <w:t>View all orders, filter orders between from date and to date</w:t>
      </w:r>
      <w:r>
        <w:t>, filter orders of any customer.</w:t>
      </w:r>
    </w:p>
    <w:p w14:paraId="1C7BF2E0" w14:textId="77777777" w:rsidR="00FC734C" w:rsidRPr="006B3E69" w:rsidRDefault="00FC734C" w:rsidP="00FC734C">
      <w:pPr>
        <w:pStyle w:val="ListParagraph"/>
        <w:numPr>
          <w:ilvl w:val="0"/>
          <w:numId w:val="2"/>
        </w:numPr>
      </w:pPr>
      <w:r w:rsidRPr="006B3E69">
        <w:lastRenderedPageBreak/>
        <w:t>Manage plants ( view,create,update plants)</w:t>
      </w:r>
    </w:p>
    <w:p w14:paraId="5A213931" w14:textId="77777777" w:rsidR="00FC734C" w:rsidRDefault="00FC734C" w:rsidP="00FC734C">
      <w:pPr>
        <w:pStyle w:val="ListParagraph"/>
        <w:numPr>
          <w:ilvl w:val="0"/>
          <w:numId w:val="2"/>
        </w:numPr>
      </w:pPr>
      <w:r w:rsidRPr="009A62A0">
        <w:t>Manage categories: view, create, update</w:t>
      </w:r>
    </w:p>
    <w:p w14:paraId="479BE105" w14:textId="77777777" w:rsidR="00FC734C" w:rsidRDefault="00FC734C" w:rsidP="00FC734C">
      <w:pPr>
        <w:pStyle w:val="ListParagraph"/>
        <w:numPr>
          <w:ilvl w:val="0"/>
          <w:numId w:val="2"/>
        </w:numPr>
      </w:pPr>
      <w:r w:rsidRPr="009A62A0">
        <w:t>Log out</w:t>
      </w:r>
    </w:p>
    <w:p w14:paraId="42145CF3" w14:textId="77777777" w:rsidR="00FC734C" w:rsidRDefault="00FC734C" w:rsidP="00E26461">
      <w:pPr>
        <w:pStyle w:val="ListParagraph"/>
        <w:ind w:left="-90"/>
      </w:pPr>
    </w:p>
    <w:p w14:paraId="223EB1D8" w14:textId="77777777" w:rsidR="00FC734C" w:rsidRDefault="00802552" w:rsidP="00E26461">
      <w:pPr>
        <w:pStyle w:val="ListParagraph"/>
        <w:ind w:left="-90"/>
      </w:pPr>
      <w:r>
        <w:t>To begin</w:t>
      </w:r>
      <w:r w:rsidR="001178F8">
        <w:t xml:space="preserve"> to</w:t>
      </w:r>
      <w:r>
        <w:t xml:space="preserve"> use the tag library, your project need</w:t>
      </w:r>
      <w:r w:rsidR="001178F8">
        <w:t>s</w:t>
      </w:r>
      <w:r>
        <w:t xml:space="preserve"> </w:t>
      </w:r>
      <w:r w:rsidR="001178F8">
        <w:t>to do the following:</w:t>
      </w:r>
    </w:p>
    <w:p w14:paraId="5A395D98" w14:textId="77777777" w:rsidR="001178F8" w:rsidRDefault="001178F8" w:rsidP="00E26461">
      <w:pPr>
        <w:pStyle w:val="ListParagraph"/>
        <w:ind w:left="-90"/>
      </w:pPr>
    </w:p>
    <w:p w14:paraId="65C87DE9" w14:textId="77777777" w:rsidR="00802552" w:rsidRDefault="001178F8" w:rsidP="00E26461">
      <w:pPr>
        <w:pStyle w:val="ListParagraph"/>
        <w:ind w:left="-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D95DA6A" wp14:editId="68E8F04B">
                <wp:simplePos x="0" y="0"/>
                <wp:positionH relativeFrom="column">
                  <wp:posOffset>4768769</wp:posOffset>
                </wp:positionH>
                <wp:positionV relativeFrom="paragraph">
                  <wp:posOffset>461163</wp:posOffset>
                </wp:positionV>
                <wp:extent cx="1626243" cy="497317"/>
                <wp:effectExtent l="0" t="0" r="12065" b="17145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6243" cy="49731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CF51A0" w14:textId="77777777" w:rsidR="0033071B" w:rsidRDefault="0033071B">
                            <w:r>
                              <w:t>If not exist JSTL, you click the button “import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95DA6A" id="Text Box 87" o:spid="_x0000_s1034" type="#_x0000_t202" style="position:absolute;left:0;text-align:left;margin-left:375.5pt;margin-top:36.3pt;width:128.05pt;height:39.1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" fillcolor="white [3201]" strokeweight=".5pt">
                <v:textbox>
                  <w:txbxContent>
                    <w:p w14:paraId="63CF51A0" w14:textId="77777777" w:rsidR="0033071B" w:rsidRDefault="0033071B">
                      <w:r>
                        <w:t>If not exist JSTL, you click the button “import”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4B575AA4" wp14:editId="713D26E8">
                <wp:simplePos x="0" y="0"/>
                <wp:positionH relativeFrom="column">
                  <wp:posOffset>3981691</wp:posOffset>
                </wp:positionH>
                <wp:positionV relativeFrom="paragraph">
                  <wp:posOffset>756317</wp:posOffset>
                </wp:positionV>
                <wp:extent cx="787079" cy="127322"/>
                <wp:effectExtent l="0" t="76200" r="0" b="25400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87079" cy="127322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8A211A" id="Straight Arrow Connector 84" o:spid="_x0000_s1026" type="#_x0000_t32" style="position:absolute;margin-left:313.5pt;margin-top:59.55pt;width:61.95pt;height:10.05pt;flip:y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" strokecolor="#4579b8 [3044]">
                <v:stroke endarrow="ope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20A909C" wp14:editId="7A5A9419">
            <wp:extent cx="1799590" cy="1250315"/>
            <wp:effectExtent l="0" t="0" r="0" b="698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590" cy="125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F084B4" wp14:editId="491FF6E2">
            <wp:extent cx="2534920" cy="1522095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920" cy="1522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350D9" w14:textId="77777777" w:rsidR="001178F8" w:rsidRDefault="001178F8" w:rsidP="00E26461">
      <w:pPr>
        <w:pStyle w:val="ListParagraph"/>
        <w:ind w:left="-90"/>
        <w:rPr>
          <w:sz w:val="24"/>
          <w:szCs w:val="24"/>
          <w:highlight w:val="yellow"/>
        </w:rPr>
      </w:pPr>
    </w:p>
    <w:p w14:paraId="499182AD" w14:textId="77777777" w:rsidR="0098570B" w:rsidRPr="0098570B" w:rsidRDefault="0098570B" w:rsidP="00E26461">
      <w:pPr>
        <w:pStyle w:val="ListParagraph"/>
        <w:ind w:left="-90"/>
        <w:rPr>
          <w:sz w:val="24"/>
          <w:szCs w:val="24"/>
        </w:rPr>
      </w:pPr>
      <w:r w:rsidRPr="000D589F">
        <w:rPr>
          <w:sz w:val="24"/>
          <w:szCs w:val="24"/>
          <w:highlight w:val="yellow"/>
        </w:rPr>
        <w:t xml:space="preserve">Part 1: </w:t>
      </w:r>
      <w:r w:rsidR="000D589F" w:rsidRPr="000D589F">
        <w:rPr>
          <w:sz w:val="24"/>
          <w:szCs w:val="24"/>
          <w:highlight w:val="yellow"/>
        </w:rPr>
        <w:t>Create a home page for the admin</w:t>
      </w:r>
    </w:p>
    <w:p w14:paraId="6E4F0BA0" w14:textId="77777777" w:rsidR="002F434F" w:rsidRPr="00837D55" w:rsidRDefault="0098570B" w:rsidP="00E26461">
      <w:pPr>
        <w:pStyle w:val="ListParagraph"/>
        <w:ind w:left="-90"/>
        <w:rPr>
          <w:b/>
        </w:rPr>
      </w:pPr>
      <w:r w:rsidRPr="00837D55">
        <w:rPr>
          <w:b/>
        </w:rPr>
        <w:t>Create a new page named “AdminIndex.jsp”</w:t>
      </w:r>
      <w:r w:rsidR="003F15F9" w:rsidRPr="00837D55">
        <w:rPr>
          <w:b/>
        </w:rPr>
        <w:t>. After login</w:t>
      </w:r>
      <w:r w:rsidR="001178F8">
        <w:rPr>
          <w:b/>
        </w:rPr>
        <w:t xml:space="preserve"> in</w:t>
      </w:r>
      <w:r w:rsidR="003F15F9" w:rsidRPr="00837D55">
        <w:rPr>
          <w:b/>
        </w:rPr>
        <w:t xml:space="preserve"> the page “AdminIndex.jsp” will be show</w:t>
      </w:r>
      <w:r w:rsidR="001178F8">
        <w:rPr>
          <w:b/>
        </w:rPr>
        <w:t>n</w:t>
      </w:r>
      <w:r w:rsidR="003F15F9" w:rsidRPr="00837D55">
        <w:rPr>
          <w:b/>
        </w:rPr>
        <w:t xml:space="preserve"> for the admin.</w:t>
      </w:r>
    </w:p>
    <w:p w14:paraId="697DDEBA" w14:textId="77777777" w:rsidR="000D589F" w:rsidRDefault="000D589F" w:rsidP="00E26461">
      <w:pPr>
        <w:pStyle w:val="ListParagraph"/>
        <w:ind w:left="-90"/>
      </w:pPr>
    </w:p>
    <w:p w14:paraId="1CD66B1A" w14:textId="77777777" w:rsidR="00B459FB" w:rsidRDefault="000F3C65" w:rsidP="00E26461">
      <w:pPr>
        <w:pStyle w:val="ListParagraph"/>
        <w:ind w:left="-90"/>
      </w:pPr>
      <w:r w:rsidRPr="000F3C65">
        <w:t xml:space="preserve">Step 1: </w:t>
      </w:r>
      <w:r w:rsidR="00B459FB">
        <w:t>Open the servlet “loginServlet.java”, add more the code:</w:t>
      </w:r>
    </w:p>
    <w:p w14:paraId="68D77CA4" w14:textId="77777777" w:rsidR="000F3C65" w:rsidRDefault="000F3C65" w:rsidP="00E26461">
      <w:pPr>
        <w:pStyle w:val="ListParagraph"/>
        <w:ind w:left="-90"/>
      </w:pPr>
    </w:p>
    <w:p w14:paraId="2DD58243" w14:textId="77777777" w:rsidR="00837D55" w:rsidRDefault="00837D55" w:rsidP="00E26461">
      <w:pPr>
        <w:pStyle w:val="ListParagraph"/>
        <w:ind w:left="-90"/>
      </w:pPr>
      <w:r>
        <w:rPr>
          <w:noProof/>
        </w:rPr>
        <w:drawing>
          <wp:inline distT="0" distB="0" distL="0" distR="0" wp14:anchorId="6A4F21ED" wp14:editId="78D57B87">
            <wp:extent cx="4745355" cy="3044190"/>
            <wp:effectExtent l="19050" t="19050" r="17145" b="2286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355" cy="30441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2F30048" w14:textId="77777777" w:rsidR="00837D55" w:rsidRDefault="00837D55" w:rsidP="00E26461">
      <w:pPr>
        <w:pStyle w:val="ListParagraph"/>
        <w:ind w:left="-90"/>
      </w:pPr>
    </w:p>
    <w:p w14:paraId="6F5EAFFB" w14:textId="77777777" w:rsidR="0098570B" w:rsidRDefault="00837D55" w:rsidP="00E26461">
      <w:pPr>
        <w:pStyle w:val="ListParagraph"/>
        <w:ind w:left="-90"/>
      </w:pPr>
      <w:r>
        <w:t>Step 2: Create a new page named “</w:t>
      </w:r>
      <w:r w:rsidR="009112F1">
        <w:t>header_loginedAdmin</w:t>
      </w:r>
      <w:r>
        <w:t>.jsp”</w:t>
      </w:r>
    </w:p>
    <w:p w14:paraId="1E922AB2" w14:textId="77777777" w:rsidR="00837D55" w:rsidRDefault="00D866A9" w:rsidP="00E26461">
      <w:pPr>
        <w:pStyle w:val="ListParagraph"/>
        <w:ind w:left="-90"/>
      </w:pPr>
      <w:r>
        <w:rPr>
          <w:noProof/>
        </w:rPr>
        <w:lastRenderedPageBreak/>
        <w:drawing>
          <wp:inline distT="0" distB="0" distL="0" distR="0" wp14:anchorId="30F0E29B" wp14:editId="243211D4">
            <wp:extent cx="5943600" cy="334327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CA18A" w14:textId="77777777" w:rsidR="007A3DF5" w:rsidRDefault="007A3DF5" w:rsidP="00E26461">
      <w:pPr>
        <w:pStyle w:val="ListParagraph"/>
        <w:ind w:left="-90"/>
      </w:pPr>
    </w:p>
    <w:p w14:paraId="104E11CA" w14:textId="77777777" w:rsidR="002F48A2" w:rsidRDefault="002F48A2" w:rsidP="00E26461">
      <w:pPr>
        <w:pStyle w:val="ListParagraph"/>
        <w:ind w:left="-90"/>
      </w:pPr>
      <w:r>
        <w:t>Step 3: Create a new page named “AdminIndex.jsp”</w:t>
      </w:r>
    </w:p>
    <w:p w14:paraId="1E0D2004" w14:textId="77777777" w:rsidR="002F48A2" w:rsidRDefault="002F48A2" w:rsidP="00E26461">
      <w:pPr>
        <w:pStyle w:val="ListParagraph"/>
        <w:ind w:left="-90"/>
      </w:pPr>
    </w:p>
    <w:p w14:paraId="789204AE" w14:textId="77777777" w:rsidR="000D589F" w:rsidRDefault="000F3C65" w:rsidP="00E26461">
      <w:pPr>
        <w:pStyle w:val="ListParagraph"/>
        <w:ind w:left="-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2FE2AA5D" wp14:editId="25AE7C0B">
                <wp:simplePos x="0" y="0"/>
                <wp:positionH relativeFrom="column">
                  <wp:posOffset>746567</wp:posOffset>
                </wp:positionH>
                <wp:positionV relativeFrom="paragraph">
                  <wp:posOffset>1907307</wp:posOffset>
                </wp:positionV>
                <wp:extent cx="3970117" cy="144683"/>
                <wp:effectExtent l="0" t="0" r="11430" b="27305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0117" cy="144683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BE893E" id="Rectangle 81" o:spid="_x0000_s1026" style="position:absolute;margin-left:58.8pt;margin-top:150.2pt;width:312.6pt;height:11.4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" filled="f" strokecolor="#243f60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31D965B3" wp14:editId="7C1F443D">
                <wp:simplePos x="0" y="0"/>
                <wp:positionH relativeFrom="column">
                  <wp:posOffset>214132</wp:posOffset>
                </wp:positionH>
                <wp:positionV relativeFrom="paragraph">
                  <wp:posOffset>489408</wp:posOffset>
                </wp:positionV>
                <wp:extent cx="4728258" cy="127322"/>
                <wp:effectExtent l="0" t="0" r="15240" b="2540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28258" cy="127322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CD38BA" id="Rectangle 80" o:spid="_x0000_s1026" style="position:absolute;margin-left:16.85pt;margin-top:38.55pt;width:372.3pt;height:10.05pt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" filled="f" strokecolor="red" strokeweight="1pt"/>
            </w:pict>
          </mc:Fallback>
        </mc:AlternateContent>
      </w:r>
      <w:r w:rsidR="000D589F">
        <w:rPr>
          <w:noProof/>
        </w:rPr>
        <w:drawing>
          <wp:inline distT="0" distB="0" distL="0" distR="0" wp14:anchorId="5689CB8C" wp14:editId="7F52AF91">
            <wp:extent cx="5775960" cy="299212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299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A6F24" w14:textId="77777777" w:rsidR="00D76E62" w:rsidRDefault="00D76E62" w:rsidP="00E26461">
      <w:pPr>
        <w:pStyle w:val="ListParagraph"/>
        <w:ind w:left="-90"/>
      </w:pPr>
    </w:p>
    <w:p w14:paraId="35166928" w14:textId="77777777" w:rsidR="007A3DF5" w:rsidRDefault="00D76E62" w:rsidP="00E26461">
      <w:pPr>
        <w:pStyle w:val="ListParagraph"/>
        <w:ind w:left="-90"/>
      </w:pPr>
      <w:r>
        <w:t>Step 4</w:t>
      </w:r>
      <w:r w:rsidR="007A3DF5">
        <w:t xml:space="preserve">: </w:t>
      </w:r>
      <w:r>
        <w:t>run your app</w:t>
      </w:r>
      <w:r w:rsidR="001E6D2A">
        <w:t xml:space="preserve"> to get the result</w:t>
      </w:r>
    </w:p>
    <w:p w14:paraId="37CCFC66" w14:textId="77777777" w:rsidR="00D76E62" w:rsidRDefault="00D76E62" w:rsidP="00E26461">
      <w:pPr>
        <w:pStyle w:val="ListParagraph"/>
        <w:ind w:left="-90"/>
      </w:pPr>
    </w:p>
    <w:p w14:paraId="4DFB98DD" w14:textId="77777777" w:rsidR="008A498D" w:rsidRDefault="008A498D" w:rsidP="00E26461">
      <w:pPr>
        <w:pStyle w:val="ListParagraph"/>
        <w:ind w:left="-90"/>
      </w:pPr>
    </w:p>
    <w:p w14:paraId="48243EE3" w14:textId="77777777" w:rsidR="00837D55" w:rsidRDefault="00837D55" w:rsidP="00E26461">
      <w:pPr>
        <w:pStyle w:val="ListParagraph"/>
        <w:ind w:left="-90"/>
      </w:pPr>
    </w:p>
    <w:p w14:paraId="318D53D2" w14:textId="77777777" w:rsidR="002F434F" w:rsidRDefault="002F434F" w:rsidP="00E26461">
      <w:pPr>
        <w:pStyle w:val="ListParagraph"/>
        <w:ind w:left="-90"/>
      </w:pPr>
    </w:p>
    <w:p w14:paraId="15D57276" w14:textId="77777777" w:rsidR="00252C3F" w:rsidRDefault="00252C3F" w:rsidP="00E26461">
      <w:pPr>
        <w:pStyle w:val="ListParagraph"/>
        <w:ind w:left="-90"/>
      </w:pPr>
    </w:p>
    <w:p w14:paraId="3894E42C" w14:textId="77777777" w:rsidR="00A41DB8" w:rsidRDefault="00A41DB8" w:rsidP="00E26461">
      <w:pPr>
        <w:pStyle w:val="ListParagraph"/>
        <w:ind w:left="-90"/>
      </w:pPr>
    </w:p>
    <w:p w14:paraId="43023484" w14:textId="77777777" w:rsidR="00A41DB8" w:rsidRDefault="001E6D2A" w:rsidP="00E26461">
      <w:pPr>
        <w:pStyle w:val="ListParagraph"/>
        <w:ind w:left="-90"/>
      </w:pPr>
      <w:r>
        <w:rPr>
          <w:noProof/>
        </w:rPr>
        <w:drawing>
          <wp:inline distT="0" distB="0" distL="0" distR="0" wp14:anchorId="22265B98" wp14:editId="34948AE5">
            <wp:extent cx="5943600" cy="3343275"/>
            <wp:effectExtent l="0" t="0" r="0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57F33" w14:textId="77777777" w:rsidR="001E043E" w:rsidRDefault="001E043E" w:rsidP="00E26461">
      <w:pPr>
        <w:pStyle w:val="ListParagraph"/>
        <w:ind w:left="-90"/>
      </w:pPr>
    </w:p>
    <w:p w14:paraId="560D99CC" w14:textId="77777777" w:rsidR="00532F29" w:rsidRDefault="00532F29" w:rsidP="00E26461">
      <w:pPr>
        <w:pStyle w:val="ListParagraph"/>
        <w:ind w:left="-90"/>
      </w:pPr>
      <w:r>
        <w:t>To finish this part, this index page should not be shown for illegal users. Review the page “personalPage.jsp” to do</w:t>
      </w:r>
      <w:r w:rsidR="00FE5062">
        <w:t>.</w:t>
      </w:r>
    </w:p>
    <w:p w14:paraId="62D211E1" w14:textId="77777777" w:rsidR="00532F29" w:rsidRDefault="00532F29" w:rsidP="00E26461">
      <w:pPr>
        <w:pStyle w:val="ListParagraph"/>
        <w:ind w:left="-90"/>
      </w:pPr>
    </w:p>
    <w:p w14:paraId="3004DEB9" w14:textId="77777777" w:rsidR="001E043E" w:rsidRDefault="001E043E" w:rsidP="00E26461">
      <w:pPr>
        <w:pStyle w:val="ListParagraph"/>
        <w:ind w:left="-90"/>
        <w:rPr>
          <w:sz w:val="28"/>
          <w:szCs w:val="28"/>
        </w:rPr>
      </w:pPr>
      <w:r w:rsidRPr="007856F5">
        <w:rPr>
          <w:sz w:val="28"/>
          <w:szCs w:val="28"/>
          <w:highlight w:val="yellow"/>
        </w:rPr>
        <w:t>Part 2: Perform the function “manage Accounts”</w:t>
      </w:r>
    </w:p>
    <w:p w14:paraId="45E12DF5" w14:textId="77777777" w:rsidR="007856F5" w:rsidRPr="00FF195F" w:rsidRDefault="007856F5" w:rsidP="00E26461">
      <w:pPr>
        <w:pStyle w:val="ListParagraph"/>
        <w:ind w:left="-90"/>
      </w:pPr>
      <w:r w:rsidRPr="00FF195F">
        <w:t xml:space="preserve">When the admin clicks the link “manage Accounts”, the page “manageAccount.jsp” will be shown. The admin will perform  </w:t>
      </w:r>
      <w:r w:rsidR="00FA3DF5">
        <w:t>blo</w:t>
      </w:r>
      <w:r w:rsidR="00E152CD">
        <w:t>ck/unblock account of the user (</w:t>
      </w:r>
      <w:r w:rsidR="00FA3DF5">
        <w:t>update the column status of</w:t>
      </w:r>
      <w:r w:rsidRPr="00FF195F">
        <w:t xml:space="preserve"> the </w:t>
      </w:r>
      <w:r w:rsidR="00FA3DF5">
        <w:t xml:space="preserve"> account whose role is 0</w:t>
      </w:r>
      <w:r w:rsidR="00E152CD">
        <w:t>)</w:t>
      </w:r>
      <w:r w:rsidR="00FA3DF5">
        <w:t xml:space="preserve"> </w:t>
      </w:r>
    </w:p>
    <w:p w14:paraId="6AACE62B" w14:textId="77777777" w:rsidR="00FF195F" w:rsidRDefault="00FF195F" w:rsidP="00E26461">
      <w:pPr>
        <w:pStyle w:val="ListParagraph"/>
        <w:ind w:left="-90"/>
      </w:pPr>
    </w:p>
    <w:p w14:paraId="0606FB7B" w14:textId="77777777" w:rsidR="00625018" w:rsidRDefault="00625018" w:rsidP="00E26461">
      <w:pPr>
        <w:pStyle w:val="ListParagraph"/>
        <w:ind w:left="-90"/>
      </w:pPr>
      <w:r>
        <w:t xml:space="preserve">Step 1: </w:t>
      </w:r>
      <w:r w:rsidR="00CB5E1D">
        <w:t xml:space="preserve">Open the </w:t>
      </w:r>
      <w:r w:rsidR="00A0760B">
        <w:t>page “header_loginedAdmin.jsp”, add the code</w:t>
      </w:r>
    </w:p>
    <w:p w14:paraId="54EA5AD3" w14:textId="77777777" w:rsidR="001A6782" w:rsidRDefault="001A6782" w:rsidP="00E26461">
      <w:pPr>
        <w:pStyle w:val="ListParagraph"/>
        <w:ind w:left="-90"/>
      </w:pPr>
    </w:p>
    <w:p w14:paraId="3DAB32E2" w14:textId="77777777" w:rsidR="00101CE0" w:rsidRDefault="00760C3A" w:rsidP="00E26461">
      <w:pPr>
        <w:pStyle w:val="ListParagraph"/>
        <w:ind w:left="-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41A14144" wp14:editId="6251B1E1">
                <wp:simplePos x="0" y="0"/>
                <wp:positionH relativeFrom="column">
                  <wp:posOffset>816015</wp:posOffset>
                </wp:positionH>
                <wp:positionV relativeFrom="paragraph">
                  <wp:posOffset>221776</wp:posOffset>
                </wp:positionV>
                <wp:extent cx="3235124" cy="266065"/>
                <wp:effectExtent l="0" t="0" r="22860" b="19685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5124" cy="266065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93E2C4B" id="Rectangle 95" o:spid="_x0000_s1026" style="position:absolute;margin-left:64.25pt;margin-top:17.45pt;width:254.75pt;height:20.95pt;z-index:251774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" filled="f" strokecolor="#243f60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7321FF51" wp14:editId="7A4CCCEB">
            <wp:extent cx="5937885" cy="1423670"/>
            <wp:effectExtent l="0" t="0" r="5715" b="508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42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BE6F5" w14:textId="77777777" w:rsidR="00CA5E53" w:rsidRDefault="00CA5E53" w:rsidP="00E26461">
      <w:pPr>
        <w:pStyle w:val="ListParagraph"/>
        <w:ind w:left="-90"/>
      </w:pPr>
    </w:p>
    <w:p w14:paraId="08684390" w14:textId="77777777" w:rsidR="00CA5E53" w:rsidRDefault="00CA5E53" w:rsidP="00E26461">
      <w:pPr>
        <w:pStyle w:val="ListParagraph"/>
        <w:ind w:left="-90"/>
      </w:pPr>
    </w:p>
    <w:p w14:paraId="22F496D9" w14:textId="77777777" w:rsidR="00CA5E53" w:rsidRDefault="00CA5E53" w:rsidP="00E26461">
      <w:pPr>
        <w:pStyle w:val="ListParagraph"/>
        <w:ind w:left="-90"/>
      </w:pPr>
    </w:p>
    <w:p w14:paraId="1C4BCAC4" w14:textId="77777777" w:rsidR="00CA5E53" w:rsidRDefault="00CA5E53" w:rsidP="00E26461">
      <w:pPr>
        <w:pStyle w:val="ListParagraph"/>
        <w:ind w:left="-90"/>
      </w:pPr>
    </w:p>
    <w:p w14:paraId="22AE8311" w14:textId="77777777" w:rsidR="00CA5E53" w:rsidRDefault="00CA5E53" w:rsidP="00E26461">
      <w:pPr>
        <w:pStyle w:val="ListParagraph"/>
        <w:ind w:left="-90"/>
      </w:pPr>
    </w:p>
    <w:p w14:paraId="1BE6F00E" w14:textId="77777777" w:rsidR="008A498D" w:rsidRDefault="00101CE0" w:rsidP="00E26461">
      <w:pPr>
        <w:pStyle w:val="ListParagraph"/>
        <w:ind w:left="-90"/>
      </w:pPr>
      <w:r>
        <w:t xml:space="preserve">Step 2: </w:t>
      </w:r>
      <w:r w:rsidR="00C23481">
        <w:t>In the servlet “mainController”, add the code:</w:t>
      </w:r>
    </w:p>
    <w:p w14:paraId="05940A81" w14:textId="77777777" w:rsidR="00575C57" w:rsidRDefault="00575C57" w:rsidP="00E26461">
      <w:pPr>
        <w:pStyle w:val="ListParagraph"/>
        <w:ind w:left="-90"/>
      </w:pPr>
    </w:p>
    <w:p w14:paraId="1B6399EF" w14:textId="77777777" w:rsidR="002F434F" w:rsidRDefault="00575C57" w:rsidP="00E26461">
      <w:pPr>
        <w:pStyle w:val="ListParagraph"/>
        <w:ind w:left="-90"/>
      </w:pPr>
      <w:r>
        <w:rPr>
          <w:noProof/>
        </w:rPr>
        <w:drawing>
          <wp:inline distT="0" distB="0" distL="0" distR="0" wp14:anchorId="6F5E555E" wp14:editId="10FDFD0C">
            <wp:extent cx="5278120" cy="891540"/>
            <wp:effectExtent l="0" t="0" r="0" b="3810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51999" w14:textId="77777777" w:rsidR="00EF4794" w:rsidRDefault="00EF4794" w:rsidP="00E26461">
      <w:pPr>
        <w:pStyle w:val="ListParagraph"/>
        <w:ind w:left="-90"/>
      </w:pPr>
    </w:p>
    <w:p w14:paraId="5F83F020" w14:textId="77777777" w:rsidR="008B1D4A" w:rsidRDefault="008B1D4A" w:rsidP="00E26461">
      <w:pPr>
        <w:pStyle w:val="ListParagraph"/>
        <w:ind w:left="-90"/>
      </w:pPr>
      <w:r>
        <w:t>Step 3:</w:t>
      </w:r>
      <w:r w:rsidR="00EF4794">
        <w:t xml:space="preserve"> Create a new servlet named “manageAccountsServlet.java”</w:t>
      </w:r>
    </w:p>
    <w:p w14:paraId="639FEAE4" w14:textId="77777777" w:rsidR="00032E5F" w:rsidRDefault="00032E5F" w:rsidP="00E26461">
      <w:pPr>
        <w:pStyle w:val="ListParagraph"/>
        <w:ind w:left="-90"/>
      </w:pPr>
    </w:p>
    <w:p w14:paraId="090322EB" w14:textId="77777777" w:rsidR="00032E5F" w:rsidRDefault="00032E5F" w:rsidP="00E26461">
      <w:pPr>
        <w:pStyle w:val="ListParagraph"/>
        <w:ind w:left="-90"/>
      </w:pPr>
      <w:r>
        <w:rPr>
          <w:noProof/>
        </w:rPr>
        <w:drawing>
          <wp:inline distT="0" distB="0" distL="0" distR="0" wp14:anchorId="7AE17F9C" wp14:editId="37E9841A">
            <wp:extent cx="6697884" cy="3767560"/>
            <wp:effectExtent l="0" t="0" r="8255" b="444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6705865" cy="3772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F4F09" w14:textId="77777777" w:rsidR="00032E5F" w:rsidRDefault="00032E5F" w:rsidP="00E26461">
      <w:pPr>
        <w:pStyle w:val="ListParagraph"/>
        <w:ind w:left="-90"/>
      </w:pPr>
    </w:p>
    <w:p w14:paraId="5B67F8EA" w14:textId="77777777" w:rsidR="00032E5F" w:rsidRDefault="00032E5F" w:rsidP="00E26461">
      <w:pPr>
        <w:pStyle w:val="ListParagraph"/>
        <w:ind w:left="-90"/>
      </w:pPr>
      <w:r>
        <w:t>Step 4: Create a new page named “ManageAccounts.jsp”</w:t>
      </w:r>
    </w:p>
    <w:p w14:paraId="3EC51162" w14:textId="77777777" w:rsidR="00D56530" w:rsidRDefault="006732B5" w:rsidP="00E26461">
      <w:pPr>
        <w:pStyle w:val="ListParagraph"/>
        <w:ind w:left="-9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147D99D0" wp14:editId="3182752A">
                <wp:simplePos x="0" y="0"/>
                <wp:positionH relativeFrom="column">
                  <wp:posOffset>3952240</wp:posOffset>
                </wp:positionH>
                <wp:positionV relativeFrom="paragraph">
                  <wp:posOffset>2604135</wp:posOffset>
                </wp:positionV>
                <wp:extent cx="387350" cy="555625"/>
                <wp:effectExtent l="0" t="0" r="69850" b="53975"/>
                <wp:wrapNone/>
                <wp:docPr id="111" name="Straight Arrow Connector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350" cy="5556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CF146" id="Straight Arrow Connector 111" o:spid="_x0000_s1026" type="#_x0000_t32" style="position:absolute;margin-left:311.2pt;margin-top:205.05pt;width:30.5pt;height:43.7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" strokecolor="#4579b8 [3044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4D5935D" wp14:editId="40833F16">
                <wp:simplePos x="0" y="0"/>
                <wp:positionH relativeFrom="column">
                  <wp:posOffset>833120</wp:posOffset>
                </wp:positionH>
                <wp:positionV relativeFrom="paragraph">
                  <wp:posOffset>2135505</wp:posOffset>
                </wp:positionV>
                <wp:extent cx="4704715" cy="439420"/>
                <wp:effectExtent l="0" t="0" r="19685" b="17780"/>
                <wp:wrapNone/>
                <wp:docPr id="109" name="Rectangle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4715" cy="439420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DCB066" id="Rectangle 109" o:spid="_x0000_s1026" style="position:absolute;margin-left:65.6pt;margin-top:168.15pt;width:370.45pt;height:34.6pt;z-index:251779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" filled="f" strokecolor="#243f60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061802D7" wp14:editId="6231AF65">
                <wp:simplePos x="0" y="0"/>
                <wp:positionH relativeFrom="column">
                  <wp:posOffset>144145</wp:posOffset>
                </wp:positionH>
                <wp:positionV relativeFrom="paragraph">
                  <wp:posOffset>502285</wp:posOffset>
                </wp:positionV>
                <wp:extent cx="4780280" cy="208280"/>
                <wp:effectExtent l="0" t="0" r="20320" b="20320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80280" cy="208280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72EE338" id="Rectangle 100" o:spid="_x0000_s1026" style="position:absolute;margin-left:11.35pt;margin-top:39.55pt;width:376.4pt;height:16.4pt;z-index:251777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" filled="f" strokecolor="#243f60 [1604]" strokeweight="1pt"/>
            </w:pict>
          </mc:Fallback>
        </mc:AlternateContent>
      </w:r>
      <w:r w:rsidR="00E30735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2722A5DC" wp14:editId="7741BF89">
                <wp:simplePos x="0" y="0"/>
                <wp:positionH relativeFrom="column">
                  <wp:posOffset>4178461</wp:posOffset>
                </wp:positionH>
                <wp:positionV relativeFrom="paragraph">
                  <wp:posOffset>3159889</wp:posOffset>
                </wp:positionV>
                <wp:extent cx="2552217" cy="312516"/>
                <wp:effectExtent l="0" t="0" r="19685" b="11430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217" cy="3125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71A79F" w14:textId="77777777" w:rsidR="0033071B" w:rsidRDefault="0033071B">
                            <w:r>
                              <w:t>Search an account based on its full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22A5DC" id="Text Box 112" o:spid="_x0000_s1035" type="#_x0000_t202" style="position:absolute;left:0;text-align:left;margin-left:329pt;margin-top:248.8pt;width:200.95pt;height:24.6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" fillcolor="white [3201]" strokeweight=".5pt">
                <v:textbox>
                  <w:txbxContent>
                    <w:p w14:paraId="4E71A79F" w14:textId="77777777" w:rsidR="0033071B" w:rsidRDefault="0033071B">
                      <w:r>
                        <w:t>Search an account based on its full name</w:t>
                      </w:r>
                    </w:p>
                  </w:txbxContent>
                </v:textbox>
              </v:shape>
            </w:pict>
          </mc:Fallback>
        </mc:AlternateContent>
      </w:r>
      <w:r w:rsidR="00E30735"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305DEA13" wp14:editId="1DE9A5C2">
                <wp:simplePos x="0" y="0"/>
                <wp:positionH relativeFrom="column">
                  <wp:posOffset>833377</wp:posOffset>
                </wp:positionH>
                <wp:positionV relativeFrom="paragraph">
                  <wp:posOffset>1979271</wp:posOffset>
                </wp:positionV>
                <wp:extent cx="3119377" cy="156258"/>
                <wp:effectExtent l="0" t="0" r="24130" b="15240"/>
                <wp:wrapNone/>
                <wp:docPr id="107" name="Rectangle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9377" cy="156258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6CD3FB" id="Rectangle 107" o:spid="_x0000_s1026" style="position:absolute;margin-left:65.6pt;margin-top:155.85pt;width:245.6pt;height:12.3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" filled="f" strokecolor="#243f60 [1604]" strokeweight="1pt"/>
            </w:pict>
          </mc:Fallback>
        </mc:AlternateContent>
      </w:r>
      <w:r w:rsidR="00402B21">
        <w:rPr>
          <w:noProof/>
        </w:rPr>
        <w:drawing>
          <wp:inline distT="0" distB="0" distL="0" distR="0" wp14:anchorId="2788C890" wp14:editId="458301EC">
            <wp:extent cx="5515319" cy="4155216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5387" cy="415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8B76B" w14:textId="77777777" w:rsidR="00D56530" w:rsidRDefault="005D4572" w:rsidP="00E26461">
      <w:pPr>
        <w:pStyle w:val="ListParagraph"/>
        <w:ind w:left="-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4DED8AC2" wp14:editId="2CF10E04">
                <wp:simplePos x="0" y="0"/>
                <wp:positionH relativeFrom="column">
                  <wp:posOffset>4340506</wp:posOffset>
                </wp:positionH>
                <wp:positionV relativeFrom="paragraph">
                  <wp:posOffset>3111847</wp:posOffset>
                </wp:positionV>
                <wp:extent cx="1898650" cy="590308"/>
                <wp:effectExtent l="0" t="0" r="25400" b="19685"/>
                <wp:wrapNone/>
                <wp:docPr id="127" name="Text Box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8650" cy="5903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726035" w14:textId="77777777" w:rsidR="0033071B" w:rsidRDefault="0033071B">
                            <w:r>
                              <w:t>The link is used to change the account’s statu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D8AC2" id="Text Box 127" o:spid="_x0000_s1036" type="#_x0000_t202" style="position:absolute;left:0;text-align:left;margin-left:341.75pt;margin-top:245.05pt;width:149.5pt;height:46.5pt;z-index:251784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" fillcolor="white [3201]" strokeweight=".5pt">
                <v:textbox>
                  <w:txbxContent>
                    <w:p w14:paraId="01726035" w14:textId="77777777" w:rsidR="0033071B" w:rsidRDefault="0033071B">
                      <w:r>
                        <w:t>The link is used to change the account’s statu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36B38B9E" wp14:editId="20FFEFE9">
                <wp:simplePos x="0" y="0"/>
                <wp:positionH relativeFrom="column">
                  <wp:posOffset>4010628</wp:posOffset>
                </wp:positionH>
                <wp:positionV relativeFrom="paragraph">
                  <wp:posOffset>2735668</wp:posOffset>
                </wp:positionV>
                <wp:extent cx="613458" cy="376178"/>
                <wp:effectExtent l="0" t="0" r="53340" b="62230"/>
                <wp:wrapNone/>
                <wp:docPr id="126" name="Straight Arrow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458" cy="376178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080D56" id="Straight Arrow Connector 126" o:spid="_x0000_s1026" type="#_x0000_t32" style="position:absolute;margin-left:315.8pt;margin-top:215.4pt;width:48.3pt;height:29.6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" strokecolor="#4579b8 [3044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15A38A60" wp14:editId="3E00385A">
                <wp:simplePos x="0" y="0"/>
                <wp:positionH relativeFrom="column">
                  <wp:posOffset>1319514</wp:posOffset>
                </wp:positionH>
                <wp:positionV relativeFrom="paragraph">
                  <wp:posOffset>1855992</wp:posOffset>
                </wp:positionV>
                <wp:extent cx="4299995" cy="1041722"/>
                <wp:effectExtent l="0" t="0" r="24765" b="25400"/>
                <wp:wrapNone/>
                <wp:docPr id="125" name="Rectangle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9995" cy="1041722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EB8460" id="Rectangle 125" o:spid="_x0000_s1026" style="position:absolute;margin-left:103.9pt;margin-top:146.15pt;width:338.6pt;height:82.05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" filled="f" strokecolor="#243f60 [1604]" strokeweight="1pt"/>
            </w:pict>
          </mc:Fallback>
        </mc:AlternateContent>
      </w:r>
      <w:r w:rsidR="00E407D7">
        <w:rPr>
          <w:noProof/>
        </w:rPr>
        <w:drawing>
          <wp:inline distT="0" distB="0" distL="0" distR="0" wp14:anchorId="297EA65E" wp14:editId="7AC13D89">
            <wp:extent cx="5943600" cy="3524250"/>
            <wp:effectExtent l="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13D0A" w14:textId="77777777" w:rsidR="00D56530" w:rsidRDefault="00D56530" w:rsidP="00E26461">
      <w:pPr>
        <w:pStyle w:val="ListParagraph"/>
        <w:ind w:left="-90"/>
      </w:pPr>
    </w:p>
    <w:p w14:paraId="7EEF992C" w14:textId="77777777" w:rsidR="006732B5" w:rsidRDefault="006732B5" w:rsidP="00E26461">
      <w:pPr>
        <w:pStyle w:val="ListParagraph"/>
        <w:ind w:left="-90"/>
      </w:pPr>
      <w:r>
        <w:t>Step 5: run your app to get the result</w:t>
      </w:r>
    </w:p>
    <w:p w14:paraId="48D42698" w14:textId="77777777" w:rsidR="006732B5" w:rsidRDefault="00E407D7" w:rsidP="00E26461">
      <w:pPr>
        <w:pStyle w:val="ListParagraph"/>
        <w:ind w:left="-90"/>
      </w:pPr>
      <w:r>
        <w:rPr>
          <w:noProof/>
        </w:rPr>
        <w:lastRenderedPageBreak/>
        <w:drawing>
          <wp:inline distT="0" distB="0" distL="0" distR="0" wp14:anchorId="6262A55B" wp14:editId="7D6E862C">
            <wp:extent cx="6734144" cy="1174568"/>
            <wp:effectExtent l="0" t="0" r="0" b="6985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4227" cy="1174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96791" w14:textId="77777777" w:rsidR="00E407D7" w:rsidRDefault="00E407D7" w:rsidP="00E26461">
      <w:pPr>
        <w:pStyle w:val="ListParagraph"/>
        <w:ind w:left="-90"/>
      </w:pPr>
    </w:p>
    <w:p w14:paraId="6866F10D" w14:textId="77777777" w:rsidR="00E407D7" w:rsidRDefault="00E407D7" w:rsidP="00E26461">
      <w:pPr>
        <w:pStyle w:val="ListParagraph"/>
        <w:ind w:left="-90"/>
      </w:pPr>
    </w:p>
    <w:p w14:paraId="503A7596" w14:textId="77777777" w:rsidR="0054453F" w:rsidRPr="00C852F5" w:rsidRDefault="0054453F" w:rsidP="00E26461">
      <w:pPr>
        <w:pStyle w:val="ListParagraph"/>
        <w:ind w:left="-90"/>
        <w:rPr>
          <w:sz w:val="32"/>
          <w:szCs w:val="32"/>
        </w:rPr>
      </w:pPr>
      <w:r w:rsidRPr="00C852F5">
        <w:rPr>
          <w:sz w:val="32"/>
          <w:szCs w:val="32"/>
          <w:highlight w:val="yellow"/>
        </w:rPr>
        <w:t>Part 3: Perform the block/unblock the account</w:t>
      </w:r>
    </w:p>
    <w:p w14:paraId="6DBDCA9D" w14:textId="77777777" w:rsidR="0054453F" w:rsidRDefault="0054453F" w:rsidP="00E26461">
      <w:pPr>
        <w:pStyle w:val="ListParagraph"/>
        <w:ind w:left="-90"/>
      </w:pPr>
      <w:r>
        <w:t xml:space="preserve">When the admin clicks the links “block/unblock”, the account’s </w:t>
      </w:r>
      <w:r w:rsidR="00E407D7">
        <w:t xml:space="preserve">status </w:t>
      </w:r>
      <w:r>
        <w:t xml:space="preserve"> </w:t>
      </w:r>
      <w:r w:rsidR="00E407D7">
        <w:t>will be changed</w:t>
      </w:r>
    </w:p>
    <w:p w14:paraId="2512E20C" w14:textId="77777777" w:rsidR="00032E5F" w:rsidRDefault="00032E5F" w:rsidP="00E26461">
      <w:pPr>
        <w:pStyle w:val="ListParagraph"/>
        <w:ind w:left="-90"/>
      </w:pPr>
    </w:p>
    <w:p w14:paraId="6076A752" w14:textId="77777777" w:rsidR="00032E5F" w:rsidRDefault="002026C7" w:rsidP="00E26461">
      <w:pPr>
        <w:pStyle w:val="ListParagraph"/>
        <w:ind w:left="-90"/>
      </w:pPr>
      <w:r>
        <w:t>Step 1:</w:t>
      </w:r>
      <w:r w:rsidR="00437EDF">
        <w:t xml:space="preserve"> Open the servlet “mainController”</w:t>
      </w:r>
      <w:r w:rsidR="00284052">
        <w:t>, add the code</w:t>
      </w:r>
    </w:p>
    <w:p w14:paraId="42FDE123" w14:textId="77777777" w:rsidR="00284052" w:rsidRDefault="00284052" w:rsidP="00E26461">
      <w:pPr>
        <w:pStyle w:val="ListParagraph"/>
        <w:ind w:left="-90"/>
      </w:pPr>
    </w:p>
    <w:p w14:paraId="20B2C838" w14:textId="77777777" w:rsidR="008B1D4A" w:rsidRDefault="00284052" w:rsidP="00E26461">
      <w:pPr>
        <w:pStyle w:val="ListParagraph"/>
        <w:ind w:left="-90"/>
      </w:pPr>
      <w:r>
        <w:rPr>
          <w:noProof/>
        </w:rPr>
        <w:drawing>
          <wp:inline distT="0" distB="0" distL="0" distR="0" wp14:anchorId="141E3854" wp14:editId="6663A92F">
            <wp:extent cx="4103370" cy="717550"/>
            <wp:effectExtent l="0" t="0" r="0" b="635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37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7D148" w14:textId="77777777" w:rsidR="007B76BE" w:rsidRDefault="00025858" w:rsidP="00C4457B">
      <w:pPr>
        <w:ind w:left="-450"/>
      </w:pPr>
      <w:r>
        <w:t xml:space="preserve">        </w:t>
      </w:r>
      <w:r w:rsidR="001D52A0">
        <w:t xml:space="preserve">Step 2: </w:t>
      </w:r>
      <w:r w:rsidR="00F16C4A">
        <w:t xml:space="preserve"> create a new servlet named “updateStatusAccountServlet.java”</w:t>
      </w:r>
    </w:p>
    <w:p w14:paraId="77E46ED3" w14:textId="77777777" w:rsidR="00F16C4A" w:rsidRDefault="00D57DA9" w:rsidP="00C4457B">
      <w:pPr>
        <w:ind w:left="-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185E5288" wp14:editId="7590F8CE">
                <wp:simplePos x="0" y="0"/>
                <wp:positionH relativeFrom="column">
                  <wp:posOffset>4045352</wp:posOffset>
                </wp:positionH>
                <wp:positionV relativeFrom="paragraph">
                  <wp:posOffset>2931707</wp:posOffset>
                </wp:positionV>
                <wp:extent cx="2626931" cy="434050"/>
                <wp:effectExtent l="0" t="0" r="21590" b="23495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6931" cy="434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7CC24C" w14:textId="77777777" w:rsidR="0033071B" w:rsidRDefault="0033071B">
                            <w:r>
                              <w:t>Use this code to load all accounts ag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85E5288" id="Text Box 138" o:spid="_x0000_s1037" type="#_x0000_t202" style="position:absolute;left:0;text-align:left;margin-left:318.55pt;margin-top:230.85pt;width:206.85pt;height:34.2pt;z-index:251787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" fillcolor="white [3201]" strokeweight=".5pt">
                <v:textbox>
                  <w:txbxContent>
                    <w:p w14:paraId="367CC24C" w14:textId="77777777" w:rsidR="0033071B" w:rsidRDefault="0033071B">
                      <w:r>
                        <w:t>Use this code to load all accounts aga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55A5E907" wp14:editId="58E9847D">
                <wp:simplePos x="0" y="0"/>
                <wp:positionH relativeFrom="column">
                  <wp:posOffset>3958542</wp:posOffset>
                </wp:positionH>
                <wp:positionV relativeFrom="paragraph">
                  <wp:posOffset>2526400</wp:posOffset>
                </wp:positionV>
                <wp:extent cx="653969" cy="376370"/>
                <wp:effectExtent l="0" t="0" r="51435" b="62230"/>
                <wp:wrapNone/>
                <wp:docPr id="136" name="Straight Arrow Connector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3969" cy="37637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5C1F3FE" id="Straight Arrow Connector 136" o:spid="_x0000_s1026" type="#_x0000_t32" style="position:absolute;margin-left:311.7pt;margin-top:198.95pt;width:51.5pt;height:29.65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" strokecolor="#4579b8 [3044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118C8C2D" wp14:editId="57EA48E1">
                <wp:simplePos x="0" y="0"/>
                <wp:positionH relativeFrom="column">
                  <wp:posOffset>491924</wp:posOffset>
                </wp:positionH>
                <wp:positionV relativeFrom="paragraph">
                  <wp:posOffset>2358760</wp:posOffset>
                </wp:positionV>
                <wp:extent cx="5081286" cy="167833"/>
                <wp:effectExtent l="0" t="0" r="24130" b="22860"/>
                <wp:wrapNone/>
                <wp:docPr id="135" name="Rectangle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1286" cy="167833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E30F3C" id="Rectangle 135" o:spid="_x0000_s1026" style="position:absolute;margin-left:38.75pt;margin-top:185.75pt;width:400.1pt;height:13.2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" filled="f" strokecolor="#243f60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51FAB1DC" wp14:editId="198621C3">
            <wp:extent cx="5943600" cy="3420110"/>
            <wp:effectExtent l="0" t="0" r="0" b="889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0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C9349" w14:textId="77777777" w:rsidR="00C17937" w:rsidRDefault="00D57DA9" w:rsidP="00C4457B">
      <w:pPr>
        <w:ind w:left="-450"/>
      </w:pPr>
      <w:r>
        <w:t>Step 3: run your app</w:t>
      </w:r>
    </w:p>
    <w:p w14:paraId="732B0A18" w14:textId="77777777" w:rsidR="00D57DA9" w:rsidRDefault="00705A4D" w:rsidP="00C4457B">
      <w:pPr>
        <w:ind w:left="-45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49C9EB57" wp14:editId="6256369B">
                <wp:simplePos x="0" y="0"/>
                <wp:positionH relativeFrom="column">
                  <wp:posOffset>3124835</wp:posOffset>
                </wp:positionH>
                <wp:positionV relativeFrom="paragraph">
                  <wp:posOffset>1093414</wp:posOffset>
                </wp:positionV>
                <wp:extent cx="607670" cy="115747"/>
                <wp:effectExtent l="0" t="0" r="21590" b="17780"/>
                <wp:wrapNone/>
                <wp:docPr id="143" name="Rectangle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70" cy="115747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A3D247" id="Rectangle 143" o:spid="_x0000_s1026" style="position:absolute;margin-left:246.05pt;margin-top:86.1pt;width:47.85pt;height:9.1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2079B586" wp14:editId="783587A7">
            <wp:extent cx="6898512" cy="1316319"/>
            <wp:effectExtent l="0" t="0" r="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8512" cy="1316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2F2BDC" w14:textId="77777777" w:rsidR="005E6713" w:rsidRDefault="002539AA" w:rsidP="00C4457B">
      <w:pPr>
        <w:ind w:left="-450"/>
      </w:pPr>
      <w:r w:rsidRPr="0034004A">
        <w:rPr>
          <w:highlight w:val="cyan"/>
        </w:rPr>
        <w:t>The advanced challege:</w:t>
      </w:r>
    </w:p>
    <w:p w14:paraId="0DB27B8E" w14:textId="77777777" w:rsidR="00A97DE6" w:rsidRDefault="00A97DE6" w:rsidP="00A97DE6">
      <w:pPr>
        <w:pStyle w:val="ListParagraph"/>
        <w:numPr>
          <w:ilvl w:val="0"/>
          <w:numId w:val="21"/>
        </w:numPr>
      </w:pPr>
      <w:r>
        <w:t>On the page “manage accounts”, you must finish the search account</w:t>
      </w:r>
      <w:r w:rsidR="00EF0309">
        <w:t xml:space="preserve"> function.</w:t>
      </w:r>
    </w:p>
    <w:p w14:paraId="133AA7E4" w14:textId="77777777" w:rsidR="004A50DA" w:rsidRDefault="004A50DA" w:rsidP="00A97DE6">
      <w:pPr>
        <w:pStyle w:val="ListParagraph"/>
        <w:numPr>
          <w:ilvl w:val="0"/>
          <w:numId w:val="21"/>
        </w:numPr>
      </w:pPr>
      <w:r>
        <w:t>Perform the functions: manage Orders, Manage plants, manage categories</w:t>
      </w:r>
    </w:p>
    <w:p w14:paraId="4C479D3C" w14:textId="77777777" w:rsidR="0086368A" w:rsidRDefault="0086368A" w:rsidP="00A97DE6">
      <w:pPr>
        <w:pStyle w:val="ListParagraph"/>
        <w:numPr>
          <w:ilvl w:val="0"/>
          <w:numId w:val="21"/>
        </w:numPr>
      </w:pPr>
      <w:r>
        <w:t xml:space="preserve">Finish the logout function ( the same </w:t>
      </w:r>
      <w:r w:rsidR="00C97AC3">
        <w:t>as</w:t>
      </w:r>
      <w:r>
        <w:t xml:space="preserve"> the user</w:t>
      </w:r>
      <w:r w:rsidR="00623F42">
        <w:t>’s logout</w:t>
      </w:r>
      <w:r>
        <w:t>)</w:t>
      </w:r>
    </w:p>
    <w:p w14:paraId="7267E49B" w14:textId="77777777" w:rsidR="00970FE6" w:rsidRDefault="00970FE6" w:rsidP="00970FE6">
      <w:pPr>
        <w:pStyle w:val="ListParagraph"/>
        <w:ind w:left="-90"/>
      </w:pPr>
    </w:p>
    <w:p w14:paraId="16B9F809" w14:textId="77777777" w:rsidR="00D43958" w:rsidRPr="00D61B0F" w:rsidRDefault="00D43958" w:rsidP="00D43958">
      <w:pPr>
        <w:pStyle w:val="ListParagraph"/>
        <w:ind w:left="360"/>
      </w:pPr>
      <w:r w:rsidRPr="00D61B0F">
        <w:rPr>
          <w:sz w:val="28"/>
          <w:szCs w:val="28"/>
          <w:highlight w:val="cyan"/>
        </w:rPr>
        <w:t xml:space="preserve">Congratulations!!!! you have finished workshop </w:t>
      </w:r>
      <w:r>
        <w:rPr>
          <w:sz w:val="28"/>
          <w:szCs w:val="28"/>
          <w:highlight w:val="cyan"/>
        </w:rPr>
        <w:t>7</w:t>
      </w:r>
      <w:r w:rsidRPr="00D61B0F">
        <w:rPr>
          <w:sz w:val="28"/>
          <w:szCs w:val="28"/>
          <w:highlight w:val="cyan"/>
        </w:rPr>
        <w:t xml:space="preserve"> </w:t>
      </w:r>
      <w:r w:rsidRPr="0028661E">
        <w:rPr>
          <w:highlight w:val="cyan"/>
        </w:rPr>
        <w:sym w:font="Wingdings" w:char="F04A"/>
      </w:r>
      <w:r w:rsidRPr="00D61B0F">
        <w:rPr>
          <w:sz w:val="28"/>
          <w:szCs w:val="28"/>
          <w:highlight w:val="cyan"/>
        </w:rPr>
        <w:t xml:space="preserve">  </w:t>
      </w:r>
      <w:r w:rsidRPr="0028661E">
        <w:rPr>
          <w:highlight w:val="cyan"/>
        </w:rPr>
        <w:sym w:font="Wingdings" w:char="F04A"/>
      </w:r>
      <w:r w:rsidRPr="00D61B0F">
        <w:rPr>
          <w:sz w:val="28"/>
          <w:szCs w:val="28"/>
        </w:rPr>
        <w:t xml:space="preserve">   </w:t>
      </w:r>
    </w:p>
    <w:p w14:paraId="776D3022" w14:textId="77777777" w:rsidR="0034004A" w:rsidRPr="00095399" w:rsidRDefault="0034004A" w:rsidP="00C4457B">
      <w:pPr>
        <w:ind w:left="-450"/>
        <w:rPr>
          <w:b/>
        </w:rPr>
      </w:pPr>
    </w:p>
    <w:p w14:paraId="32DC7167" w14:textId="77777777" w:rsidR="00C17937" w:rsidRPr="00095399" w:rsidRDefault="00D43958" w:rsidP="00095399">
      <w:pPr>
        <w:ind w:left="-450"/>
        <w:jc w:val="center"/>
        <w:rPr>
          <w:b/>
          <w:sz w:val="40"/>
          <w:szCs w:val="40"/>
        </w:rPr>
      </w:pPr>
      <w:r w:rsidRPr="00095399">
        <w:rPr>
          <w:b/>
          <w:sz w:val="40"/>
          <w:szCs w:val="40"/>
        </w:rPr>
        <w:t>Workshop 8:</w:t>
      </w:r>
      <w:r w:rsidR="00E87E1F" w:rsidRPr="00095399">
        <w:rPr>
          <w:b/>
          <w:sz w:val="40"/>
          <w:szCs w:val="40"/>
        </w:rPr>
        <w:t xml:space="preserve"> Filter</w:t>
      </w:r>
    </w:p>
    <w:p w14:paraId="4DF7495E" w14:textId="77777777" w:rsidR="00E87E1F" w:rsidRPr="00095399" w:rsidRDefault="00E87E1F" w:rsidP="00095399">
      <w:pPr>
        <w:ind w:left="-450"/>
        <w:jc w:val="center"/>
        <w:rPr>
          <w:color w:val="FF0000"/>
        </w:rPr>
      </w:pPr>
      <w:r w:rsidRPr="00095399">
        <w:rPr>
          <w:color w:val="FF0000"/>
        </w:rPr>
        <w:t># Filter chain  #Request/Response Wrapper class # Fileter as Controller</w:t>
      </w:r>
    </w:p>
    <w:p w14:paraId="22C689E5" w14:textId="77777777" w:rsidR="001D58BE" w:rsidRPr="007E3150" w:rsidRDefault="00095399" w:rsidP="00C4457B">
      <w:pPr>
        <w:ind w:left="-450"/>
        <w:rPr>
          <w:b/>
        </w:rPr>
      </w:pPr>
      <w:r w:rsidRPr="007E3150">
        <w:rPr>
          <w:b/>
        </w:rPr>
        <w:t>Learning outcome:</w:t>
      </w:r>
    </w:p>
    <w:p w14:paraId="35A4DB80" w14:textId="77777777" w:rsidR="00095399" w:rsidRDefault="00095399" w:rsidP="007E3150">
      <w:pPr>
        <w:pStyle w:val="ListParagraph"/>
        <w:numPr>
          <w:ilvl w:val="0"/>
          <w:numId w:val="22"/>
        </w:numPr>
      </w:pPr>
      <w:r>
        <w:t xml:space="preserve">Understand the role of filter in the JavaEE </w:t>
      </w:r>
    </w:p>
    <w:p w14:paraId="10859804" w14:textId="77777777" w:rsidR="00095399" w:rsidRDefault="00095399" w:rsidP="007E3150">
      <w:pPr>
        <w:pStyle w:val="ListParagraph"/>
        <w:numPr>
          <w:ilvl w:val="0"/>
          <w:numId w:val="22"/>
        </w:numPr>
      </w:pPr>
      <w:r>
        <w:t xml:space="preserve">Understand the role of request/response wrapper class </w:t>
      </w:r>
    </w:p>
    <w:p w14:paraId="7025951C" w14:textId="77777777" w:rsidR="00095399" w:rsidRDefault="00095399" w:rsidP="007E3150">
      <w:pPr>
        <w:pStyle w:val="ListParagraph"/>
        <w:numPr>
          <w:ilvl w:val="0"/>
          <w:numId w:val="22"/>
        </w:numPr>
      </w:pPr>
      <w:r>
        <w:t>Know to apply filter as the main controller</w:t>
      </w:r>
    </w:p>
    <w:p w14:paraId="6CD65432" w14:textId="77777777" w:rsidR="00497785" w:rsidRDefault="00FA5A42" w:rsidP="00C4457B">
      <w:pPr>
        <w:ind w:left="-450"/>
        <w:rPr>
          <w:lang w:val="vi-VN"/>
        </w:rPr>
      </w:pPr>
      <w:r>
        <w:t>Requirements: Student must perform all demos in the lecture.</w:t>
      </w:r>
    </w:p>
    <w:p w14:paraId="7568FA45" w14:textId="77777777" w:rsidR="000B482B" w:rsidRDefault="00812418" w:rsidP="003E7EB4">
      <w:pPr>
        <w:pStyle w:val="ListParagraph"/>
        <w:ind w:left="360"/>
      </w:pPr>
      <w:r w:rsidRPr="00D61B0F">
        <w:rPr>
          <w:sz w:val="28"/>
          <w:szCs w:val="28"/>
          <w:highlight w:val="cyan"/>
        </w:rPr>
        <w:t xml:space="preserve">Congratulations!!!! you have finished workshop </w:t>
      </w:r>
      <w:r>
        <w:rPr>
          <w:sz w:val="28"/>
          <w:szCs w:val="28"/>
          <w:highlight w:val="cyan"/>
        </w:rPr>
        <w:t>8</w:t>
      </w:r>
      <w:r w:rsidRPr="00D61B0F">
        <w:rPr>
          <w:sz w:val="28"/>
          <w:szCs w:val="28"/>
          <w:highlight w:val="cyan"/>
        </w:rPr>
        <w:t xml:space="preserve"> </w:t>
      </w:r>
      <w:r w:rsidRPr="0028661E">
        <w:rPr>
          <w:highlight w:val="cyan"/>
        </w:rPr>
        <w:sym w:font="Wingdings" w:char="F04A"/>
      </w:r>
      <w:r w:rsidRPr="00D61B0F">
        <w:rPr>
          <w:sz w:val="28"/>
          <w:szCs w:val="28"/>
          <w:highlight w:val="cyan"/>
        </w:rPr>
        <w:t xml:space="preserve">  </w:t>
      </w:r>
      <w:r w:rsidRPr="0028661E">
        <w:rPr>
          <w:highlight w:val="cyan"/>
        </w:rPr>
        <w:sym w:font="Wingdings" w:char="F04A"/>
      </w:r>
      <w:r w:rsidRPr="00D61B0F">
        <w:rPr>
          <w:sz w:val="28"/>
          <w:szCs w:val="28"/>
        </w:rPr>
        <w:t xml:space="preserve">   </w:t>
      </w:r>
    </w:p>
    <w:p w14:paraId="57562FDC" w14:textId="77777777" w:rsidR="000B482B" w:rsidRDefault="000B482B" w:rsidP="00C4457B">
      <w:pPr>
        <w:ind w:left="-450"/>
      </w:pPr>
    </w:p>
    <w:p w14:paraId="2077026F" w14:textId="77777777" w:rsidR="00F2425B" w:rsidRDefault="00354241" w:rsidP="00747E33">
      <w:pPr>
        <w:pStyle w:val="z-BottomofForm"/>
        <w:jc w:val="left"/>
      </w:pPr>
      <w:r>
        <w:rPr>
          <w:noProof/>
        </w:rPr>
        <w:drawing>
          <wp:inline distT="0" distB="0" distL="0" distR="0" wp14:anchorId="38A217CA" wp14:editId="3D777F9E">
            <wp:extent cx="5943600" cy="334327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7E33">
        <w:t>loginSLo</w:t>
      </w:r>
      <w:r w:rsidR="00F2425B">
        <w:t>Bottom of Form</w:t>
      </w:r>
    </w:p>
    <w:p w14:paraId="10A52B4D" w14:textId="77777777" w:rsidR="00F2425B" w:rsidRPr="00F2425B" w:rsidRDefault="00F2425B" w:rsidP="00F2425B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F2425B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2B7AEDAF" w14:textId="77777777" w:rsidR="00F2425B" w:rsidRDefault="00F2425B" w:rsidP="00DB2180">
      <w:pPr>
        <w:pStyle w:val="ListParagraph"/>
      </w:pPr>
    </w:p>
    <w:sectPr w:rsidR="00F242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97DF9"/>
    <w:multiLevelType w:val="hybridMultilevel"/>
    <w:tmpl w:val="A78E6426"/>
    <w:lvl w:ilvl="0" w:tplc="553C471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957675"/>
    <w:multiLevelType w:val="hybridMultilevel"/>
    <w:tmpl w:val="543E2174"/>
    <w:lvl w:ilvl="0" w:tplc="E234648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462A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C4092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72FD5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5E40C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4E85B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50526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A074A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F6CA0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8C77D17"/>
    <w:multiLevelType w:val="hybridMultilevel"/>
    <w:tmpl w:val="52F84BC0"/>
    <w:lvl w:ilvl="0" w:tplc="871019E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D2C8D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72AD3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76A31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025B2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68165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D6F8C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1F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76B2E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BF97DE5"/>
    <w:multiLevelType w:val="hybridMultilevel"/>
    <w:tmpl w:val="2718424E"/>
    <w:lvl w:ilvl="0" w:tplc="04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0D8A0938"/>
    <w:multiLevelType w:val="hybridMultilevel"/>
    <w:tmpl w:val="9E362CCA"/>
    <w:lvl w:ilvl="0" w:tplc="0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5" w15:restartNumberingAfterBreak="0">
    <w:nsid w:val="15476F2D"/>
    <w:multiLevelType w:val="hybridMultilevel"/>
    <w:tmpl w:val="A144232C"/>
    <w:lvl w:ilvl="0" w:tplc="0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6" w15:restartNumberingAfterBreak="0">
    <w:nsid w:val="163E0C8E"/>
    <w:multiLevelType w:val="hybridMultilevel"/>
    <w:tmpl w:val="909084D0"/>
    <w:lvl w:ilvl="0" w:tplc="0409000D">
      <w:start w:val="1"/>
      <w:numFmt w:val="bullet"/>
      <w:lvlText w:val=""/>
      <w:lvlJc w:val="left"/>
      <w:pPr>
        <w:ind w:left="4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16C117FB"/>
    <w:multiLevelType w:val="hybridMultilevel"/>
    <w:tmpl w:val="BEE26E82"/>
    <w:lvl w:ilvl="0" w:tplc="A91063B6">
      <w:start w:val="4"/>
      <w:numFmt w:val="bullet"/>
      <w:lvlText w:val=""/>
      <w:lvlJc w:val="left"/>
      <w:pPr>
        <w:ind w:left="-9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8" w15:restartNumberingAfterBreak="0">
    <w:nsid w:val="1FC636D4"/>
    <w:multiLevelType w:val="hybridMultilevel"/>
    <w:tmpl w:val="4A42286E"/>
    <w:lvl w:ilvl="0" w:tplc="0409000B">
      <w:start w:val="1"/>
      <w:numFmt w:val="bullet"/>
      <w:lvlText w:val=""/>
      <w:lvlJc w:val="left"/>
      <w:pPr>
        <w:ind w:left="6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4" w:hanging="360"/>
      </w:pPr>
      <w:rPr>
        <w:rFonts w:ascii="Wingdings" w:hAnsi="Wingdings" w:hint="default"/>
      </w:rPr>
    </w:lvl>
  </w:abstractNum>
  <w:abstractNum w:abstractNumId="9" w15:restartNumberingAfterBreak="0">
    <w:nsid w:val="20FB64D0"/>
    <w:multiLevelType w:val="hybridMultilevel"/>
    <w:tmpl w:val="904C187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1172901"/>
    <w:multiLevelType w:val="hybridMultilevel"/>
    <w:tmpl w:val="5BAA1A14"/>
    <w:lvl w:ilvl="0" w:tplc="FFEA5DA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47F58D7"/>
    <w:multiLevelType w:val="hybridMultilevel"/>
    <w:tmpl w:val="CBB21B88"/>
    <w:lvl w:ilvl="0" w:tplc="0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2" w15:restartNumberingAfterBreak="0">
    <w:nsid w:val="25D816C2"/>
    <w:multiLevelType w:val="hybridMultilevel"/>
    <w:tmpl w:val="385232F0"/>
    <w:lvl w:ilvl="0" w:tplc="8CB8146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13" w15:restartNumberingAfterBreak="0">
    <w:nsid w:val="2E2C0B3C"/>
    <w:multiLevelType w:val="hybridMultilevel"/>
    <w:tmpl w:val="C7AE0676"/>
    <w:lvl w:ilvl="0" w:tplc="A32E9C7C">
      <w:start w:val="1"/>
      <w:numFmt w:val="decimal"/>
      <w:lvlText w:val="%1)"/>
      <w:lvlJc w:val="left"/>
      <w:pPr>
        <w:ind w:left="-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14" w15:restartNumberingAfterBreak="0">
    <w:nsid w:val="2E693F97"/>
    <w:multiLevelType w:val="hybridMultilevel"/>
    <w:tmpl w:val="9B466562"/>
    <w:lvl w:ilvl="0" w:tplc="9200B2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F91CCB"/>
    <w:multiLevelType w:val="hybridMultilevel"/>
    <w:tmpl w:val="C75A77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EA0252"/>
    <w:multiLevelType w:val="hybridMultilevel"/>
    <w:tmpl w:val="BE7878BA"/>
    <w:lvl w:ilvl="0" w:tplc="43B87706">
      <w:start w:val="1"/>
      <w:numFmt w:val="decimal"/>
      <w:lvlText w:val="%1)"/>
      <w:lvlJc w:val="left"/>
      <w:pPr>
        <w:ind w:left="-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17" w15:restartNumberingAfterBreak="0">
    <w:nsid w:val="504A641D"/>
    <w:multiLevelType w:val="hybridMultilevel"/>
    <w:tmpl w:val="0E44A698"/>
    <w:lvl w:ilvl="0" w:tplc="0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8" w15:restartNumberingAfterBreak="0">
    <w:nsid w:val="573E3650"/>
    <w:multiLevelType w:val="hybridMultilevel"/>
    <w:tmpl w:val="8416D27C"/>
    <w:lvl w:ilvl="0" w:tplc="1C3A4A94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9" w15:restartNumberingAfterBreak="0">
    <w:nsid w:val="63004799"/>
    <w:multiLevelType w:val="hybridMultilevel"/>
    <w:tmpl w:val="CDEEC926"/>
    <w:lvl w:ilvl="0" w:tplc="331C0186">
      <w:numFmt w:val="bullet"/>
      <w:lvlText w:val=""/>
      <w:lvlJc w:val="left"/>
      <w:pPr>
        <w:ind w:left="27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0" w15:restartNumberingAfterBreak="0">
    <w:nsid w:val="67AC705A"/>
    <w:multiLevelType w:val="hybridMultilevel"/>
    <w:tmpl w:val="0E5ADAAA"/>
    <w:lvl w:ilvl="0" w:tplc="680C16A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5A906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CC2FA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8EEC6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70505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9452E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5A91F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D2A674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D29E6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E2F5844"/>
    <w:multiLevelType w:val="hybridMultilevel"/>
    <w:tmpl w:val="D39A326C"/>
    <w:lvl w:ilvl="0" w:tplc="0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num w:numId="1" w16cid:durableId="469329895">
    <w:abstractNumId w:val="15"/>
  </w:num>
  <w:num w:numId="2" w16cid:durableId="1540315784">
    <w:abstractNumId w:val="0"/>
  </w:num>
  <w:num w:numId="3" w16cid:durableId="1990090355">
    <w:abstractNumId w:val="10"/>
  </w:num>
  <w:num w:numId="4" w16cid:durableId="2102944481">
    <w:abstractNumId w:val="14"/>
  </w:num>
  <w:num w:numId="5" w16cid:durableId="2061244333">
    <w:abstractNumId w:val="21"/>
  </w:num>
  <w:num w:numId="6" w16cid:durableId="207497442">
    <w:abstractNumId w:val="7"/>
  </w:num>
  <w:num w:numId="7" w16cid:durableId="1935626061">
    <w:abstractNumId w:val="11"/>
  </w:num>
  <w:num w:numId="8" w16cid:durableId="426270176">
    <w:abstractNumId w:val="17"/>
  </w:num>
  <w:num w:numId="9" w16cid:durableId="481392550">
    <w:abstractNumId w:val="12"/>
  </w:num>
  <w:num w:numId="10" w16cid:durableId="1517575635">
    <w:abstractNumId w:val="4"/>
  </w:num>
  <w:num w:numId="11" w16cid:durableId="1084767391">
    <w:abstractNumId w:val="16"/>
  </w:num>
  <w:num w:numId="12" w16cid:durableId="289819390">
    <w:abstractNumId w:val="3"/>
  </w:num>
  <w:num w:numId="13" w16cid:durableId="1518538839">
    <w:abstractNumId w:val="19"/>
  </w:num>
  <w:num w:numId="14" w16cid:durableId="1135371380">
    <w:abstractNumId w:val="18"/>
  </w:num>
  <w:num w:numId="15" w16cid:durableId="901253172">
    <w:abstractNumId w:val="6"/>
  </w:num>
  <w:num w:numId="16" w16cid:durableId="995647628">
    <w:abstractNumId w:val="9"/>
  </w:num>
  <w:num w:numId="17" w16cid:durableId="799616658">
    <w:abstractNumId w:val="20"/>
  </w:num>
  <w:num w:numId="18" w16cid:durableId="1967391517">
    <w:abstractNumId w:val="1"/>
  </w:num>
  <w:num w:numId="19" w16cid:durableId="502203075">
    <w:abstractNumId w:val="2"/>
  </w:num>
  <w:num w:numId="20" w16cid:durableId="1019745864">
    <w:abstractNumId w:val="8"/>
  </w:num>
  <w:num w:numId="21" w16cid:durableId="1776561340">
    <w:abstractNumId w:val="13"/>
  </w:num>
  <w:num w:numId="22" w16cid:durableId="190941939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jczsTA2sDQ1MDVX0lEKTi0uzszPAykwNK8FAF64YRktAAAA"/>
  </w:docVars>
  <w:rsids>
    <w:rsidRoot w:val="003158CC"/>
    <w:rsid w:val="00004D61"/>
    <w:rsid w:val="0000665B"/>
    <w:rsid w:val="00007C82"/>
    <w:rsid w:val="00010970"/>
    <w:rsid w:val="00011344"/>
    <w:rsid w:val="00013441"/>
    <w:rsid w:val="000134D7"/>
    <w:rsid w:val="00015ECE"/>
    <w:rsid w:val="00020CD1"/>
    <w:rsid w:val="00025324"/>
    <w:rsid w:val="00025858"/>
    <w:rsid w:val="00032E5F"/>
    <w:rsid w:val="00034F91"/>
    <w:rsid w:val="00036BBB"/>
    <w:rsid w:val="0004015F"/>
    <w:rsid w:val="00045377"/>
    <w:rsid w:val="00045B51"/>
    <w:rsid w:val="000468EE"/>
    <w:rsid w:val="00052148"/>
    <w:rsid w:val="00053B4E"/>
    <w:rsid w:val="000550ED"/>
    <w:rsid w:val="000565A0"/>
    <w:rsid w:val="000644BD"/>
    <w:rsid w:val="000645DB"/>
    <w:rsid w:val="00066DCA"/>
    <w:rsid w:val="00073208"/>
    <w:rsid w:val="000758B9"/>
    <w:rsid w:val="00076367"/>
    <w:rsid w:val="00076528"/>
    <w:rsid w:val="00077D76"/>
    <w:rsid w:val="000820A2"/>
    <w:rsid w:val="00085614"/>
    <w:rsid w:val="000914E0"/>
    <w:rsid w:val="000920A8"/>
    <w:rsid w:val="00095399"/>
    <w:rsid w:val="000A444D"/>
    <w:rsid w:val="000A6A69"/>
    <w:rsid w:val="000B3244"/>
    <w:rsid w:val="000B482B"/>
    <w:rsid w:val="000C0F19"/>
    <w:rsid w:val="000C185C"/>
    <w:rsid w:val="000C4896"/>
    <w:rsid w:val="000D1FE9"/>
    <w:rsid w:val="000D529C"/>
    <w:rsid w:val="000D589F"/>
    <w:rsid w:val="000D5BA6"/>
    <w:rsid w:val="000D7620"/>
    <w:rsid w:val="000E1ABC"/>
    <w:rsid w:val="000E2A46"/>
    <w:rsid w:val="000E3550"/>
    <w:rsid w:val="000F3C65"/>
    <w:rsid w:val="000F5F19"/>
    <w:rsid w:val="000F6A27"/>
    <w:rsid w:val="000F6D2A"/>
    <w:rsid w:val="000F6DBC"/>
    <w:rsid w:val="00101CE0"/>
    <w:rsid w:val="00103503"/>
    <w:rsid w:val="0010509D"/>
    <w:rsid w:val="00112930"/>
    <w:rsid w:val="00115459"/>
    <w:rsid w:val="001178F8"/>
    <w:rsid w:val="00120108"/>
    <w:rsid w:val="00122B1F"/>
    <w:rsid w:val="00125AEF"/>
    <w:rsid w:val="001314AB"/>
    <w:rsid w:val="00145D37"/>
    <w:rsid w:val="001524FB"/>
    <w:rsid w:val="00154275"/>
    <w:rsid w:val="0015759B"/>
    <w:rsid w:val="001625B7"/>
    <w:rsid w:val="001667A2"/>
    <w:rsid w:val="00176429"/>
    <w:rsid w:val="001807D5"/>
    <w:rsid w:val="001877C2"/>
    <w:rsid w:val="001960BF"/>
    <w:rsid w:val="001A5B2B"/>
    <w:rsid w:val="001A6782"/>
    <w:rsid w:val="001A6963"/>
    <w:rsid w:val="001A7EBB"/>
    <w:rsid w:val="001B0FC1"/>
    <w:rsid w:val="001B4430"/>
    <w:rsid w:val="001C115A"/>
    <w:rsid w:val="001C2ECB"/>
    <w:rsid w:val="001C37B2"/>
    <w:rsid w:val="001D0F6C"/>
    <w:rsid w:val="001D31E0"/>
    <w:rsid w:val="001D52A0"/>
    <w:rsid w:val="001D58BE"/>
    <w:rsid w:val="001D62AD"/>
    <w:rsid w:val="001D6618"/>
    <w:rsid w:val="001D7361"/>
    <w:rsid w:val="001D77AF"/>
    <w:rsid w:val="001E043E"/>
    <w:rsid w:val="001E38A7"/>
    <w:rsid w:val="001E6D2A"/>
    <w:rsid w:val="001E7237"/>
    <w:rsid w:val="001F243F"/>
    <w:rsid w:val="001F6044"/>
    <w:rsid w:val="001F7DE0"/>
    <w:rsid w:val="002026C7"/>
    <w:rsid w:val="00207141"/>
    <w:rsid w:val="002071C5"/>
    <w:rsid w:val="0020752B"/>
    <w:rsid w:val="002108B6"/>
    <w:rsid w:val="002111E3"/>
    <w:rsid w:val="002216B1"/>
    <w:rsid w:val="00222CC9"/>
    <w:rsid w:val="00223FC8"/>
    <w:rsid w:val="002253EB"/>
    <w:rsid w:val="00234056"/>
    <w:rsid w:val="002379C7"/>
    <w:rsid w:val="00251E3B"/>
    <w:rsid w:val="00252C3F"/>
    <w:rsid w:val="00252D0D"/>
    <w:rsid w:val="002539AA"/>
    <w:rsid w:val="00253E18"/>
    <w:rsid w:val="002579C3"/>
    <w:rsid w:val="00262675"/>
    <w:rsid w:val="00270C24"/>
    <w:rsid w:val="00271A42"/>
    <w:rsid w:val="002775E8"/>
    <w:rsid w:val="00284052"/>
    <w:rsid w:val="0028661E"/>
    <w:rsid w:val="00291ED2"/>
    <w:rsid w:val="002939B1"/>
    <w:rsid w:val="0029543E"/>
    <w:rsid w:val="002972FF"/>
    <w:rsid w:val="002A6374"/>
    <w:rsid w:val="002A67BA"/>
    <w:rsid w:val="002A6D29"/>
    <w:rsid w:val="002A6D9F"/>
    <w:rsid w:val="002A7EE3"/>
    <w:rsid w:val="002B300F"/>
    <w:rsid w:val="002B787B"/>
    <w:rsid w:val="002C0F75"/>
    <w:rsid w:val="002D11D6"/>
    <w:rsid w:val="002D4943"/>
    <w:rsid w:val="002E3418"/>
    <w:rsid w:val="002F1B9E"/>
    <w:rsid w:val="002F434F"/>
    <w:rsid w:val="002F4411"/>
    <w:rsid w:val="002F48A2"/>
    <w:rsid w:val="00300E38"/>
    <w:rsid w:val="00304728"/>
    <w:rsid w:val="00305CD6"/>
    <w:rsid w:val="00314EFE"/>
    <w:rsid w:val="00315097"/>
    <w:rsid w:val="003158CC"/>
    <w:rsid w:val="00325CE0"/>
    <w:rsid w:val="00326CF3"/>
    <w:rsid w:val="0033071B"/>
    <w:rsid w:val="00330C22"/>
    <w:rsid w:val="00333370"/>
    <w:rsid w:val="0033561E"/>
    <w:rsid w:val="0034004A"/>
    <w:rsid w:val="00345817"/>
    <w:rsid w:val="00354241"/>
    <w:rsid w:val="0036145F"/>
    <w:rsid w:val="00371B2D"/>
    <w:rsid w:val="00372218"/>
    <w:rsid w:val="00380EDB"/>
    <w:rsid w:val="00382982"/>
    <w:rsid w:val="00383EAD"/>
    <w:rsid w:val="003851B3"/>
    <w:rsid w:val="00391964"/>
    <w:rsid w:val="003923B3"/>
    <w:rsid w:val="003926DE"/>
    <w:rsid w:val="00393267"/>
    <w:rsid w:val="003961ED"/>
    <w:rsid w:val="00396609"/>
    <w:rsid w:val="003A0E73"/>
    <w:rsid w:val="003A3F39"/>
    <w:rsid w:val="003A4B6D"/>
    <w:rsid w:val="003B0994"/>
    <w:rsid w:val="003B14F4"/>
    <w:rsid w:val="003B1EBD"/>
    <w:rsid w:val="003B1EF6"/>
    <w:rsid w:val="003B2CDB"/>
    <w:rsid w:val="003B4858"/>
    <w:rsid w:val="003B6256"/>
    <w:rsid w:val="003B7096"/>
    <w:rsid w:val="003B7778"/>
    <w:rsid w:val="003C1DF0"/>
    <w:rsid w:val="003C21C9"/>
    <w:rsid w:val="003C37AB"/>
    <w:rsid w:val="003C5DE7"/>
    <w:rsid w:val="003D5324"/>
    <w:rsid w:val="003E2D4E"/>
    <w:rsid w:val="003E7EB4"/>
    <w:rsid w:val="003F15F9"/>
    <w:rsid w:val="003F2FE4"/>
    <w:rsid w:val="003F42F1"/>
    <w:rsid w:val="003F6908"/>
    <w:rsid w:val="00402B21"/>
    <w:rsid w:val="00403529"/>
    <w:rsid w:val="00412BC5"/>
    <w:rsid w:val="00416A8E"/>
    <w:rsid w:val="0042031E"/>
    <w:rsid w:val="00421301"/>
    <w:rsid w:val="004217F4"/>
    <w:rsid w:val="00423435"/>
    <w:rsid w:val="00425E9F"/>
    <w:rsid w:val="004267D9"/>
    <w:rsid w:val="00427650"/>
    <w:rsid w:val="00431F09"/>
    <w:rsid w:val="004368B3"/>
    <w:rsid w:val="00437EDF"/>
    <w:rsid w:val="0044260F"/>
    <w:rsid w:val="004539CA"/>
    <w:rsid w:val="0045518D"/>
    <w:rsid w:val="00455278"/>
    <w:rsid w:val="00457DD7"/>
    <w:rsid w:val="00462EE1"/>
    <w:rsid w:val="00464401"/>
    <w:rsid w:val="004717C2"/>
    <w:rsid w:val="00473594"/>
    <w:rsid w:val="004739D9"/>
    <w:rsid w:val="004807DF"/>
    <w:rsid w:val="0049302E"/>
    <w:rsid w:val="004960BE"/>
    <w:rsid w:val="00497785"/>
    <w:rsid w:val="0049791E"/>
    <w:rsid w:val="004A0AD6"/>
    <w:rsid w:val="004A50DA"/>
    <w:rsid w:val="004A75A6"/>
    <w:rsid w:val="004B400F"/>
    <w:rsid w:val="004B5518"/>
    <w:rsid w:val="004B6BAE"/>
    <w:rsid w:val="004C3523"/>
    <w:rsid w:val="004D1165"/>
    <w:rsid w:val="004D24AE"/>
    <w:rsid w:val="004D4A72"/>
    <w:rsid w:val="004D5CFE"/>
    <w:rsid w:val="004D5D52"/>
    <w:rsid w:val="004D6FA8"/>
    <w:rsid w:val="004E1570"/>
    <w:rsid w:val="004E23C6"/>
    <w:rsid w:val="004F5A2B"/>
    <w:rsid w:val="00501FA9"/>
    <w:rsid w:val="005057A5"/>
    <w:rsid w:val="00505E3D"/>
    <w:rsid w:val="005135B6"/>
    <w:rsid w:val="0052315E"/>
    <w:rsid w:val="0052783B"/>
    <w:rsid w:val="0053021E"/>
    <w:rsid w:val="00531941"/>
    <w:rsid w:val="00532F29"/>
    <w:rsid w:val="00533C52"/>
    <w:rsid w:val="00534C2C"/>
    <w:rsid w:val="00540565"/>
    <w:rsid w:val="00543623"/>
    <w:rsid w:val="0054453F"/>
    <w:rsid w:val="00545B9C"/>
    <w:rsid w:val="00546459"/>
    <w:rsid w:val="00546916"/>
    <w:rsid w:val="00546A12"/>
    <w:rsid w:val="00546B22"/>
    <w:rsid w:val="005500F3"/>
    <w:rsid w:val="00552935"/>
    <w:rsid w:val="00560A6A"/>
    <w:rsid w:val="00572EE7"/>
    <w:rsid w:val="00574367"/>
    <w:rsid w:val="00575C57"/>
    <w:rsid w:val="0057668C"/>
    <w:rsid w:val="00576840"/>
    <w:rsid w:val="00586153"/>
    <w:rsid w:val="00586FC0"/>
    <w:rsid w:val="005911CA"/>
    <w:rsid w:val="005939B7"/>
    <w:rsid w:val="0059521C"/>
    <w:rsid w:val="005A25BA"/>
    <w:rsid w:val="005A431B"/>
    <w:rsid w:val="005B01D7"/>
    <w:rsid w:val="005B280A"/>
    <w:rsid w:val="005B54E6"/>
    <w:rsid w:val="005B5929"/>
    <w:rsid w:val="005C7DC1"/>
    <w:rsid w:val="005D4572"/>
    <w:rsid w:val="005D6880"/>
    <w:rsid w:val="005D6F4E"/>
    <w:rsid w:val="005E270C"/>
    <w:rsid w:val="005E6713"/>
    <w:rsid w:val="005F21DD"/>
    <w:rsid w:val="005F2D51"/>
    <w:rsid w:val="005F3456"/>
    <w:rsid w:val="00600A3C"/>
    <w:rsid w:val="0060224E"/>
    <w:rsid w:val="00602F71"/>
    <w:rsid w:val="0060528B"/>
    <w:rsid w:val="00611A27"/>
    <w:rsid w:val="00613F48"/>
    <w:rsid w:val="00614FA4"/>
    <w:rsid w:val="006153D6"/>
    <w:rsid w:val="006171A2"/>
    <w:rsid w:val="00620782"/>
    <w:rsid w:val="0062320D"/>
    <w:rsid w:val="00623F42"/>
    <w:rsid w:val="00625018"/>
    <w:rsid w:val="0062521D"/>
    <w:rsid w:val="00636AFA"/>
    <w:rsid w:val="006446AA"/>
    <w:rsid w:val="00646A4A"/>
    <w:rsid w:val="00647B87"/>
    <w:rsid w:val="0065338D"/>
    <w:rsid w:val="00654BB1"/>
    <w:rsid w:val="006605EE"/>
    <w:rsid w:val="0066302B"/>
    <w:rsid w:val="00663FB4"/>
    <w:rsid w:val="006659BB"/>
    <w:rsid w:val="006721DF"/>
    <w:rsid w:val="006732B5"/>
    <w:rsid w:val="0067510F"/>
    <w:rsid w:val="00676786"/>
    <w:rsid w:val="0068067B"/>
    <w:rsid w:val="006849D7"/>
    <w:rsid w:val="00692BBC"/>
    <w:rsid w:val="00694834"/>
    <w:rsid w:val="00695711"/>
    <w:rsid w:val="006A57A7"/>
    <w:rsid w:val="006A7BAB"/>
    <w:rsid w:val="006B21C0"/>
    <w:rsid w:val="006B3E69"/>
    <w:rsid w:val="006B787E"/>
    <w:rsid w:val="006C02C0"/>
    <w:rsid w:val="006C5C18"/>
    <w:rsid w:val="006C6673"/>
    <w:rsid w:val="006C7320"/>
    <w:rsid w:val="006D6ACD"/>
    <w:rsid w:val="006E060B"/>
    <w:rsid w:val="006E402A"/>
    <w:rsid w:val="006F2A34"/>
    <w:rsid w:val="006F3300"/>
    <w:rsid w:val="006F5405"/>
    <w:rsid w:val="007017E9"/>
    <w:rsid w:val="00701CDD"/>
    <w:rsid w:val="00703C2B"/>
    <w:rsid w:val="00705A4D"/>
    <w:rsid w:val="0071097E"/>
    <w:rsid w:val="00712215"/>
    <w:rsid w:val="007127B1"/>
    <w:rsid w:val="00722004"/>
    <w:rsid w:val="00724B66"/>
    <w:rsid w:val="007258B9"/>
    <w:rsid w:val="007312EA"/>
    <w:rsid w:val="00731D26"/>
    <w:rsid w:val="00736014"/>
    <w:rsid w:val="00742AF4"/>
    <w:rsid w:val="00744DCB"/>
    <w:rsid w:val="00745F16"/>
    <w:rsid w:val="00747E33"/>
    <w:rsid w:val="007519F3"/>
    <w:rsid w:val="007523B6"/>
    <w:rsid w:val="00757A4C"/>
    <w:rsid w:val="00760771"/>
    <w:rsid w:val="00760C3A"/>
    <w:rsid w:val="007618E6"/>
    <w:rsid w:val="00763820"/>
    <w:rsid w:val="007703CB"/>
    <w:rsid w:val="00770B1B"/>
    <w:rsid w:val="00777DDB"/>
    <w:rsid w:val="0078160D"/>
    <w:rsid w:val="007831D0"/>
    <w:rsid w:val="007856F5"/>
    <w:rsid w:val="00787D20"/>
    <w:rsid w:val="00792CB7"/>
    <w:rsid w:val="00793914"/>
    <w:rsid w:val="007A3DF5"/>
    <w:rsid w:val="007A4F77"/>
    <w:rsid w:val="007B1916"/>
    <w:rsid w:val="007B2D18"/>
    <w:rsid w:val="007B2D41"/>
    <w:rsid w:val="007B76BE"/>
    <w:rsid w:val="007C5C5C"/>
    <w:rsid w:val="007D0115"/>
    <w:rsid w:val="007D0E09"/>
    <w:rsid w:val="007D62C3"/>
    <w:rsid w:val="007D66B9"/>
    <w:rsid w:val="007D6786"/>
    <w:rsid w:val="007E1A8B"/>
    <w:rsid w:val="007E314D"/>
    <w:rsid w:val="007E3150"/>
    <w:rsid w:val="007E6685"/>
    <w:rsid w:val="007F1448"/>
    <w:rsid w:val="00801253"/>
    <w:rsid w:val="00802051"/>
    <w:rsid w:val="00802552"/>
    <w:rsid w:val="00805EC1"/>
    <w:rsid w:val="00811F43"/>
    <w:rsid w:val="00812418"/>
    <w:rsid w:val="0082190E"/>
    <w:rsid w:val="00824F59"/>
    <w:rsid w:val="00825977"/>
    <w:rsid w:val="00830E96"/>
    <w:rsid w:val="00831A7E"/>
    <w:rsid w:val="008339F9"/>
    <w:rsid w:val="00837D55"/>
    <w:rsid w:val="0084151D"/>
    <w:rsid w:val="0085700B"/>
    <w:rsid w:val="0086050B"/>
    <w:rsid w:val="00861B7C"/>
    <w:rsid w:val="0086368A"/>
    <w:rsid w:val="008738ED"/>
    <w:rsid w:val="008740EF"/>
    <w:rsid w:val="008746BC"/>
    <w:rsid w:val="00875189"/>
    <w:rsid w:val="00877298"/>
    <w:rsid w:val="008800CB"/>
    <w:rsid w:val="008849EB"/>
    <w:rsid w:val="0088715C"/>
    <w:rsid w:val="00891983"/>
    <w:rsid w:val="00893A9D"/>
    <w:rsid w:val="0089517D"/>
    <w:rsid w:val="008A3A22"/>
    <w:rsid w:val="008A498D"/>
    <w:rsid w:val="008B03B1"/>
    <w:rsid w:val="008B1D4A"/>
    <w:rsid w:val="008B5EB3"/>
    <w:rsid w:val="008B6DF5"/>
    <w:rsid w:val="008B773B"/>
    <w:rsid w:val="008C089D"/>
    <w:rsid w:val="008C4625"/>
    <w:rsid w:val="008D096E"/>
    <w:rsid w:val="008D6C57"/>
    <w:rsid w:val="008D6F0B"/>
    <w:rsid w:val="008E282F"/>
    <w:rsid w:val="008E2CEA"/>
    <w:rsid w:val="008F0563"/>
    <w:rsid w:val="008F0BCC"/>
    <w:rsid w:val="009022F5"/>
    <w:rsid w:val="009038CE"/>
    <w:rsid w:val="009048BD"/>
    <w:rsid w:val="00905446"/>
    <w:rsid w:val="00907FD6"/>
    <w:rsid w:val="009100C0"/>
    <w:rsid w:val="009112F1"/>
    <w:rsid w:val="00915EC1"/>
    <w:rsid w:val="00916536"/>
    <w:rsid w:val="00920E64"/>
    <w:rsid w:val="00926030"/>
    <w:rsid w:val="009345D6"/>
    <w:rsid w:val="00941650"/>
    <w:rsid w:val="0095346F"/>
    <w:rsid w:val="00956A7D"/>
    <w:rsid w:val="00957F95"/>
    <w:rsid w:val="00963D98"/>
    <w:rsid w:val="00964D86"/>
    <w:rsid w:val="00965EF0"/>
    <w:rsid w:val="009676D8"/>
    <w:rsid w:val="00970FE6"/>
    <w:rsid w:val="00975E94"/>
    <w:rsid w:val="0098045A"/>
    <w:rsid w:val="00984FF3"/>
    <w:rsid w:val="0098570B"/>
    <w:rsid w:val="00992DDD"/>
    <w:rsid w:val="009A1DDF"/>
    <w:rsid w:val="009A2292"/>
    <w:rsid w:val="009A62A0"/>
    <w:rsid w:val="009A70CF"/>
    <w:rsid w:val="009A79B9"/>
    <w:rsid w:val="009B05A0"/>
    <w:rsid w:val="009D5E85"/>
    <w:rsid w:val="009E05BA"/>
    <w:rsid w:val="009E2937"/>
    <w:rsid w:val="009E2BB7"/>
    <w:rsid w:val="009E2D13"/>
    <w:rsid w:val="009E39A0"/>
    <w:rsid w:val="00A00291"/>
    <w:rsid w:val="00A02996"/>
    <w:rsid w:val="00A030C2"/>
    <w:rsid w:val="00A03681"/>
    <w:rsid w:val="00A03FC2"/>
    <w:rsid w:val="00A06254"/>
    <w:rsid w:val="00A0760B"/>
    <w:rsid w:val="00A106DB"/>
    <w:rsid w:val="00A17D4A"/>
    <w:rsid w:val="00A211FE"/>
    <w:rsid w:val="00A2236B"/>
    <w:rsid w:val="00A23297"/>
    <w:rsid w:val="00A24523"/>
    <w:rsid w:val="00A30BF8"/>
    <w:rsid w:val="00A34A6E"/>
    <w:rsid w:val="00A40266"/>
    <w:rsid w:val="00A41645"/>
    <w:rsid w:val="00A41AF3"/>
    <w:rsid w:val="00A41DB8"/>
    <w:rsid w:val="00A44215"/>
    <w:rsid w:val="00A46C98"/>
    <w:rsid w:val="00A61852"/>
    <w:rsid w:val="00A70308"/>
    <w:rsid w:val="00A737E9"/>
    <w:rsid w:val="00A74357"/>
    <w:rsid w:val="00A80488"/>
    <w:rsid w:val="00A849EC"/>
    <w:rsid w:val="00A91ED3"/>
    <w:rsid w:val="00A923C5"/>
    <w:rsid w:val="00A97DE6"/>
    <w:rsid w:val="00AA22E4"/>
    <w:rsid w:val="00AA2DF6"/>
    <w:rsid w:val="00AA5060"/>
    <w:rsid w:val="00AB1509"/>
    <w:rsid w:val="00AB545F"/>
    <w:rsid w:val="00AC10C4"/>
    <w:rsid w:val="00AD7098"/>
    <w:rsid w:val="00AE08B8"/>
    <w:rsid w:val="00AF2F1B"/>
    <w:rsid w:val="00AF6183"/>
    <w:rsid w:val="00AF6430"/>
    <w:rsid w:val="00B006D4"/>
    <w:rsid w:val="00B100D3"/>
    <w:rsid w:val="00B10AAA"/>
    <w:rsid w:val="00B11A0B"/>
    <w:rsid w:val="00B12BF6"/>
    <w:rsid w:val="00B21C01"/>
    <w:rsid w:val="00B21D59"/>
    <w:rsid w:val="00B26CDC"/>
    <w:rsid w:val="00B32E97"/>
    <w:rsid w:val="00B36919"/>
    <w:rsid w:val="00B459FB"/>
    <w:rsid w:val="00B503C8"/>
    <w:rsid w:val="00B51DCB"/>
    <w:rsid w:val="00B53E0B"/>
    <w:rsid w:val="00B5451D"/>
    <w:rsid w:val="00B55D9E"/>
    <w:rsid w:val="00B60F06"/>
    <w:rsid w:val="00B61AAE"/>
    <w:rsid w:val="00B62154"/>
    <w:rsid w:val="00B64897"/>
    <w:rsid w:val="00B74E94"/>
    <w:rsid w:val="00B813A6"/>
    <w:rsid w:val="00B81BBE"/>
    <w:rsid w:val="00B947FC"/>
    <w:rsid w:val="00B963F1"/>
    <w:rsid w:val="00B97C21"/>
    <w:rsid w:val="00BA22DE"/>
    <w:rsid w:val="00BA3434"/>
    <w:rsid w:val="00BB0E33"/>
    <w:rsid w:val="00BB4F15"/>
    <w:rsid w:val="00BC6111"/>
    <w:rsid w:val="00BE006F"/>
    <w:rsid w:val="00BE07B3"/>
    <w:rsid w:val="00BE1A9D"/>
    <w:rsid w:val="00BE2E7E"/>
    <w:rsid w:val="00BE2FCA"/>
    <w:rsid w:val="00BE5226"/>
    <w:rsid w:val="00BE6ACA"/>
    <w:rsid w:val="00BE753D"/>
    <w:rsid w:val="00BF048B"/>
    <w:rsid w:val="00BF4386"/>
    <w:rsid w:val="00BF6209"/>
    <w:rsid w:val="00C0305C"/>
    <w:rsid w:val="00C03D9F"/>
    <w:rsid w:val="00C13BEA"/>
    <w:rsid w:val="00C15465"/>
    <w:rsid w:val="00C17937"/>
    <w:rsid w:val="00C23481"/>
    <w:rsid w:val="00C269C7"/>
    <w:rsid w:val="00C325DE"/>
    <w:rsid w:val="00C331E7"/>
    <w:rsid w:val="00C35539"/>
    <w:rsid w:val="00C35766"/>
    <w:rsid w:val="00C44450"/>
    <w:rsid w:val="00C4457B"/>
    <w:rsid w:val="00C55214"/>
    <w:rsid w:val="00C60D98"/>
    <w:rsid w:val="00C6776D"/>
    <w:rsid w:val="00C713CE"/>
    <w:rsid w:val="00C7273B"/>
    <w:rsid w:val="00C73AF8"/>
    <w:rsid w:val="00C81881"/>
    <w:rsid w:val="00C818E0"/>
    <w:rsid w:val="00C852F5"/>
    <w:rsid w:val="00C87891"/>
    <w:rsid w:val="00C96992"/>
    <w:rsid w:val="00C96F61"/>
    <w:rsid w:val="00C97AC3"/>
    <w:rsid w:val="00CA5E53"/>
    <w:rsid w:val="00CB2162"/>
    <w:rsid w:val="00CB5E1D"/>
    <w:rsid w:val="00CC39CD"/>
    <w:rsid w:val="00CC3E32"/>
    <w:rsid w:val="00CC45F8"/>
    <w:rsid w:val="00CD1441"/>
    <w:rsid w:val="00CD6D6F"/>
    <w:rsid w:val="00CE43E7"/>
    <w:rsid w:val="00CE4731"/>
    <w:rsid w:val="00CE504A"/>
    <w:rsid w:val="00CE68EE"/>
    <w:rsid w:val="00CF04DB"/>
    <w:rsid w:val="00CF62FC"/>
    <w:rsid w:val="00CF7A19"/>
    <w:rsid w:val="00D00852"/>
    <w:rsid w:val="00D00E46"/>
    <w:rsid w:val="00D0590C"/>
    <w:rsid w:val="00D11B2F"/>
    <w:rsid w:val="00D12C33"/>
    <w:rsid w:val="00D156DA"/>
    <w:rsid w:val="00D167DB"/>
    <w:rsid w:val="00D23538"/>
    <w:rsid w:val="00D26531"/>
    <w:rsid w:val="00D27111"/>
    <w:rsid w:val="00D32556"/>
    <w:rsid w:val="00D34F8F"/>
    <w:rsid w:val="00D354CF"/>
    <w:rsid w:val="00D374FC"/>
    <w:rsid w:val="00D4261A"/>
    <w:rsid w:val="00D4281F"/>
    <w:rsid w:val="00D43447"/>
    <w:rsid w:val="00D43958"/>
    <w:rsid w:val="00D46E8F"/>
    <w:rsid w:val="00D47DBC"/>
    <w:rsid w:val="00D52715"/>
    <w:rsid w:val="00D56530"/>
    <w:rsid w:val="00D57DA9"/>
    <w:rsid w:val="00D61B0F"/>
    <w:rsid w:val="00D64750"/>
    <w:rsid w:val="00D70927"/>
    <w:rsid w:val="00D7156D"/>
    <w:rsid w:val="00D7206A"/>
    <w:rsid w:val="00D76E62"/>
    <w:rsid w:val="00D82304"/>
    <w:rsid w:val="00D84273"/>
    <w:rsid w:val="00D866A9"/>
    <w:rsid w:val="00D911E8"/>
    <w:rsid w:val="00D91684"/>
    <w:rsid w:val="00D950E7"/>
    <w:rsid w:val="00D95753"/>
    <w:rsid w:val="00DA1E1C"/>
    <w:rsid w:val="00DA259D"/>
    <w:rsid w:val="00DA352E"/>
    <w:rsid w:val="00DA471C"/>
    <w:rsid w:val="00DB2180"/>
    <w:rsid w:val="00DB2D84"/>
    <w:rsid w:val="00DB73B7"/>
    <w:rsid w:val="00DC2C9E"/>
    <w:rsid w:val="00DC2E6B"/>
    <w:rsid w:val="00DC4517"/>
    <w:rsid w:val="00DC72BD"/>
    <w:rsid w:val="00DD0AD7"/>
    <w:rsid w:val="00DD0DFA"/>
    <w:rsid w:val="00DD6BD8"/>
    <w:rsid w:val="00DD72C7"/>
    <w:rsid w:val="00DD757D"/>
    <w:rsid w:val="00DE052E"/>
    <w:rsid w:val="00DE059A"/>
    <w:rsid w:val="00DE224C"/>
    <w:rsid w:val="00DE2A91"/>
    <w:rsid w:val="00DF19A2"/>
    <w:rsid w:val="00DF408B"/>
    <w:rsid w:val="00DF417F"/>
    <w:rsid w:val="00DF49D1"/>
    <w:rsid w:val="00DF54A7"/>
    <w:rsid w:val="00E0579A"/>
    <w:rsid w:val="00E12946"/>
    <w:rsid w:val="00E133A9"/>
    <w:rsid w:val="00E152CD"/>
    <w:rsid w:val="00E173C4"/>
    <w:rsid w:val="00E1793E"/>
    <w:rsid w:val="00E23172"/>
    <w:rsid w:val="00E24233"/>
    <w:rsid w:val="00E24D49"/>
    <w:rsid w:val="00E26461"/>
    <w:rsid w:val="00E26FC6"/>
    <w:rsid w:val="00E30735"/>
    <w:rsid w:val="00E31A96"/>
    <w:rsid w:val="00E34CFB"/>
    <w:rsid w:val="00E407D7"/>
    <w:rsid w:val="00E4144C"/>
    <w:rsid w:val="00E4207F"/>
    <w:rsid w:val="00E43E0B"/>
    <w:rsid w:val="00E465D2"/>
    <w:rsid w:val="00E46B61"/>
    <w:rsid w:val="00E50592"/>
    <w:rsid w:val="00E5148C"/>
    <w:rsid w:val="00E52063"/>
    <w:rsid w:val="00E5264F"/>
    <w:rsid w:val="00E573F6"/>
    <w:rsid w:val="00E70C76"/>
    <w:rsid w:val="00E72383"/>
    <w:rsid w:val="00E74735"/>
    <w:rsid w:val="00E809E5"/>
    <w:rsid w:val="00E844DC"/>
    <w:rsid w:val="00E84FFB"/>
    <w:rsid w:val="00E87E1F"/>
    <w:rsid w:val="00E9215C"/>
    <w:rsid w:val="00E93801"/>
    <w:rsid w:val="00E93C41"/>
    <w:rsid w:val="00EA021C"/>
    <w:rsid w:val="00EA1437"/>
    <w:rsid w:val="00EA3DD3"/>
    <w:rsid w:val="00EA44C9"/>
    <w:rsid w:val="00EC22C6"/>
    <w:rsid w:val="00EC6DCC"/>
    <w:rsid w:val="00EC7213"/>
    <w:rsid w:val="00ED4667"/>
    <w:rsid w:val="00ED72C1"/>
    <w:rsid w:val="00ED7E63"/>
    <w:rsid w:val="00EE0D08"/>
    <w:rsid w:val="00EE0FD2"/>
    <w:rsid w:val="00EE1D44"/>
    <w:rsid w:val="00EE56B9"/>
    <w:rsid w:val="00EE5E3D"/>
    <w:rsid w:val="00EF0309"/>
    <w:rsid w:val="00EF4794"/>
    <w:rsid w:val="00F16C4A"/>
    <w:rsid w:val="00F21C37"/>
    <w:rsid w:val="00F21EE6"/>
    <w:rsid w:val="00F2357A"/>
    <w:rsid w:val="00F2425B"/>
    <w:rsid w:val="00F25D1B"/>
    <w:rsid w:val="00F2729E"/>
    <w:rsid w:val="00F41878"/>
    <w:rsid w:val="00F43E45"/>
    <w:rsid w:val="00F46D9F"/>
    <w:rsid w:val="00F51104"/>
    <w:rsid w:val="00F54DDA"/>
    <w:rsid w:val="00F55165"/>
    <w:rsid w:val="00F572BD"/>
    <w:rsid w:val="00F61BFB"/>
    <w:rsid w:val="00F61EA8"/>
    <w:rsid w:val="00F634B0"/>
    <w:rsid w:val="00F667FA"/>
    <w:rsid w:val="00F77DFB"/>
    <w:rsid w:val="00F82D31"/>
    <w:rsid w:val="00F82FA5"/>
    <w:rsid w:val="00F83EEC"/>
    <w:rsid w:val="00F84E61"/>
    <w:rsid w:val="00FA0164"/>
    <w:rsid w:val="00FA0A07"/>
    <w:rsid w:val="00FA3DF5"/>
    <w:rsid w:val="00FA5A42"/>
    <w:rsid w:val="00FB1E93"/>
    <w:rsid w:val="00FC2923"/>
    <w:rsid w:val="00FC69A5"/>
    <w:rsid w:val="00FC734C"/>
    <w:rsid w:val="00FD49E8"/>
    <w:rsid w:val="00FD519F"/>
    <w:rsid w:val="00FD52D5"/>
    <w:rsid w:val="00FE37FA"/>
    <w:rsid w:val="00FE4882"/>
    <w:rsid w:val="00FE5062"/>
    <w:rsid w:val="00FE64D4"/>
    <w:rsid w:val="00FF195F"/>
    <w:rsid w:val="00FF2EC9"/>
    <w:rsid w:val="00FF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ADF4776"/>
  <w15:docId w15:val="{E467894A-0094-40F0-8097-D46125ACC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58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58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21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180"/>
    <w:rPr>
      <w:rFonts w:ascii="Tahoma" w:hAnsi="Tahoma" w:cs="Tahoma"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2425B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2425B"/>
    <w:rPr>
      <w:rFonts w:ascii="Arial" w:eastAsia="Times New Roman" w:hAnsi="Arial" w:cs="Arial"/>
      <w:vanish/>
      <w:sz w:val="16"/>
      <w:szCs w:val="16"/>
    </w:rPr>
  </w:style>
  <w:style w:type="table" w:styleId="TableGrid">
    <w:name w:val="Table Grid"/>
    <w:basedOn w:val="TableNormal"/>
    <w:uiPriority w:val="59"/>
    <w:rsid w:val="00DB73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5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0628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70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3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3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45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80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5313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462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2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015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45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7.png"/><Relationship Id="rId21" Type="http://schemas.openxmlformats.org/officeDocument/2006/relationships/image" Target="media/image12.png"/><Relationship Id="rId42" Type="http://schemas.openxmlformats.org/officeDocument/2006/relationships/image" Target="media/image32.png"/><Relationship Id="rId63" Type="http://schemas.openxmlformats.org/officeDocument/2006/relationships/image" Target="media/image53.png"/><Relationship Id="rId84" Type="http://schemas.openxmlformats.org/officeDocument/2006/relationships/image" Target="media/image74.png"/><Relationship Id="rId138" Type="http://schemas.openxmlformats.org/officeDocument/2006/relationships/image" Target="media/image128.png"/><Relationship Id="rId159" Type="http://schemas.openxmlformats.org/officeDocument/2006/relationships/theme" Target="theme/theme1.xml"/><Relationship Id="rId107" Type="http://schemas.openxmlformats.org/officeDocument/2006/relationships/image" Target="media/image97.png"/><Relationship Id="rId11" Type="http://schemas.openxmlformats.org/officeDocument/2006/relationships/hyperlink" Target="https://www.microsoft.com/en-us/download/details.aspx?id=54671" TargetMode="External"/><Relationship Id="rId32" Type="http://schemas.openxmlformats.org/officeDocument/2006/relationships/image" Target="media/image22.png"/><Relationship Id="rId53" Type="http://schemas.openxmlformats.org/officeDocument/2006/relationships/image" Target="media/image43.png"/><Relationship Id="rId74" Type="http://schemas.openxmlformats.org/officeDocument/2006/relationships/image" Target="media/image64.png"/><Relationship Id="rId128" Type="http://schemas.openxmlformats.org/officeDocument/2006/relationships/image" Target="media/image118.png"/><Relationship Id="rId149" Type="http://schemas.openxmlformats.org/officeDocument/2006/relationships/image" Target="media/image139.png"/><Relationship Id="rId5" Type="http://schemas.openxmlformats.org/officeDocument/2006/relationships/webSettings" Target="webSettings.xml"/><Relationship Id="rId95" Type="http://schemas.openxmlformats.org/officeDocument/2006/relationships/image" Target="media/image85.png"/><Relationship Id="rId22" Type="http://schemas.openxmlformats.org/officeDocument/2006/relationships/image" Target="media/image13.png"/><Relationship Id="rId43" Type="http://schemas.openxmlformats.org/officeDocument/2006/relationships/image" Target="media/image33.png"/><Relationship Id="rId64" Type="http://schemas.openxmlformats.org/officeDocument/2006/relationships/image" Target="media/image54.png"/><Relationship Id="rId118" Type="http://schemas.openxmlformats.org/officeDocument/2006/relationships/image" Target="media/image108.png"/><Relationship Id="rId139" Type="http://schemas.openxmlformats.org/officeDocument/2006/relationships/image" Target="media/image129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150" Type="http://schemas.openxmlformats.org/officeDocument/2006/relationships/image" Target="media/image140.png"/><Relationship Id="rId155" Type="http://schemas.openxmlformats.org/officeDocument/2006/relationships/image" Target="media/image145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3.png"/><Relationship Id="rId108" Type="http://schemas.openxmlformats.org/officeDocument/2006/relationships/image" Target="media/image98.png"/><Relationship Id="rId124" Type="http://schemas.openxmlformats.org/officeDocument/2006/relationships/image" Target="media/image114.png"/><Relationship Id="rId129" Type="http://schemas.openxmlformats.org/officeDocument/2006/relationships/image" Target="media/image119.png"/><Relationship Id="rId54" Type="http://schemas.openxmlformats.org/officeDocument/2006/relationships/image" Target="media/image44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40" Type="http://schemas.openxmlformats.org/officeDocument/2006/relationships/image" Target="media/image130.png"/><Relationship Id="rId145" Type="http://schemas.openxmlformats.org/officeDocument/2006/relationships/image" Target="media/image135.png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4qF8LZMLM64" TargetMode="External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49" Type="http://schemas.openxmlformats.org/officeDocument/2006/relationships/image" Target="media/image39.png"/><Relationship Id="rId114" Type="http://schemas.openxmlformats.org/officeDocument/2006/relationships/image" Target="media/image104.png"/><Relationship Id="rId119" Type="http://schemas.openxmlformats.org/officeDocument/2006/relationships/image" Target="media/image109.png"/><Relationship Id="rId44" Type="http://schemas.openxmlformats.org/officeDocument/2006/relationships/image" Target="media/image34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130" Type="http://schemas.openxmlformats.org/officeDocument/2006/relationships/image" Target="media/image120.png"/><Relationship Id="rId135" Type="http://schemas.openxmlformats.org/officeDocument/2006/relationships/image" Target="media/image125.png"/><Relationship Id="rId151" Type="http://schemas.openxmlformats.org/officeDocument/2006/relationships/image" Target="media/image141.png"/><Relationship Id="rId156" Type="http://schemas.openxmlformats.org/officeDocument/2006/relationships/image" Target="media/image146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29.png"/><Relationship Id="rId109" Type="http://schemas.openxmlformats.org/officeDocument/2006/relationships/image" Target="media/image9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7.png"/><Relationship Id="rId104" Type="http://schemas.openxmlformats.org/officeDocument/2006/relationships/image" Target="media/image94.png"/><Relationship Id="rId120" Type="http://schemas.openxmlformats.org/officeDocument/2006/relationships/image" Target="media/image110.png"/><Relationship Id="rId125" Type="http://schemas.openxmlformats.org/officeDocument/2006/relationships/image" Target="media/image115.png"/><Relationship Id="rId141" Type="http://schemas.openxmlformats.org/officeDocument/2006/relationships/image" Target="media/image131.png"/><Relationship Id="rId146" Type="http://schemas.openxmlformats.org/officeDocument/2006/relationships/image" Target="media/image136.png"/><Relationship Id="rId7" Type="http://schemas.openxmlformats.org/officeDocument/2006/relationships/image" Target="media/image1.png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hyperlink" Target="mailto:test@gmail.com" TargetMode="External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110" Type="http://schemas.openxmlformats.org/officeDocument/2006/relationships/image" Target="media/image100.png"/><Relationship Id="rId115" Type="http://schemas.openxmlformats.org/officeDocument/2006/relationships/image" Target="media/image105.png"/><Relationship Id="rId131" Type="http://schemas.openxmlformats.org/officeDocument/2006/relationships/image" Target="media/image121.png"/><Relationship Id="rId136" Type="http://schemas.openxmlformats.org/officeDocument/2006/relationships/image" Target="media/image126.png"/><Relationship Id="rId157" Type="http://schemas.openxmlformats.org/officeDocument/2006/relationships/image" Target="media/image147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52" Type="http://schemas.openxmlformats.org/officeDocument/2006/relationships/image" Target="media/image142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105" Type="http://schemas.openxmlformats.org/officeDocument/2006/relationships/image" Target="media/image95.png"/><Relationship Id="rId126" Type="http://schemas.openxmlformats.org/officeDocument/2006/relationships/image" Target="media/image116.png"/><Relationship Id="rId147" Type="http://schemas.openxmlformats.org/officeDocument/2006/relationships/image" Target="media/image137.png"/><Relationship Id="rId8" Type="http://schemas.openxmlformats.org/officeDocument/2006/relationships/hyperlink" Target="https://www.webucator.com/article/how-to-start-and-stop-apache-tomcat-from-the-comma/" TargetMode="Externa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121" Type="http://schemas.openxmlformats.org/officeDocument/2006/relationships/image" Target="media/image111.png"/><Relationship Id="rId142" Type="http://schemas.openxmlformats.org/officeDocument/2006/relationships/image" Target="media/image132.png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116" Type="http://schemas.openxmlformats.org/officeDocument/2006/relationships/image" Target="media/image106.png"/><Relationship Id="rId137" Type="http://schemas.openxmlformats.org/officeDocument/2006/relationships/image" Target="media/image127.png"/><Relationship Id="rId158" Type="http://schemas.openxmlformats.org/officeDocument/2006/relationships/fontTable" Target="fontTable.xml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111" Type="http://schemas.openxmlformats.org/officeDocument/2006/relationships/image" Target="media/image101.png"/><Relationship Id="rId132" Type="http://schemas.openxmlformats.org/officeDocument/2006/relationships/image" Target="media/image122.png"/><Relationship Id="rId153" Type="http://schemas.openxmlformats.org/officeDocument/2006/relationships/image" Target="media/image143.png"/><Relationship Id="rId15" Type="http://schemas.openxmlformats.org/officeDocument/2006/relationships/image" Target="media/image6.png"/><Relationship Id="rId36" Type="http://schemas.openxmlformats.org/officeDocument/2006/relationships/image" Target="media/image26.png"/><Relationship Id="rId57" Type="http://schemas.openxmlformats.org/officeDocument/2006/relationships/image" Target="media/image47.png"/><Relationship Id="rId106" Type="http://schemas.openxmlformats.org/officeDocument/2006/relationships/image" Target="media/image96.png"/><Relationship Id="rId127" Type="http://schemas.openxmlformats.org/officeDocument/2006/relationships/image" Target="media/image117.png"/><Relationship Id="rId10" Type="http://schemas.openxmlformats.org/officeDocument/2006/relationships/hyperlink" Target="http://www.tips.sentientmindz.com/2018/02/11/i-dont-see-java-web-in-the-netbeans-ide-under-available-projects/" TargetMode="External"/><Relationship Id="rId31" Type="http://schemas.openxmlformats.org/officeDocument/2006/relationships/image" Target="media/image21.png"/><Relationship Id="rId52" Type="http://schemas.openxmlformats.org/officeDocument/2006/relationships/image" Target="media/image42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122" Type="http://schemas.openxmlformats.org/officeDocument/2006/relationships/image" Target="media/image112.png"/><Relationship Id="rId143" Type="http://schemas.openxmlformats.org/officeDocument/2006/relationships/image" Target="media/image133.png"/><Relationship Id="rId148" Type="http://schemas.openxmlformats.org/officeDocument/2006/relationships/image" Target="media/image13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6.png"/><Relationship Id="rId47" Type="http://schemas.openxmlformats.org/officeDocument/2006/relationships/image" Target="media/image37.png"/><Relationship Id="rId68" Type="http://schemas.openxmlformats.org/officeDocument/2006/relationships/image" Target="media/image58.png"/><Relationship Id="rId89" Type="http://schemas.openxmlformats.org/officeDocument/2006/relationships/image" Target="media/image79.png"/><Relationship Id="rId112" Type="http://schemas.openxmlformats.org/officeDocument/2006/relationships/image" Target="media/image102.png"/><Relationship Id="rId133" Type="http://schemas.openxmlformats.org/officeDocument/2006/relationships/image" Target="media/image123.png"/><Relationship Id="rId154" Type="http://schemas.openxmlformats.org/officeDocument/2006/relationships/image" Target="media/image144.png"/><Relationship Id="rId16" Type="http://schemas.openxmlformats.org/officeDocument/2006/relationships/image" Target="media/image7.png"/><Relationship Id="rId37" Type="http://schemas.openxmlformats.org/officeDocument/2006/relationships/image" Target="media/image27.png"/><Relationship Id="rId58" Type="http://schemas.openxmlformats.org/officeDocument/2006/relationships/image" Target="media/image48.png"/><Relationship Id="rId79" Type="http://schemas.openxmlformats.org/officeDocument/2006/relationships/image" Target="media/image69.png"/><Relationship Id="rId102" Type="http://schemas.openxmlformats.org/officeDocument/2006/relationships/image" Target="media/image92.png"/><Relationship Id="rId123" Type="http://schemas.openxmlformats.org/officeDocument/2006/relationships/image" Target="media/image113.png"/><Relationship Id="rId144" Type="http://schemas.openxmlformats.org/officeDocument/2006/relationships/image" Target="media/image134.png"/><Relationship Id="rId90" Type="http://schemas.openxmlformats.org/officeDocument/2006/relationships/image" Target="media/image80.png"/><Relationship Id="rId27" Type="http://schemas.openxmlformats.org/officeDocument/2006/relationships/image" Target="media/image17.png"/><Relationship Id="rId48" Type="http://schemas.openxmlformats.org/officeDocument/2006/relationships/image" Target="media/image38.png"/><Relationship Id="rId69" Type="http://schemas.openxmlformats.org/officeDocument/2006/relationships/image" Target="media/image59.png"/><Relationship Id="rId113" Type="http://schemas.openxmlformats.org/officeDocument/2006/relationships/image" Target="media/image103.png"/><Relationship Id="rId134" Type="http://schemas.openxmlformats.org/officeDocument/2006/relationships/image" Target="media/image1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6B38A1-9B0E-41F1-BDF6-033D2A817E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73</Pages>
  <Words>3209</Words>
  <Characters>18293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rần Ngọc Nam</cp:lastModifiedBy>
  <cp:revision>7</cp:revision>
  <cp:lastPrinted>2021-11-30T12:31:00Z</cp:lastPrinted>
  <dcterms:created xsi:type="dcterms:W3CDTF">2023-01-03T07:13:00Z</dcterms:created>
  <dcterms:modified xsi:type="dcterms:W3CDTF">2023-03-03T04:19:00Z</dcterms:modified>
</cp:coreProperties>
</file>